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08B70" w14:textId="50BEC25B" w:rsidR="00DD5D13" w:rsidRPr="000C28EC" w:rsidRDefault="00DD5D13" w:rsidP="00971F62">
      <w:pPr>
        <w:spacing w:before="120" w:after="120"/>
        <w:jc w:val="center"/>
        <w:rPr>
          <w:rFonts w:eastAsia="標楷體"/>
          <w:b/>
          <w:color w:val="000000" w:themeColor="text1"/>
          <w:sz w:val="48"/>
          <w:szCs w:val="48"/>
        </w:rPr>
      </w:pPr>
      <w:r w:rsidRPr="000C28EC">
        <w:rPr>
          <w:rFonts w:eastAsia="標楷體"/>
          <w:b/>
          <w:color w:val="000000" w:themeColor="text1"/>
          <w:sz w:val="48"/>
          <w:szCs w:val="48"/>
        </w:rPr>
        <w:t>1</w:t>
      </w:r>
      <w:r w:rsidR="007B7E32" w:rsidRPr="000C28EC">
        <w:rPr>
          <w:rFonts w:eastAsia="標楷體"/>
          <w:b/>
          <w:color w:val="000000" w:themeColor="text1"/>
          <w:sz w:val="48"/>
          <w:szCs w:val="48"/>
        </w:rPr>
        <w:t>1</w:t>
      </w:r>
      <w:r w:rsidR="00971F62" w:rsidRPr="000C28EC">
        <w:rPr>
          <w:rFonts w:eastAsia="標楷體"/>
          <w:b/>
          <w:color w:val="000000" w:themeColor="text1"/>
          <w:sz w:val="48"/>
          <w:szCs w:val="48"/>
        </w:rPr>
        <w:t>3</w:t>
      </w:r>
      <w:r w:rsidRPr="000C28EC">
        <w:rPr>
          <w:rFonts w:eastAsia="標楷體"/>
          <w:b/>
          <w:color w:val="000000" w:themeColor="text1"/>
          <w:sz w:val="48"/>
          <w:szCs w:val="48"/>
        </w:rPr>
        <w:t>年</w:t>
      </w:r>
      <w:r w:rsidR="00480AA0" w:rsidRPr="000C28EC">
        <w:rPr>
          <w:rFonts w:eastAsia="標楷體"/>
          <w:b/>
          <w:color w:val="000000" w:themeColor="text1"/>
          <w:sz w:val="48"/>
          <w:szCs w:val="48"/>
        </w:rPr>
        <w:t>「</w:t>
      </w:r>
      <w:r w:rsidRPr="000C28EC">
        <w:rPr>
          <w:rFonts w:eastAsia="標楷體"/>
          <w:b/>
          <w:color w:val="000000" w:themeColor="text1"/>
          <w:sz w:val="48"/>
          <w:szCs w:val="48"/>
        </w:rPr>
        <w:t>嘉義縣</w:t>
      </w:r>
      <w:r w:rsidR="00A863CD" w:rsidRPr="000C28EC">
        <w:rPr>
          <w:rFonts w:eastAsia="標楷體"/>
          <w:b/>
          <w:color w:val="000000" w:themeColor="text1"/>
          <w:sz w:val="48"/>
          <w:szCs w:val="48"/>
        </w:rPr>
        <w:t>強韌臺灣大規模風災震災整備與協作計畫</w:t>
      </w:r>
      <w:r w:rsidR="00480AA0" w:rsidRPr="000C28EC">
        <w:rPr>
          <w:rFonts w:eastAsia="標楷體"/>
          <w:b/>
          <w:color w:val="000000" w:themeColor="text1"/>
          <w:sz w:val="48"/>
          <w:szCs w:val="48"/>
        </w:rPr>
        <w:t>」</w:t>
      </w:r>
    </w:p>
    <w:p w14:paraId="6354BA59" w14:textId="77777777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447DC6F7" w14:textId="3B4DB720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2F7726D6" w14:textId="77777777" w:rsidR="007D0135" w:rsidRPr="000C28EC" w:rsidRDefault="007D0135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415AF66C" w14:textId="77777777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042208BB" w14:textId="295A77EB" w:rsidR="00DD5D13" w:rsidRPr="000C28EC" w:rsidRDefault="00DD5D13" w:rsidP="00971F62">
      <w:pPr>
        <w:spacing w:before="120" w:after="120"/>
        <w:jc w:val="center"/>
        <w:rPr>
          <w:rFonts w:eastAsia="標楷體"/>
          <w:b/>
          <w:color w:val="000000" w:themeColor="text1"/>
          <w:sz w:val="64"/>
          <w:szCs w:val="64"/>
        </w:rPr>
      </w:pPr>
      <w:r w:rsidRPr="000C28EC">
        <w:rPr>
          <w:rFonts w:eastAsia="標楷體"/>
          <w:b/>
          <w:color w:val="000000" w:themeColor="text1"/>
          <w:sz w:val="64"/>
          <w:szCs w:val="64"/>
        </w:rPr>
        <w:t>第</w:t>
      </w:r>
      <w:r w:rsidR="000A16E7" w:rsidRPr="000C28EC">
        <w:rPr>
          <w:rFonts w:eastAsia="標楷體"/>
          <w:b/>
          <w:color w:val="000000" w:themeColor="text1"/>
          <w:sz w:val="64"/>
          <w:szCs w:val="64"/>
        </w:rPr>
        <w:t>1</w:t>
      </w:r>
      <w:r w:rsidRPr="000C28EC">
        <w:rPr>
          <w:rFonts w:eastAsia="標楷體"/>
          <w:b/>
          <w:color w:val="000000" w:themeColor="text1"/>
          <w:sz w:val="64"/>
          <w:szCs w:val="64"/>
        </w:rPr>
        <w:t>次三方會談會議</w:t>
      </w:r>
    </w:p>
    <w:p w14:paraId="59AC736F" w14:textId="77777777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47D5603C" w14:textId="199455F2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6AB1E2E1" w14:textId="77777777" w:rsidR="007D0135" w:rsidRPr="000C28EC" w:rsidRDefault="007D0135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09F2E942" w14:textId="77777777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68028259" w14:textId="77777777" w:rsidR="00DD5D13" w:rsidRPr="000C28EC" w:rsidRDefault="00DD5D13" w:rsidP="00971F62">
      <w:pPr>
        <w:jc w:val="center"/>
        <w:rPr>
          <w:rFonts w:eastAsia="標楷體"/>
          <w:color w:val="000000" w:themeColor="text1"/>
          <w:sz w:val="64"/>
          <w:szCs w:val="64"/>
        </w:rPr>
      </w:pPr>
      <w:r w:rsidRPr="000C28EC">
        <w:rPr>
          <w:rFonts w:eastAsia="標楷體"/>
          <w:b/>
          <w:color w:val="000000" w:themeColor="text1"/>
          <w:sz w:val="64"/>
          <w:szCs w:val="64"/>
        </w:rPr>
        <w:t>會議資料</w:t>
      </w:r>
    </w:p>
    <w:p w14:paraId="0174B457" w14:textId="46EB39D4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502D12C5" w14:textId="77777777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5D7EA580" w14:textId="5EA00F84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3D8029FF" w14:textId="5FAC9D5C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7C1DAD75" w14:textId="77777777" w:rsidR="007D0135" w:rsidRPr="000C28EC" w:rsidRDefault="007D0135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288CB112" w14:textId="77777777" w:rsidR="007D0135" w:rsidRPr="000C28EC" w:rsidRDefault="007D0135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110ACE52" w14:textId="5690F8A4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0146E8BF" w14:textId="77777777" w:rsidR="00971F62" w:rsidRPr="000C28EC" w:rsidRDefault="00971F62" w:rsidP="00971F62">
      <w:pPr>
        <w:jc w:val="center"/>
        <w:rPr>
          <w:rFonts w:eastAsia="標楷體"/>
          <w:color w:val="000000" w:themeColor="text1"/>
          <w:sz w:val="56"/>
          <w:szCs w:val="56"/>
        </w:rPr>
      </w:pPr>
    </w:p>
    <w:p w14:paraId="1105AC56" w14:textId="21DBA468" w:rsidR="00DD5D13" w:rsidRPr="000C28EC" w:rsidRDefault="00DD5D13" w:rsidP="00971F62">
      <w:pPr>
        <w:jc w:val="distribute"/>
        <w:rPr>
          <w:rFonts w:eastAsia="標楷體"/>
          <w:b/>
          <w:color w:val="000000" w:themeColor="text1"/>
          <w:sz w:val="40"/>
          <w:szCs w:val="32"/>
        </w:rPr>
      </w:pPr>
      <w:r w:rsidRPr="000C28EC">
        <w:rPr>
          <w:rFonts w:eastAsia="標楷體"/>
          <w:b/>
          <w:color w:val="000000" w:themeColor="text1"/>
          <w:sz w:val="40"/>
          <w:szCs w:val="32"/>
        </w:rPr>
        <w:t>1</w:t>
      </w:r>
      <w:r w:rsidR="005D3B02" w:rsidRPr="000C28EC">
        <w:rPr>
          <w:rFonts w:eastAsia="標楷體"/>
          <w:b/>
          <w:color w:val="000000" w:themeColor="text1"/>
          <w:sz w:val="40"/>
          <w:szCs w:val="32"/>
        </w:rPr>
        <w:t>1</w:t>
      </w:r>
      <w:r w:rsidR="00971F62" w:rsidRPr="000C28EC">
        <w:rPr>
          <w:rFonts w:eastAsia="標楷體"/>
          <w:b/>
          <w:color w:val="000000" w:themeColor="text1"/>
          <w:sz w:val="40"/>
          <w:szCs w:val="32"/>
        </w:rPr>
        <w:t>3</w:t>
      </w:r>
      <w:r w:rsidRPr="000C28EC">
        <w:rPr>
          <w:rFonts w:eastAsia="標楷體"/>
          <w:b/>
          <w:color w:val="000000" w:themeColor="text1"/>
          <w:sz w:val="40"/>
          <w:szCs w:val="32"/>
        </w:rPr>
        <w:t>年</w:t>
      </w:r>
      <w:r w:rsidR="00971F62" w:rsidRPr="000C28EC">
        <w:rPr>
          <w:rFonts w:eastAsia="標楷體"/>
          <w:b/>
          <w:color w:val="000000" w:themeColor="text1"/>
          <w:sz w:val="40"/>
          <w:szCs w:val="32"/>
        </w:rPr>
        <w:t>3</w:t>
      </w:r>
      <w:r w:rsidRPr="000C28EC">
        <w:rPr>
          <w:rFonts w:eastAsia="標楷體"/>
          <w:b/>
          <w:color w:val="000000" w:themeColor="text1"/>
          <w:sz w:val="40"/>
          <w:szCs w:val="32"/>
        </w:rPr>
        <w:t>月</w:t>
      </w:r>
      <w:r w:rsidR="00A863CD" w:rsidRPr="000C28EC">
        <w:rPr>
          <w:rFonts w:eastAsia="標楷體"/>
          <w:b/>
          <w:color w:val="000000" w:themeColor="text1"/>
          <w:sz w:val="40"/>
          <w:szCs w:val="32"/>
        </w:rPr>
        <w:t>1</w:t>
      </w:r>
      <w:r w:rsidR="00E35C85" w:rsidRPr="000C28EC">
        <w:rPr>
          <w:rFonts w:eastAsia="標楷體"/>
          <w:b/>
          <w:color w:val="000000" w:themeColor="text1"/>
          <w:sz w:val="40"/>
          <w:szCs w:val="32"/>
        </w:rPr>
        <w:t>3</w:t>
      </w:r>
      <w:r w:rsidRPr="000C28EC">
        <w:rPr>
          <w:rFonts w:eastAsia="標楷體"/>
          <w:b/>
          <w:color w:val="000000" w:themeColor="text1"/>
          <w:sz w:val="40"/>
          <w:szCs w:val="32"/>
        </w:rPr>
        <w:t>日</w:t>
      </w:r>
    </w:p>
    <w:p w14:paraId="21B10874" w14:textId="77777777" w:rsidR="00DD5D13" w:rsidRPr="000C28EC" w:rsidRDefault="00DD5D13" w:rsidP="00DD5D13">
      <w:pPr>
        <w:spacing w:before="120" w:after="120"/>
        <w:jc w:val="center"/>
        <w:rPr>
          <w:rFonts w:eastAsia="標楷體"/>
          <w:color w:val="000000" w:themeColor="text1"/>
        </w:rPr>
        <w:sectPr w:rsidR="00DD5D13" w:rsidRPr="000C28EC" w:rsidSect="009330CF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7" w:h="16840"/>
          <w:pgMar w:top="1134" w:right="1134" w:bottom="1134" w:left="1134" w:header="709" w:footer="709" w:gutter="0"/>
          <w:pgNumType w:start="1"/>
          <w:cols w:space="720"/>
          <w:titlePg/>
          <w:docGrid w:linePitch="326"/>
        </w:sectPr>
      </w:pPr>
    </w:p>
    <w:p w14:paraId="1324FD25" w14:textId="4EAC35B5" w:rsidR="00480AA0" w:rsidRPr="000C28EC" w:rsidRDefault="00DD5D13" w:rsidP="00480AA0">
      <w:pPr>
        <w:spacing w:before="120" w:line="72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0C28EC">
        <w:rPr>
          <w:rFonts w:eastAsia="標楷體"/>
          <w:b/>
          <w:color w:val="000000" w:themeColor="text1"/>
          <w:sz w:val="36"/>
          <w:szCs w:val="36"/>
        </w:rPr>
        <w:lastRenderedPageBreak/>
        <w:t>1</w:t>
      </w:r>
      <w:r w:rsidR="00E06C57" w:rsidRPr="000C28EC">
        <w:rPr>
          <w:rFonts w:eastAsia="標楷體"/>
          <w:b/>
          <w:color w:val="000000" w:themeColor="text1"/>
          <w:sz w:val="36"/>
          <w:szCs w:val="36"/>
        </w:rPr>
        <w:t>1</w:t>
      </w:r>
      <w:r w:rsidR="007D0135" w:rsidRPr="000C28EC">
        <w:rPr>
          <w:rFonts w:eastAsia="標楷體"/>
          <w:b/>
          <w:color w:val="000000" w:themeColor="text1"/>
          <w:sz w:val="36"/>
          <w:szCs w:val="36"/>
        </w:rPr>
        <w:t>3</w:t>
      </w:r>
      <w:r w:rsidRPr="000C28EC">
        <w:rPr>
          <w:rFonts w:eastAsia="標楷體"/>
          <w:b/>
          <w:color w:val="000000" w:themeColor="text1"/>
          <w:sz w:val="36"/>
          <w:szCs w:val="36"/>
        </w:rPr>
        <w:t>年</w:t>
      </w:r>
      <w:r w:rsidR="00480AA0" w:rsidRPr="000C28EC">
        <w:rPr>
          <w:rFonts w:eastAsia="標楷體"/>
          <w:b/>
          <w:color w:val="000000" w:themeColor="text1"/>
          <w:sz w:val="36"/>
          <w:szCs w:val="36"/>
        </w:rPr>
        <w:t>「</w:t>
      </w:r>
      <w:r w:rsidR="00924809" w:rsidRPr="000C28EC">
        <w:rPr>
          <w:rFonts w:eastAsia="標楷體"/>
          <w:b/>
          <w:color w:val="000000" w:themeColor="text1"/>
          <w:sz w:val="36"/>
          <w:szCs w:val="36"/>
        </w:rPr>
        <w:t>嘉義縣強韌臺灣大規模風災震災整備與協作計畫</w:t>
      </w:r>
      <w:r w:rsidRPr="000C28EC">
        <w:rPr>
          <w:rFonts w:eastAsia="標楷體"/>
          <w:b/>
          <w:color w:val="000000" w:themeColor="text1"/>
          <w:sz w:val="36"/>
          <w:szCs w:val="36"/>
        </w:rPr>
        <w:t>」</w:t>
      </w:r>
    </w:p>
    <w:p w14:paraId="1F9E203C" w14:textId="2AFA4643" w:rsidR="00DD5D13" w:rsidRPr="000C28EC" w:rsidRDefault="00DD5D13" w:rsidP="00480AA0">
      <w:pPr>
        <w:spacing w:line="72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0C28EC">
        <w:rPr>
          <w:rFonts w:eastAsia="標楷體"/>
          <w:b/>
          <w:color w:val="000000" w:themeColor="text1"/>
          <w:sz w:val="36"/>
          <w:szCs w:val="36"/>
        </w:rPr>
        <w:t>第</w:t>
      </w:r>
      <w:r w:rsidR="000A16E7" w:rsidRPr="000C28EC">
        <w:rPr>
          <w:rFonts w:eastAsia="標楷體"/>
          <w:b/>
          <w:color w:val="000000" w:themeColor="text1"/>
          <w:sz w:val="36"/>
          <w:szCs w:val="36"/>
        </w:rPr>
        <w:t>1</w:t>
      </w:r>
      <w:r w:rsidRPr="000C28EC">
        <w:rPr>
          <w:rFonts w:eastAsia="標楷體"/>
          <w:b/>
          <w:color w:val="000000" w:themeColor="text1"/>
          <w:sz w:val="36"/>
          <w:szCs w:val="36"/>
        </w:rPr>
        <w:t>次三方會</w:t>
      </w:r>
      <w:r w:rsidR="00CF0EAF">
        <w:rPr>
          <w:rFonts w:eastAsia="標楷體"/>
          <w:b/>
          <w:color w:val="000000" w:themeColor="text1"/>
          <w:sz w:val="36"/>
          <w:szCs w:val="36"/>
        </w:rPr>
        <w:t>談會</w:t>
      </w:r>
      <w:r w:rsidRPr="000C28EC">
        <w:rPr>
          <w:rFonts w:eastAsia="標楷體"/>
          <w:b/>
          <w:color w:val="000000" w:themeColor="text1"/>
          <w:sz w:val="36"/>
          <w:szCs w:val="36"/>
        </w:rPr>
        <w:t>議程序表</w:t>
      </w:r>
    </w:p>
    <w:p w14:paraId="10476C53" w14:textId="77777777" w:rsidR="00DD5D13" w:rsidRPr="000C28EC" w:rsidRDefault="00DD5D13" w:rsidP="00DD5D13">
      <w:pPr>
        <w:jc w:val="center"/>
        <w:rPr>
          <w:rFonts w:eastAsia="標楷體"/>
          <w:b/>
          <w:color w:val="000000" w:themeColor="text1"/>
          <w:sz w:val="48"/>
          <w:szCs w:val="48"/>
        </w:rPr>
      </w:pPr>
    </w:p>
    <w:p w14:paraId="1F136D6B" w14:textId="6EAA745F" w:rsidR="00DD5D13" w:rsidRPr="000C28EC" w:rsidRDefault="00DD5D13" w:rsidP="00E06C57">
      <w:pPr>
        <w:snapToGrid w:val="0"/>
        <w:spacing w:beforeLines="50" w:before="120"/>
        <w:rPr>
          <w:rFonts w:eastAsia="標楷體"/>
          <w:b/>
          <w:color w:val="000000" w:themeColor="text1"/>
          <w:sz w:val="32"/>
          <w:szCs w:val="32"/>
        </w:rPr>
      </w:pPr>
      <w:r w:rsidRPr="000C28EC">
        <w:rPr>
          <w:rFonts w:eastAsia="標楷體"/>
          <w:b/>
          <w:color w:val="000000" w:themeColor="text1"/>
          <w:sz w:val="32"/>
          <w:szCs w:val="32"/>
        </w:rPr>
        <w:t>會議時間：</w:t>
      </w:r>
      <w:r w:rsidRPr="000C28EC">
        <w:rPr>
          <w:rFonts w:eastAsia="標楷體"/>
          <w:b/>
          <w:color w:val="000000" w:themeColor="text1"/>
          <w:sz w:val="32"/>
          <w:szCs w:val="32"/>
        </w:rPr>
        <w:t>1</w:t>
      </w:r>
      <w:r w:rsidR="00E06C57" w:rsidRPr="000C28EC">
        <w:rPr>
          <w:rFonts w:eastAsia="標楷體"/>
          <w:b/>
          <w:color w:val="000000" w:themeColor="text1"/>
          <w:sz w:val="32"/>
          <w:szCs w:val="32"/>
        </w:rPr>
        <w:t>1</w:t>
      </w:r>
      <w:r w:rsidR="007D0135" w:rsidRPr="000C28EC">
        <w:rPr>
          <w:rFonts w:eastAsia="標楷體"/>
          <w:b/>
          <w:color w:val="000000" w:themeColor="text1"/>
          <w:sz w:val="32"/>
          <w:szCs w:val="32"/>
        </w:rPr>
        <w:t>3</w:t>
      </w:r>
      <w:r w:rsidRPr="000C28EC">
        <w:rPr>
          <w:rFonts w:eastAsia="標楷體"/>
          <w:b/>
          <w:color w:val="000000" w:themeColor="text1"/>
          <w:sz w:val="32"/>
          <w:szCs w:val="32"/>
        </w:rPr>
        <w:t>年</w:t>
      </w:r>
      <w:r w:rsidR="007D0135" w:rsidRPr="000C28EC">
        <w:rPr>
          <w:rFonts w:eastAsia="標楷體"/>
          <w:b/>
          <w:color w:val="000000" w:themeColor="text1"/>
          <w:sz w:val="32"/>
          <w:szCs w:val="32"/>
        </w:rPr>
        <w:t>3</w:t>
      </w:r>
      <w:r w:rsidRPr="000C28EC">
        <w:rPr>
          <w:rFonts w:eastAsia="標楷體"/>
          <w:b/>
          <w:color w:val="000000" w:themeColor="text1"/>
          <w:sz w:val="32"/>
          <w:szCs w:val="32"/>
        </w:rPr>
        <w:t>月</w:t>
      </w:r>
      <w:r w:rsidR="003A2771" w:rsidRPr="000C28EC">
        <w:rPr>
          <w:rFonts w:eastAsia="標楷體"/>
          <w:b/>
          <w:color w:val="000000" w:themeColor="text1"/>
          <w:sz w:val="32"/>
          <w:szCs w:val="32"/>
        </w:rPr>
        <w:t>1</w:t>
      </w:r>
      <w:r w:rsidR="008472CE" w:rsidRPr="000C28EC">
        <w:rPr>
          <w:rFonts w:eastAsia="標楷體"/>
          <w:b/>
          <w:color w:val="000000" w:themeColor="text1"/>
          <w:sz w:val="32"/>
          <w:szCs w:val="32"/>
        </w:rPr>
        <w:t>3</w:t>
      </w:r>
      <w:r w:rsidRPr="000C28EC">
        <w:rPr>
          <w:rFonts w:eastAsia="標楷體"/>
          <w:b/>
          <w:color w:val="000000" w:themeColor="text1"/>
          <w:sz w:val="32"/>
          <w:szCs w:val="32"/>
        </w:rPr>
        <w:t>日（星期</w:t>
      </w:r>
      <w:r w:rsidR="007D0135" w:rsidRPr="000C28EC">
        <w:rPr>
          <w:rFonts w:eastAsia="標楷體"/>
          <w:b/>
          <w:color w:val="000000" w:themeColor="text1"/>
          <w:sz w:val="32"/>
          <w:szCs w:val="32"/>
        </w:rPr>
        <w:t>三</w:t>
      </w:r>
      <w:r w:rsidRPr="000C28EC">
        <w:rPr>
          <w:rFonts w:eastAsia="標楷體"/>
          <w:b/>
          <w:color w:val="000000" w:themeColor="text1"/>
          <w:sz w:val="32"/>
          <w:szCs w:val="32"/>
        </w:rPr>
        <w:t>）</w:t>
      </w:r>
      <w:r w:rsidR="00E8348C" w:rsidRPr="000C28EC">
        <w:rPr>
          <w:rFonts w:eastAsia="標楷體"/>
          <w:b/>
          <w:color w:val="000000" w:themeColor="text1"/>
          <w:sz w:val="32"/>
          <w:szCs w:val="32"/>
        </w:rPr>
        <w:t>下午</w:t>
      </w:r>
      <w:r w:rsidR="00E8348C" w:rsidRPr="000C28EC">
        <w:rPr>
          <w:rFonts w:eastAsia="標楷體"/>
          <w:b/>
          <w:color w:val="000000" w:themeColor="text1"/>
          <w:sz w:val="32"/>
          <w:szCs w:val="32"/>
        </w:rPr>
        <w:t>2</w:t>
      </w:r>
      <w:r w:rsidRPr="000C28EC">
        <w:rPr>
          <w:rFonts w:eastAsia="標楷體"/>
          <w:b/>
          <w:color w:val="000000" w:themeColor="text1"/>
          <w:sz w:val="32"/>
          <w:szCs w:val="32"/>
        </w:rPr>
        <w:t>時</w:t>
      </w:r>
      <w:r w:rsidR="00E8348C" w:rsidRPr="000C28EC">
        <w:rPr>
          <w:rFonts w:eastAsia="標楷體"/>
          <w:b/>
          <w:color w:val="000000" w:themeColor="text1"/>
          <w:sz w:val="32"/>
          <w:szCs w:val="32"/>
        </w:rPr>
        <w:t>0</w:t>
      </w:r>
      <w:r w:rsidRPr="000C28EC">
        <w:rPr>
          <w:rFonts w:eastAsia="標楷體"/>
          <w:b/>
          <w:color w:val="000000" w:themeColor="text1"/>
          <w:sz w:val="32"/>
          <w:szCs w:val="32"/>
        </w:rPr>
        <w:t>0</w:t>
      </w:r>
      <w:r w:rsidRPr="000C28EC">
        <w:rPr>
          <w:rFonts w:eastAsia="標楷體"/>
          <w:b/>
          <w:color w:val="000000" w:themeColor="text1"/>
          <w:sz w:val="32"/>
          <w:szCs w:val="32"/>
        </w:rPr>
        <w:t>分</w:t>
      </w:r>
    </w:p>
    <w:p w14:paraId="47595D5D" w14:textId="77777777" w:rsidR="00DD5D13" w:rsidRPr="000C28EC" w:rsidRDefault="00DD5D13" w:rsidP="00E06C57">
      <w:pPr>
        <w:snapToGrid w:val="0"/>
        <w:spacing w:beforeLines="50" w:before="120"/>
        <w:rPr>
          <w:rFonts w:eastAsia="標楷體"/>
          <w:b/>
          <w:color w:val="000000" w:themeColor="text1"/>
          <w:sz w:val="32"/>
          <w:szCs w:val="32"/>
        </w:rPr>
      </w:pPr>
      <w:r w:rsidRPr="000C28EC">
        <w:rPr>
          <w:rFonts w:eastAsia="標楷體"/>
          <w:b/>
          <w:color w:val="000000" w:themeColor="text1"/>
          <w:sz w:val="32"/>
          <w:szCs w:val="32"/>
        </w:rPr>
        <w:t>會議地點：嘉義縣消防局</w:t>
      </w:r>
      <w:r w:rsidRPr="000C28EC">
        <w:rPr>
          <w:rFonts w:eastAsia="標楷體"/>
          <w:b/>
          <w:color w:val="000000" w:themeColor="text1"/>
          <w:sz w:val="32"/>
          <w:szCs w:val="32"/>
        </w:rPr>
        <w:t>2</w:t>
      </w:r>
      <w:r w:rsidRPr="000C28EC">
        <w:rPr>
          <w:rFonts w:eastAsia="標楷體"/>
          <w:b/>
          <w:color w:val="000000" w:themeColor="text1"/>
          <w:sz w:val="32"/>
          <w:szCs w:val="32"/>
        </w:rPr>
        <w:t>樓會議室</w:t>
      </w:r>
    </w:p>
    <w:p w14:paraId="4A5F9B2A" w14:textId="1FCF33C3" w:rsidR="00DD5D13" w:rsidRPr="000C28EC" w:rsidRDefault="00DD5D13" w:rsidP="00E06C57">
      <w:pPr>
        <w:snapToGrid w:val="0"/>
        <w:spacing w:beforeLines="50" w:before="120"/>
        <w:rPr>
          <w:rFonts w:eastAsia="標楷體"/>
          <w:b/>
          <w:color w:val="000000" w:themeColor="text1"/>
          <w:sz w:val="32"/>
          <w:szCs w:val="32"/>
        </w:rPr>
      </w:pPr>
      <w:r w:rsidRPr="000C28EC">
        <w:rPr>
          <w:rFonts w:eastAsia="標楷體"/>
          <w:b/>
          <w:color w:val="000000" w:themeColor="text1"/>
          <w:spacing w:val="183"/>
          <w:w w:val="95"/>
          <w:sz w:val="32"/>
          <w:szCs w:val="32"/>
          <w:fitText w:val="1280" w:id="-1029531648"/>
        </w:rPr>
        <w:t>主持</w:t>
      </w:r>
      <w:r w:rsidRPr="000C28EC">
        <w:rPr>
          <w:rFonts w:eastAsia="標楷體"/>
          <w:b/>
          <w:color w:val="000000" w:themeColor="text1"/>
          <w:spacing w:val="2"/>
          <w:w w:val="95"/>
          <w:sz w:val="32"/>
          <w:szCs w:val="32"/>
          <w:fitText w:val="1280" w:id="-1029531648"/>
        </w:rPr>
        <w:t>人</w:t>
      </w:r>
      <w:r w:rsidRPr="000C28EC">
        <w:rPr>
          <w:rFonts w:eastAsia="標楷體"/>
          <w:b/>
          <w:color w:val="000000" w:themeColor="text1"/>
          <w:sz w:val="32"/>
          <w:szCs w:val="32"/>
        </w:rPr>
        <w:t>：嘉義縣消防局</w:t>
      </w:r>
      <w:r w:rsidRPr="000C28EC">
        <w:rPr>
          <w:rFonts w:eastAsia="標楷體"/>
          <w:b/>
          <w:color w:val="000000" w:themeColor="text1"/>
          <w:sz w:val="32"/>
          <w:szCs w:val="32"/>
        </w:rPr>
        <w:t xml:space="preserve"> </w:t>
      </w:r>
      <w:r w:rsidR="007D0135" w:rsidRPr="000C28EC">
        <w:rPr>
          <w:rFonts w:eastAsia="標楷體"/>
          <w:b/>
          <w:color w:val="000000" w:themeColor="text1"/>
          <w:sz w:val="32"/>
          <w:szCs w:val="32"/>
        </w:rPr>
        <w:t>沈</w:t>
      </w:r>
      <w:r w:rsidRPr="000C28EC">
        <w:rPr>
          <w:rFonts w:eastAsia="標楷體"/>
          <w:b/>
          <w:color w:val="000000" w:themeColor="text1"/>
          <w:sz w:val="32"/>
          <w:szCs w:val="32"/>
        </w:rPr>
        <w:t>副局長</w:t>
      </w:r>
      <w:r w:rsidRPr="000C28EC">
        <w:rPr>
          <w:rFonts w:eastAsia="標楷體"/>
          <w:b/>
          <w:color w:val="000000" w:themeColor="text1"/>
          <w:sz w:val="32"/>
          <w:szCs w:val="32"/>
        </w:rPr>
        <w:t xml:space="preserve"> </w:t>
      </w:r>
      <w:r w:rsidR="007D0135" w:rsidRPr="000C28EC">
        <w:rPr>
          <w:rFonts w:eastAsia="標楷體"/>
          <w:b/>
          <w:color w:val="000000" w:themeColor="text1"/>
          <w:sz w:val="32"/>
          <w:szCs w:val="32"/>
        </w:rPr>
        <w:t>廷衡</w:t>
      </w:r>
    </w:p>
    <w:p w14:paraId="50D0870E" w14:textId="77777777" w:rsidR="00DD5D13" w:rsidRPr="000C28EC" w:rsidRDefault="00DD5D13" w:rsidP="00DD5D13">
      <w:pPr>
        <w:rPr>
          <w:rFonts w:eastAsia="標楷體"/>
          <w:b/>
          <w:color w:val="000000" w:themeColor="text1"/>
          <w:sz w:val="32"/>
          <w:szCs w:val="32"/>
        </w:rPr>
      </w:pPr>
    </w:p>
    <w:p w14:paraId="6AD9F408" w14:textId="77777777" w:rsidR="00DD5D13" w:rsidRPr="000C28EC" w:rsidRDefault="00DD5D13" w:rsidP="00DD5D13">
      <w:pPr>
        <w:jc w:val="center"/>
        <w:rPr>
          <w:rFonts w:eastAsia="標楷體"/>
          <w:b/>
          <w:color w:val="000000" w:themeColor="text1"/>
          <w:sz w:val="32"/>
          <w:szCs w:val="32"/>
        </w:rPr>
      </w:pPr>
      <w:r w:rsidRPr="000C28EC">
        <w:rPr>
          <w:rFonts w:eastAsia="標楷體"/>
          <w:b/>
          <w:color w:val="000000" w:themeColor="text1"/>
          <w:sz w:val="32"/>
          <w:szCs w:val="32"/>
        </w:rPr>
        <w:t>會議程序</w:t>
      </w:r>
    </w:p>
    <w:tbl>
      <w:tblPr>
        <w:tblStyle w:val="153"/>
        <w:tblW w:w="9435" w:type="dxa"/>
        <w:jc w:val="center"/>
        <w:tblInd w:w="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7"/>
        <w:gridCol w:w="3968"/>
        <w:gridCol w:w="2890"/>
        <w:gridCol w:w="1740"/>
      </w:tblGrid>
      <w:tr w:rsidR="0063198B" w:rsidRPr="000C28EC" w14:paraId="559A363E" w14:textId="77777777" w:rsidTr="00D353B7">
        <w:trPr>
          <w:trHeight w:val="720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4673CFD7" w14:textId="77777777" w:rsidR="00DD5D13" w:rsidRPr="000C28EC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項次</w:t>
            </w: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3F94B89" w14:textId="77777777" w:rsidR="00DD5D13" w:rsidRPr="000C28EC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程序內容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DD3BE34" w14:textId="77777777" w:rsidR="00DD5D13" w:rsidRPr="000C28EC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起迄時間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6F34BF42" w14:textId="77777777" w:rsidR="00DD5D13" w:rsidRPr="000C28EC" w:rsidRDefault="00DD5D13" w:rsidP="00D353B7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使用時間</w:t>
            </w:r>
          </w:p>
        </w:tc>
      </w:tr>
      <w:tr w:rsidR="0063198B" w:rsidRPr="000C28EC" w14:paraId="1513691B" w14:textId="77777777" w:rsidTr="00D353B7">
        <w:trPr>
          <w:trHeight w:val="639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181FDEB0" w14:textId="5521C03E" w:rsidR="004810AC" w:rsidRPr="000C28EC" w:rsidRDefault="004810AC" w:rsidP="00260979">
            <w:pPr>
              <w:pStyle w:val="af9"/>
              <w:numPr>
                <w:ilvl w:val="0"/>
                <w:numId w:val="10"/>
              </w:numPr>
              <w:ind w:leftChars="0"/>
              <w:jc w:val="center"/>
              <w:rPr>
                <w:rFonts w:ascii="Times New Roman" w:hAnsi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9AECA93" w14:textId="22E100AE" w:rsidR="004810AC" w:rsidRPr="000C28EC" w:rsidRDefault="009C3E8F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簽到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19E2B90" w14:textId="1C6EAF1E" w:rsidR="004810AC" w:rsidRPr="000C28EC" w:rsidRDefault="00BF0107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3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="006E4BDC" w:rsidRPr="000C28EC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~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4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00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0BFA1C11" w14:textId="45136B05" w:rsidR="004810AC" w:rsidRPr="000C28EC" w:rsidRDefault="006E4BDC" w:rsidP="004810AC">
            <w:pPr>
              <w:jc w:val="center"/>
              <w:rPr>
                <w:rFonts w:eastAsia="標楷體"/>
                <w:color w:val="000000" w:themeColor="text1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0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63198B" w:rsidRPr="000C28EC" w14:paraId="150E4938" w14:textId="77777777" w:rsidTr="00D353B7">
        <w:trPr>
          <w:trHeight w:val="639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3CDE146F" w14:textId="0AD8F8AC" w:rsidR="004810AC" w:rsidRPr="000C28EC" w:rsidRDefault="004810AC" w:rsidP="00260979">
            <w:pPr>
              <w:pStyle w:val="af9"/>
              <w:numPr>
                <w:ilvl w:val="0"/>
                <w:numId w:val="10"/>
              </w:numPr>
              <w:ind w:leftChars="0"/>
              <w:jc w:val="center"/>
              <w:rPr>
                <w:rFonts w:ascii="Times New Roman" w:hAnsi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EC2CACE" w14:textId="30FB8E7E" w:rsidR="004810AC" w:rsidRPr="000C28EC" w:rsidRDefault="00F9729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主持人致詞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01EB0A92" w14:textId="332F37A2" w:rsidR="004810AC" w:rsidRPr="000C28EC" w:rsidRDefault="00BF0107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4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00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~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4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6E4BDC" w:rsidRPr="000C28EC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31012C53" w14:textId="62DD6739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63198B" w:rsidRPr="000C28EC" w14:paraId="18525FCB" w14:textId="77777777" w:rsidTr="00D353B7">
        <w:trPr>
          <w:trHeight w:val="639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24B3FBBD" w14:textId="40C89269" w:rsidR="004810AC" w:rsidRPr="000C28EC" w:rsidRDefault="004810AC" w:rsidP="00260979">
            <w:pPr>
              <w:pStyle w:val="af9"/>
              <w:numPr>
                <w:ilvl w:val="0"/>
                <w:numId w:val="10"/>
              </w:numPr>
              <w:ind w:leftChars="0"/>
              <w:jc w:val="center"/>
              <w:rPr>
                <w:rFonts w:ascii="Times New Roman" w:hAnsi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7CD4DB7" w14:textId="7777777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業務單位報告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0A2B26F9" w14:textId="2C0AE7FA" w:rsidR="004810AC" w:rsidRPr="000C28EC" w:rsidRDefault="00BF0107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4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05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~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4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5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3482C87E" w14:textId="7777777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0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63198B" w:rsidRPr="000C28EC" w14:paraId="08202521" w14:textId="77777777" w:rsidTr="00D353B7">
        <w:trPr>
          <w:trHeight w:val="639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2B31B64E" w14:textId="69A59B43" w:rsidR="004810AC" w:rsidRPr="000C28EC" w:rsidRDefault="004810AC" w:rsidP="00260979">
            <w:pPr>
              <w:pStyle w:val="af9"/>
              <w:numPr>
                <w:ilvl w:val="0"/>
                <w:numId w:val="10"/>
              </w:numPr>
              <w:ind w:leftChars="0"/>
              <w:jc w:val="center"/>
              <w:rPr>
                <w:rFonts w:ascii="Times New Roman" w:hAnsi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D2B93B9" w14:textId="7777777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協力機構報告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7BCEDB52" w14:textId="52BE3C0B" w:rsidR="004810AC" w:rsidRPr="000C28EC" w:rsidRDefault="00BF0107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4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5~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4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25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49C0E50E" w14:textId="468384ED" w:rsidR="004810AC" w:rsidRPr="000C28EC" w:rsidRDefault="006E4BD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="00BF0107" w:rsidRPr="000C28EC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63198B" w:rsidRPr="000C28EC" w14:paraId="1BF971EC" w14:textId="77777777" w:rsidTr="00D353B7">
        <w:trPr>
          <w:trHeight w:val="639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543D0AB3" w14:textId="1142405F" w:rsidR="004810AC" w:rsidRPr="000C28EC" w:rsidRDefault="004810AC" w:rsidP="00260979">
            <w:pPr>
              <w:pStyle w:val="af9"/>
              <w:numPr>
                <w:ilvl w:val="0"/>
                <w:numId w:val="10"/>
              </w:numPr>
              <w:ind w:leftChars="0"/>
              <w:jc w:val="center"/>
              <w:rPr>
                <w:rFonts w:ascii="Times New Roman" w:hAnsi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44D05935" w14:textId="0CD4BF1D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提案討論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07FB1A7A" w14:textId="201A4E64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="00BF0107" w:rsidRPr="000C28EC">
              <w:rPr>
                <w:rFonts w:eastAsia="標楷體"/>
                <w:color w:val="000000" w:themeColor="text1"/>
                <w:sz w:val="32"/>
                <w:szCs w:val="32"/>
              </w:rPr>
              <w:t>4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BF0107" w:rsidRPr="000C28EC">
              <w:rPr>
                <w:rFonts w:eastAsia="標楷體"/>
                <w:color w:val="000000" w:themeColor="text1"/>
                <w:sz w:val="32"/>
                <w:szCs w:val="32"/>
              </w:rPr>
              <w:t>25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~1</w:t>
            </w:r>
            <w:r w:rsidR="00BF0107"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4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47337417" w14:textId="7ED3322A" w:rsidR="004810AC" w:rsidRPr="000C28EC" w:rsidRDefault="00BF0107" w:rsidP="004810AC">
            <w:pPr>
              <w:jc w:val="center"/>
              <w:rPr>
                <w:rFonts w:eastAsia="標楷體"/>
                <w:color w:val="000000" w:themeColor="text1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75</w:t>
            </w:r>
            <w:r w:rsidR="004810AC" w:rsidRPr="000C28EC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63198B" w:rsidRPr="000C28EC" w14:paraId="66D98E24" w14:textId="77777777" w:rsidTr="00D353B7">
        <w:trPr>
          <w:trHeight w:val="639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4B941CDC" w14:textId="35AC269F" w:rsidR="004810AC" w:rsidRPr="000C28EC" w:rsidRDefault="004810AC" w:rsidP="00260979">
            <w:pPr>
              <w:pStyle w:val="af9"/>
              <w:numPr>
                <w:ilvl w:val="0"/>
                <w:numId w:val="10"/>
              </w:numPr>
              <w:ind w:leftChars="0"/>
              <w:jc w:val="center"/>
              <w:rPr>
                <w:rFonts w:ascii="Times New Roman" w:hAnsi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0C24119F" w14:textId="7777777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臨時動議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5EC4B13D" w14:textId="342C861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="00BF0107"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40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~1</w:t>
            </w:r>
            <w:r w:rsidR="00BF0107"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3AD05F01" w14:textId="7777777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5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63198B" w:rsidRPr="000C28EC" w14:paraId="7CC48439" w14:textId="77777777" w:rsidTr="00D353B7">
        <w:trPr>
          <w:trHeight w:val="639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432EE0AE" w14:textId="28527EC0" w:rsidR="004810AC" w:rsidRPr="000C28EC" w:rsidRDefault="004810AC" w:rsidP="00260979">
            <w:pPr>
              <w:pStyle w:val="af9"/>
              <w:numPr>
                <w:ilvl w:val="0"/>
                <w:numId w:val="10"/>
              </w:numPr>
              <w:ind w:leftChars="0"/>
              <w:jc w:val="center"/>
              <w:rPr>
                <w:rFonts w:ascii="Times New Roman" w:hAnsi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786E58BC" w14:textId="7777777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主席結論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C4F2938" w14:textId="5EB13E28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="00BF0107"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~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1</w:t>
            </w:r>
            <w:r w:rsidR="00BF0107" w:rsidRPr="000C28EC">
              <w:rPr>
                <w:rFonts w:eastAsia="標楷體"/>
                <w:color w:val="000000" w:themeColor="text1"/>
                <w:sz w:val="32"/>
                <w:szCs w:val="32"/>
              </w:rPr>
              <w:t>6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：</w:t>
            </w:r>
            <w:r w:rsidR="009C3E8F" w:rsidRPr="000C28EC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0</w:t>
            </w: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43ED2C2D" w14:textId="7777777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5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  <w:tr w:rsidR="004810AC" w:rsidRPr="000C28EC" w14:paraId="6B030AA5" w14:textId="77777777" w:rsidTr="00D353B7">
        <w:trPr>
          <w:trHeight w:val="639"/>
          <w:jc w:val="center"/>
        </w:trPr>
        <w:tc>
          <w:tcPr>
            <w:tcW w:w="837" w:type="dxa"/>
            <w:tcBorders>
              <w:right w:val="single" w:sz="6" w:space="0" w:color="000000"/>
            </w:tcBorders>
            <w:vAlign w:val="center"/>
          </w:tcPr>
          <w:p w14:paraId="1A1182A9" w14:textId="7FD54F2F" w:rsidR="004810AC" w:rsidRPr="000C28EC" w:rsidRDefault="004810AC" w:rsidP="00260979">
            <w:pPr>
              <w:pStyle w:val="af9"/>
              <w:numPr>
                <w:ilvl w:val="0"/>
                <w:numId w:val="10"/>
              </w:numPr>
              <w:ind w:leftChars="0"/>
              <w:jc w:val="center"/>
              <w:rPr>
                <w:rFonts w:ascii="Times New Roman" w:hAnsi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3968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2CCE3BED" w14:textId="7777777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散會</w:t>
            </w:r>
          </w:p>
        </w:tc>
        <w:tc>
          <w:tcPr>
            <w:tcW w:w="2890" w:type="dxa"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7EDDC537" w14:textId="7777777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  <w:sz w:val="32"/>
                <w:szCs w:val="32"/>
              </w:rPr>
            </w:pPr>
          </w:p>
        </w:tc>
        <w:tc>
          <w:tcPr>
            <w:tcW w:w="1740" w:type="dxa"/>
            <w:tcBorders>
              <w:left w:val="single" w:sz="6" w:space="0" w:color="000000"/>
            </w:tcBorders>
            <w:vAlign w:val="center"/>
          </w:tcPr>
          <w:p w14:paraId="1CE3D22F" w14:textId="11A0BAB7" w:rsidR="004810AC" w:rsidRPr="000C28EC" w:rsidRDefault="004810AC" w:rsidP="004810AC">
            <w:pPr>
              <w:jc w:val="center"/>
              <w:rPr>
                <w:rFonts w:eastAsia="標楷體"/>
                <w:color w:val="000000" w:themeColor="text1"/>
              </w:rPr>
            </w:pP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共</w:t>
            </w:r>
            <w:r w:rsidR="00BF0107" w:rsidRPr="000C28EC">
              <w:rPr>
                <w:rFonts w:eastAsia="標楷體"/>
                <w:color w:val="000000" w:themeColor="text1"/>
                <w:sz w:val="32"/>
                <w:szCs w:val="32"/>
              </w:rPr>
              <w:t>130</w:t>
            </w:r>
            <w:r w:rsidRPr="000C28EC">
              <w:rPr>
                <w:rFonts w:eastAsia="標楷體"/>
                <w:color w:val="000000" w:themeColor="text1"/>
                <w:sz w:val="32"/>
                <w:szCs w:val="32"/>
              </w:rPr>
              <w:t>分鐘</w:t>
            </w:r>
          </w:p>
        </w:tc>
      </w:tr>
    </w:tbl>
    <w:p w14:paraId="508013D9" w14:textId="77777777" w:rsidR="00DD5D13" w:rsidRPr="000C28EC" w:rsidRDefault="00DD5D13" w:rsidP="00734422">
      <w:pPr>
        <w:rPr>
          <w:rFonts w:eastAsia="標楷體"/>
          <w:b/>
          <w:color w:val="000000" w:themeColor="text1"/>
          <w:sz w:val="36"/>
          <w:szCs w:val="36"/>
        </w:rPr>
      </w:pPr>
      <w:r w:rsidRPr="000C28EC">
        <w:rPr>
          <w:rFonts w:eastAsia="標楷體"/>
          <w:color w:val="000000" w:themeColor="text1"/>
        </w:rPr>
        <w:br w:type="page"/>
      </w:r>
    </w:p>
    <w:p w14:paraId="5C8646CB" w14:textId="591D461C" w:rsidR="00600EC7" w:rsidRPr="000C28EC" w:rsidRDefault="00734422" w:rsidP="00734422">
      <w:pPr>
        <w:spacing w:line="56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bookmarkStart w:id="0" w:name="_Hlk160445206"/>
      <w:r w:rsidRPr="000C28EC">
        <w:rPr>
          <w:rFonts w:eastAsia="標楷體"/>
          <w:b/>
          <w:color w:val="000000" w:themeColor="text1"/>
          <w:sz w:val="36"/>
          <w:szCs w:val="36"/>
        </w:rPr>
        <w:lastRenderedPageBreak/>
        <w:t>11</w:t>
      </w:r>
      <w:r w:rsidR="00F9729C" w:rsidRPr="000C28EC">
        <w:rPr>
          <w:rFonts w:eastAsia="標楷體"/>
          <w:b/>
          <w:color w:val="000000" w:themeColor="text1"/>
          <w:sz w:val="36"/>
          <w:szCs w:val="36"/>
        </w:rPr>
        <w:t>3</w:t>
      </w:r>
      <w:r w:rsidRPr="000C28EC">
        <w:rPr>
          <w:rFonts w:eastAsia="標楷體"/>
          <w:b/>
          <w:color w:val="000000" w:themeColor="text1"/>
          <w:sz w:val="36"/>
          <w:szCs w:val="36"/>
        </w:rPr>
        <w:t>年度「嘉義縣強韌臺灣大規模風災震災整備與協作計畫」</w:t>
      </w:r>
    </w:p>
    <w:bookmarkEnd w:id="0"/>
    <w:p w14:paraId="2656C738" w14:textId="77777777" w:rsidR="00CC1638" w:rsidRPr="000C28EC" w:rsidRDefault="00AA4AEC" w:rsidP="00734422">
      <w:pPr>
        <w:spacing w:line="560" w:lineRule="exact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0C28EC">
        <w:rPr>
          <w:rFonts w:eastAsia="標楷體"/>
          <w:b/>
          <w:color w:val="000000" w:themeColor="text1"/>
          <w:sz w:val="36"/>
          <w:szCs w:val="36"/>
        </w:rPr>
        <w:t>第</w:t>
      </w:r>
      <w:r w:rsidR="000A16E7" w:rsidRPr="000C28EC">
        <w:rPr>
          <w:rFonts w:eastAsia="標楷體"/>
          <w:b/>
          <w:color w:val="000000" w:themeColor="text1"/>
          <w:sz w:val="36"/>
          <w:szCs w:val="36"/>
        </w:rPr>
        <w:t>1</w:t>
      </w:r>
      <w:r w:rsidRPr="000C28EC">
        <w:rPr>
          <w:rFonts w:eastAsia="標楷體"/>
          <w:b/>
          <w:color w:val="000000" w:themeColor="text1"/>
          <w:sz w:val="36"/>
          <w:szCs w:val="36"/>
        </w:rPr>
        <w:t>次三方</w:t>
      </w:r>
      <w:r w:rsidR="00600EC7" w:rsidRPr="000C28EC">
        <w:rPr>
          <w:rFonts w:eastAsia="標楷體"/>
          <w:b/>
          <w:color w:val="000000" w:themeColor="text1"/>
          <w:sz w:val="36"/>
          <w:szCs w:val="36"/>
        </w:rPr>
        <w:t>會談</w:t>
      </w:r>
      <w:r w:rsidRPr="000C28EC">
        <w:rPr>
          <w:rFonts w:eastAsia="標楷體"/>
          <w:b/>
          <w:color w:val="000000" w:themeColor="text1"/>
          <w:sz w:val="36"/>
          <w:szCs w:val="36"/>
        </w:rPr>
        <w:t>會議</w:t>
      </w:r>
      <w:r w:rsidR="00925B4B" w:rsidRPr="000C28EC">
        <w:rPr>
          <w:rFonts w:eastAsia="標楷體"/>
          <w:b/>
          <w:color w:val="000000" w:themeColor="text1"/>
          <w:sz w:val="36"/>
          <w:szCs w:val="36"/>
        </w:rPr>
        <w:t>資料</w:t>
      </w:r>
    </w:p>
    <w:p w14:paraId="3FDB43D7" w14:textId="77777777" w:rsidR="00B6495B" w:rsidRPr="000C28EC" w:rsidRDefault="00600EC7" w:rsidP="006E4BDC">
      <w:pPr>
        <w:pStyle w:val="af9"/>
        <w:numPr>
          <w:ilvl w:val="0"/>
          <w:numId w:val="8"/>
        </w:numPr>
        <w:adjustRightInd w:val="0"/>
        <w:snapToGrid w:val="0"/>
        <w:spacing w:beforeLines="50" w:before="120" w:line="400" w:lineRule="exact"/>
        <w:ind w:leftChars="0"/>
        <w:rPr>
          <w:rFonts w:ascii="Times New Roman" w:hAnsi="Times New Roman"/>
          <w:b/>
          <w:strike/>
          <w:color w:val="000000" w:themeColor="text1"/>
          <w:sz w:val="32"/>
          <w:szCs w:val="32"/>
        </w:rPr>
      </w:pPr>
      <w:r w:rsidRPr="000C28EC">
        <w:rPr>
          <w:rFonts w:ascii="Times New Roman" w:hAnsi="Times New Roman"/>
          <w:b/>
          <w:color w:val="000000" w:themeColor="text1"/>
          <w:sz w:val="32"/>
          <w:szCs w:val="32"/>
        </w:rPr>
        <w:t>主席致詞</w:t>
      </w:r>
    </w:p>
    <w:p w14:paraId="0893FA6B" w14:textId="5F7D5419" w:rsidR="00B6495B" w:rsidRPr="000C28EC" w:rsidRDefault="00600EC7" w:rsidP="006E4BDC">
      <w:pPr>
        <w:pStyle w:val="af9"/>
        <w:numPr>
          <w:ilvl w:val="0"/>
          <w:numId w:val="8"/>
        </w:numPr>
        <w:adjustRightInd w:val="0"/>
        <w:snapToGrid w:val="0"/>
        <w:spacing w:beforeLines="50" w:before="120" w:line="400" w:lineRule="exact"/>
        <w:ind w:leftChars="0"/>
        <w:rPr>
          <w:rFonts w:ascii="Times New Roman" w:hAnsi="Times New Roman"/>
          <w:b/>
          <w:strike/>
          <w:color w:val="000000" w:themeColor="text1"/>
          <w:sz w:val="32"/>
          <w:szCs w:val="32"/>
        </w:rPr>
      </w:pPr>
      <w:r w:rsidRPr="000C28EC">
        <w:rPr>
          <w:rFonts w:ascii="Times New Roman" w:hAnsi="Times New Roman"/>
          <w:b/>
          <w:color w:val="000000" w:themeColor="text1"/>
          <w:sz w:val="32"/>
          <w:szCs w:val="32"/>
        </w:rPr>
        <w:t>業務單位報告</w:t>
      </w:r>
    </w:p>
    <w:p w14:paraId="098BD57D" w14:textId="2625BF2E" w:rsidR="00DD5D13" w:rsidRPr="000C28EC" w:rsidRDefault="0089468D" w:rsidP="006E4BDC">
      <w:pPr>
        <w:pStyle w:val="af9"/>
        <w:numPr>
          <w:ilvl w:val="0"/>
          <w:numId w:val="8"/>
        </w:numPr>
        <w:adjustRightInd w:val="0"/>
        <w:snapToGrid w:val="0"/>
        <w:spacing w:beforeLines="50" w:before="120" w:line="400" w:lineRule="exact"/>
        <w:ind w:leftChars="0"/>
        <w:rPr>
          <w:rFonts w:ascii="Times New Roman" w:hAnsi="Times New Roman"/>
          <w:b/>
          <w:strike/>
          <w:color w:val="000000" w:themeColor="text1"/>
          <w:sz w:val="32"/>
          <w:szCs w:val="32"/>
        </w:rPr>
      </w:pPr>
      <w:r w:rsidRPr="000C28EC">
        <w:rPr>
          <w:rFonts w:ascii="Times New Roman" w:hAnsi="Times New Roman"/>
          <w:b/>
          <w:color w:val="000000" w:themeColor="text1"/>
          <w:sz w:val="32"/>
          <w:szCs w:val="32"/>
        </w:rPr>
        <w:t>協力機構報告</w:t>
      </w:r>
    </w:p>
    <w:p w14:paraId="5597743A" w14:textId="0B49005C" w:rsidR="007B6C91" w:rsidRPr="000C28EC" w:rsidRDefault="007B6C91" w:rsidP="006E4BDC">
      <w:pPr>
        <w:pStyle w:val="af9"/>
        <w:numPr>
          <w:ilvl w:val="0"/>
          <w:numId w:val="8"/>
        </w:numPr>
        <w:adjustRightInd w:val="0"/>
        <w:snapToGrid w:val="0"/>
        <w:spacing w:beforeLines="50" w:before="120" w:line="400" w:lineRule="exact"/>
        <w:ind w:leftChars="0"/>
        <w:rPr>
          <w:rFonts w:ascii="Times New Roman" w:hAnsi="Times New Roman"/>
          <w:b/>
          <w:color w:val="000000" w:themeColor="text1"/>
          <w:sz w:val="32"/>
          <w:szCs w:val="32"/>
        </w:rPr>
      </w:pPr>
      <w:r w:rsidRPr="000C28EC">
        <w:rPr>
          <w:rFonts w:ascii="Times New Roman" w:hAnsi="Times New Roman"/>
          <w:b/>
          <w:color w:val="000000" w:themeColor="text1"/>
          <w:sz w:val="32"/>
          <w:szCs w:val="32"/>
        </w:rPr>
        <w:t>提案討論</w:t>
      </w:r>
    </w:p>
    <w:p w14:paraId="383A5767" w14:textId="75E4389C" w:rsidR="003B22AD" w:rsidRPr="000C28EC" w:rsidRDefault="003B22AD" w:rsidP="0091744C">
      <w:pPr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000000" w:themeColor="text1"/>
          <w:sz w:val="28"/>
          <w:szCs w:val="28"/>
        </w:rPr>
      </w:pPr>
      <w:r w:rsidRPr="000C28EC">
        <w:rPr>
          <w:rFonts w:eastAsia="標楷體"/>
          <w:b/>
          <w:color w:val="000000" w:themeColor="text1"/>
          <w:sz w:val="28"/>
          <w:szCs w:val="28"/>
        </w:rPr>
        <w:t>提案</w:t>
      </w:r>
      <w:r w:rsidR="00A5365F" w:rsidRPr="000C28EC">
        <w:rPr>
          <w:rFonts w:eastAsia="標楷體"/>
          <w:b/>
          <w:color w:val="000000" w:themeColor="text1"/>
          <w:sz w:val="28"/>
          <w:szCs w:val="28"/>
        </w:rPr>
        <w:t>一</w:t>
      </w:r>
      <w:r w:rsidRPr="000C28EC">
        <w:rPr>
          <w:rFonts w:eastAsia="標楷體"/>
          <w:b/>
          <w:color w:val="000000" w:themeColor="text1"/>
          <w:sz w:val="28"/>
          <w:szCs w:val="28"/>
        </w:rPr>
        <w:t>：</w:t>
      </w:r>
    </w:p>
    <w:p w14:paraId="3BC8ECE6" w14:textId="53C1B41D" w:rsidR="00FE46AA" w:rsidRPr="000C28EC" w:rsidRDefault="003B22AD" w:rsidP="008612DA">
      <w:pPr>
        <w:adjustRightInd w:val="0"/>
        <w:snapToGrid w:val="0"/>
        <w:spacing w:beforeLines="50" w:before="120" w:line="440" w:lineRule="atLeast"/>
        <w:ind w:left="851" w:hanging="851"/>
        <w:jc w:val="both"/>
        <w:rPr>
          <w:rFonts w:eastAsia="標楷體"/>
          <w:b/>
          <w:color w:val="auto"/>
          <w:sz w:val="28"/>
          <w:szCs w:val="28"/>
        </w:rPr>
      </w:pPr>
      <w:r w:rsidRPr="000C28EC">
        <w:rPr>
          <w:rFonts w:eastAsia="標楷體"/>
          <w:b/>
          <w:color w:val="000000" w:themeColor="text1"/>
          <w:sz w:val="28"/>
          <w:szCs w:val="28"/>
        </w:rPr>
        <w:t>案由：</w:t>
      </w:r>
      <w:r w:rsidR="00162797" w:rsidRPr="000C28EC">
        <w:rPr>
          <w:rFonts w:eastAsia="標楷體"/>
          <w:b/>
          <w:color w:val="000000" w:themeColor="text1"/>
          <w:sz w:val="28"/>
          <w:szCs w:val="28"/>
        </w:rPr>
        <w:t>有關</w:t>
      </w:r>
      <w:r w:rsidR="00162797" w:rsidRPr="000C28EC">
        <w:rPr>
          <w:rFonts w:eastAsia="標楷體"/>
          <w:b/>
          <w:color w:val="000000" w:themeColor="text1"/>
          <w:sz w:val="28"/>
          <w:szCs w:val="28"/>
        </w:rPr>
        <w:t>1</w:t>
      </w:r>
      <w:r w:rsidR="00162797" w:rsidRPr="000C28EC">
        <w:rPr>
          <w:rFonts w:eastAsia="標楷體"/>
          <w:b/>
          <w:color w:val="auto"/>
          <w:sz w:val="28"/>
          <w:szCs w:val="28"/>
        </w:rPr>
        <w:t>13</w:t>
      </w:r>
      <w:r w:rsidR="00162797" w:rsidRPr="000C28EC">
        <w:rPr>
          <w:rFonts w:eastAsia="標楷體"/>
          <w:b/>
          <w:color w:val="auto"/>
          <w:sz w:val="28"/>
          <w:szCs w:val="28"/>
        </w:rPr>
        <w:t>年辦理「嘉義縣政府及鄉鎮市公所災害防救業務人員教育訓練」之</w:t>
      </w:r>
      <w:r w:rsidR="0055110C" w:rsidRPr="000C28EC">
        <w:rPr>
          <w:rFonts w:eastAsia="標楷體"/>
          <w:b/>
          <w:color w:val="auto"/>
          <w:sz w:val="28"/>
          <w:szCs w:val="28"/>
        </w:rPr>
        <w:t>事宜</w:t>
      </w:r>
      <w:r w:rsidR="00FE46AA" w:rsidRPr="000C28EC">
        <w:rPr>
          <w:rFonts w:eastAsia="標楷體"/>
          <w:b/>
          <w:color w:val="auto"/>
          <w:sz w:val="28"/>
          <w:szCs w:val="28"/>
        </w:rPr>
        <w:t>，提請討論。</w:t>
      </w:r>
    </w:p>
    <w:p w14:paraId="22403F6E" w14:textId="77777777" w:rsidR="006158F6" w:rsidRPr="000C28EC" w:rsidRDefault="00AA4AEC" w:rsidP="003214EC">
      <w:pPr>
        <w:adjustRightInd w:val="0"/>
        <w:snapToGrid w:val="0"/>
        <w:spacing w:beforeLines="50" w:before="120" w:line="440" w:lineRule="atLeast"/>
        <w:ind w:leftChars="-13" w:left="-31" w:firstLineChars="50" w:firstLine="140"/>
        <w:jc w:val="both"/>
        <w:rPr>
          <w:rFonts w:eastAsia="標楷體"/>
          <w:color w:val="auto"/>
          <w:sz w:val="28"/>
          <w:szCs w:val="28"/>
        </w:rPr>
      </w:pPr>
      <w:r w:rsidRPr="000C28EC">
        <w:rPr>
          <w:rFonts w:eastAsia="標楷體"/>
          <w:color w:val="auto"/>
          <w:sz w:val="28"/>
          <w:szCs w:val="28"/>
        </w:rPr>
        <w:t>說明：</w:t>
      </w:r>
    </w:p>
    <w:p w14:paraId="78C1FAF9" w14:textId="36558F3D" w:rsidR="001354CA" w:rsidRPr="000C28EC" w:rsidRDefault="00AA2C72" w:rsidP="00445671">
      <w:pPr>
        <w:pStyle w:val="af9"/>
        <w:numPr>
          <w:ilvl w:val="0"/>
          <w:numId w:val="11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考量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建立</w:t>
      </w:r>
      <w:r w:rsidR="004C1B64">
        <w:rPr>
          <w:rFonts w:ascii="Times New Roman" w:hAnsi="Times New Roman" w:hint="eastAsia"/>
          <w:color w:val="auto"/>
          <w:sz w:val="28"/>
          <w:szCs w:val="28"/>
        </w:rPr>
        <w:t>縣市</w:t>
      </w:r>
      <w:r w:rsidR="004C1B64">
        <w:rPr>
          <w:rFonts w:ascii="Times New Roman" w:hAnsi="Times New Roman" w:hint="eastAsia"/>
          <w:color w:val="auto"/>
          <w:sz w:val="28"/>
          <w:szCs w:val="28"/>
        </w:rPr>
        <w:t>/</w:t>
      </w:r>
      <w:r w:rsidR="004C1B64">
        <w:rPr>
          <w:rFonts w:ascii="Times New Roman" w:hAnsi="Times New Roman" w:hint="eastAsia"/>
          <w:color w:val="auto"/>
          <w:sz w:val="28"/>
          <w:szCs w:val="28"/>
        </w:rPr>
        <w:t>公所建立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業務持續運作計畫為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113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年新工作</w:t>
      </w:r>
      <w:r w:rsidR="00A5365F" w:rsidRPr="000C28EC">
        <w:rPr>
          <w:rFonts w:ascii="Times New Roman" w:hAnsi="Times New Roman"/>
          <w:color w:val="auto"/>
          <w:sz w:val="28"/>
          <w:szCs w:val="28"/>
        </w:rPr>
        <w:t>子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項，</w:t>
      </w:r>
      <w:r w:rsidR="00A5365F" w:rsidRPr="000C28EC">
        <w:rPr>
          <w:rFonts w:ascii="Times New Roman" w:hAnsi="Times New Roman"/>
          <w:color w:val="auto"/>
          <w:sz w:val="28"/>
          <w:szCs w:val="28"/>
        </w:rPr>
        <w:t>特</w:t>
      </w:r>
      <w:r w:rsidR="00285CEA" w:rsidRPr="000C28EC">
        <w:rPr>
          <w:rFonts w:ascii="Times New Roman" w:hAnsi="Times New Roman"/>
          <w:color w:val="auto"/>
          <w:sz w:val="28"/>
          <w:szCs w:val="28"/>
        </w:rPr>
        <w:t>以</w:t>
      </w:r>
      <w:r w:rsidR="00A5365F" w:rsidRPr="000C28EC">
        <w:rPr>
          <w:rFonts w:ascii="Times New Roman" w:hAnsi="Times New Roman"/>
          <w:color w:val="auto"/>
          <w:sz w:val="28"/>
          <w:szCs w:val="28"/>
        </w:rPr>
        <w:t>邀請專家</w:t>
      </w:r>
      <w:r w:rsidR="00285CEA" w:rsidRPr="000C28EC">
        <w:rPr>
          <w:rFonts w:ascii="Times New Roman" w:hAnsi="Times New Roman"/>
          <w:color w:val="auto"/>
          <w:sz w:val="28"/>
          <w:szCs w:val="28"/>
        </w:rPr>
        <w:t>學者</w:t>
      </w:r>
      <w:r w:rsidR="004C1B64" w:rsidRPr="000C28EC">
        <w:rPr>
          <w:rFonts w:ascii="Times New Roman" w:hAnsi="Times New Roman"/>
          <w:color w:val="auto"/>
          <w:sz w:val="28"/>
          <w:szCs w:val="28"/>
        </w:rPr>
        <w:t>辦理</w:t>
      </w:r>
      <w:r w:rsidR="004C1B64">
        <w:rPr>
          <w:rFonts w:ascii="Times New Roman" w:hAnsi="Times New Roman" w:hint="eastAsia"/>
          <w:color w:val="auto"/>
          <w:sz w:val="28"/>
          <w:szCs w:val="28"/>
        </w:rPr>
        <w:t>教育訓練</w:t>
      </w:r>
      <w:r w:rsidR="007D6D9D" w:rsidRPr="000C28EC">
        <w:rPr>
          <w:rFonts w:ascii="Times New Roman" w:hAnsi="Times New Roman"/>
          <w:color w:val="auto"/>
          <w:sz w:val="28"/>
          <w:szCs w:val="28"/>
        </w:rPr>
        <w:t>，使得災防業務人員更熟悉業務持續運作計畫</w:t>
      </w:r>
      <w:r w:rsidR="004C1B64">
        <w:rPr>
          <w:rFonts w:ascii="Times New Roman" w:hAnsi="Times New Roman" w:hint="eastAsia"/>
          <w:color w:val="auto"/>
          <w:sz w:val="28"/>
          <w:szCs w:val="28"/>
        </w:rPr>
        <w:t>內容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44C60FB4" w14:textId="7110C353" w:rsidR="001354CA" w:rsidRPr="000C28EC" w:rsidRDefault="007D6D9D" w:rsidP="00445671">
      <w:pPr>
        <w:pStyle w:val="af9"/>
        <w:numPr>
          <w:ilvl w:val="0"/>
          <w:numId w:val="11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為使</w:t>
      </w:r>
      <w:r w:rsidR="004C1B64" w:rsidRPr="000C28EC">
        <w:rPr>
          <w:rFonts w:ascii="Times New Roman" w:hAnsi="Times New Roman"/>
          <w:color w:val="auto"/>
          <w:sz w:val="28"/>
          <w:szCs w:val="28"/>
        </w:rPr>
        <w:t>修訂應變中心開設作業手冊流程與程序</w:t>
      </w:r>
      <w:r w:rsidR="00FA4B32" w:rsidRPr="000C28EC">
        <w:rPr>
          <w:rFonts w:ascii="Times New Roman" w:hAnsi="Times New Roman"/>
          <w:color w:val="auto"/>
          <w:sz w:val="28"/>
          <w:szCs w:val="28"/>
        </w:rPr>
        <w:t>之修訂方向依循內政部所推動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各縣市災害應變中心以應變功能架構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(ESF)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運作，特以邀請專家學者辦理講習訓練。</w:t>
      </w:r>
    </w:p>
    <w:p w14:paraId="377A35D6" w14:textId="6403E648" w:rsidR="0055110C" w:rsidRPr="000C28EC" w:rsidRDefault="00384906" w:rsidP="00445671">
      <w:pPr>
        <w:pStyle w:val="af9"/>
        <w:keepNext/>
        <w:numPr>
          <w:ilvl w:val="0"/>
          <w:numId w:val="11"/>
        </w:numPr>
        <w:adjustRightInd w:val="0"/>
        <w:snapToGrid w:val="0"/>
        <w:spacing w:line="420" w:lineRule="exact"/>
        <w:ind w:leftChars="0" w:left="482" w:hanging="482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局處與公所災害防救業務人員</w:t>
      </w:r>
      <w:r w:rsidR="00285CEA" w:rsidRPr="000C28EC">
        <w:rPr>
          <w:rFonts w:ascii="Times New Roman" w:hAnsi="Times New Roman"/>
          <w:color w:val="auto"/>
          <w:sz w:val="28"/>
          <w:szCs w:val="28"/>
        </w:rPr>
        <w:t>教育訓練</w:t>
      </w:r>
      <w:r w:rsidR="00D226D4" w:rsidRPr="000C28EC">
        <w:rPr>
          <w:rFonts w:ascii="Times New Roman" w:hAnsi="Times New Roman"/>
          <w:color w:val="auto"/>
          <w:sz w:val="28"/>
          <w:szCs w:val="28"/>
        </w:rPr>
        <w:t>內容和</w:t>
      </w:r>
      <w:r w:rsidR="00285CEA" w:rsidRPr="000C28EC">
        <w:rPr>
          <w:rFonts w:ascii="Times New Roman" w:hAnsi="Times New Roman"/>
          <w:color w:val="auto"/>
          <w:sz w:val="28"/>
          <w:szCs w:val="28"/>
        </w:rPr>
        <w:t>議程</w:t>
      </w:r>
      <w:r w:rsidR="00D226D4" w:rsidRPr="000C28EC">
        <w:rPr>
          <w:rFonts w:ascii="Times New Roman" w:hAnsi="Times New Roman"/>
          <w:color w:val="auto"/>
          <w:sz w:val="28"/>
          <w:szCs w:val="28"/>
        </w:rPr>
        <w:t>，</w:t>
      </w:r>
      <w:r w:rsidR="0087518B">
        <w:rPr>
          <w:rFonts w:ascii="Times New Roman" w:hAnsi="Times New Roman" w:hint="eastAsia"/>
          <w:color w:val="auto"/>
          <w:sz w:val="28"/>
          <w:szCs w:val="28"/>
        </w:rPr>
        <w:t>暫</w:t>
      </w:r>
      <w:r w:rsidR="00D226D4" w:rsidRPr="000C28EC">
        <w:rPr>
          <w:rFonts w:ascii="Times New Roman" w:hAnsi="Times New Roman"/>
          <w:color w:val="auto"/>
          <w:sz w:val="28"/>
          <w:szCs w:val="28"/>
        </w:rPr>
        <w:t>定規</w:t>
      </w:r>
      <w:r w:rsidR="000E62E7" w:rsidRPr="000C28EC">
        <w:rPr>
          <w:rFonts w:ascii="Times New Roman" w:hAnsi="Times New Roman"/>
          <w:color w:val="auto"/>
          <w:sz w:val="28"/>
          <w:szCs w:val="28"/>
        </w:rPr>
        <w:t>劃</w:t>
      </w:r>
      <w:r w:rsidR="00285CEA" w:rsidRPr="000C28EC">
        <w:rPr>
          <w:rFonts w:ascii="Times New Roman" w:hAnsi="Times New Roman"/>
          <w:color w:val="auto"/>
          <w:sz w:val="28"/>
          <w:szCs w:val="28"/>
        </w:rPr>
        <w:t>如</w:t>
      </w:r>
      <w:r w:rsidRPr="000C28EC">
        <w:rPr>
          <w:rFonts w:ascii="Times New Roman" w:hAnsi="Times New Roman"/>
          <w:color w:val="auto"/>
          <w:sz w:val="28"/>
          <w:szCs w:val="28"/>
        </w:rPr>
        <w:t>附件</w:t>
      </w:r>
      <w:r w:rsidR="00662A38" w:rsidRPr="000C28EC">
        <w:rPr>
          <w:rFonts w:ascii="Times New Roman" w:hAnsi="Times New Roman"/>
          <w:color w:val="auto"/>
          <w:sz w:val="28"/>
          <w:szCs w:val="28"/>
        </w:rPr>
        <w:t>1</w:t>
      </w:r>
      <w:r w:rsidR="00E37CF1"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76BE8170" w14:textId="77777777" w:rsidR="00FA4B32" w:rsidRPr="000C28EC" w:rsidRDefault="00626080" w:rsidP="0055110C">
      <w:pPr>
        <w:spacing w:beforeLines="50" w:before="120" w:line="480" w:lineRule="exact"/>
        <w:ind w:left="840" w:hangingChars="300" w:hanging="840"/>
        <w:jc w:val="both"/>
        <w:rPr>
          <w:rFonts w:eastAsia="標楷體"/>
          <w:color w:val="auto"/>
          <w:sz w:val="28"/>
          <w:szCs w:val="28"/>
        </w:rPr>
      </w:pPr>
      <w:r w:rsidRPr="000C28EC">
        <w:rPr>
          <w:rFonts w:eastAsia="標楷體"/>
          <w:color w:val="auto"/>
          <w:sz w:val="28"/>
          <w:szCs w:val="28"/>
        </w:rPr>
        <w:t>擬辦</w:t>
      </w:r>
      <w:r w:rsidR="00F030AB" w:rsidRPr="000C28EC">
        <w:rPr>
          <w:rFonts w:eastAsia="標楷體"/>
          <w:color w:val="auto"/>
          <w:sz w:val="28"/>
          <w:szCs w:val="28"/>
        </w:rPr>
        <w:t>：</w:t>
      </w:r>
    </w:p>
    <w:p w14:paraId="5E83621B" w14:textId="3FD0B864" w:rsidR="00FA4B32" w:rsidRPr="000C28EC" w:rsidRDefault="00FA4B32" w:rsidP="00445671">
      <w:pPr>
        <w:pStyle w:val="af9"/>
        <w:numPr>
          <w:ilvl w:val="0"/>
          <w:numId w:val="32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本案通過後，屆時將函發教育訓練實施計畫予縣府各局處及各公所，實際課程日期及地點請依公文為準。</w:t>
      </w:r>
    </w:p>
    <w:p w14:paraId="55C8751D" w14:textId="784298EF" w:rsidR="00FA4B32" w:rsidRPr="000C28EC" w:rsidRDefault="00DF4059" w:rsidP="00445671">
      <w:pPr>
        <w:pStyle w:val="af9"/>
        <w:numPr>
          <w:ilvl w:val="0"/>
          <w:numId w:val="32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請縣府各局處及各公所</w:t>
      </w:r>
      <w:r w:rsidR="00AA2C72" w:rsidRPr="000C28EC">
        <w:rPr>
          <w:rFonts w:ascii="Times New Roman" w:hAnsi="Times New Roman"/>
          <w:color w:val="auto"/>
          <w:sz w:val="28"/>
          <w:szCs w:val="28"/>
        </w:rPr>
        <w:t>災防</w:t>
      </w:r>
      <w:r w:rsidRPr="000C28EC">
        <w:rPr>
          <w:rFonts w:ascii="Times New Roman" w:hAnsi="Times New Roman"/>
          <w:color w:val="auto"/>
          <w:sz w:val="28"/>
          <w:szCs w:val="28"/>
        </w:rPr>
        <w:t>業務人員</w:t>
      </w:r>
      <w:r w:rsidR="004C41BE" w:rsidRPr="000C28EC">
        <w:rPr>
          <w:rFonts w:ascii="Times New Roman" w:hAnsi="Times New Roman"/>
          <w:color w:val="auto"/>
          <w:sz w:val="28"/>
          <w:szCs w:val="28"/>
        </w:rPr>
        <w:t>屆時</w:t>
      </w:r>
      <w:r w:rsidRPr="000C28EC">
        <w:rPr>
          <w:rFonts w:ascii="Times New Roman" w:hAnsi="Times New Roman"/>
          <w:color w:val="auto"/>
          <w:sz w:val="28"/>
          <w:szCs w:val="28"/>
        </w:rPr>
        <w:t>派員出席參加，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於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4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月</w:t>
      </w:r>
      <w:r w:rsidR="00D3185F" w:rsidRPr="000C28EC">
        <w:rPr>
          <w:rFonts w:ascii="Times New Roman" w:hAnsi="Times New Roman"/>
          <w:color w:val="auto"/>
          <w:sz w:val="28"/>
          <w:szCs w:val="28"/>
        </w:rPr>
        <w:t>8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日前利用「嘉義縣強韌臺灣資訊網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-</w:t>
      </w:r>
      <w:r w:rsidR="001354CA" w:rsidRPr="000C28EC">
        <w:rPr>
          <w:rFonts w:ascii="Times New Roman" w:hAnsi="Times New Roman"/>
          <w:color w:val="auto"/>
          <w:sz w:val="28"/>
          <w:szCs w:val="28"/>
        </w:rPr>
        <w:t>活動報名暨學習護照管理系統」報名</w:t>
      </w:r>
      <w:r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543CBA40" w14:textId="683ED533" w:rsidR="00687364" w:rsidRPr="000C28EC" w:rsidRDefault="00687364" w:rsidP="004D52C5">
      <w:pPr>
        <w:keepNext/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0C28EC">
        <w:rPr>
          <w:rFonts w:eastAsia="標楷體"/>
          <w:b/>
          <w:color w:val="auto"/>
          <w:sz w:val="28"/>
          <w:szCs w:val="28"/>
        </w:rPr>
        <w:t>提案</w:t>
      </w:r>
      <w:r w:rsidR="00AA2C72" w:rsidRPr="000C28EC">
        <w:rPr>
          <w:rFonts w:eastAsia="標楷體"/>
          <w:b/>
          <w:color w:val="auto"/>
          <w:sz w:val="28"/>
          <w:szCs w:val="28"/>
        </w:rPr>
        <w:t>二</w:t>
      </w:r>
      <w:r w:rsidRPr="000C28EC">
        <w:rPr>
          <w:rFonts w:eastAsia="標楷體"/>
          <w:b/>
          <w:color w:val="auto"/>
          <w:sz w:val="28"/>
          <w:szCs w:val="28"/>
        </w:rPr>
        <w:t>：</w:t>
      </w:r>
    </w:p>
    <w:p w14:paraId="38C20424" w14:textId="3A1808A4" w:rsidR="00687364" w:rsidRPr="000C28EC" w:rsidRDefault="00687364" w:rsidP="004D52C5">
      <w:pPr>
        <w:keepNext/>
        <w:adjustRightInd w:val="0"/>
        <w:snapToGrid w:val="0"/>
        <w:spacing w:beforeLines="50" w:before="120" w:line="440" w:lineRule="atLeast"/>
        <w:ind w:left="851" w:hanging="851"/>
        <w:jc w:val="both"/>
        <w:rPr>
          <w:rFonts w:eastAsia="標楷體"/>
          <w:b/>
          <w:color w:val="auto"/>
          <w:sz w:val="28"/>
          <w:szCs w:val="28"/>
        </w:rPr>
      </w:pPr>
      <w:r w:rsidRPr="000C28EC">
        <w:rPr>
          <w:rFonts w:eastAsia="標楷體"/>
          <w:b/>
          <w:color w:val="auto"/>
          <w:sz w:val="28"/>
          <w:szCs w:val="28"/>
        </w:rPr>
        <w:t>案由：</w:t>
      </w:r>
      <w:r w:rsidR="00695388" w:rsidRPr="000C28EC">
        <w:rPr>
          <w:rFonts w:eastAsia="標楷體"/>
          <w:b/>
          <w:color w:val="auto"/>
          <w:sz w:val="28"/>
          <w:szCs w:val="28"/>
        </w:rPr>
        <w:t>有關</w:t>
      </w:r>
      <w:r w:rsidR="00695388" w:rsidRPr="000C28EC">
        <w:rPr>
          <w:rFonts w:eastAsia="標楷體"/>
          <w:b/>
          <w:color w:val="auto"/>
          <w:sz w:val="28"/>
          <w:szCs w:val="28"/>
        </w:rPr>
        <w:t>113</w:t>
      </w:r>
      <w:r w:rsidR="00695388" w:rsidRPr="000C28EC">
        <w:rPr>
          <w:rFonts w:eastAsia="標楷體"/>
          <w:b/>
          <w:color w:val="auto"/>
          <w:sz w:val="28"/>
          <w:szCs w:val="28"/>
        </w:rPr>
        <w:t>年</w:t>
      </w:r>
      <w:r w:rsidR="00D71F09" w:rsidRPr="000C28EC">
        <w:rPr>
          <w:rFonts w:eastAsia="標楷體"/>
          <w:b/>
          <w:color w:val="auto"/>
          <w:sz w:val="28"/>
          <w:szCs w:val="28"/>
        </w:rPr>
        <w:t>辦理</w:t>
      </w:r>
      <w:r w:rsidR="00695388" w:rsidRPr="000C28EC">
        <w:rPr>
          <w:rFonts w:eastAsia="標楷體"/>
          <w:b/>
          <w:color w:val="auto"/>
          <w:sz w:val="28"/>
          <w:szCs w:val="28"/>
        </w:rPr>
        <w:t>「</w:t>
      </w:r>
      <w:bookmarkStart w:id="1" w:name="_Hlk160558010"/>
      <w:r w:rsidR="00695388" w:rsidRPr="000C28EC">
        <w:rPr>
          <w:rFonts w:eastAsia="標楷體"/>
          <w:b/>
          <w:color w:val="auto"/>
          <w:sz w:val="28"/>
          <w:szCs w:val="28"/>
        </w:rPr>
        <w:t>鄉</w:t>
      </w:r>
      <w:r w:rsidR="00695388" w:rsidRPr="000C28EC">
        <w:rPr>
          <w:rFonts w:eastAsia="標楷體"/>
          <w:b/>
          <w:color w:val="auto"/>
          <w:sz w:val="28"/>
          <w:szCs w:val="28"/>
        </w:rPr>
        <w:t>(</w:t>
      </w:r>
      <w:r w:rsidR="00695388" w:rsidRPr="000C28EC">
        <w:rPr>
          <w:rFonts w:eastAsia="標楷體"/>
          <w:b/>
          <w:color w:val="auto"/>
          <w:sz w:val="28"/>
          <w:szCs w:val="28"/>
        </w:rPr>
        <w:t>鎮、市</w:t>
      </w:r>
      <w:r w:rsidR="00695388" w:rsidRPr="000C28EC">
        <w:rPr>
          <w:rFonts w:eastAsia="標楷體"/>
          <w:b/>
          <w:color w:val="auto"/>
          <w:sz w:val="28"/>
          <w:szCs w:val="28"/>
        </w:rPr>
        <w:t>)</w:t>
      </w:r>
      <w:r w:rsidR="00695388" w:rsidRPr="000C28EC">
        <w:rPr>
          <w:rFonts w:eastAsia="標楷體"/>
          <w:b/>
          <w:color w:val="auto"/>
          <w:sz w:val="28"/>
          <w:szCs w:val="28"/>
        </w:rPr>
        <w:t>長防救災教育訓練暨各公所深入訪談會</w:t>
      </w:r>
      <w:bookmarkEnd w:id="1"/>
      <w:r w:rsidR="00D644AC" w:rsidRPr="000C28EC">
        <w:rPr>
          <w:rFonts w:eastAsia="標楷體"/>
          <w:b/>
          <w:color w:val="auto"/>
          <w:sz w:val="28"/>
          <w:szCs w:val="28"/>
        </w:rPr>
        <w:t>議</w:t>
      </w:r>
      <w:r w:rsidR="00695388" w:rsidRPr="000C28EC">
        <w:rPr>
          <w:rFonts w:eastAsia="標楷體"/>
          <w:b/>
          <w:color w:val="auto"/>
          <w:sz w:val="28"/>
          <w:szCs w:val="28"/>
        </w:rPr>
        <w:t>」之</w:t>
      </w:r>
      <w:r w:rsidR="009D7F74" w:rsidRPr="000C28EC">
        <w:rPr>
          <w:rFonts w:eastAsia="標楷體"/>
          <w:b/>
          <w:color w:val="auto"/>
          <w:sz w:val="28"/>
          <w:szCs w:val="28"/>
        </w:rPr>
        <w:t>事宜</w:t>
      </w:r>
      <w:r w:rsidR="00695388" w:rsidRPr="000C28EC">
        <w:rPr>
          <w:rFonts w:eastAsia="標楷體"/>
          <w:b/>
          <w:color w:val="auto"/>
          <w:sz w:val="28"/>
          <w:szCs w:val="28"/>
        </w:rPr>
        <w:t>，提請討論。</w:t>
      </w:r>
    </w:p>
    <w:p w14:paraId="06259938" w14:textId="77777777" w:rsidR="00D37C84" w:rsidRPr="000C28EC" w:rsidRDefault="00D37C84" w:rsidP="004D52C5">
      <w:pPr>
        <w:keepNext/>
        <w:adjustRightInd w:val="0"/>
        <w:snapToGrid w:val="0"/>
        <w:spacing w:beforeLines="50" w:before="120" w:line="420" w:lineRule="exact"/>
        <w:jc w:val="both"/>
        <w:rPr>
          <w:rFonts w:eastAsia="標楷體"/>
          <w:color w:val="auto"/>
          <w:sz w:val="28"/>
          <w:szCs w:val="28"/>
        </w:rPr>
      </w:pPr>
      <w:r w:rsidRPr="000C28EC">
        <w:rPr>
          <w:rFonts w:eastAsia="標楷體"/>
          <w:color w:val="auto"/>
          <w:sz w:val="28"/>
          <w:szCs w:val="28"/>
        </w:rPr>
        <w:t>說明：</w:t>
      </w:r>
    </w:p>
    <w:p w14:paraId="1C1D9F19" w14:textId="579A2FAC" w:rsidR="003825E6" w:rsidRPr="006211A6" w:rsidRDefault="00AA2C72" w:rsidP="006211A6">
      <w:pPr>
        <w:pStyle w:val="af9"/>
        <w:numPr>
          <w:ilvl w:val="0"/>
          <w:numId w:val="30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考量辦理計畫座談會或觀摩活動為</w:t>
      </w:r>
      <w:r w:rsidRPr="000C28EC">
        <w:rPr>
          <w:rFonts w:ascii="Times New Roman" w:hAnsi="Times New Roman"/>
          <w:color w:val="auto"/>
          <w:sz w:val="28"/>
          <w:szCs w:val="28"/>
        </w:rPr>
        <w:t>113</w:t>
      </w:r>
      <w:r w:rsidRPr="000C28EC">
        <w:rPr>
          <w:rFonts w:ascii="Times New Roman" w:hAnsi="Times New Roman"/>
          <w:color w:val="auto"/>
          <w:sz w:val="28"/>
          <w:szCs w:val="28"/>
        </w:rPr>
        <w:t>年新工作子項，為</w:t>
      </w:r>
      <w:r w:rsidR="00445671" w:rsidRPr="000C28EC">
        <w:rPr>
          <w:rFonts w:ascii="Times New Roman" w:hAnsi="Times New Roman"/>
          <w:color w:val="auto"/>
          <w:sz w:val="28"/>
          <w:szCs w:val="28"/>
        </w:rPr>
        <w:t>促進</w:t>
      </w:r>
      <w:r w:rsidRPr="000C28EC">
        <w:rPr>
          <w:rFonts w:ascii="Times New Roman" w:hAnsi="Times New Roman"/>
          <w:color w:val="auto"/>
          <w:sz w:val="28"/>
          <w:szCs w:val="28"/>
        </w:rPr>
        <w:t>各公所之間災害防救業務交流機會，</w:t>
      </w:r>
      <w:r w:rsidR="00486951" w:rsidRPr="000C28EC">
        <w:rPr>
          <w:rFonts w:ascii="Times New Roman" w:hAnsi="Times New Roman"/>
          <w:color w:val="auto"/>
          <w:sz w:val="28"/>
          <w:szCs w:val="28"/>
        </w:rPr>
        <w:t>本案</w:t>
      </w:r>
      <w:r w:rsidR="00445671" w:rsidRPr="000C28EC">
        <w:rPr>
          <w:rFonts w:ascii="Times New Roman" w:hAnsi="Times New Roman"/>
          <w:color w:val="auto"/>
          <w:sz w:val="28"/>
          <w:szCs w:val="28"/>
        </w:rPr>
        <w:t>排除</w:t>
      </w:r>
      <w:r w:rsidRPr="000C28EC">
        <w:rPr>
          <w:rFonts w:ascii="Times New Roman" w:hAnsi="Times New Roman"/>
          <w:color w:val="auto"/>
          <w:sz w:val="28"/>
          <w:szCs w:val="28"/>
        </w:rPr>
        <w:t>單一公所獨立訪視</w:t>
      </w:r>
      <w:r w:rsidR="006C7175" w:rsidRPr="000C28EC">
        <w:rPr>
          <w:rFonts w:ascii="Times New Roman" w:hAnsi="Times New Roman"/>
          <w:color w:val="auto"/>
          <w:sz w:val="28"/>
          <w:szCs w:val="28"/>
        </w:rPr>
        <w:t>，</w:t>
      </w:r>
      <w:r w:rsidR="00445671" w:rsidRPr="000C28EC">
        <w:rPr>
          <w:rFonts w:ascii="Times New Roman" w:hAnsi="Times New Roman"/>
          <w:color w:val="auto"/>
          <w:sz w:val="28"/>
          <w:szCs w:val="28"/>
        </w:rPr>
        <w:t>增加訪視議程</w:t>
      </w:r>
      <w:r w:rsidR="006C7175" w:rsidRPr="000C28EC">
        <w:rPr>
          <w:rFonts w:ascii="Times New Roman" w:hAnsi="Times New Roman"/>
          <w:color w:val="auto"/>
          <w:sz w:val="28"/>
          <w:szCs w:val="28"/>
        </w:rPr>
        <w:t>由災</w:t>
      </w:r>
      <w:r w:rsidR="006C7175" w:rsidRPr="000C28EC">
        <w:rPr>
          <w:rFonts w:ascii="Times New Roman" w:hAnsi="Times New Roman"/>
          <w:color w:val="auto"/>
          <w:sz w:val="28"/>
          <w:szCs w:val="28"/>
        </w:rPr>
        <w:lastRenderedPageBreak/>
        <w:t>防業務人員進行經驗分享</w:t>
      </w:r>
      <w:r w:rsidRPr="000C28EC">
        <w:rPr>
          <w:rFonts w:ascii="Times New Roman" w:hAnsi="Times New Roman"/>
          <w:color w:val="auto"/>
          <w:sz w:val="28"/>
          <w:szCs w:val="28"/>
        </w:rPr>
        <w:t>交流等</w:t>
      </w:r>
      <w:r w:rsidR="006C7175" w:rsidRPr="000C28EC">
        <w:rPr>
          <w:rFonts w:ascii="Times New Roman" w:hAnsi="Times New Roman"/>
          <w:color w:val="auto"/>
          <w:sz w:val="28"/>
          <w:szCs w:val="28"/>
        </w:rPr>
        <w:t>內容</w:t>
      </w:r>
      <w:r w:rsidR="0064598D" w:rsidRPr="000C28EC">
        <w:rPr>
          <w:rFonts w:ascii="Times New Roman" w:hAnsi="Times New Roman"/>
          <w:color w:val="auto"/>
          <w:sz w:val="28"/>
          <w:szCs w:val="28"/>
        </w:rPr>
        <w:t>，詳細議程如附件</w:t>
      </w:r>
      <w:r w:rsidR="00E37CF1" w:rsidRPr="000C28EC">
        <w:rPr>
          <w:rFonts w:ascii="Times New Roman" w:hAnsi="Times New Roman"/>
          <w:color w:val="auto"/>
          <w:sz w:val="28"/>
          <w:szCs w:val="28"/>
        </w:rPr>
        <w:t>2-1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表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2-1</w:t>
      </w:r>
      <w:r w:rsidR="0064598D"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1853E70A" w14:textId="1B491B37" w:rsidR="00A62B95" w:rsidRPr="007D7A22" w:rsidRDefault="007E081C" w:rsidP="00FA4B32">
      <w:pPr>
        <w:pStyle w:val="af9"/>
        <w:numPr>
          <w:ilvl w:val="0"/>
          <w:numId w:val="30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今年公所訪視</w:t>
      </w:r>
      <w:r w:rsidR="00486951" w:rsidRPr="000C28EC">
        <w:rPr>
          <w:rFonts w:ascii="Times New Roman" w:hAnsi="Times New Roman"/>
          <w:color w:val="auto"/>
          <w:sz w:val="28"/>
          <w:szCs w:val="28"/>
        </w:rPr>
        <w:t>辦理</w:t>
      </w:r>
      <w:r w:rsidRPr="000C28EC">
        <w:rPr>
          <w:rFonts w:ascii="Times New Roman" w:hAnsi="Times New Roman"/>
          <w:color w:val="auto"/>
          <w:sz w:val="28"/>
          <w:szCs w:val="28"/>
        </w:rPr>
        <w:t>形式，由縣府災害防救辦公室、消防局、水利處、民政處、社會局等單位組成訪視小組，訪視分組名單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如附件</w:t>
      </w:r>
      <w:r w:rsidR="00662A38" w:rsidRPr="000C28EC">
        <w:rPr>
          <w:rFonts w:ascii="Times New Roman" w:hAnsi="Times New Roman"/>
          <w:color w:val="auto"/>
          <w:sz w:val="28"/>
          <w:szCs w:val="28"/>
        </w:rPr>
        <w:t>2-1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表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2-2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和圖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2-1</w:t>
      </w:r>
      <w:r w:rsidR="00AA2C72" w:rsidRPr="000C28EC">
        <w:rPr>
          <w:rFonts w:ascii="Times New Roman" w:hAnsi="Times New Roman"/>
          <w:color w:val="auto"/>
          <w:sz w:val="28"/>
          <w:szCs w:val="28"/>
        </w:rPr>
        <w:t>。</w:t>
      </w:r>
      <w:r w:rsidRPr="000C28EC">
        <w:rPr>
          <w:rFonts w:ascii="Times New Roman" w:hAnsi="Times New Roman"/>
          <w:color w:val="auto"/>
          <w:sz w:val="28"/>
          <w:szCs w:val="28"/>
        </w:rPr>
        <w:t>訪視地點</w:t>
      </w:r>
      <w:r w:rsidR="007D17C3" w:rsidRPr="000C28EC">
        <w:rPr>
          <w:rFonts w:ascii="Times New Roman" w:hAnsi="Times New Roman"/>
          <w:color w:val="auto"/>
          <w:sz w:val="28"/>
          <w:szCs w:val="28"/>
        </w:rPr>
        <w:t>同</w:t>
      </w:r>
      <w:r w:rsidRPr="000C28EC">
        <w:rPr>
          <w:rFonts w:ascii="Times New Roman" w:hAnsi="Times New Roman"/>
          <w:color w:val="auto"/>
          <w:sz w:val="28"/>
          <w:szCs w:val="28"/>
        </w:rPr>
        <w:t>109</w:t>
      </w:r>
      <w:r w:rsidRPr="000C28EC">
        <w:rPr>
          <w:rFonts w:ascii="Times New Roman" w:hAnsi="Times New Roman"/>
          <w:color w:val="auto"/>
          <w:sz w:val="28"/>
          <w:szCs w:val="28"/>
        </w:rPr>
        <w:t>、</w:t>
      </w:r>
      <w:r w:rsidRPr="000C28EC">
        <w:rPr>
          <w:rFonts w:ascii="Times New Roman" w:hAnsi="Times New Roman"/>
          <w:color w:val="auto"/>
          <w:sz w:val="28"/>
          <w:szCs w:val="28"/>
        </w:rPr>
        <w:t>112</w:t>
      </w:r>
      <w:r w:rsidRPr="000C28EC">
        <w:rPr>
          <w:rFonts w:ascii="Times New Roman" w:hAnsi="Times New Roman"/>
          <w:color w:val="auto"/>
          <w:sz w:val="28"/>
          <w:szCs w:val="28"/>
        </w:rPr>
        <w:t>年之輪流方式，並請</w:t>
      </w:r>
      <w:r w:rsidR="009E228C" w:rsidRPr="000C28EC">
        <w:rPr>
          <w:rFonts w:ascii="Times New Roman" w:hAnsi="Times New Roman"/>
          <w:color w:val="auto"/>
          <w:sz w:val="28"/>
          <w:szCs w:val="28"/>
        </w:rPr>
        <w:t>主辦</w:t>
      </w:r>
      <w:r w:rsidRPr="000C28EC">
        <w:rPr>
          <w:rFonts w:ascii="Times New Roman" w:hAnsi="Times New Roman"/>
          <w:color w:val="auto"/>
          <w:sz w:val="28"/>
          <w:szCs w:val="28"/>
        </w:rPr>
        <w:t>公所提供場地</w:t>
      </w:r>
      <w:r w:rsidR="008F749F" w:rsidRPr="007D7A22">
        <w:rPr>
          <w:rFonts w:ascii="Times New Roman" w:hAnsi="Times New Roman" w:hint="eastAsia"/>
          <w:color w:val="auto"/>
          <w:sz w:val="28"/>
          <w:szCs w:val="28"/>
        </w:rPr>
        <w:t>，另第六組考量路程距離，改以視訊方式進行</w:t>
      </w:r>
      <w:r w:rsidR="0064598D" w:rsidRPr="007D7A22">
        <w:rPr>
          <w:rFonts w:ascii="Times New Roman" w:hAnsi="Times New Roman"/>
          <w:color w:val="auto"/>
          <w:sz w:val="28"/>
          <w:szCs w:val="28"/>
        </w:rPr>
        <w:t>。</w:t>
      </w:r>
      <w:bookmarkStart w:id="2" w:name="_Hlk160560797"/>
    </w:p>
    <w:bookmarkEnd w:id="2"/>
    <w:p w14:paraId="0E8A51DE" w14:textId="77777777" w:rsidR="00FA4B32" w:rsidRPr="000C28EC" w:rsidRDefault="00626080" w:rsidP="004E3C0E">
      <w:pPr>
        <w:spacing w:beforeLines="50" w:before="120" w:line="480" w:lineRule="exact"/>
        <w:ind w:left="840" w:hangingChars="300" w:hanging="840"/>
        <w:jc w:val="both"/>
        <w:rPr>
          <w:rFonts w:eastAsia="標楷體"/>
          <w:color w:val="auto"/>
          <w:sz w:val="28"/>
          <w:szCs w:val="28"/>
        </w:rPr>
      </w:pPr>
      <w:r w:rsidRPr="000C28EC">
        <w:rPr>
          <w:rFonts w:eastAsia="標楷體"/>
          <w:color w:val="auto"/>
          <w:sz w:val="28"/>
          <w:szCs w:val="28"/>
        </w:rPr>
        <w:t>擬辦</w:t>
      </w:r>
      <w:r w:rsidR="00687364" w:rsidRPr="000C28EC">
        <w:rPr>
          <w:rFonts w:eastAsia="標楷體"/>
          <w:color w:val="auto"/>
          <w:sz w:val="28"/>
          <w:szCs w:val="28"/>
        </w:rPr>
        <w:t>：</w:t>
      </w:r>
    </w:p>
    <w:p w14:paraId="39DF36A6" w14:textId="0D851CE1" w:rsidR="00FA4B32" w:rsidRPr="000C28EC" w:rsidRDefault="00A034EC" w:rsidP="00FF153C">
      <w:pPr>
        <w:pStyle w:val="af9"/>
        <w:numPr>
          <w:ilvl w:val="0"/>
          <w:numId w:val="31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請各公所回傳</w:t>
      </w:r>
      <w:r w:rsidR="0061560D" w:rsidRPr="000C28EC">
        <w:rPr>
          <w:rFonts w:ascii="Times New Roman" w:hAnsi="Times New Roman"/>
          <w:color w:val="auto"/>
          <w:sz w:val="28"/>
          <w:szCs w:val="28"/>
        </w:rPr>
        <w:t>鄉鎮市首長教育訓練暨公所訪談時間調查表</w:t>
      </w:r>
      <w:r w:rsidR="00FF153C" w:rsidRPr="000C28EC">
        <w:rPr>
          <w:rFonts w:ascii="Times New Roman" w:hAnsi="Times New Roman"/>
          <w:color w:val="auto"/>
          <w:sz w:val="28"/>
          <w:szCs w:val="28"/>
        </w:rPr>
        <w:t>(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附件</w:t>
      </w:r>
      <w:r w:rsidR="00FF153C" w:rsidRPr="000C28EC">
        <w:rPr>
          <w:rFonts w:ascii="Times New Roman" w:hAnsi="Times New Roman"/>
          <w:color w:val="auto"/>
          <w:sz w:val="28"/>
          <w:szCs w:val="28"/>
        </w:rPr>
        <w:t>2-2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)</w:t>
      </w:r>
      <w:r w:rsidR="00E107F2" w:rsidRPr="000C28EC">
        <w:rPr>
          <w:rFonts w:ascii="Times New Roman" w:hAnsi="Times New Roman"/>
          <w:color w:val="auto"/>
          <w:sz w:val="28"/>
          <w:szCs w:val="28"/>
        </w:rPr>
        <w:t>，</w:t>
      </w:r>
      <w:r w:rsidR="000F0CA7" w:rsidRPr="000C28EC">
        <w:rPr>
          <w:rFonts w:ascii="Times New Roman" w:hAnsi="Times New Roman"/>
          <w:color w:val="auto"/>
          <w:sz w:val="28"/>
          <w:szCs w:val="28"/>
        </w:rPr>
        <w:t>提供至少</w:t>
      </w:r>
      <w:r w:rsidR="000F0CA7" w:rsidRPr="000C28EC">
        <w:rPr>
          <w:rFonts w:ascii="Times New Roman" w:hAnsi="Times New Roman"/>
          <w:color w:val="auto"/>
          <w:sz w:val="28"/>
          <w:szCs w:val="28"/>
        </w:rPr>
        <w:t>1</w:t>
      </w:r>
      <w:r w:rsidR="000F0CA7" w:rsidRPr="000C28EC">
        <w:rPr>
          <w:rFonts w:ascii="Times New Roman" w:hAnsi="Times New Roman"/>
          <w:color w:val="auto"/>
          <w:sz w:val="28"/>
          <w:szCs w:val="28"/>
        </w:rPr>
        <w:t>位主秘層級</w:t>
      </w:r>
      <w:r w:rsidR="00152512" w:rsidRPr="000C28EC">
        <w:rPr>
          <w:rFonts w:ascii="Times New Roman" w:hAnsi="Times New Roman"/>
          <w:color w:val="auto"/>
          <w:sz w:val="28"/>
          <w:szCs w:val="28"/>
        </w:rPr>
        <w:t>以上</w:t>
      </w:r>
      <w:r w:rsidR="000F0CA7" w:rsidRPr="000C28EC">
        <w:rPr>
          <w:rFonts w:ascii="Times New Roman" w:hAnsi="Times New Roman"/>
          <w:color w:val="auto"/>
          <w:sz w:val="28"/>
          <w:szCs w:val="28"/>
        </w:rPr>
        <w:t>人員可出席與會之時程</w:t>
      </w:r>
      <w:r w:rsidR="0061560D"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17B30768" w14:textId="161A551D" w:rsidR="00FA4B32" w:rsidRPr="000C28EC" w:rsidRDefault="0061560D" w:rsidP="00FA4B32">
      <w:pPr>
        <w:pStyle w:val="af9"/>
        <w:numPr>
          <w:ilvl w:val="0"/>
          <w:numId w:val="31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於</w:t>
      </w:r>
      <w:r w:rsidR="00133A3D" w:rsidRPr="000C28EC">
        <w:rPr>
          <w:rFonts w:ascii="Times New Roman" w:hAnsi="Times New Roman"/>
          <w:color w:val="auto"/>
          <w:sz w:val="28"/>
          <w:szCs w:val="28"/>
        </w:rPr>
        <w:t>4</w:t>
      </w:r>
      <w:r w:rsidRPr="000C28EC">
        <w:rPr>
          <w:rFonts w:ascii="Times New Roman" w:hAnsi="Times New Roman"/>
          <w:color w:val="auto"/>
          <w:sz w:val="28"/>
          <w:szCs w:val="28"/>
        </w:rPr>
        <w:t>月</w:t>
      </w:r>
      <w:r w:rsidR="00133A3D" w:rsidRPr="000C28EC">
        <w:rPr>
          <w:rFonts w:ascii="Times New Roman" w:hAnsi="Times New Roman"/>
          <w:color w:val="auto"/>
          <w:sz w:val="28"/>
          <w:szCs w:val="28"/>
        </w:rPr>
        <w:t>1</w:t>
      </w:r>
      <w:r w:rsidRPr="000C28EC">
        <w:rPr>
          <w:rFonts w:ascii="Times New Roman" w:hAnsi="Times New Roman"/>
          <w:color w:val="auto"/>
          <w:sz w:val="28"/>
          <w:szCs w:val="28"/>
        </w:rPr>
        <w:t>日前回傳</w:t>
      </w:r>
      <w:r w:rsidR="00E107F2" w:rsidRPr="000C28EC">
        <w:rPr>
          <w:rFonts w:ascii="Times New Roman" w:hAnsi="Times New Roman"/>
          <w:color w:val="auto"/>
          <w:sz w:val="28"/>
          <w:szCs w:val="28"/>
        </w:rPr>
        <w:t>予協力機構駐消防局窗口</w:t>
      </w:r>
      <w:r w:rsidR="00E107F2" w:rsidRPr="000C28EC">
        <w:rPr>
          <w:rFonts w:ascii="Times New Roman" w:hAnsi="Times New Roman"/>
          <w:color w:val="auto"/>
          <w:sz w:val="28"/>
          <w:szCs w:val="28"/>
        </w:rPr>
        <w:t>(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曾珮娟，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Email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：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Tzengpj@yuntech.edu.tw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，電話：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3620233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分機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323</w:t>
      </w:r>
      <w:r w:rsidR="00E107F2" w:rsidRPr="000C28EC">
        <w:rPr>
          <w:rFonts w:ascii="Times New Roman" w:hAnsi="Times New Roman"/>
          <w:color w:val="auto"/>
          <w:sz w:val="28"/>
          <w:szCs w:val="28"/>
        </w:rPr>
        <w:t>)</w:t>
      </w:r>
      <w:r w:rsidR="000F0CA7"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47F5AB4F" w14:textId="47127012" w:rsidR="00133A3D" w:rsidRPr="000C28EC" w:rsidRDefault="000F0CA7" w:rsidP="009B11DF">
      <w:pPr>
        <w:pStyle w:val="af9"/>
        <w:numPr>
          <w:ilvl w:val="0"/>
          <w:numId w:val="31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各組訪視日期時間</w:t>
      </w:r>
      <w:r w:rsidR="00DE03B6" w:rsidRPr="000C28EC">
        <w:rPr>
          <w:rFonts w:ascii="Times New Roman" w:hAnsi="Times New Roman"/>
          <w:color w:val="auto"/>
          <w:sz w:val="28"/>
          <w:szCs w:val="28"/>
        </w:rPr>
        <w:t>待彙整</w:t>
      </w:r>
      <w:r w:rsidRPr="000C28EC">
        <w:rPr>
          <w:rFonts w:ascii="Times New Roman" w:hAnsi="Times New Roman"/>
          <w:color w:val="auto"/>
          <w:sz w:val="28"/>
          <w:szCs w:val="28"/>
        </w:rPr>
        <w:t>確認後，由業務單位另訂訪視計畫函發，屆時請各公所邀請</w:t>
      </w:r>
      <w:r w:rsidR="0061560D" w:rsidRPr="000C28EC">
        <w:rPr>
          <w:rFonts w:ascii="Times New Roman" w:hAnsi="Times New Roman"/>
          <w:color w:val="auto"/>
          <w:sz w:val="28"/>
          <w:szCs w:val="28"/>
        </w:rPr>
        <w:t>首長及</w:t>
      </w:r>
      <w:r w:rsidRPr="000C28EC">
        <w:rPr>
          <w:rFonts w:ascii="Times New Roman" w:hAnsi="Times New Roman"/>
          <w:color w:val="auto"/>
          <w:sz w:val="28"/>
          <w:szCs w:val="28"/>
        </w:rPr>
        <w:t>災害防救相關課室共同參與。</w:t>
      </w:r>
    </w:p>
    <w:p w14:paraId="3CC85C5D" w14:textId="55D3FF71" w:rsidR="002C2750" w:rsidRPr="000C28EC" w:rsidRDefault="002C2750" w:rsidP="00516B2F">
      <w:pPr>
        <w:keepNext/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0C28EC">
        <w:rPr>
          <w:rFonts w:eastAsia="標楷體"/>
          <w:b/>
          <w:color w:val="auto"/>
          <w:sz w:val="28"/>
          <w:szCs w:val="28"/>
        </w:rPr>
        <w:t>提案</w:t>
      </w:r>
      <w:r w:rsidR="005A6514" w:rsidRPr="000C28EC">
        <w:rPr>
          <w:rFonts w:eastAsia="標楷體"/>
          <w:b/>
          <w:color w:val="auto"/>
          <w:sz w:val="28"/>
          <w:szCs w:val="28"/>
        </w:rPr>
        <w:t>三</w:t>
      </w:r>
      <w:r w:rsidRPr="000C28EC">
        <w:rPr>
          <w:rFonts w:eastAsia="標楷體"/>
          <w:b/>
          <w:color w:val="auto"/>
          <w:sz w:val="28"/>
          <w:szCs w:val="28"/>
        </w:rPr>
        <w:t>：</w:t>
      </w:r>
    </w:p>
    <w:p w14:paraId="50CDC6F7" w14:textId="4EFDA1AE" w:rsidR="00477683" w:rsidRPr="000C28EC" w:rsidRDefault="002C2750" w:rsidP="00516B2F">
      <w:pPr>
        <w:keepNext/>
        <w:adjustRightInd w:val="0"/>
        <w:snapToGrid w:val="0"/>
        <w:spacing w:beforeLines="50" w:before="120" w:line="440" w:lineRule="atLeast"/>
        <w:ind w:left="851" w:hanging="851"/>
        <w:jc w:val="both"/>
        <w:rPr>
          <w:rFonts w:eastAsia="標楷體"/>
          <w:b/>
          <w:color w:val="auto"/>
          <w:sz w:val="28"/>
          <w:szCs w:val="28"/>
        </w:rPr>
      </w:pPr>
      <w:r w:rsidRPr="000C28EC">
        <w:rPr>
          <w:rFonts w:eastAsia="標楷體"/>
          <w:b/>
          <w:color w:val="auto"/>
          <w:sz w:val="28"/>
          <w:szCs w:val="28"/>
        </w:rPr>
        <w:t>案由：</w:t>
      </w:r>
      <w:r w:rsidR="005A6514" w:rsidRPr="000C28EC">
        <w:rPr>
          <w:rFonts w:eastAsia="標楷體"/>
          <w:b/>
          <w:color w:val="auto"/>
          <w:sz w:val="28"/>
          <w:szCs w:val="28"/>
        </w:rPr>
        <w:t>有關</w:t>
      </w:r>
      <w:r w:rsidR="005A6514" w:rsidRPr="000C28EC">
        <w:rPr>
          <w:rFonts w:eastAsia="標楷體"/>
          <w:b/>
          <w:color w:val="auto"/>
          <w:sz w:val="28"/>
          <w:szCs w:val="28"/>
        </w:rPr>
        <w:t>113</w:t>
      </w:r>
      <w:r w:rsidR="005A6514" w:rsidRPr="000C28EC">
        <w:rPr>
          <w:rFonts w:eastAsia="標楷體"/>
          <w:b/>
          <w:color w:val="auto"/>
          <w:sz w:val="28"/>
          <w:szCs w:val="28"/>
        </w:rPr>
        <w:t>年「</w:t>
      </w:r>
      <w:r w:rsidR="00FA4B32" w:rsidRPr="000C28EC">
        <w:rPr>
          <w:rFonts w:eastAsia="標楷體"/>
          <w:b/>
          <w:color w:val="auto"/>
          <w:sz w:val="28"/>
          <w:szCs w:val="28"/>
        </w:rPr>
        <w:t>2-3-1</w:t>
      </w:r>
      <w:r w:rsidR="00D76742" w:rsidRPr="000C28EC">
        <w:rPr>
          <w:rFonts w:eastAsia="標楷體"/>
          <w:b/>
          <w:color w:val="auto"/>
          <w:sz w:val="28"/>
          <w:szCs w:val="28"/>
        </w:rPr>
        <w:t>盤點</w:t>
      </w:r>
      <w:r w:rsidR="00A034EC" w:rsidRPr="000C28EC">
        <w:rPr>
          <w:rFonts w:eastAsia="標楷體"/>
          <w:b/>
          <w:color w:val="auto"/>
          <w:sz w:val="28"/>
          <w:szCs w:val="28"/>
        </w:rPr>
        <w:t>避難收容處所能量</w:t>
      </w:r>
      <w:r w:rsidR="00FA4B32" w:rsidRPr="000C28EC">
        <w:rPr>
          <w:rFonts w:eastAsia="標楷體"/>
          <w:b/>
          <w:color w:val="auto"/>
          <w:sz w:val="28"/>
          <w:szCs w:val="28"/>
        </w:rPr>
        <w:t>」、「</w:t>
      </w:r>
      <w:r w:rsidR="00FA4B32" w:rsidRPr="000C28EC">
        <w:rPr>
          <w:rFonts w:eastAsia="標楷體"/>
          <w:b/>
          <w:color w:val="auto"/>
          <w:sz w:val="28"/>
          <w:szCs w:val="28"/>
        </w:rPr>
        <w:t>2-3-2</w:t>
      </w:r>
      <w:r w:rsidR="00FA4B32" w:rsidRPr="000C28EC">
        <w:rPr>
          <w:rFonts w:eastAsia="標楷體"/>
          <w:b/>
          <w:color w:val="auto"/>
          <w:sz w:val="28"/>
          <w:szCs w:val="28"/>
        </w:rPr>
        <w:t>盤點避難收容處所</w:t>
      </w:r>
      <w:r w:rsidR="00D76742" w:rsidRPr="000C28EC">
        <w:rPr>
          <w:rFonts w:eastAsia="標楷體"/>
          <w:b/>
          <w:color w:val="auto"/>
          <w:sz w:val="28"/>
          <w:szCs w:val="28"/>
        </w:rPr>
        <w:t>需求</w:t>
      </w:r>
      <w:r w:rsidR="005A6514" w:rsidRPr="000C28EC">
        <w:rPr>
          <w:rFonts w:eastAsia="標楷體"/>
          <w:b/>
          <w:color w:val="auto"/>
          <w:sz w:val="28"/>
          <w:szCs w:val="28"/>
        </w:rPr>
        <w:t>」之</w:t>
      </w:r>
      <w:r w:rsidR="00F87106" w:rsidRPr="000C28EC">
        <w:rPr>
          <w:rFonts w:eastAsia="標楷體"/>
          <w:b/>
          <w:color w:val="auto"/>
          <w:sz w:val="28"/>
          <w:szCs w:val="28"/>
        </w:rPr>
        <w:t>資料更新和蒐集</w:t>
      </w:r>
      <w:r w:rsidR="00A034EC" w:rsidRPr="000C28EC">
        <w:rPr>
          <w:rFonts w:eastAsia="標楷體"/>
          <w:b/>
          <w:color w:val="auto"/>
          <w:sz w:val="28"/>
          <w:szCs w:val="28"/>
        </w:rPr>
        <w:t>，提請討論。</w:t>
      </w:r>
    </w:p>
    <w:p w14:paraId="57FDBF43" w14:textId="77777777" w:rsidR="008E320A" w:rsidRPr="000C28EC" w:rsidRDefault="009C5A8E" w:rsidP="00516B2F">
      <w:pPr>
        <w:keepNext/>
        <w:adjustRightInd w:val="0"/>
        <w:snapToGrid w:val="0"/>
        <w:spacing w:beforeLines="50" w:before="120" w:line="420" w:lineRule="exact"/>
        <w:jc w:val="both"/>
        <w:rPr>
          <w:rFonts w:eastAsia="標楷體"/>
          <w:color w:val="auto"/>
          <w:sz w:val="28"/>
          <w:szCs w:val="28"/>
        </w:rPr>
      </w:pPr>
      <w:r w:rsidRPr="000C28EC">
        <w:rPr>
          <w:rFonts w:eastAsia="標楷體"/>
          <w:color w:val="auto"/>
          <w:sz w:val="28"/>
          <w:szCs w:val="28"/>
        </w:rPr>
        <w:t>說明：</w:t>
      </w:r>
    </w:p>
    <w:p w14:paraId="08F0C6C5" w14:textId="2180948B" w:rsidR="00A034EC" w:rsidRPr="000C28EC" w:rsidRDefault="00850A03" w:rsidP="00516B2F">
      <w:pPr>
        <w:pStyle w:val="af9"/>
        <w:keepNext/>
        <w:numPr>
          <w:ilvl w:val="0"/>
          <w:numId w:val="25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本年度</w:t>
      </w:r>
      <w:r w:rsidR="00445671" w:rsidRPr="000C28EC">
        <w:rPr>
          <w:rFonts w:ascii="Times New Roman" w:hAnsi="Times New Roman"/>
          <w:color w:val="auto"/>
          <w:sz w:val="28"/>
          <w:szCs w:val="28"/>
        </w:rPr>
        <w:t>工作項目</w:t>
      </w:r>
      <w:r w:rsidRPr="000C28EC">
        <w:rPr>
          <w:rFonts w:ascii="Times New Roman" w:hAnsi="Times New Roman"/>
          <w:color w:val="auto"/>
          <w:sz w:val="28"/>
          <w:szCs w:val="28"/>
        </w:rPr>
        <w:t>須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評估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鄉鎮市開設人力能量</w:t>
      </w:r>
      <w:r w:rsidR="00E75F81" w:rsidRPr="000C28EC">
        <w:rPr>
          <w:rFonts w:ascii="Times New Roman" w:hAnsi="Times New Roman"/>
          <w:color w:val="auto"/>
          <w:sz w:val="28"/>
          <w:szCs w:val="28"/>
        </w:rPr>
        <w:t>，根據</w:t>
      </w:r>
      <w:r w:rsidR="00E75F81" w:rsidRPr="000C28EC">
        <w:rPr>
          <w:rFonts w:ascii="Times New Roman" w:hAnsi="Times New Roman"/>
          <w:color w:val="auto"/>
          <w:sz w:val="28"/>
          <w:szCs w:val="28"/>
        </w:rPr>
        <w:t>112</w:t>
      </w:r>
      <w:r w:rsidR="00E75F81" w:rsidRPr="000C28EC">
        <w:rPr>
          <w:rFonts w:ascii="Times New Roman" w:hAnsi="Times New Roman"/>
          <w:color w:val="auto"/>
          <w:sz w:val="28"/>
          <w:szCs w:val="28"/>
        </w:rPr>
        <w:t>年度第</w:t>
      </w:r>
      <w:r w:rsidR="00ED4020">
        <w:rPr>
          <w:rFonts w:ascii="Times New Roman" w:hAnsi="Times New Roman" w:hint="eastAsia"/>
          <w:color w:val="auto"/>
          <w:sz w:val="28"/>
          <w:szCs w:val="28"/>
        </w:rPr>
        <w:t>2</w:t>
      </w:r>
      <w:r w:rsidR="00E75F81" w:rsidRPr="000C28EC">
        <w:rPr>
          <w:rFonts w:ascii="Times New Roman" w:hAnsi="Times New Roman"/>
          <w:color w:val="auto"/>
          <w:sz w:val="28"/>
          <w:szCs w:val="28"/>
        </w:rPr>
        <w:t>次三方會議提案五回傳資料進行彙整，各鄉鎮市公所開設人力如</w:t>
      </w:r>
      <w:r w:rsidR="00F60288" w:rsidRPr="000C28EC">
        <w:rPr>
          <w:rFonts w:ascii="Times New Roman" w:hAnsi="Times New Roman"/>
          <w:color w:val="auto"/>
          <w:sz w:val="28"/>
          <w:szCs w:val="28"/>
        </w:rPr>
        <w:t>附件</w:t>
      </w:r>
      <w:r w:rsidR="009B11DF" w:rsidRPr="000C28EC">
        <w:rPr>
          <w:rFonts w:ascii="Times New Roman" w:hAnsi="Times New Roman"/>
          <w:color w:val="auto"/>
          <w:sz w:val="28"/>
          <w:szCs w:val="28"/>
        </w:rPr>
        <w:t>3-</w:t>
      </w:r>
      <w:r w:rsidR="00F60288" w:rsidRPr="000C28EC">
        <w:rPr>
          <w:rFonts w:ascii="Times New Roman" w:hAnsi="Times New Roman"/>
          <w:color w:val="auto"/>
          <w:sz w:val="28"/>
          <w:szCs w:val="28"/>
        </w:rPr>
        <w:t>1</w:t>
      </w:r>
      <w:r w:rsidR="00530732"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29005B11" w14:textId="5D2DA3B2" w:rsidR="00D76742" w:rsidRPr="000C28EC" w:rsidRDefault="00D76742" w:rsidP="00966EE0">
      <w:pPr>
        <w:pStyle w:val="af9"/>
        <w:numPr>
          <w:ilvl w:val="0"/>
          <w:numId w:val="25"/>
        </w:numPr>
        <w:tabs>
          <w:tab w:val="left" w:pos="3261"/>
        </w:tabs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本年度</w:t>
      </w:r>
      <w:r w:rsidR="009B11DF" w:rsidRPr="000C28EC">
        <w:rPr>
          <w:rFonts w:ascii="Times New Roman" w:hAnsi="Times New Roman"/>
          <w:color w:val="auto"/>
          <w:sz w:val="28"/>
          <w:szCs w:val="28"/>
        </w:rPr>
        <w:t>工作項目</w:t>
      </w:r>
      <w:r w:rsidRPr="000C28EC">
        <w:rPr>
          <w:rFonts w:ascii="Times New Roman" w:hAnsi="Times New Roman"/>
          <w:color w:val="auto"/>
          <w:sz w:val="28"/>
          <w:szCs w:val="28"/>
        </w:rPr>
        <w:t>須</w:t>
      </w:r>
      <w:r w:rsidR="00530732" w:rsidRPr="000C28EC">
        <w:rPr>
          <w:rFonts w:ascii="Times New Roman" w:hAnsi="Times New Roman"/>
          <w:color w:val="auto"/>
          <w:sz w:val="28"/>
          <w:szCs w:val="28"/>
        </w:rPr>
        <w:t>針對避難收容處所可能收容之脆弱人口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(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身心障礙者、獨居老人、慢性病患者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)</w:t>
      </w:r>
      <w:r w:rsidR="00530732" w:rsidRPr="000C28EC">
        <w:rPr>
          <w:rFonts w:ascii="Times New Roman" w:hAnsi="Times New Roman"/>
          <w:color w:val="auto"/>
          <w:sz w:val="28"/>
          <w:szCs w:val="28"/>
        </w:rPr>
        <w:t>進行需求</w:t>
      </w:r>
      <w:r w:rsidR="000E44D8">
        <w:rPr>
          <w:rFonts w:ascii="Times New Roman" w:hAnsi="Times New Roman" w:hint="eastAsia"/>
          <w:color w:val="auto"/>
          <w:sz w:val="28"/>
          <w:szCs w:val="28"/>
        </w:rPr>
        <w:t>盤點</w:t>
      </w:r>
      <w:r w:rsidRPr="000C28EC">
        <w:rPr>
          <w:rFonts w:ascii="Times New Roman" w:hAnsi="Times New Roman"/>
          <w:color w:val="auto"/>
          <w:sz w:val="28"/>
          <w:szCs w:val="28"/>
        </w:rPr>
        <w:t>，</w:t>
      </w:r>
      <w:r w:rsidR="00530732" w:rsidRPr="000C28EC">
        <w:rPr>
          <w:rFonts w:ascii="Times New Roman" w:hAnsi="Times New Roman"/>
          <w:color w:val="auto"/>
          <w:sz w:val="28"/>
          <w:szCs w:val="28"/>
        </w:rPr>
        <w:t>根據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112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年度第</w:t>
      </w:r>
      <w:r w:rsidR="00E341AD">
        <w:rPr>
          <w:rFonts w:ascii="Times New Roman" w:hAnsi="Times New Roman" w:hint="eastAsia"/>
          <w:color w:val="auto"/>
          <w:sz w:val="28"/>
          <w:szCs w:val="28"/>
        </w:rPr>
        <w:t>2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次三方會議提案三、提案四回傳資料進行彙整，</w:t>
      </w:r>
      <w:r w:rsidR="00966EE0" w:rsidRPr="000C28EC">
        <w:rPr>
          <w:rFonts w:ascii="Times New Roman" w:hAnsi="Times New Roman"/>
          <w:color w:val="auto"/>
          <w:sz w:val="28"/>
          <w:szCs w:val="28"/>
        </w:rPr>
        <w:t>身心</w:t>
      </w:r>
      <w:r w:rsidR="004E3C0E" w:rsidRPr="000C28EC">
        <w:rPr>
          <w:rFonts w:ascii="Times New Roman" w:hAnsi="Times New Roman"/>
          <w:color w:val="auto"/>
          <w:sz w:val="28"/>
          <w:szCs w:val="28"/>
        </w:rPr>
        <w:t>障</w:t>
      </w:r>
      <w:r w:rsidR="00966EE0" w:rsidRPr="000C28EC">
        <w:rPr>
          <w:rFonts w:ascii="Times New Roman" w:hAnsi="Times New Roman"/>
          <w:color w:val="auto"/>
          <w:sz w:val="28"/>
          <w:szCs w:val="28"/>
        </w:rPr>
        <w:t>礙者、</w:t>
      </w:r>
      <w:r w:rsidR="003B2C88" w:rsidRPr="000C28EC">
        <w:rPr>
          <w:rFonts w:ascii="Times New Roman" w:hAnsi="Times New Roman"/>
          <w:color w:val="auto"/>
          <w:sz w:val="28"/>
          <w:szCs w:val="28"/>
        </w:rPr>
        <w:t>獨居老人</w:t>
      </w:r>
      <w:r w:rsidR="00662A38" w:rsidRPr="000C28EC">
        <w:rPr>
          <w:rFonts w:ascii="Times New Roman" w:hAnsi="Times New Roman"/>
          <w:color w:val="auto"/>
          <w:sz w:val="28"/>
          <w:szCs w:val="28"/>
        </w:rPr>
        <w:t>清冊如附件</w:t>
      </w:r>
      <w:r w:rsidR="00662A38" w:rsidRPr="000C28EC">
        <w:rPr>
          <w:rFonts w:ascii="Times New Roman" w:hAnsi="Times New Roman"/>
          <w:color w:val="auto"/>
          <w:sz w:val="28"/>
          <w:szCs w:val="28"/>
        </w:rPr>
        <w:t>3-2</w:t>
      </w:r>
      <w:r w:rsidR="00662A38" w:rsidRPr="000C28EC">
        <w:rPr>
          <w:rFonts w:ascii="Times New Roman" w:hAnsi="Times New Roman"/>
          <w:color w:val="auto"/>
          <w:sz w:val="28"/>
          <w:szCs w:val="28"/>
        </w:rPr>
        <w:t>，</w:t>
      </w:r>
      <w:r w:rsidR="003B2C88" w:rsidRPr="000C28EC">
        <w:rPr>
          <w:rFonts w:ascii="Times New Roman" w:hAnsi="Times New Roman"/>
          <w:color w:val="auto"/>
          <w:sz w:val="28"/>
          <w:szCs w:val="28"/>
        </w:rPr>
        <w:t>洗腎患者</w:t>
      </w:r>
      <w:r w:rsidR="00662A38" w:rsidRPr="000C28EC">
        <w:rPr>
          <w:rFonts w:ascii="Times New Roman" w:hAnsi="Times New Roman"/>
          <w:color w:val="auto"/>
          <w:sz w:val="28"/>
          <w:szCs w:val="28"/>
        </w:rPr>
        <w:t>清冊如附件</w:t>
      </w:r>
      <w:r w:rsidR="00662A38" w:rsidRPr="000C28EC">
        <w:rPr>
          <w:rFonts w:ascii="Times New Roman" w:hAnsi="Times New Roman"/>
          <w:color w:val="auto"/>
          <w:sz w:val="28"/>
          <w:szCs w:val="28"/>
        </w:rPr>
        <w:t>3-3</w:t>
      </w:r>
      <w:r w:rsidR="00D73FB0"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271BB89B" w14:textId="373D12DA" w:rsidR="00AC68B1" w:rsidRPr="000C28EC" w:rsidRDefault="00626080" w:rsidP="00D76742">
      <w:pPr>
        <w:spacing w:beforeLines="50" w:before="120" w:line="480" w:lineRule="exact"/>
        <w:ind w:left="840" w:hangingChars="300" w:hanging="840"/>
        <w:jc w:val="both"/>
        <w:rPr>
          <w:rFonts w:eastAsia="標楷體"/>
          <w:color w:val="auto"/>
          <w:sz w:val="28"/>
          <w:szCs w:val="28"/>
        </w:rPr>
      </w:pPr>
      <w:r w:rsidRPr="000C28EC">
        <w:rPr>
          <w:rFonts w:eastAsia="標楷體"/>
          <w:color w:val="auto"/>
          <w:sz w:val="28"/>
          <w:szCs w:val="28"/>
        </w:rPr>
        <w:t>擬辦</w:t>
      </w:r>
      <w:r w:rsidR="00AC68B1" w:rsidRPr="000C28EC">
        <w:rPr>
          <w:rFonts w:eastAsia="標楷體"/>
          <w:color w:val="auto"/>
          <w:sz w:val="28"/>
          <w:szCs w:val="28"/>
        </w:rPr>
        <w:t>：</w:t>
      </w:r>
    </w:p>
    <w:p w14:paraId="5086E9FE" w14:textId="45B74EDD" w:rsidR="003462D4" w:rsidRPr="000C28EC" w:rsidRDefault="00320BE8" w:rsidP="00AC68B1">
      <w:pPr>
        <w:pStyle w:val="af9"/>
        <w:numPr>
          <w:ilvl w:val="0"/>
          <w:numId w:val="28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各鄉鎮市公所開設人力，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若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有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更新人數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之資料，請協助提供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113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年最新避難收容處所資料開設人力之人數，並以紅字標示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於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回傳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表格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；若無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更新人數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之資料，請於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113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年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更新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之欄位打勾並回傳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表格</w:t>
      </w:r>
      <w:r w:rsidR="00D76742"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70BB6EE2" w14:textId="76048C13" w:rsidR="00AC68B1" w:rsidRDefault="00D76742" w:rsidP="00AC68B1">
      <w:pPr>
        <w:pStyle w:val="af9"/>
        <w:numPr>
          <w:ilvl w:val="0"/>
          <w:numId w:val="28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請各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公</w:t>
      </w:r>
      <w:r w:rsidRPr="000C28EC">
        <w:rPr>
          <w:rFonts w:ascii="Times New Roman" w:hAnsi="Times New Roman"/>
          <w:color w:val="auto"/>
          <w:sz w:val="28"/>
          <w:szCs w:val="28"/>
        </w:rPr>
        <w:t>所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回傳開設人力更新確認表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(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附件</w:t>
      </w:r>
      <w:r w:rsidR="00320BE8" w:rsidRPr="000C28EC">
        <w:rPr>
          <w:rFonts w:ascii="Times New Roman" w:hAnsi="Times New Roman"/>
          <w:color w:val="auto"/>
          <w:sz w:val="28"/>
          <w:szCs w:val="28"/>
        </w:rPr>
        <w:t>3-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1)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，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於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4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月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1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日前</w:t>
      </w:r>
      <w:r w:rsidRPr="000C28EC">
        <w:rPr>
          <w:rFonts w:ascii="Times New Roman" w:hAnsi="Times New Roman"/>
          <w:color w:val="auto"/>
          <w:sz w:val="28"/>
          <w:szCs w:val="28"/>
        </w:rPr>
        <w:t>回傳予協力機構駐消防局窗口</w:t>
      </w:r>
      <w:r w:rsidRPr="000C28EC">
        <w:rPr>
          <w:rFonts w:ascii="Times New Roman" w:hAnsi="Times New Roman"/>
          <w:color w:val="auto"/>
          <w:sz w:val="28"/>
          <w:szCs w:val="28"/>
        </w:rPr>
        <w:t>(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曾珮娟，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Email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：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Tzengpj@yuntech.edu.tw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，電話：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3620233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分機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323</w:t>
      </w:r>
      <w:r w:rsidRPr="000C28EC">
        <w:rPr>
          <w:rFonts w:ascii="Times New Roman" w:hAnsi="Times New Roman"/>
          <w:color w:val="auto"/>
          <w:sz w:val="28"/>
          <w:szCs w:val="28"/>
        </w:rPr>
        <w:t>)</w:t>
      </w:r>
      <w:r w:rsidRPr="000C28EC">
        <w:rPr>
          <w:rFonts w:ascii="Times New Roman" w:hAnsi="Times New Roman"/>
          <w:color w:val="auto"/>
          <w:sz w:val="28"/>
          <w:szCs w:val="28"/>
        </w:rPr>
        <w:t>，以利後續分析收容處所能量與研擬</w:t>
      </w:r>
      <w:r w:rsidR="00146AEB" w:rsidRPr="000C28EC">
        <w:rPr>
          <w:rFonts w:ascii="Times New Roman" w:hAnsi="Times New Roman"/>
          <w:color w:val="auto"/>
          <w:sz w:val="28"/>
          <w:szCs w:val="28"/>
        </w:rPr>
        <w:t>避難收容</w:t>
      </w:r>
      <w:r w:rsidRPr="000C28EC">
        <w:rPr>
          <w:rFonts w:ascii="Times New Roman" w:hAnsi="Times New Roman"/>
          <w:color w:val="auto"/>
          <w:sz w:val="28"/>
          <w:szCs w:val="28"/>
        </w:rPr>
        <w:t>處所運作機制。</w:t>
      </w:r>
    </w:p>
    <w:p w14:paraId="277EB016" w14:textId="2306CB7F" w:rsidR="00E51BB3" w:rsidRPr="000C28EC" w:rsidRDefault="00E51BB3" w:rsidP="00AC68B1">
      <w:pPr>
        <w:pStyle w:val="af9"/>
        <w:numPr>
          <w:ilvl w:val="0"/>
          <w:numId w:val="28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身心障礙者、獨居老人</w:t>
      </w:r>
      <w:r>
        <w:rPr>
          <w:rFonts w:ascii="Times New Roman" w:hAnsi="Times New Roman" w:hint="eastAsia"/>
          <w:color w:val="auto"/>
          <w:sz w:val="28"/>
          <w:szCs w:val="28"/>
        </w:rPr>
        <w:t>、</w:t>
      </w:r>
      <w:r w:rsidRPr="000C28EC">
        <w:rPr>
          <w:rFonts w:ascii="Times New Roman" w:hAnsi="Times New Roman"/>
          <w:color w:val="auto"/>
          <w:sz w:val="28"/>
          <w:szCs w:val="28"/>
        </w:rPr>
        <w:t>洗腎患者清冊</w:t>
      </w:r>
      <w:r>
        <w:rPr>
          <w:rFonts w:ascii="Times New Roman" w:hAnsi="Times New Roman" w:hint="eastAsia"/>
          <w:color w:val="auto"/>
          <w:sz w:val="28"/>
          <w:szCs w:val="28"/>
        </w:rPr>
        <w:t>為加密檔案，後續</w:t>
      </w:r>
      <w:r w:rsidRPr="000C28EC">
        <w:rPr>
          <w:rFonts w:ascii="Times New Roman" w:hAnsi="Times New Roman"/>
          <w:color w:val="auto"/>
          <w:sz w:val="28"/>
          <w:szCs w:val="28"/>
        </w:rPr>
        <w:t>協力機構駐消防局窗口</w:t>
      </w:r>
      <w:r w:rsidRPr="000C28EC">
        <w:rPr>
          <w:rFonts w:ascii="Times New Roman" w:hAnsi="Times New Roman"/>
          <w:color w:val="auto"/>
          <w:sz w:val="28"/>
          <w:szCs w:val="28"/>
        </w:rPr>
        <w:t>(</w:t>
      </w:r>
      <w:r w:rsidRPr="000C28EC">
        <w:rPr>
          <w:rFonts w:ascii="Times New Roman" w:hAnsi="Times New Roman"/>
          <w:color w:val="auto"/>
          <w:sz w:val="28"/>
          <w:szCs w:val="28"/>
        </w:rPr>
        <w:t>曾珮娟，</w:t>
      </w:r>
      <w:r w:rsidRPr="000C28EC">
        <w:rPr>
          <w:rFonts w:ascii="Times New Roman" w:hAnsi="Times New Roman"/>
          <w:color w:val="auto"/>
          <w:sz w:val="28"/>
          <w:szCs w:val="28"/>
        </w:rPr>
        <w:t>Email</w:t>
      </w:r>
      <w:r w:rsidRPr="000C28EC">
        <w:rPr>
          <w:rFonts w:ascii="Times New Roman" w:hAnsi="Times New Roman"/>
          <w:color w:val="auto"/>
          <w:sz w:val="28"/>
          <w:szCs w:val="28"/>
        </w:rPr>
        <w:t>：</w:t>
      </w:r>
      <w:r w:rsidRPr="000C28EC">
        <w:rPr>
          <w:rFonts w:ascii="Times New Roman" w:hAnsi="Times New Roman"/>
          <w:color w:val="auto"/>
          <w:sz w:val="28"/>
          <w:szCs w:val="28"/>
        </w:rPr>
        <w:t>Tzengpj@yuntech.edu.tw</w:t>
      </w:r>
      <w:r w:rsidRPr="000C28EC">
        <w:rPr>
          <w:rFonts w:ascii="Times New Roman" w:hAnsi="Times New Roman"/>
          <w:color w:val="auto"/>
          <w:sz w:val="28"/>
          <w:szCs w:val="28"/>
        </w:rPr>
        <w:t>，電話：</w:t>
      </w:r>
      <w:r w:rsidRPr="000C28EC">
        <w:rPr>
          <w:rFonts w:ascii="Times New Roman" w:hAnsi="Times New Roman"/>
          <w:color w:val="auto"/>
          <w:sz w:val="28"/>
          <w:szCs w:val="28"/>
        </w:rPr>
        <w:t>3620233</w:t>
      </w:r>
      <w:r w:rsidRPr="000C28EC">
        <w:rPr>
          <w:rFonts w:ascii="Times New Roman" w:hAnsi="Times New Roman"/>
          <w:color w:val="auto"/>
          <w:sz w:val="28"/>
          <w:szCs w:val="28"/>
        </w:rPr>
        <w:t>分機</w:t>
      </w:r>
      <w:r w:rsidRPr="000C28EC">
        <w:rPr>
          <w:rFonts w:ascii="Times New Roman" w:hAnsi="Times New Roman"/>
          <w:color w:val="auto"/>
          <w:sz w:val="28"/>
          <w:szCs w:val="28"/>
        </w:rPr>
        <w:t>323)</w:t>
      </w:r>
      <w:r>
        <w:rPr>
          <w:rFonts w:ascii="Times New Roman" w:hAnsi="Times New Roman" w:hint="eastAsia"/>
          <w:color w:val="auto"/>
          <w:sz w:val="28"/>
          <w:szCs w:val="28"/>
        </w:rPr>
        <w:lastRenderedPageBreak/>
        <w:t>將以電子郵件提供密碼予承辦人員。</w:t>
      </w:r>
    </w:p>
    <w:p w14:paraId="796AE795" w14:textId="4E002AA3" w:rsidR="00226701" w:rsidRPr="000C28EC" w:rsidRDefault="00662A38" w:rsidP="00AC68B1">
      <w:pPr>
        <w:pStyle w:val="af9"/>
        <w:numPr>
          <w:ilvl w:val="0"/>
          <w:numId w:val="28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身心障礙者、獨居老人數量</w:t>
      </w:r>
      <w:r w:rsidR="001A3F42" w:rsidRPr="000C28EC">
        <w:rPr>
          <w:rFonts w:ascii="Times New Roman" w:hAnsi="Times New Roman"/>
          <w:color w:val="auto"/>
          <w:sz w:val="28"/>
          <w:szCs w:val="28"/>
        </w:rPr>
        <w:t>如有異動</w:t>
      </w:r>
      <w:r w:rsidRPr="000C28EC">
        <w:rPr>
          <w:rFonts w:ascii="Times New Roman" w:hAnsi="Times New Roman"/>
          <w:color w:val="auto"/>
          <w:sz w:val="28"/>
          <w:szCs w:val="28"/>
        </w:rPr>
        <w:t>，</w:t>
      </w:r>
      <w:r w:rsidR="00226701" w:rsidRPr="000C28EC">
        <w:rPr>
          <w:rFonts w:ascii="Times New Roman" w:hAnsi="Times New Roman"/>
          <w:color w:val="auto"/>
          <w:sz w:val="28"/>
          <w:szCs w:val="28"/>
        </w:rPr>
        <w:t>請社會局協助提供</w:t>
      </w:r>
      <w:r w:rsidRPr="000C28EC">
        <w:rPr>
          <w:rFonts w:ascii="Times New Roman" w:hAnsi="Times New Roman"/>
          <w:color w:val="auto"/>
          <w:sz w:val="28"/>
          <w:szCs w:val="28"/>
        </w:rPr>
        <w:t>最新</w:t>
      </w:r>
      <w:r w:rsidR="001A3F42" w:rsidRPr="000C28EC">
        <w:rPr>
          <w:rFonts w:ascii="Times New Roman" w:hAnsi="Times New Roman"/>
          <w:color w:val="auto"/>
          <w:sz w:val="28"/>
          <w:szCs w:val="28"/>
        </w:rPr>
        <w:t>相關</w:t>
      </w:r>
      <w:r w:rsidRPr="000C28EC">
        <w:rPr>
          <w:rFonts w:ascii="Times New Roman" w:hAnsi="Times New Roman"/>
          <w:color w:val="auto"/>
          <w:sz w:val="28"/>
          <w:szCs w:val="28"/>
        </w:rPr>
        <w:t>數</w:t>
      </w:r>
      <w:r w:rsidR="001A3F42" w:rsidRPr="000C28EC">
        <w:rPr>
          <w:rFonts w:ascii="Times New Roman" w:hAnsi="Times New Roman"/>
          <w:color w:val="auto"/>
          <w:sz w:val="28"/>
          <w:szCs w:val="28"/>
        </w:rPr>
        <w:t>量</w:t>
      </w:r>
      <w:r w:rsidRPr="000C28EC">
        <w:rPr>
          <w:rFonts w:ascii="Times New Roman" w:hAnsi="Times New Roman"/>
          <w:color w:val="auto"/>
          <w:sz w:val="28"/>
          <w:szCs w:val="28"/>
        </w:rPr>
        <w:t>資料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，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於</w:t>
      </w:r>
      <w:r w:rsidR="00847121" w:rsidRPr="000C28EC">
        <w:rPr>
          <w:rFonts w:ascii="Times New Roman" w:hAnsi="Times New Roman"/>
          <w:color w:val="auto"/>
          <w:sz w:val="28"/>
          <w:szCs w:val="28"/>
        </w:rPr>
        <w:t>4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月</w:t>
      </w:r>
      <w:r w:rsidR="00146AEB" w:rsidRPr="000C28EC">
        <w:rPr>
          <w:rFonts w:ascii="Times New Roman" w:hAnsi="Times New Roman"/>
          <w:color w:val="auto"/>
          <w:sz w:val="28"/>
          <w:szCs w:val="28"/>
        </w:rPr>
        <w:t>1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日前回傳予協力機構駐消防局窗口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(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曾珮娟，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Email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：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Tzengpj@yuntech.edu.tw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，電話：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3620233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分機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323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)</w:t>
      </w:r>
      <w:r w:rsidR="00D660BD" w:rsidRPr="000C28EC">
        <w:rPr>
          <w:rFonts w:ascii="Times New Roman" w:hAnsi="Times New Roman"/>
          <w:color w:val="auto"/>
          <w:sz w:val="28"/>
          <w:szCs w:val="28"/>
        </w:rPr>
        <w:t>，</w:t>
      </w:r>
      <w:r w:rsidR="00226701" w:rsidRPr="000C28EC">
        <w:rPr>
          <w:rFonts w:ascii="Times New Roman" w:hAnsi="Times New Roman"/>
          <w:color w:val="auto"/>
          <w:sz w:val="28"/>
          <w:szCs w:val="28"/>
        </w:rPr>
        <w:t>以利後續</w:t>
      </w:r>
      <w:r w:rsidR="008E57F2" w:rsidRPr="000C28EC">
        <w:rPr>
          <w:rFonts w:ascii="Times New Roman" w:hAnsi="Times New Roman"/>
          <w:color w:val="auto"/>
          <w:sz w:val="28"/>
          <w:szCs w:val="28"/>
        </w:rPr>
        <w:t>避難收容處所需求</w:t>
      </w:r>
      <w:r w:rsidR="00AC68B1" w:rsidRPr="000C28EC">
        <w:rPr>
          <w:rFonts w:ascii="Times New Roman" w:hAnsi="Times New Roman"/>
          <w:color w:val="auto"/>
          <w:sz w:val="28"/>
          <w:szCs w:val="28"/>
        </w:rPr>
        <w:t>盤點</w:t>
      </w:r>
      <w:r w:rsidR="00C1394D"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10E4D0E4" w14:textId="32A3CCC1" w:rsidR="00662A38" w:rsidRPr="000C28EC" w:rsidRDefault="001A3F42" w:rsidP="001A3F42">
      <w:pPr>
        <w:pStyle w:val="af9"/>
        <w:numPr>
          <w:ilvl w:val="0"/>
          <w:numId w:val="28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洗腎患者清冊如有異動，請衛生局協助提供最新相關資料，於</w:t>
      </w:r>
      <w:r w:rsidRPr="000C28EC">
        <w:rPr>
          <w:rFonts w:ascii="Times New Roman" w:hAnsi="Times New Roman"/>
          <w:color w:val="auto"/>
          <w:sz w:val="28"/>
          <w:szCs w:val="28"/>
        </w:rPr>
        <w:t>4</w:t>
      </w:r>
      <w:r w:rsidRPr="000C28EC">
        <w:rPr>
          <w:rFonts w:ascii="Times New Roman" w:hAnsi="Times New Roman"/>
          <w:color w:val="auto"/>
          <w:sz w:val="28"/>
          <w:szCs w:val="28"/>
        </w:rPr>
        <w:t>月</w:t>
      </w:r>
      <w:r w:rsidRPr="000C28EC">
        <w:rPr>
          <w:rFonts w:ascii="Times New Roman" w:hAnsi="Times New Roman"/>
          <w:color w:val="auto"/>
          <w:sz w:val="28"/>
          <w:szCs w:val="28"/>
        </w:rPr>
        <w:t>1</w:t>
      </w:r>
      <w:r w:rsidRPr="000C28EC">
        <w:rPr>
          <w:rFonts w:ascii="Times New Roman" w:hAnsi="Times New Roman"/>
          <w:color w:val="auto"/>
          <w:sz w:val="28"/>
          <w:szCs w:val="28"/>
        </w:rPr>
        <w:t>日前回傳予協力機構駐消防局窗口</w:t>
      </w:r>
      <w:r w:rsidRPr="000C28EC">
        <w:rPr>
          <w:rFonts w:ascii="Times New Roman" w:hAnsi="Times New Roman"/>
          <w:color w:val="auto"/>
          <w:sz w:val="28"/>
          <w:szCs w:val="28"/>
        </w:rPr>
        <w:t>(</w:t>
      </w:r>
      <w:r w:rsidRPr="000C28EC">
        <w:rPr>
          <w:rFonts w:ascii="Times New Roman" w:hAnsi="Times New Roman"/>
          <w:color w:val="auto"/>
          <w:sz w:val="28"/>
          <w:szCs w:val="28"/>
        </w:rPr>
        <w:t>曾珮娟，</w:t>
      </w:r>
      <w:r w:rsidRPr="000C28EC">
        <w:rPr>
          <w:rFonts w:ascii="Times New Roman" w:hAnsi="Times New Roman"/>
          <w:color w:val="auto"/>
          <w:sz w:val="28"/>
          <w:szCs w:val="28"/>
        </w:rPr>
        <w:t>Email</w:t>
      </w:r>
      <w:r w:rsidRPr="000C28EC">
        <w:rPr>
          <w:rFonts w:ascii="Times New Roman" w:hAnsi="Times New Roman"/>
          <w:color w:val="auto"/>
          <w:sz w:val="28"/>
          <w:szCs w:val="28"/>
        </w:rPr>
        <w:t>：</w:t>
      </w:r>
      <w:r w:rsidRPr="000C28EC">
        <w:rPr>
          <w:rFonts w:ascii="Times New Roman" w:hAnsi="Times New Roman"/>
          <w:color w:val="auto"/>
          <w:sz w:val="28"/>
          <w:szCs w:val="28"/>
        </w:rPr>
        <w:t>Tzengpj@yuntech.edu.tw</w:t>
      </w:r>
      <w:r w:rsidRPr="000C28EC">
        <w:rPr>
          <w:rFonts w:ascii="Times New Roman" w:hAnsi="Times New Roman"/>
          <w:color w:val="auto"/>
          <w:sz w:val="28"/>
          <w:szCs w:val="28"/>
        </w:rPr>
        <w:t>，電話：</w:t>
      </w:r>
      <w:r w:rsidRPr="000C28EC">
        <w:rPr>
          <w:rFonts w:ascii="Times New Roman" w:hAnsi="Times New Roman"/>
          <w:color w:val="auto"/>
          <w:sz w:val="28"/>
          <w:szCs w:val="28"/>
        </w:rPr>
        <w:t>3620233</w:t>
      </w:r>
      <w:r w:rsidRPr="000C28EC">
        <w:rPr>
          <w:rFonts w:ascii="Times New Roman" w:hAnsi="Times New Roman"/>
          <w:color w:val="auto"/>
          <w:sz w:val="28"/>
          <w:szCs w:val="28"/>
        </w:rPr>
        <w:t>分機</w:t>
      </w:r>
      <w:r w:rsidRPr="000C28EC">
        <w:rPr>
          <w:rFonts w:ascii="Times New Roman" w:hAnsi="Times New Roman"/>
          <w:color w:val="auto"/>
          <w:sz w:val="28"/>
          <w:szCs w:val="28"/>
        </w:rPr>
        <w:t>323)</w:t>
      </w:r>
      <w:r w:rsidRPr="000C28EC">
        <w:rPr>
          <w:rFonts w:ascii="Times New Roman" w:hAnsi="Times New Roman"/>
          <w:color w:val="auto"/>
          <w:sz w:val="28"/>
          <w:szCs w:val="28"/>
        </w:rPr>
        <w:t>，以利後續避難收容處所需求盤點。</w:t>
      </w:r>
    </w:p>
    <w:p w14:paraId="017F04F8" w14:textId="1DF14F50" w:rsidR="002C2750" w:rsidRPr="000C28EC" w:rsidRDefault="002C2750" w:rsidP="00AC68B1">
      <w:pPr>
        <w:keepNext/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0C28EC">
        <w:rPr>
          <w:rFonts w:eastAsia="標楷體"/>
          <w:b/>
          <w:color w:val="auto"/>
          <w:sz w:val="28"/>
          <w:szCs w:val="28"/>
        </w:rPr>
        <w:t>提案</w:t>
      </w:r>
      <w:r w:rsidR="00F87106" w:rsidRPr="000C28EC">
        <w:rPr>
          <w:rFonts w:eastAsia="標楷體"/>
          <w:b/>
          <w:color w:val="auto"/>
          <w:sz w:val="28"/>
          <w:szCs w:val="28"/>
        </w:rPr>
        <w:t>四</w:t>
      </w:r>
      <w:r w:rsidRPr="000C28EC">
        <w:rPr>
          <w:rFonts w:eastAsia="標楷體"/>
          <w:b/>
          <w:color w:val="auto"/>
          <w:sz w:val="28"/>
          <w:szCs w:val="28"/>
        </w:rPr>
        <w:t>：</w:t>
      </w:r>
    </w:p>
    <w:p w14:paraId="084F1430" w14:textId="7E401507" w:rsidR="00CC12C1" w:rsidRPr="000C28EC" w:rsidRDefault="002C2750" w:rsidP="00AC68B1">
      <w:pPr>
        <w:keepNext/>
        <w:adjustRightInd w:val="0"/>
        <w:snapToGrid w:val="0"/>
        <w:spacing w:beforeLines="50" w:before="120" w:line="440" w:lineRule="atLeast"/>
        <w:ind w:left="851" w:hanging="851"/>
        <w:jc w:val="both"/>
        <w:rPr>
          <w:rFonts w:eastAsia="標楷體"/>
          <w:b/>
          <w:color w:val="auto"/>
          <w:sz w:val="28"/>
          <w:szCs w:val="28"/>
        </w:rPr>
      </w:pPr>
      <w:r w:rsidRPr="000C28EC">
        <w:rPr>
          <w:rFonts w:eastAsia="標楷體"/>
          <w:b/>
          <w:color w:val="auto"/>
          <w:sz w:val="28"/>
          <w:szCs w:val="28"/>
        </w:rPr>
        <w:t>案由：</w:t>
      </w:r>
      <w:r w:rsidR="002F17F7" w:rsidRPr="000C28EC">
        <w:rPr>
          <w:rFonts w:eastAsia="標楷體"/>
          <w:b/>
          <w:color w:val="auto"/>
          <w:sz w:val="28"/>
          <w:szCs w:val="28"/>
        </w:rPr>
        <w:t>有關</w:t>
      </w:r>
      <w:r w:rsidR="00F8504E" w:rsidRPr="000C28EC">
        <w:rPr>
          <w:rFonts w:eastAsia="標楷體"/>
          <w:b/>
          <w:color w:val="auto"/>
          <w:sz w:val="28"/>
          <w:szCs w:val="28"/>
        </w:rPr>
        <w:t>113</w:t>
      </w:r>
      <w:r w:rsidR="00F8504E" w:rsidRPr="000C28EC">
        <w:rPr>
          <w:rFonts w:eastAsia="標楷體"/>
          <w:b/>
          <w:color w:val="auto"/>
          <w:sz w:val="28"/>
          <w:szCs w:val="28"/>
        </w:rPr>
        <w:t>年</w:t>
      </w:r>
      <w:r w:rsidR="00510C20" w:rsidRPr="000C28EC">
        <w:rPr>
          <w:rFonts w:eastAsia="標楷體"/>
          <w:b/>
          <w:color w:val="auto"/>
          <w:sz w:val="28"/>
          <w:szCs w:val="28"/>
        </w:rPr>
        <w:t>辦理</w:t>
      </w:r>
      <w:r w:rsidR="002F17F7" w:rsidRPr="000C28EC">
        <w:rPr>
          <w:rFonts w:eastAsia="標楷體"/>
          <w:b/>
          <w:color w:val="auto"/>
          <w:sz w:val="28"/>
          <w:szCs w:val="28"/>
        </w:rPr>
        <w:t>「</w:t>
      </w:r>
      <w:bookmarkStart w:id="3" w:name="_Hlk160327012"/>
      <w:r w:rsidR="00F8504E" w:rsidRPr="000C28EC">
        <w:rPr>
          <w:rFonts w:eastAsia="標楷體"/>
          <w:b/>
          <w:color w:val="auto"/>
          <w:sz w:val="28"/>
          <w:szCs w:val="28"/>
        </w:rPr>
        <w:t>避難收容處所開設演練</w:t>
      </w:r>
      <w:bookmarkEnd w:id="3"/>
      <w:r w:rsidR="002F17F7" w:rsidRPr="000C28EC">
        <w:rPr>
          <w:rFonts w:eastAsia="標楷體"/>
          <w:b/>
          <w:color w:val="auto"/>
          <w:sz w:val="28"/>
          <w:szCs w:val="28"/>
        </w:rPr>
        <w:t>」</w:t>
      </w:r>
      <w:r w:rsidR="00510C20" w:rsidRPr="000C28EC">
        <w:rPr>
          <w:rFonts w:eastAsia="標楷體"/>
          <w:b/>
          <w:color w:val="auto"/>
          <w:sz w:val="28"/>
          <w:szCs w:val="28"/>
        </w:rPr>
        <w:t>之</w:t>
      </w:r>
      <w:r w:rsidR="00F87106" w:rsidRPr="000C28EC">
        <w:rPr>
          <w:rFonts w:eastAsia="標楷體"/>
          <w:b/>
          <w:color w:val="auto"/>
          <w:sz w:val="28"/>
          <w:szCs w:val="28"/>
        </w:rPr>
        <w:t>事宜</w:t>
      </w:r>
      <w:r w:rsidR="00F8504E" w:rsidRPr="000C28EC">
        <w:rPr>
          <w:rFonts w:eastAsia="標楷體"/>
          <w:b/>
          <w:color w:val="auto"/>
          <w:sz w:val="28"/>
          <w:szCs w:val="28"/>
        </w:rPr>
        <w:t>，提請討論。</w:t>
      </w:r>
    </w:p>
    <w:p w14:paraId="54376321" w14:textId="0D418CC2" w:rsidR="002C2750" w:rsidRPr="000C28EC" w:rsidRDefault="002C2750" w:rsidP="00E25EF2">
      <w:pPr>
        <w:adjustRightInd w:val="0"/>
        <w:snapToGrid w:val="0"/>
        <w:spacing w:beforeLines="50" w:before="120" w:line="420" w:lineRule="exact"/>
        <w:jc w:val="both"/>
        <w:rPr>
          <w:rFonts w:eastAsia="標楷體"/>
          <w:color w:val="auto"/>
          <w:sz w:val="28"/>
          <w:szCs w:val="28"/>
        </w:rPr>
      </w:pPr>
      <w:r w:rsidRPr="000C28EC">
        <w:rPr>
          <w:rFonts w:eastAsia="標楷體"/>
          <w:color w:val="auto"/>
          <w:sz w:val="28"/>
          <w:szCs w:val="28"/>
        </w:rPr>
        <w:t>說明：</w:t>
      </w:r>
    </w:p>
    <w:p w14:paraId="4EE6AE7B" w14:textId="3E5C83A9" w:rsidR="002B6A06" w:rsidRPr="000C28EC" w:rsidRDefault="002B6A06" w:rsidP="002B6A06">
      <w:pPr>
        <w:pStyle w:val="af9"/>
        <w:numPr>
          <w:ilvl w:val="0"/>
          <w:numId w:val="23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112</w:t>
      </w:r>
      <w:r w:rsidRPr="000C28EC">
        <w:rPr>
          <w:rFonts w:ascii="Times New Roman" w:hAnsi="Times New Roman"/>
          <w:color w:val="auto"/>
          <w:sz w:val="28"/>
          <w:szCs w:val="28"/>
        </w:rPr>
        <w:t>年度第</w:t>
      </w:r>
      <w:r w:rsidR="00ED4020">
        <w:rPr>
          <w:rFonts w:ascii="Times New Roman" w:hAnsi="Times New Roman" w:hint="eastAsia"/>
          <w:color w:val="auto"/>
          <w:sz w:val="28"/>
          <w:szCs w:val="28"/>
        </w:rPr>
        <w:t>1</w:t>
      </w:r>
      <w:r w:rsidRPr="000C28EC">
        <w:rPr>
          <w:rFonts w:ascii="Times New Roman" w:hAnsi="Times New Roman"/>
          <w:color w:val="auto"/>
          <w:sz w:val="28"/>
          <w:szCs w:val="28"/>
        </w:rPr>
        <w:t>次三方會議</w:t>
      </w:r>
      <w:r w:rsidRPr="000C28EC">
        <w:rPr>
          <w:rFonts w:ascii="Times New Roman" w:hAnsi="Times New Roman"/>
          <w:color w:val="auto"/>
          <w:sz w:val="28"/>
          <w:szCs w:val="28"/>
        </w:rPr>
        <w:t>(</w:t>
      </w:r>
      <w:r w:rsidR="00431478" w:rsidRPr="000C28EC">
        <w:rPr>
          <w:rFonts w:ascii="Times New Roman" w:hAnsi="Times New Roman"/>
          <w:color w:val="auto"/>
          <w:sz w:val="28"/>
          <w:szCs w:val="28"/>
        </w:rPr>
        <w:t>112</w:t>
      </w:r>
      <w:r w:rsidR="00431478" w:rsidRPr="000C28EC">
        <w:rPr>
          <w:rFonts w:ascii="Times New Roman" w:hAnsi="Times New Roman"/>
          <w:color w:val="auto"/>
          <w:sz w:val="28"/>
          <w:szCs w:val="28"/>
        </w:rPr>
        <w:t>年</w:t>
      </w:r>
      <w:r w:rsidR="00431478" w:rsidRPr="000C28EC">
        <w:rPr>
          <w:rFonts w:ascii="Times New Roman" w:hAnsi="Times New Roman"/>
          <w:color w:val="auto"/>
          <w:sz w:val="28"/>
          <w:szCs w:val="28"/>
        </w:rPr>
        <w:t>4</w:t>
      </w:r>
      <w:r w:rsidR="00431478" w:rsidRPr="000C28EC">
        <w:rPr>
          <w:rFonts w:ascii="Times New Roman" w:hAnsi="Times New Roman"/>
          <w:color w:val="auto"/>
          <w:sz w:val="28"/>
          <w:szCs w:val="28"/>
        </w:rPr>
        <w:t>月</w:t>
      </w:r>
      <w:r w:rsidR="00431478" w:rsidRPr="000C28EC">
        <w:rPr>
          <w:rFonts w:ascii="Times New Roman" w:hAnsi="Times New Roman"/>
          <w:color w:val="auto"/>
          <w:sz w:val="28"/>
          <w:szCs w:val="28"/>
        </w:rPr>
        <w:t>13</w:t>
      </w:r>
      <w:r w:rsidR="00431478" w:rsidRPr="000C28EC">
        <w:rPr>
          <w:rFonts w:ascii="Times New Roman" w:hAnsi="Times New Roman"/>
          <w:color w:val="auto"/>
          <w:sz w:val="28"/>
          <w:szCs w:val="28"/>
        </w:rPr>
        <w:t>日</w:t>
      </w:r>
      <w:r w:rsidRPr="000C28EC">
        <w:rPr>
          <w:rFonts w:ascii="Times New Roman" w:hAnsi="Times New Roman"/>
          <w:color w:val="auto"/>
          <w:sz w:val="28"/>
          <w:szCs w:val="28"/>
        </w:rPr>
        <w:t>)</w:t>
      </w:r>
      <w:r w:rsidRPr="000C28EC">
        <w:rPr>
          <w:rFonts w:ascii="Times New Roman" w:hAnsi="Times New Roman"/>
          <w:color w:val="auto"/>
          <w:sz w:val="28"/>
          <w:szCs w:val="28"/>
        </w:rPr>
        <w:t>提案六</w:t>
      </w:r>
      <w:r w:rsidR="00A72183" w:rsidRPr="000C28EC">
        <w:rPr>
          <w:rFonts w:ascii="Times New Roman" w:hAnsi="Times New Roman"/>
          <w:color w:val="auto"/>
          <w:sz w:val="28"/>
          <w:szCs w:val="28"/>
        </w:rPr>
        <w:t>決議</w:t>
      </w:r>
      <w:r w:rsidRPr="000C28EC">
        <w:rPr>
          <w:rFonts w:ascii="Times New Roman" w:hAnsi="Times New Roman"/>
          <w:color w:val="auto"/>
          <w:sz w:val="28"/>
          <w:szCs w:val="28"/>
        </w:rPr>
        <w:t>113</w:t>
      </w:r>
      <w:r w:rsidRPr="000C28EC">
        <w:rPr>
          <w:rFonts w:ascii="Times New Roman" w:hAnsi="Times New Roman"/>
          <w:color w:val="auto"/>
          <w:sz w:val="28"/>
          <w:szCs w:val="28"/>
        </w:rPr>
        <w:t>年度避難收容處所開設演練</w:t>
      </w:r>
      <w:r w:rsidR="00A72183" w:rsidRPr="000C28EC">
        <w:rPr>
          <w:rFonts w:ascii="Times New Roman" w:hAnsi="Times New Roman"/>
          <w:color w:val="auto"/>
          <w:sz w:val="28"/>
          <w:szCs w:val="28"/>
        </w:rPr>
        <w:t>公所為</w:t>
      </w:r>
      <w:r w:rsidRPr="000C28EC">
        <w:rPr>
          <w:rFonts w:ascii="Times New Roman" w:hAnsi="Times New Roman"/>
          <w:color w:val="auto"/>
          <w:sz w:val="28"/>
          <w:szCs w:val="28"/>
        </w:rPr>
        <w:t>大林鎮、六腳鄉、民雄鄉、阿里山鄉、太保市</w:t>
      </w:r>
      <w:r w:rsidR="00A72183" w:rsidRPr="000C28EC">
        <w:rPr>
          <w:rFonts w:ascii="Times New Roman" w:eastAsia="新細明體" w:hAnsi="Times New Roman"/>
          <w:color w:val="auto"/>
          <w:sz w:val="28"/>
          <w:szCs w:val="28"/>
        </w:rPr>
        <w:t>。</w:t>
      </w:r>
    </w:p>
    <w:p w14:paraId="7441CFC2" w14:textId="484BCBBB" w:rsidR="002B6A06" w:rsidRPr="000C28EC" w:rsidRDefault="00A72183" w:rsidP="000B7668">
      <w:pPr>
        <w:pStyle w:val="af9"/>
        <w:numPr>
          <w:ilvl w:val="0"/>
          <w:numId w:val="23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「避難收容處所開設演練」預計於</w:t>
      </w:r>
      <w:r w:rsidRPr="000C28EC">
        <w:rPr>
          <w:rFonts w:ascii="Times New Roman" w:hAnsi="Times New Roman"/>
          <w:color w:val="auto"/>
          <w:sz w:val="28"/>
          <w:szCs w:val="28"/>
        </w:rPr>
        <w:t>6</w:t>
      </w:r>
      <w:r w:rsidRPr="000C28EC">
        <w:rPr>
          <w:rFonts w:ascii="Times New Roman" w:hAnsi="Times New Roman"/>
          <w:color w:val="auto"/>
          <w:sz w:val="28"/>
          <w:szCs w:val="28"/>
        </w:rPr>
        <w:t>月中至</w:t>
      </w:r>
      <w:r w:rsidRPr="000C28EC">
        <w:rPr>
          <w:rFonts w:ascii="Times New Roman" w:hAnsi="Times New Roman"/>
          <w:color w:val="auto"/>
          <w:sz w:val="28"/>
          <w:szCs w:val="28"/>
        </w:rPr>
        <w:t>9</w:t>
      </w:r>
      <w:r w:rsidRPr="000C28EC">
        <w:rPr>
          <w:rFonts w:ascii="Times New Roman" w:hAnsi="Times New Roman"/>
          <w:color w:val="auto"/>
          <w:sz w:val="28"/>
          <w:szCs w:val="28"/>
        </w:rPr>
        <w:t>月中辦理</w:t>
      </w:r>
      <w:r w:rsidR="006211A6">
        <w:rPr>
          <w:rFonts w:ascii="Times New Roman" w:hAnsi="Times New Roman" w:hint="eastAsia"/>
          <w:color w:val="auto"/>
          <w:sz w:val="28"/>
          <w:szCs w:val="28"/>
        </w:rPr>
        <w:t>。</w:t>
      </w:r>
      <w:r w:rsidR="0029521F" w:rsidRPr="000C28EC">
        <w:rPr>
          <w:rFonts w:ascii="Times New Roman" w:hAnsi="Times New Roman"/>
          <w:color w:val="auto"/>
          <w:sz w:val="28"/>
          <w:szCs w:val="28"/>
        </w:rPr>
        <w:t>辦理時</w:t>
      </w:r>
      <w:r w:rsidR="00651DF8" w:rsidRPr="000C28EC">
        <w:rPr>
          <w:rFonts w:ascii="Times New Roman" w:hAnsi="Times New Roman"/>
          <w:color w:val="auto"/>
          <w:sz w:val="28"/>
          <w:szCs w:val="28"/>
        </w:rPr>
        <w:t>間約</w:t>
      </w:r>
      <w:r w:rsidR="0029521F" w:rsidRPr="000C28EC">
        <w:rPr>
          <w:rFonts w:ascii="Times New Roman" w:hAnsi="Times New Roman"/>
          <w:color w:val="auto"/>
          <w:sz w:val="28"/>
          <w:szCs w:val="28"/>
        </w:rPr>
        <w:t>為</w:t>
      </w:r>
      <w:r w:rsidR="00651DF8" w:rsidRPr="000C28EC">
        <w:rPr>
          <w:rFonts w:ascii="Times New Roman" w:hAnsi="Times New Roman"/>
          <w:color w:val="auto"/>
          <w:sz w:val="28"/>
          <w:szCs w:val="28"/>
        </w:rPr>
        <w:t>期</w:t>
      </w:r>
      <w:r w:rsidR="0029521F" w:rsidRPr="000C28EC">
        <w:rPr>
          <w:rFonts w:ascii="Times New Roman" w:hAnsi="Times New Roman"/>
          <w:color w:val="auto"/>
          <w:sz w:val="28"/>
          <w:szCs w:val="28"/>
        </w:rPr>
        <w:t>一日</w:t>
      </w:r>
      <w:r w:rsidR="006211A6">
        <w:rPr>
          <w:rFonts w:ascii="Times New Roman" w:hAnsi="Times New Roman" w:hint="eastAsia"/>
          <w:color w:val="auto"/>
          <w:sz w:val="28"/>
          <w:szCs w:val="28"/>
        </w:rPr>
        <w:t>，上午為預演；下午為正式演練</w:t>
      </w:r>
      <w:r w:rsidRPr="000C28EC">
        <w:rPr>
          <w:rFonts w:ascii="Times New Roman" w:hAnsi="Times New Roman"/>
          <w:color w:val="auto"/>
          <w:sz w:val="28"/>
          <w:szCs w:val="28"/>
        </w:rPr>
        <w:t>。</w:t>
      </w:r>
    </w:p>
    <w:p w14:paraId="610D7CF1" w14:textId="77777777" w:rsidR="00DE03B6" w:rsidRPr="000C28EC" w:rsidRDefault="00626080" w:rsidP="0031757C">
      <w:pPr>
        <w:spacing w:beforeLines="50" w:before="120" w:line="480" w:lineRule="exact"/>
        <w:ind w:left="840" w:hangingChars="300" w:hanging="840"/>
        <w:jc w:val="both"/>
        <w:rPr>
          <w:rFonts w:eastAsia="標楷體"/>
          <w:color w:val="auto"/>
          <w:sz w:val="28"/>
          <w:szCs w:val="28"/>
        </w:rPr>
      </w:pPr>
      <w:r w:rsidRPr="000C28EC">
        <w:rPr>
          <w:rFonts w:eastAsia="標楷體"/>
          <w:color w:val="auto"/>
          <w:sz w:val="28"/>
          <w:szCs w:val="28"/>
        </w:rPr>
        <w:t>擬辦</w:t>
      </w:r>
      <w:r w:rsidR="00B83ED8" w:rsidRPr="000C28EC">
        <w:rPr>
          <w:rFonts w:eastAsia="標楷體"/>
          <w:color w:val="auto"/>
          <w:sz w:val="28"/>
          <w:szCs w:val="28"/>
        </w:rPr>
        <w:t>：</w:t>
      </w:r>
    </w:p>
    <w:p w14:paraId="558EB607" w14:textId="50F7416C" w:rsidR="00DE03B6" w:rsidRPr="007D7A22" w:rsidRDefault="00813A00" w:rsidP="00DE03B6">
      <w:pPr>
        <w:pStyle w:val="af9"/>
        <w:numPr>
          <w:ilvl w:val="0"/>
          <w:numId w:val="33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請辦理演練之公所</w:t>
      </w:r>
      <w:r w:rsidRPr="000C28EC">
        <w:rPr>
          <w:rFonts w:ascii="Times New Roman" w:hAnsi="Times New Roman"/>
          <w:color w:val="auto"/>
          <w:sz w:val="28"/>
          <w:szCs w:val="28"/>
        </w:rPr>
        <w:t>(</w:t>
      </w:r>
      <w:r w:rsidRPr="000C28EC">
        <w:rPr>
          <w:rFonts w:ascii="Times New Roman" w:hAnsi="Times New Roman"/>
          <w:color w:val="auto"/>
          <w:sz w:val="28"/>
          <w:szCs w:val="28"/>
        </w:rPr>
        <w:t>大林鎮、六腳鄉、民雄鄉、阿里山鄉、太保市</w:t>
      </w:r>
      <w:r w:rsidRPr="000C28EC">
        <w:rPr>
          <w:rFonts w:ascii="Times New Roman" w:hAnsi="Times New Roman"/>
          <w:color w:val="auto"/>
          <w:sz w:val="28"/>
          <w:szCs w:val="28"/>
        </w:rPr>
        <w:t>)</w:t>
      </w:r>
      <w:r w:rsidR="00AD6F65" w:rsidRPr="000C28EC">
        <w:rPr>
          <w:rFonts w:ascii="Times New Roman" w:hAnsi="Times New Roman"/>
          <w:color w:val="auto"/>
          <w:sz w:val="28"/>
          <w:szCs w:val="28"/>
        </w:rPr>
        <w:t>確定可參與演練日期，</w:t>
      </w:r>
      <w:r w:rsidRPr="000C28EC">
        <w:rPr>
          <w:rFonts w:ascii="Times New Roman" w:hAnsi="Times New Roman"/>
          <w:color w:val="auto"/>
          <w:sz w:val="28"/>
          <w:szCs w:val="28"/>
        </w:rPr>
        <w:t>回傳</w:t>
      </w:r>
      <w:r w:rsidR="002F17F7" w:rsidRPr="000C28EC">
        <w:rPr>
          <w:rFonts w:ascii="Times New Roman" w:hAnsi="Times New Roman"/>
          <w:color w:val="auto"/>
          <w:sz w:val="28"/>
          <w:szCs w:val="28"/>
        </w:rPr>
        <w:t>演練</w:t>
      </w:r>
      <w:r w:rsidR="00351DBE" w:rsidRPr="000C28EC">
        <w:rPr>
          <w:rFonts w:ascii="Times New Roman" w:hAnsi="Times New Roman"/>
          <w:color w:val="auto"/>
          <w:sz w:val="28"/>
          <w:szCs w:val="28"/>
        </w:rPr>
        <w:t>時間</w:t>
      </w:r>
      <w:r w:rsidR="00D97473" w:rsidRPr="000C28EC">
        <w:rPr>
          <w:rFonts w:ascii="Times New Roman" w:hAnsi="Times New Roman"/>
          <w:color w:val="auto"/>
          <w:sz w:val="28"/>
          <w:szCs w:val="28"/>
        </w:rPr>
        <w:t>調查表</w:t>
      </w:r>
      <w:r w:rsidR="00516B2F" w:rsidRPr="000C28EC">
        <w:rPr>
          <w:rFonts w:ascii="Times New Roman" w:hAnsi="Times New Roman"/>
          <w:color w:val="auto"/>
          <w:sz w:val="28"/>
          <w:szCs w:val="28"/>
        </w:rPr>
        <w:t>(</w:t>
      </w:r>
      <w:r w:rsidR="00651DF8" w:rsidRPr="000C28EC">
        <w:rPr>
          <w:rFonts w:ascii="Times New Roman" w:hAnsi="Times New Roman"/>
          <w:color w:val="auto"/>
          <w:sz w:val="28"/>
          <w:szCs w:val="28"/>
        </w:rPr>
        <w:t>附件</w:t>
      </w:r>
      <w:r w:rsidR="00651DF8" w:rsidRPr="000C28EC">
        <w:rPr>
          <w:rFonts w:ascii="Times New Roman" w:hAnsi="Times New Roman"/>
          <w:color w:val="auto"/>
          <w:sz w:val="28"/>
          <w:szCs w:val="28"/>
        </w:rPr>
        <w:t>4</w:t>
      </w:r>
      <w:r w:rsidR="00516B2F" w:rsidRPr="007D7A22">
        <w:rPr>
          <w:rFonts w:ascii="Times New Roman" w:hAnsi="Times New Roman"/>
          <w:color w:val="auto"/>
          <w:sz w:val="28"/>
          <w:szCs w:val="28"/>
        </w:rPr>
        <w:t>)</w:t>
      </w:r>
      <w:r w:rsidR="0031757C" w:rsidRPr="007D7A22">
        <w:rPr>
          <w:rFonts w:ascii="Times New Roman" w:hAnsi="Times New Roman"/>
          <w:color w:val="auto"/>
          <w:sz w:val="28"/>
          <w:szCs w:val="28"/>
        </w:rPr>
        <w:t>。</w:t>
      </w:r>
    </w:p>
    <w:p w14:paraId="1B34FEF6" w14:textId="66F85F66" w:rsidR="00D97473" w:rsidRPr="000C28EC" w:rsidRDefault="00AD6F65" w:rsidP="00DE03B6">
      <w:pPr>
        <w:pStyle w:val="af9"/>
        <w:numPr>
          <w:ilvl w:val="0"/>
          <w:numId w:val="33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請</w:t>
      </w:r>
      <w:r w:rsidR="0031757C" w:rsidRPr="000C28EC">
        <w:rPr>
          <w:rFonts w:ascii="Times New Roman" w:hAnsi="Times New Roman"/>
          <w:color w:val="auto"/>
          <w:sz w:val="28"/>
          <w:szCs w:val="28"/>
        </w:rPr>
        <w:t>於</w:t>
      </w:r>
      <w:r w:rsidR="00115DE3">
        <w:rPr>
          <w:rFonts w:ascii="Times New Roman" w:hAnsi="Times New Roman" w:hint="eastAsia"/>
          <w:color w:val="auto"/>
          <w:sz w:val="28"/>
          <w:szCs w:val="28"/>
        </w:rPr>
        <w:t>5</w:t>
      </w:r>
      <w:r w:rsidR="0031757C" w:rsidRPr="000C28EC">
        <w:rPr>
          <w:rFonts w:ascii="Times New Roman" w:hAnsi="Times New Roman"/>
          <w:color w:val="auto"/>
          <w:sz w:val="28"/>
          <w:szCs w:val="28"/>
        </w:rPr>
        <w:t>月</w:t>
      </w:r>
      <w:r w:rsidR="0031757C" w:rsidRPr="000C28EC">
        <w:rPr>
          <w:rFonts w:ascii="Times New Roman" w:hAnsi="Times New Roman"/>
          <w:color w:val="auto"/>
          <w:sz w:val="28"/>
          <w:szCs w:val="28"/>
        </w:rPr>
        <w:t>1</w:t>
      </w:r>
      <w:r w:rsidR="0031757C" w:rsidRPr="000C28EC">
        <w:rPr>
          <w:rFonts w:ascii="Times New Roman" w:hAnsi="Times New Roman"/>
          <w:color w:val="auto"/>
          <w:sz w:val="28"/>
          <w:szCs w:val="28"/>
        </w:rPr>
        <w:t>日前回傳</w:t>
      </w:r>
      <w:r w:rsidR="00813A00" w:rsidRPr="000C28EC">
        <w:rPr>
          <w:rFonts w:ascii="Times New Roman" w:hAnsi="Times New Roman"/>
          <w:color w:val="auto"/>
          <w:sz w:val="28"/>
          <w:szCs w:val="28"/>
        </w:rPr>
        <w:t>予</w:t>
      </w:r>
      <w:r w:rsidR="002F17F7" w:rsidRPr="000C28EC">
        <w:rPr>
          <w:rFonts w:ascii="Times New Roman" w:hAnsi="Times New Roman"/>
          <w:color w:val="auto"/>
          <w:sz w:val="28"/>
          <w:szCs w:val="28"/>
        </w:rPr>
        <w:t>協力機構駐消防局窗口</w:t>
      </w:r>
      <w:r w:rsidR="002F17F7" w:rsidRPr="000C28EC">
        <w:rPr>
          <w:rFonts w:ascii="Times New Roman" w:hAnsi="Times New Roman"/>
          <w:color w:val="auto"/>
          <w:sz w:val="28"/>
          <w:szCs w:val="28"/>
        </w:rPr>
        <w:t>(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曾珮娟，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Email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：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Tzengpj@yuntech.edu.tw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，電話：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3620233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分機</w:t>
      </w:r>
      <w:r w:rsidR="003462D4" w:rsidRPr="000C28EC">
        <w:rPr>
          <w:rFonts w:ascii="Times New Roman" w:hAnsi="Times New Roman"/>
          <w:color w:val="auto"/>
          <w:sz w:val="28"/>
          <w:szCs w:val="28"/>
        </w:rPr>
        <w:t>323</w:t>
      </w:r>
      <w:r w:rsidR="002F17F7" w:rsidRPr="000C28EC">
        <w:rPr>
          <w:rFonts w:ascii="Times New Roman" w:hAnsi="Times New Roman"/>
          <w:color w:val="auto"/>
          <w:sz w:val="28"/>
          <w:szCs w:val="28"/>
        </w:rPr>
        <w:t>)</w:t>
      </w:r>
      <w:r w:rsidR="0031757C" w:rsidRPr="000C28EC">
        <w:rPr>
          <w:rFonts w:ascii="Times New Roman" w:hAnsi="Times New Roman"/>
          <w:color w:val="auto"/>
          <w:sz w:val="28"/>
          <w:szCs w:val="28"/>
        </w:rPr>
        <w:t>。</w:t>
      </w:r>
      <w:r w:rsidRPr="000C28EC">
        <w:rPr>
          <w:rFonts w:ascii="Times New Roman" w:hAnsi="Times New Roman"/>
          <w:color w:val="auto"/>
          <w:sz w:val="28"/>
          <w:szCs w:val="28"/>
        </w:rPr>
        <w:t>協力團隊</w:t>
      </w:r>
      <w:r w:rsidR="00205441" w:rsidRPr="000C28EC">
        <w:rPr>
          <w:rFonts w:ascii="Times New Roman" w:hAnsi="Times New Roman"/>
          <w:color w:val="auto"/>
          <w:sz w:val="28"/>
          <w:szCs w:val="28"/>
        </w:rPr>
        <w:t>彙整</w:t>
      </w:r>
      <w:r w:rsidRPr="000C28EC">
        <w:rPr>
          <w:rFonts w:ascii="Times New Roman" w:hAnsi="Times New Roman"/>
          <w:color w:val="auto"/>
          <w:sz w:val="28"/>
          <w:szCs w:val="28"/>
        </w:rPr>
        <w:t>並確認各公所</w:t>
      </w:r>
      <w:r w:rsidR="00205441" w:rsidRPr="000C28EC">
        <w:rPr>
          <w:rFonts w:ascii="Times New Roman" w:hAnsi="Times New Roman"/>
          <w:color w:val="auto"/>
          <w:sz w:val="28"/>
          <w:szCs w:val="28"/>
        </w:rPr>
        <w:t>開設演練日期時間後，由業務單位另訂</w:t>
      </w:r>
      <w:r w:rsidR="0031757C" w:rsidRPr="000C28EC">
        <w:rPr>
          <w:rFonts w:ascii="Times New Roman" w:hAnsi="Times New Roman"/>
          <w:color w:val="auto"/>
          <w:sz w:val="28"/>
          <w:szCs w:val="28"/>
        </w:rPr>
        <w:t>演練</w:t>
      </w:r>
      <w:r w:rsidR="00205441" w:rsidRPr="000C28EC">
        <w:rPr>
          <w:rFonts w:ascii="Times New Roman" w:hAnsi="Times New Roman"/>
          <w:color w:val="auto"/>
          <w:sz w:val="28"/>
          <w:szCs w:val="28"/>
        </w:rPr>
        <w:t>計畫</w:t>
      </w:r>
      <w:r w:rsidR="00431478" w:rsidRPr="000C28EC">
        <w:rPr>
          <w:rFonts w:ascii="Times New Roman" w:hAnsi="Times New Roman"/>
          <w:color w:val="auto"/>
          <w:sz w:val="28"/>
          <w:szCs w:val="28"/>
        </w:rPr>
        <w:t>並</w:t>
      </w:r>
      <w:r w:rsidR="00205441" w:rsidRPr="000C28EC">
        <w:rPr>
          <w:rFonts w:ascii="Times New Roman" w:hAnsi="Times New Roman"/>
          <w:color w:val="auto"/>
          <w:sz w:val="28"/>
          <w:szCs w:val="28"/>
        </w:rPr>
        <w:t>函發</w:t>
      </w:r>
      <w:r w:rsidR="00431478" w:rsidRPr="000C28EC">
        <w:rPr>
          <w:rFonts w:ascii="Times New Roman" w:hAnsi="Times New Roman"/>
          <w:color w:val="auto"/>
          <w:sz w:val="28"/>
          <w:szCs w:val="28"/>
        </w:rPr>
        <w:t>周知</w:t>
      </w:r>
      <w:r w:rsidR="00205441" w:rsidRPr="000C28EC">
        <w:rPr>
          <w:rFonts w:ascii="Times New Roman" w:hAnsi="Times New Roman"/>
          <w:color w:val="auto"/>
          <w:sz w:val="28"/>
          <w:szCs w:val="28"/>
        </w:rPr>
        <w:t>，屆時請</w:t>
      </w:r>
      <w:r w:rsidR="002F17F7" w:rsidRPr="000C28EC">
        <w:rPr>
          <w:rFonts w:ascii="Times New Roman" w:hAnsi="Times New Roman"/>
          <w:color w:val="auto"/>
          <w:sz w:val="28"/>
          <w:szCs w:val="28"/>
        </w:rPr>
        <w:t>演練</w:t>
      </w:r>
      <w:r w:rsidR="00205441" w:rsidRPr="000C28EC">
        <w:rPr>
          <w:rFonts w:ascii="Times New Roman" w:hAnsi="Times New Roman"/>
          <w:color w:val="auto"/>
          <w:sz w:val="28"/>
          <w:szCs w:val="28"/>
        </w:rPr>
        <w:t>公所</w:t>
      </w:r>
      <w:r w:rsidR="00E25EF2" w:rsidRPr="000C28EC">
        <w:rPr>
          <w:rFonts w:ascii="Times New Roman" w:hAnsi="Times New Roman"/>
          <w:color w:val="auto"/>
          <w:sz w:val="28"/>
          <w:szCs w:val="28"/>
        </w:rPr>
        <w:t>協助</w:t>
      </w:r>
      <w:r w:rsidR="00205441" w:rsidRPr="000C28EC">
        <w:rPr>
          <w:rFonts w:ascii="Times New Roman" w:hAnsi="Times New Roman"/>
          <w:color w:val="auto"/>
          <w:sz w:val="28"/>
          <w:szCs w:val="28"/>
        </w:rPr>
        <w:t>配合</w:t>
      </w:r>
      <w:r w:rsidR="00E25EF2" w:rsidRPr="000C28EC">
        <w:rPr>
          <w:rFonts w:ascii="Times New Roman" w:hAnsi="Times New Roman"/>
          <w:color w:val="auto"/>
          <w:sz w:val="28"/>
          <w:szCs w:val="28"/>
        </w:rPr>
        <w:t>後續作業。</w:t>
      </w:r>
    </w:p>
    <w:p w14:paraId="08AE4810" w14:textId="77777777" w:rsidR="00966F57" w:rsidRPr="000C28EC" w:rsidRDefault="00966F57" w:rsidP="006211A6">
      <w:pPr>
        <w:keepNext/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0C28EC">
        <w:rPr>
          <w:rFonts w:eastAsia="標楷體"/>
          <w:b/>
          <w:color w:val="auto"/>
          <w:sz w:val="28"/>
          <w:szCs w:val="28"/>
        </w:rPr>
        <w:t>提案五：</w:t>
      </w:r>
    </w:p>
    <w:p w14:paraId="210F4B8E" w14:textId="6AF309CF" w:rsidR="00966F57" w:rsidRPr="000C28EC" w:rsidRDefault="00966F57" w:rsidP="006211A6">
      <w:pPr>
        <w:keepNext/>
        <w:adjustRightInd w:val="0"/>
        <w:snapToGrid w:val="0"/>
        <w:spacing w:beforeLines="50" w:before="120" w:line="440" w:lineRule="atLeast"/>
        <w:ind w:left="851" w:hanging="851"/>
        <w:jc w:val="both"/>
        <w:rPr>
          <w:rFonts w:eastAsia="標楷體"/>
          <w:b/>
          <w:color w:val="auto"/>
          <w:sz w:val="28"/>
          <w:szCs w:val="28"/>
        </w:rPr>
      </w:pPr>
      <w:r w:rsidRPr="000C28EC">
        <w:rPr>
          <w:rFonts w:eastAsia="標楷體"/>
          <w:b/>
          <w:color w:val="auto"/>
          <w:sz w:val="28"/>
          <w:szCs w:val="28"/>
        </w:rPr>
        <w:t>案由：有關</w:t>
      </w:r>
      <w:r w:rsidRPr="000C28EC">
        <w:rPr>
          <w:rFonts w:eastAsia="標楷體"/>
          <w:b/>
          <w:color w:val="auto"/>
          <w:sz w:val="28"/>
          <w:szCs w:val="28"/>
        </w:rPr>
        <w:t>113</w:t>
      </w:r>
      <w:r w:rsidRPr="000C28EC">
        <w:rPr>
          <w:rFonts w:eastAsia="標楷體"/>
          <w:b/>
          <w:color w:val="auto"/>
          <w:sz w:val="28"/>
          <w:szCs w:val="28"/>
        </w:rPr>
        <w:t>年「</w:t>
      </w:r>
      <w:r w:rsidR="00701EB4" w:rsidRPr="000C28EC">
        <w:rPr>
          <w:rFonts w:eastAsia="標楷體"/>
          <w:b/>
          <w:color w:val="auto"/>
          <w:sz w:val="28"/>
          <w:szCs w:val="28"/>
        </w:rPr>
        <w:t>5-3-2</w:t>
      </w:r>
      <w:r w:rsidRPr="000C28EC">
        <w:rPr>
          <w:rFonts w:eastAsia="標楷體"/>
          <w:b/>
          <w:color w:val="auto"/>
          <w:sz w:val="28"/>
          <w:szCs w:val="28"/>
        </w:rPr>
        <w:t>建立公所災害協作中心運作機制」之事宜，提請討論。</w:t>
      </w:r>
    </w:p>
    <w:p w14:paraId="0254D647" w14:textId="77777777" w:rsidR="00701EB4" w:rsidRPr="000C28EC" w:rsidRDefault="00966F57" w:rsidP="006211A6">
      <w:pPr>
        <w:keepNext/>
        <w:adjustRightInd w:val="0"/>
        <w:snapToGrid w:val="0"/>
        <w:spacing w:beforeLines="50" w:before="120" w:line="440" w:lineRule="atLeast"/>
        <w:ind w:left="840" w:hangingChars="300" w:hanging="840"/>
        <w:jc w:val="both"/>
        <w:rPr>
          <w:rFonts w:eastAsia="標楷體"/>
          <w:color w:val="auto"/>
          <w:sz w:val="28"/>
          <w:szCs w:val="28"/>
        </w:rPr>
      </w:pPr>
      <w:r w:rsidRPr="000C28EC">
        <w:rPr>
          <w:rFonts w:eastAsia="標楷體"/>
          <w:color w:val="auto"/>
          <w:sz w:val="28"/>
          <w:szCs w:val="28"/>
        </w:rPr>
        <w:t>說明：</w:t>
      </w:r>
    </w:p>
    <w:p w14:paraId="00C4CC42" w14:textId="4EFD631D" w:rsidR="00701EB4" w:rsidRPr="000C28EC" w:rsidRDefault="000A7A02" w:rsidP="0013050E">
      <w:pPr>
        <w:pStyle w:val="af9"/>
        <w:numPr>
          <w:ilvl w:val="0"/>
          <w:numId w:val="34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13050E">
        <w:rPr>
          <w:rFonts w:ascii="Times New Roman" w:hAnsi="Times New Roman" w:hint="eastAsia"/>
          <w:color w:val="auto"/>
          <w:sz w:val="28"/>
          <w:szCs w:val="28"/>
        </w:rPr>
        <w:t>「建立公所災害協作中心運作機制」為</w:t>
      </w:r>
      <w:r w:rsidRPr="0013050E">
        <w:rPr>
          <w:rFonts w:ascii="Times New Roman" w:hAnsi="Times New Roman" w:hint="eastAsia"/>
          <w:color w:val="auto"/>
          <w:sz w:val="28"/>
          <w:szCs w:val="28"/>
        </w:rPr>
        <w:t>113</w:t>
      </w:r>
      <w:r w:rsidRPr="0013050E">
        <w:rPr>
          <w:rFonts w:ascii="Times New Roman" w:hAnsi="Times New Roman" w:hint="eastAsia"/>
          <w:color w:val="auto"/>
          <w:sz w:val="28"/>
          <w:szCs w:val="28"/>
        </w:rPr>
        <w:t>年度規劃起始年度。另災害協作中心相關指引「各直轄市、縣（市）政府災害協作中心運作指引</w:t>
      </w:r>
      <w:r>
        <w:rPr>
          <w:rFonts w:ascii="Times New Roman" w:hAnsi="Times New Roman" w:hint="eastAsia"/>
          <w:color w:val="auto"/>
          <w:sz w:val="28"/>
          <w:szCs w:val="28"/>
        </w:rPr>
        <w:t>」</w:t>
      </w:r>
      <w:r w:rsidRPr="0013050E">
        <w:rPr>
          <w:rFonts w:ascii="Times New Roman" w:hAnsi="Times New Roman" w:hint="eastAsia"/>
          <w:color w:val="auto"/>
          <w:sz w:val="28"/>
          <w:szCs w:val="28"/>
        </w:rPr>
        <w:t>第三點</w:t>
      </w:r>
      <w:r>
        <w:rPr>
          <w:rFonts w:ascii="Times New Roman" w:hAnsi="Times New Roman" w:hint="eastAsia"/>
          <w:color w:val="auto"/>
          <w:sz w:val="28"/>
          <w:szCs w:val="28"/>
        </w:rPr>
        <w:t>，</w:t>
      </w:r>
      <w:r w:rsidRPr="0013050E">
        <w:rPr>
          <w:rFonts w:ascii="Times New Roman" w:hAnsi="Times New Roman" w:hint="eastAsia"/>
          <w:color w:val="auto"/>
          <w:sz w:val="28"/>
          <w:szCs w:val="28"/>
        </w:rPr>
        <w:t>各直轄市、縣（市）政府應於災前協調各</w:t>
      </w:r>
      <w:r w:rsidRPr="0013050E">
        <w:rPr>
          <w:rFonts w:hint="eastAsia"/>
          <w:color w:val="auto"/>
          <w:sz w:val="28"/>
          <w:szCs w:val="28"/>
        </w:rPr>
        <w:t>鄉（鎮、市、區）公所層級建立災害協作中心機制</w:t>
      </w:r>
      <w:r w:rsidRPr="0013050E">
        <w:rPr>
          <w:color w:val="auto"/>
          <w:sz w:val="28"/>
          <w:szCs w:val="28"/>
        </w:rPr>
        <w:t>，以提升並發揮推動本計畫與韌性社區工作之最大</w:t>
      </w:r>
      <w:r w:rsidRPr="0013050E">
        <w:rPr>
          <w:color w:val="auto"/>
          <w:sz w:val="28"/>
          <w:szCs w:val="28"/>
        </w:rPr>
        <w:lastRenderedPageBreak/>
        <w:t>效益，避免政府資源浪費。</w:t>
      </w:r>
      <w:r w:rsidRPr="0013050E">
        <w:rPr>
          <w:rFonts w:ascii="Times New Roman" w:hAnsi="Times New Roman"/>
          <w:color w:val="auto"/>
          <w:sz w:val="28"/>
          <w:szCs w:val="28"/>
        </w:rPr>
        <w:t>於</w:t>
      </w:r>
      <w:r w:rsidRPr="0013050E">
        <w:rPr>
          <w:rFonts w:ascii="Times New Roman" w:hAnsi="Times New Roman"/>
          <w:color w:val="auto"/>
          <w:sz w:val="28"/>
          <w:szCs w:val="28"/>
        </w:rPr>
        <w:t>112</w:t>
      </w:r>
      <w:r w:rsidRPr="0013050E">
        <w:rPr>
          <w:rFonts w:ascii="Times New Roman" w:hAnsi="Times New Roman"/>
          <w:color w:val="auto"/>
          <w:sz w:val="28"/>
          <w:szCs w:val="28"/>
        </w:rPr>
        <w:t>年</w:t>
      </w:r>
      <w:r w:rsidRPr="0013050E">
        <w:rPr>
          <w:rFonts w:ascii="Times New Roman" w:hAnsi="Times New Roman"/>
          <w:color w:val="auto"/>
          <w:sz w:val="28"/>
          <w:szCs w:val="28"/>
        </w:rPr>
        <w:t>8</w:t>
      </w:r>
      <w:r w:rsidRPr="0013050E">
        <w:rPr>
          <w:rFonts w:ascii="Times New Roman" w:hAnsi="Times New Roman"/>
          <w:color w:val="auto"/>
          <w:sz w:val="28"/>
          <w:szCs w:val="28"/>
        </w:rPr>
        <w:t>月</w:t>
      </w:r>
      <w:r w:rsidRPr="0013050E">
        <w:rPr>
          <w:rFonts w:ascii="Times New Roman" w:hAnsi="Times New Roman"/>
          <w:color w:val="auto"/>
          <w:sz w:val="28"/>
          <w:szCs w:val="28"/>
        </w:rPr>
        <w:t>14</w:t>
      </w:r>
      <w:r w:rsidRPr="0013050E">
        <w:rPr>
          <w:rFonts w:ascii="Times New Roman" w:hAnsi="Times New Roman"/>
          <w:color w:val="auto"/>
          <w:sz w:val="28"/>
          <w:szCs w:val="28"/>
        </w:rPr>
        <w:t>與社會局討論，建議</w:t>
      </w:r>
      <w:r w:rsidRPr="0013050E">
        <w:rPr>
          <w:rFonts w:ascii="Times New Roman" w:hAnsi="Times New Roman"/>
          <w:color w:val="auto"/>
          <w:sz w:val="28"/>
          <w:szCs w:val="28"/>
        </w:rPr>
        <w:t>113~114</w:t>
      </w:r>
      <w:r w:rsidRPr="0013050E">
        <w:rPr>
          <w:rFonts w:ascii="Times New Roman" w:hAnsi="Times New Roman"/>
          <w:color w:val="auto"/>
          <w:sz w:val="28"/>
          <w:szCs w:val="28"/>
        </w:rPr>
        <w:t>年辦理</w:t>
      </w:r>
      <w:r w:rsidRPr="0013050E">
        <w:rPr>
          <w:rFonts w:ascii="Times New Roman" w:hAnsi="Times New Roman"/>
          <w:color w:val="auto"/>
          <w:sz w:val="28"/>
          <w:szCs w:val="28"/>
        </w:rPr>
        <w:t>3</w:t>
      </w:r>
      <w:r w:rsidRPr="0013050E">
        <w:rPr>
          <w:rFonts w:ascii="Times New Roman" w:hAnsi="Times New Roman"/>
          <w:color w:val="auto"/>
          <w:sz w:val="28"/>
          <w:szCs w:val="28"/>
        </w:rPr>
        <w:t>處多公所設置</w:t>
      </w:r>
      <w:r w:rsidRPr="0013050E">
        <w:rPr>
          <w:rFonts w:ascii="Times New Roman" w:hAnsi="Times New Roman"/>
          <w:color w:val="auto"/>
          <w:sz w:val="28"/>
          <w:szCs w:val="28"/>
        </w:rPr>
        <w:t>1</w:t>
      </w:r>
      <w:r w:rsidRPr="0013050E">
        <w:rPr>
          <w:rFonts w:ascii="Times New Roman" w:hAnsi="Times New Roman"/>
          <w:color w:val="auto"/>
          <w:sz w:val="28"/>
          <w:szCs w:val="28"/>
        </w:rPr>
        <w:t>處災害協作中心如下</w:t>
      </w:r>
      <w:r>
        <w:rPr>
          <w:rFonts w:ascii="Times New Roman" w:hAnsi="Times New Roman" w:hint="eastAsia"/>
          <w:color w:val="auto"/>
          <w:sz w:val="28"/>
          <w:szCs w:val="28"/>
        </w:rPr>
        <w:t>附件</w:t>
      </w:r>
      <w:r>
        <w:rPr>
          <w:rFonts w:ascii="Times New Roman" w:hAnsi="Times New Roman" w:hint="eastAsia"/>
          <w:color w:val="auto"/>
          <w:sz w:val="28"/>
          <w:szCs w:val="28"/>
        </w:rPr>
        <w:t>5-1</w:t>
      </w:r>
      <w:r>
        <w:rPr>
          <w:rFonts w:ascii="Times New Roman" w:hAnsi="Times New Roman" w:hint="eastAsia"/>
          <w:color w:val="auto"/>
          <w:sz w:val="28"/>
          <w:szCs w:val="28"/>
        </w:rPr>
        <w:t>表</w:t>
      </w:r>
      <w:r>
        <w:rPr>
          <w:rFonts w:ascii="Times New Roman" w:hAnsi="Times New Roman" w:hint="eastAsia"/>
          <w:color w:val="auto"/>
          <w:sz w:val="28"/>
          <w:szCs w:val="28"/>
        </w:rPr>
        <w:t>5-1</w:t>
      </w:r>
      <w:r w:rsidRPr="0013050E">
        <w:rPr>
          <w:rFonts w:ascii="Times New Roman" w:hAnsi="Times New Roman"/>
          <w:color w:val="auto"/>
          <w:sz w:val="28"/>
          <w:szCs w:val="28"/>
        </w:rPr>
        <w:t>，請各公所承辦人員盤點可調度之志工單位、組織、個人給予協力機構建立清冊，確立災害協作中心於災害防救工作上之角色與任務。</w:t>
      </w:r>
    </w:p>
    <w:p w14:paraId="706B8B58" w14:textId="47C9D89F" w:rsidR="00966F57" w:rsidRPr="000A7A02" w:rsidRDefault="000A7A02" w:rsidP="000A7A02">
      <w:pPr>
        <w:pStyle w:val="af9"/>
        <w:numPr>
          <w:ilvl w:val="0"/>
          <w:numId w:val="34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701EB4">
        <w:rPr>
          <w:rFonts w:ascii="Times New Roman" w:hAnsi="Times New Roman"/>
          <w:color w:val="auto"/>
          <w:sz w:val="28"/>
          <w:szCs w:val="28"/>
        </w:rPr>
        <w:t>協力機構將多公所設置</w:t>
      </w:r>
      <w:r w:rsidRPr="00701EB4">
        <w:rPr>
          <w:rFonts w:ascii="Times New Roman" w:hAnsi="Times New Roman"/>
          <w:color w:val="auto"/>
          <w:sz w:val="28"/>
          <w:szCs w:val="28"/>
        </w:rPr>
        <w:t>1</w:t>
      </w:r>
      <w:r w:rsidRPr="00701EB4">
        <w:rPr>
          <w:rFonts w:ascii="Times New Roman" w:hAnsi="Times New Roman"/>
          <w:color w:val="auto"/>
          <w:sz w:val="28"/>
          <w:szCs w:val="28"/>
        </w:rPr>
        <w:t>處災害協作中心，區</w:t>
      </w:r>
      <w:r w:rsidR="00240018">
        <w:rPr>
          <w:rFonts w:ascii="Times New Roman" w:hAnsi="Times New Roman" w:hint="eastAsia"/>
          <w:color w:val="auto"/>
          <w:sz w:val="28"/>
          <w:szCs w:val="28"/>
        </w:rPr>
        <w:t>域</w:t>
      </w:r>
      <w:r w:rsidRPr="00701EB4">
        <w:rPr>
          <w:rFonts w:ascii="Times New Roman" w:hAnsi="Times New Roman"/>
          <w:color w:val="auto"/>
          <w:sz w:val="28"/>
          <w:szCs w:val="28"/>
        </w:rPr>
        <w:t>分</w:t>
      </w:r>
      <w:r w:rsidR="00240018" w:rsidRPr="00701EB4">
        <w:rPr>
          <w:rFonts w:ascii="Times New Roman" w:hAnsi="Times New Roman"/>
          <w:color w:val="auto"/>
          <w:sz w:val="28"/>
          <w:szCs w:val="28"/>
        </w:rPr>
        <w:t>海區、平原區、山區</w:t>
      </w:r>
      <w:r w:rsidR="00240018">
        <w:rPr>
          <w:rFonts w:ascii="Times New Roman" w:hAnsi="Times New Roman" w:hint="eastAsia"/>
          <w:color w:val="auto"/>
          <w:sz w:val="28"/>
          <w:szCs w:val="28"/>
        </w:rPr>
        <w:t>並由</w:t>
      </w:r>
      <w:r w:rsidR="00240018" w:rsidRPr="00701EB4">
        <w:rPr>
          <w:rFonts w:ascii="Times New Roman" w:hAnsi="Times New Roman"/>
          <w:color w:val="auto"/>
          <w:sz w:val="28"/>
          <w:szCs w:val="28"/>
        </w:rPr>
        <w:t>韌性社區</w:t>
      </w:r>
      <w:r w:rsidR="00240018">
        <w:rPr>
          <w:rFonts w:ascii="Times New Roman" w:hAnsi="Times New Roman" w:hint="eastAsia"/>
          <w:color w:val="auto"/>
          <w:sz w:val="28"/>
          <w:szCs w:val="28"/>
        </w:rPr>
        <w:t>鄉鎮市先</w:t>
      </w:r>
      <w:r w:rsidR="00240018" w:rsidRPr="00701EB4">
        <w:rPr>
          <w:rFonts w:ascii="Times New Roman" w:hAnsi="Times New Roman"/>
          <w:color w:val="auto"/>
          <w:sz w:val="28"/>
          <w:szCs w:val="28"/>
        </w:rPr>
        <w:t>行推動</w:t>
      </w:r>
      <w:r w:rsidR="00240018">
        <w:rPr>
          <w:rFonts w:ascii="Times New Roman" w:hAnsi="Times New Roman" w:hint="eastAsia"/>
          <w:color w:val="auto"/>
          <w:sz w:val="28"/>
          <w:szCs w:val="28"/>
        </w:rPr>
        <w:t>，分區規劃</w:t>
      </w:r>
      <w:r>
        <w:rPr>
          <w:rFonts w:ascii="Times New Roman" w:hAnsi="Times New Roman" w:hint="eastAsia"/>
          <w:color w:val="auto"/>
          <w:sz w:val="28"/>
          <w:szCs w:val="28"/>
        </w:rPr>
        <w:t>如附件</w:t>
      </w:r>
      <w:r>
        <w:rPr>
          <w:rFonts w:ascii="Times New Roman" w:hAnsi="Times New Roman" w:hint="eastAsia"/>
          <w:color w:val="auto"/>
          <w:sz w:val="28"/>
          <w:szCs w:val="28"/>
        </w:rPr>
        <w:t>5-1</w:t>
      </w:r>
      <w:r>
        <w:rPr>
          <w:rFonts w:ascii="Times New Roman" w:hAnsi="Times New Roman" w:hint="eastAsia"/>
          <w:color w:val="auto"/>
          <w:sz w:val="28"/>
          <w:szCs w:val="28"/>
        </w:rPr>
        <w:t>表</w:t>
      </w:r>
      <w:r>
        <w:rPr>
          <w:rFonts w:ascii="Times New Roman" w:hAnsi="Times New Roman" w:hint="eastAsia"/>
          <w:color w:val="auto"/>
          <w:sz w:val="28"/>
          <w:szCs w:val="28"/>
        </w:rPr>
        <w:t>5-2</w:t>
      </w:r>
      <w:r>
        <w:rPr>
          <w:rFonts w:ascii="Times New Roman" w:hAnsi="Times New Roman" w:hint="eastAsia"/>
          <w:color w:val="auto"/>
          <w:sz w:val="28"/>
          <w:szCs w:val="28"/>
        </w:rPr>
        <w:t>，</w:t>
      </w:r>
      <w:r w:rsidRPr="00701EB4">
        <w:rPr>
          <w:rFonts w:ascii="Times New Roman" w:hAnsi="Times New Roman"/>
          <w:color w:val="auto"/>
          <w:sz w:val="28"/>
          <w:szCs w:val="28"/>
        </w:rPr>
        <w:t>以各公所招募志工為主，縣府各局處志工為合作單位。</w:t>
      </w:r>
    </w:p>
    <w:p w14:paraId="7E73C39F" w14:textId="33A96EC2" w:rsidR="00966F57" w:rsidRPr="000C28EC" w:rsidRDefault="00966F57" w:rsidP="00966F57">
      <w:pPr>
        <w:spacing w:beforeLines="50" w:before="120" w:line="480" w:lineRule="exact"/>
        <w:ind w:left="840" w:hangingChars="300" w:hanging="840"/>
        <w:jc w:val="both"/>
        <w:rPr>
          <w:rFonts w:eastAsia="標楷體"/>
          <w:color w:val="auto"/>
          <w:sz w:val="28"/>
          <w:szCs w:val="28"/>
        </w:rPr>
      </w:pPr>
      <w:r w:rsidRPr="000C28EC">
        <w:rPr>
          <w:rFonts w:eastAsia="標楷體"/>
          <w:color w:val="auto"/>
          <w:sz w:val="28"/>
          <w:szCs w:val="28"/>
        </w:rPr>
        <w:t>擬辦：請</w:t>
      </w:r>
      <w:r w:rsidR="003B7BC5" w:rsidRPr="000C28EC">
        <w:rPr>
          <w:rFonts w:eastAsia="標楷體"/>
          <w:color w:val="auto"/>
          <w:sz w:val="28"/>
          <w:szCs w:val="28"/>
        </w:rPr>
        <w:t>113~114</w:t>
      </w:r>
      <w:r w:rsidR="003B7BC5" w:rsidRPr="000C28EC">
        <w:rPr>
          <w:rFonts w:eastAsia="標楷體"/>
          <w:color w:val="auto"/>
          <w:sz w:val="28"/>
          <w:szCs w:val="28"/>
        </w:rPr>
        <w:t>年推動災害協作中心</w:t>
      </w:r>
      <w:r w:rsidR="00725C24" w:rsidRPr="000C28EC">
        <w:rPr>
          <w:rFonts w:eastAsia="標楷體"/>
          <w:color w:val="auto"/>
          <w:sz w:val="28"/>
          <w:szCs w:val="28"/>
        </w:rPr>
        <w:t>之</w:t>
      </w:r>
      <w:r w:rsidRPr="000C28EC">
        <w:rPr>
          <w:rFonts w:eastAsia="標楷體"/>
          <w:color w:val="auto"/>
          <w:sz w:val="28"/>
          <w:szCs w:val="28"/>
        </w:rPr>
        <w:t>公所</w:t>
      </w:r>
      <w:r w:rsidR="00725C24" w:rsidRPr="000C28EC">
        <w:rPr>
          <w:rFonts w:eastAsia="標楷體"/>
          <w:color w:val="auto"/>
          <w:sz w:val="28"/>
          <w:szCs w:val="28"/>
        </w:rPr>
        <w:t>(</w:t>
      </w:r>
      <w:r w:rsidR="00725C24" w:rsidRPr="000C28EC">
        <w:rPr>
          <w:rFonts w:eastAsia="標楷體"/>
          <w:color w:val="auto"/>
          <w:sz w:val="28"/>
          <w:szCs w:val="28"/>
        </w:rPr>
        <w:t>布</w:t>
      </w:r>
      <w:r w:rsidR="003B551B" w:rsidRPr="003B551B">
        <w:rPr>
          <w:rFonts w:eastAsia="標楷體" w:hint="eastAsia"/>
          <w:color w:val="auto"/>
          <w:sz w:val="28"/>
          <w:szCs w:val="28"/>
        </w:rPr>
        <w:t>袋鎮、東石鄉、義竹鄉</w:t>
      </w:r>
      <w:r w:rsidR="00725C24" w:rsidRPr="000C28EC">
        <w:rPr>
          <w:rFonts w:eastAsia="標楷體"/>
          <w:color w:val="auto"/>
          <w:sz w:val="28"/>
          <w:szCs w:val="28"/>
        </w:rPr>
        <w:t>、</w:t>
      </w:r>
      <w:r w:rsidR="003B551B" w:rsidRPr="003B551B">
        <w:rPr>
          <w:rFonts w:eastAsia="標楷體" w:hint="eastAsia"/>
          <w:color w:val="auto"/>
          <w:sz w:val="28"/>
          <w:szCs w:val="28"/>
        </w:rPr>
        <w:t>民雄鄉、大林鄉、新港鄉、溪口鄉</w:t>
      </w:r>
      <w:r w:rsidR="00027799" w:rsidRPr="00027799">
        <w:rPr>
          <w:rFonts w:eastAsia="標楷體" w:hint="eastAsia"/>
          <w:color w:val="auto"/>
          <w:sz w:val="28"/>
          <w:szCs w:val="28"/>
        </w:rPr>
        <w:t>、</w:t>
      </w:r>
      <w:r w:rsidR="003B551B" w:rsidRPr="003B551B">
        <w:rPr>
          <w:rFonts w:eastAsia="標楷體" w:hint="eastAsia"/>
          <w:color w:val="auto"/>
          <w:sz w:val="28"/>
          <w:szCs w:val="28"/>
        </w:rPr>
        <w:t>竹崎鄉、梅山鄉</w:t>
      </w:r>
      <w:r w:rsidR="00725C24" w:rsidRPr="000C28EC">
        <w:rPr>
          <w:rFonts w:eastAsia="標楷體"/>
          <w:color w:val="auto"/>
          <w:sz w:val="28"/>
          <w:szCs w:val="28"/>
        </w:rPr>
        <w:t>)</w:t>
      </w:r>
      <w:r w:rsidRPr="000C28EC">
        <w:rPr>
          <w:rFonts w:eastAsia="標楷體"/>
          <w:color w:val="auto"/>
          <w:sz w:val="28"/>
          <w:szCs w:val="28"/>
        </w:rPr>
        <w:t>盤點轄內可調度志工單位、組織、個人</w:t>
      </w:r>
      <w:r w:rsidR="002E11E2" w:rsidRPr="000C28EC">
        <w:rPr>
          <w:rFonts w:eastAsia="標楷體"/>
          <w:color w:val="auto"/>
          <w:sz w:val="28"/>
          <w:szCs w:val="28"/>
        </w:rPr>
        <w:t>，協力機構</w:t>
      </w:r>
      <w:r w:rsidR="000D0B6B" w:rsidRPr="000C28EC">
        <w:rPr>
          <w:rFonts w:eastAsia="標楷體"/>
          <w:color w:val="auto"/>
          <w:sz w:val="28"/>
          <w:szCs w:val="28"/>
        </w:rPr>
        <w:t>，</w:t>
      </w:r>
      <w:r w:rsidRPr="000C28EC">
        <w:rPr>
          <w:rFonts w:eastAsia="標楷體"/>
          <w:color w:val="auto"/>
          <w:sz w:val="28"/>
          <w:szCs w:val="28"/>
        </w:rPr>
        <w:t>提供公所災害協作中心人力盤點清冊表</w:t>
      </w:r>
      <w:r w:rsidRPr="000C28EC">
        <w:rPr>
          <w:rFonts w:eastAsia="標楷體"/>
          <w:color w:val="auto"/>
          <w:sz w:val="28"/>
          <w:szCs w:val="28"/>
        </w:rPr>
        <w:t>(</w:t>
      </w:r>
      <w:r w:rsidRPr="000C28EC">
        <w:rPr>
          <w:rFonts w:eastAsia="標楷體"/>
          <w:color w:val="auto"/>
          <w:sz w:val="28"/>
          <w:szCs w:val="28"/>
        </w:rPr>
        <w:t>附件</w:t>
      </w:r>
      <w:r w:rsidR="000D0B6B" w:rsidRPr="000C28EC">
        <w:rPr>
          <w:rFonts w:eastAsia="標楷體"/>
          <w:color w:val="auto"/>
          <w:sz w:val="28"/>
          <w:szCs w:val="28"/>
        </w:rPr>
        <w:t>5-2</w:t>
      </w:r>
      <w:r w:rsidRPr="000C28EC">
        <w:rPr>
          <w:rFonts w:eastAsia="標楷體"/>
          <w:color w:val="auto"/>
          <w:sz w:val="28"/>
          <w:szCs w:val="28"/>
        </w:rPr>
        <w:t>)</w:t>
      </w:r>
      <w:r w:rsidRPr="000C28EC">
        <w:rPr>
          <w:rFonts w:eastAsia="標楷體"/>
          <w:color w:val="auto"/>
          <w:sz w:val="28"/>
          <w:szCs w:val="28"/>
        </w:rPr>
        <w:t>。於</w:t>
      </w:r>
      <w:r w:rsidR="006211A6">
        <w:rPr>
          <w:rFonts w:eastAsia="標楷體" w:hint="eastAsia"/>
          <w:color w:val="auto"/>
          <w:sz w:val="28"/>
          <w:szCs w:val="28"/>
        </w:rPr>
        <w:t>5</w:t>
      </w:r>
      <w:r w:rsidRPr="000C28EC">
        <w:rPr>
          <w:rFonts w:eastAsia="標楷體"/>
          <w:color w:val="auto"/>
          <w:sz w:val="28"/>
          <w:szCs w:val="28"/>
        </w:rPr>
        <w:t>月</w:t>
      </w:r>
      <w:r w:rsidR="006211A6">
        <w:rPr>
          <w:rFonts w:eastAsia="標楷體" w:hint="eastAsia"/>
          <w:color w:val="auto"/>
          <w:sz w:val="28"/>
          <w:szCs w:val="28"/>
        </w:rPr>
        <w:t>1</w:t>
      </w:r>
      <w:r w:rsidRPr="000C28EC">
        <w:rPr>
          <w:rFonts w:eastAsia="標楷體"/>
          <w:color w:val="auto"/>
          <w:sz w:val="28"/>
          <w:szCs w:val="28"/>
        </w:rPr>
        <w:t>日前回傳予協力機構駐消防局窗口</w:t>
      </w:r>
      <w:r w:rsidRPr="000C28EC">
        <w:rPr>
          <w:rFonts w:eastAsia="標楷體"/>
          <w:color w:val="auto"/>
          <w:sz w:val="28"/>
          <w:szCs w:val="28"/>
        </w:rPr>
        <w:t>(</w:t>
      </w:r>
      <w:r w:rsidRPr="000C28EC">
        <w:rPr>
          <w:rFonts w:eastAsia="標楷體"/>
          <w:color w:val="auto"/>
          <w:sz w:val="28"/>
          <w:szCs w:val="28"/>
        </w:rPr>
        <w:t>曾珮娟，</w:t>
      </w:r>
      <w:r w:rsidRPr="000C28EC">
        <w:rPr>
          <w:rFonts w:eastAsia="標楷體"/>
          <w:color w:val="auto"/>
          <w:sz w:val="28"/>
          <w:szCs w:val="28"/>
        </w:rPr>
        <w:t>Email</w:t>
      </w:r>
      <w:r w:rsidRPr="000C28EC">
        <w:rPr>
          <w:rFonts w:eastAsia="標楷體"/>
          <w:color w:val="auto"/>
          <w:sz w:val="28"/>
          <w:szCs w:val="28"/>
        </w:rPr>
        <w:t>：</w:t>
      </w:r>
      <w:r w:rsidRPr="000C28EC">
        <w:rPr>
          <w:rFonts w:eastAsia="標楷體"/>
          <w:color w:val="auto"/>
          <w:sz w:val="28"/>
          <w:szCs w:val="28"/>
        </w:rPr>
        <w:t>Tzengpj@yuntech.edu.tw</w:t>
      </w:r>
      <w:r w:rsidRPr="000C28EC">
        <w:rPr>
          <w:rFonts w:eastAsia="標楷體"/>
          <w:color w:val="auto"/>
          <w:sz w:val="28"/>
          <w:szCs w:val="28"/>
        </w:rPr>
        <w:t>，電話：</w:t>
      </w:r>
      <w:r w:rsidRPr="000C28EC">
        <w:rPr>
          <w:rFonts w:eastAsia="標楷體"/>
          <w:color w:val="auto"/>
          <w:sz w:val="28"/>
          <w:szCs w:val="28"/>
        </w:rPr>
        <w:t>3620233</w:t>
      </w:r>
      <w:r w:rsidRPr="000C28EC">
        <w:rPr>
          <w:rFonts w:eastAsia="標楷體"/>
          <w:color w:val="auto"/>
          <w:sz w:val="28"/>
          <w:szCs w:val="28"/>
        </w:rPr>
        <w:t>分機</w:t>
      </w:r>
      <w:r w:rsidRPr="000C28EC">
        <w:rPr>
          <w:rFonts w:eastAsia="標楷體"/>
          <w:color w:val="auto"/>
          <w:sz w:val="28"/>
          <w:szCs w:val="28"/>
        </w:rPr>
        <w:t>323)</w:t>
      </w:r>
      <w:r w:rsidRPr="000C28EC">
        <w:rPr>
          <w:rFonts w:eastAsia="標楷體"/>
          <w:color w:val="auto"/>
          <w:sz w:val="28"/>
          <w:szCs w:val="28"/>
        </w:rPr>
        <w:t>，以利後續公所災害協作中心運作機制之建立。</w:t>
      </w:r>
    </w:p>
    <w:p w14:paraId="6503D735" w14:textId="77777777" w:rsidR="0013050E" w:rsidRPr="000C28EC" w:rsidRDefault="0013050E" w:rsidP="000D0B6B">
      <w:pPr>
        <w:keepNext/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auto"/>
          <w:sz w:val="28"/>
          <w:szCs w:val="28"/>
        </w:rPr>
      </w:pPr>
      <w:r w:rsidRPr="000C28EC">
        <w:rPr>
          <w:rFonts w:eastAsia="標楷體"/>
          <w:b/>
          <w:color w:val="auto"/>
          <w:sz w:val="28"/>
          <w:szCs w:val="28"/>
        </w:rPr>
        <w:t>提案六：</w:t>
      </w:r>
    </w:p>
    <w:p w14:paraId="5F63EDF5" w14:textId="77777777" w:rsidR="0013050E" w:rsidRPr="000C28EC" w:rsidRDefault="0013050E" w:rsidP="000D0B6B">
      <w:pPr>
        <w:keepNext/>
        <w:adjustRightInd w:val="0"/>
        <w:snapToGrid w:val="0"/>
        <w:spacing w:beforeLines="50" w:before="120" w:line="440" w:lineRule="atLeast"/>
        <w:ind w:left="851" w:hanging="851"/>
        <w:jc w:val="both"/>
        <w:rPr>
          <w:rFonts w:eastAsia="標楷體"/>
          <w:b/>
          <w:color w:val="000000" w:themeColor="text1"/>
          <w:sz w:val="28"/>
          <w:szCs w:val="28"/>
        </w:rPr>
      </w:pPr>
      <w:r w:rsidRPr="000C28EC">
        <w:rPr>
          <w:rFonts w:eastAsia="標楷體"/>
          <w:b/>
          <w:color w:val="000000" w:themeColor="text1"/>
          <w:sz w:val="28"/>
          <w:szCs w:val="28"/>
        </w:rPr>
        <w:t>案由：有關</w:t>
      </w:r>
      <w:r w:rsidRPr="000C28EC">
        <w:rPr>
          <w:rFonts w:eastAsia="標楷體"/>
          <w:b/>
          <w:color w:val="000000" w:themeColor="text1"/>
          <w:sz w:val="28"/>
          <w:szCs w:val="28"/>
        </w:rPr>
        <w:t>113</w:t>
      </w:r>
      <w:r w:rsidRPr="000C28EC">
        <w:rPr>
          <w:rFonts w:eastAsia="標楷體"/>
          <w:b/>
          <w:color w:val="000000" w:themeColor="text1"/>
          <w:sz w:val="28"/>
          <w:szCs w:val="28"/>
        </w:rPr>
        <w:t>年「建立災時民生物資管理機制」之事宜，提請討論。</w:t>
      </w:r>
    </w:p>
    <w:p w14:paraId="17ACCAD0" w14:textId="77777777" w:rsidR="0013050E" w:rsidRPr="000C28EC" w:rsidRDefault="0013050E" w:rsidP="000D0B6B">
      <w:pPr>
        <w:keepNext/>
        <w:adjustRightInd w:val="0"/>
        <w:snapToGrid w:val="0"/>
        <w:spacing w:beforeLines="50" w:before="120" w:line="420" w:lineRule="exact"/>
        <w:jc w:val="both"/>
        <w:rPr>
          <w:rFonts w:eastAsia="標楷體"/>
          <w:color w:val="000000" w:themeColor="text1"/>
          <w:sz w:val="28"/>
          <w:szCs w:val="28"/>
        </w:rPr>
      </w:pPr>
      <w:r w:rsidRPr="000C28EC">
        <w:rPr>
          <w:rFonts w:eastAsia="標楷體"/>
          <w:color w:val="000000" w:themeColor="text1"/>
          <w:sz w:val="28"/>
          <w:szCs w:val="28"/>
        </w:rPr>
        <w:t>說明：</w:t>
      </w:r>
    </w:p>
    <w:p w14:paraId="5AED5C3C" w14:textId="416F08BC" w:rsidR="0013050E" w:rsidRPr="000C28EC" w:rsidRDefault="0013050E" w:rsidP="0013050E">
      <w:pPr>
        <w:pStyle w:val="af9"/>
        <w:numPr>
          <w:ilvl w:val="0"/>
          <w:numId w:val="27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本年度須盤點縣市層級於平時</w:t>
      </w:r>
      <w:r w:rsidRPr="000C28EC">
        <w:rPr>
          <w:rFonts w:ascii="Times New Roman" w:hAnsi="Times New Roman"/>
          <w:color w:val="auto"/>
          <w:sz w:val="28"/>
          <w:szCs w:val="28"/>
        </w:rPr>
        <w:t>/</w:t>
      </w:r>
      <w:r w:rsidRPr="000C28EC">
        <w:rPr>
          <w:rFonts w:ascii="Times New Roman" w:hAnsi="Times New Roman"/>
          <w:color w:val="auto"/>
          <w:sz w:val="28"/>
          <w:szCs w:val="28"/>
        </w:rPr>
        <w:t>災時可調度之民生物資，需請社會局協助</w:t>
      </w:r>
      <w:r w:rsidR="002E11E2" w:rsidRPr="000C28EC">
        <w:rPr>
          <w:rFonts w:ascii="Times New Roman" w:hAnsi="Times New Roman"/>
          <w:color w:val="auto"/>
          <w:sz w:val="28"/>
          <w:szCs w:val="28"/>
        </w:rPr>
        <w:t>提供</w:t>
      </w:r>
      <w:r w:rsidRPr="000C28EC">
        <w:rPr>
          <w:rFonts w:ascii="Times New Roman" w:hAnsi="Times New Roman"/>
          <w:color w:val="auto"/>
          <w:sz w:val="28"/>
          <w:szCs w:val="28"/>
        </w:rPr>
        <w:t>物資儲備所清冊，</w:t>
      </w:r>
      <w:r w:rsidR="002E11E2" w:rsidRPr="000C28EC">
        <w:rPr>
          <w:rFonts w:ascii="Times New Roman" w:hAnsi="Times New Roman"/>
          <w:color w:val="auto"/>
          <w:sz w:val="28"/>
          <w:szCs w:val="28"/>
        </w:rPr>
        <w:t>及</w:t>
      </w:r>
      <w:r w:rsidRPr="000C28EC">
        <w:rPr>
          <w:rFonts w:ascii="Times New Roman" w:hAnsi="Times New Roman"/>
          <w:color w:val="auto"/>
          <w:sz w:val="28"/>
          <w:szCs w:val="28"/>
        </w:rPr>
        <w:t>詳細補充物資儲備所之</w:t>
      </w:r>
      <w:r w:rsidR="002E11E2" w:rsidRPr="000C28EC">
        <w:rPr>
          <w:rFonts w:ascii="Times New Roman" w:hAnsi="Times New Roman"/>
          <w:color w:val="auto"/>
          <w:sz w:val="28"/>
          <w:szCs w:val="28"/>
        </w:rPr>
        <w:t>民生</w:t>
      </w:r>
      <w:r w:rsidRPr="000C28EC">
        <w:rPr>
          <w:rFonts w:ascii="Times New Roman" w:hAnsi="Times New Roman"/>
          <w:color w:val="auto"/>
          <w:sz w:val="28"/>
          <w:szCs w:val="28"/>
        </w:rPr>
        <w:t>物資內容、數量多寡與保存方式等資訊。</w:t>
      </w:r>
    </w:p>
    <w:p w14:paraId="796F2608" w14:textId="680C8C74" w:rsidR="0013050E" w:rsidRPr="000C28EC" w:rsidRDefault="0013050E" w:rsidP="000D0B6B">
      <w:pPr>
        <w:pStyle w:val="af9"/>
        <w:numPr>
          <w:ilvl w:val="0"/>
          <w:numId w:val="27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0C28EC">
        <w:rPr>
          <w:rFonts w:ascii="Times New Roman" w:hAnsi="Times New Roman"/>
          <w:color w:val="000000" w:themeColor="text1"/>
          <w:sz w:val="28"/>
          <w:szCs w:val="28"/>
        </w:rPr>
        <w:t>本年度須盤點公所層級於平時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/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災時可調度之民生物資清冊，根據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112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年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9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月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12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日第</w:t>
      </w:r>
      <w:r w:rsidR="00ED4020">
        <w:rPr>
          <w:rFonts w:ascii="Times New Roman" w:hAnsi="Times New Roman" w:hint="eastAsia"/>
          <w:color w:val="000000" w:themeColor="text1"/>
          <w:sz w:val="28"/>
          <w:szCs w:val="28"/>
        </w:rPr>
        <w:t>3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次三方會議提案四回傳資料進行彙整，各鄉</w:t>
      </w:r>
      <w:r w:rsidR="007454B3"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鎮</w:t>
      </w:r>
      <w:r w:rsidR="007454B3" w:rsidRPr="000C28EC">
        <w:rPr>
          <w:rFonts w:ascii="Times New Roman" w:hAnsi="Times New Roman"/>
          <w:color w:val="000000" w:themeColor="text1"/>
          <w:sz w:val="28"/>
          <w:szCs w:val="28"/>
        </w:rPr>
        <w:t>、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市</w:t>
      </w:r>
      <w:r w:rsidR="007454B3" w:rsidRPr="000C28EC">
        <w:rPr>
          <w:rFonts w:ascii="Times New Roman" w:hAnsi="Times New Roman"/>
          <w:color w:val="000000" w:themeColor="text1"/>
          <w:sz w:val="28"/>
          <w:szCs w:val="28"/>
        </w:rPr>
        <w:t>)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公所開口契約可供調度資源量與期限如</w:t>
      </w:r>
      <w:r w:rsidR="00B173BF" w:rsidRPr="000C28EC">
        <w:rPr>
          <w:rFonts w:ascii="Times New Roman" w:hAnsi="Times New Roman"/>
          <w:color w:val="000000" w:themeColor="text1"/>
          <w:sz w:val="28"/>
          <w:szCs w:val="28"/>
        </w:rPr>
        <w:t>附件</w:t>
      </w:r>
      <w:r w:rsidR="00B173BF" w:rsidRPr="000C28EC">
        <w:rPr>
          <w:rFonts w:ascii="Times New Roman" w:hAnsi="Times New Roman"/>
          <w:color w:val="000000" w:themeColor="text1"/>
          <w:sz w:val="28"/>
          <w:szCs w:val="28"/>
        </w:rPr>
        <w:t>6-2</w:t>
      </w:r>
      <w:r w:rsidR="007454B3" w:rsidRPr="000C28EC">
        <w:rPr>
          <w:rFonts w:ascii="Times New Roman" w:hAnsi="Times New Roman"/>
          <w:color w:val="000000" w:themeColor="text1"/>
          <w:sz w:val="28"/>
          <w:szCs w:val="28"/>
        </w:rPr>
        <w:t>。</w:t>
      </w:r>
    </w:p>
    <w:p w14:paraId="3AD7B896" w14:textId="77777777" w:rsidR="0013050E" w:rsidRPr="000C28EC" w:rsidRDefault="0013050E" w:rsidP="0013050E">
      <w:pPr>
        <w:spacing w:beforeLines="50" w:before="120" w:line="480" w:lineRule="exact"/>
        <w:ind w:left="840" w:hangingChars="300" w:hanging="840"/>
        <w:jc w:val="both"/>
        <w:rPr>
          <w:rFonts w:eastAsia="標楷體"/>
          <w:color w:val="000000" w:themeColor="text1"/>
          <w:sz w:val="28"/>
          <w:szCs w:val="28"/>
        </w:rPr>
      </w:pPr>
      <w:r w:rsidRPr="000C28EC">
        <w:rPr>
          <w:rFonts w:eastAsia="標楷體"/>
          <w:color w:val="000000" w:themeColor="text1"/>
          <w:sz w:val="28"/>
          <w:szCs w:val="28"/>
        </w:rPr>
        <w:t>擬辦：</w:t>
      </w:r>
    </w:p>
    <w:p w14:paraId="00D1230B" w14:textId="024A23E5" w:rsidR="0013050E" w:rsidRPr="000C28EC" w:rsidRDefault="0013050E" w:rsidP="005059A9">
      <w:pPr>
        <w:pStyle w:val="af9"/>
        <w:numPr>
          <w:ilvl w:val="0"/>
          <w:numId w:val="29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auto"/>
          <w:sz w:val="28"/>
          <w:szCs w:val="28"/>
        </w:rPr>
      </w:pPr>
      <w:r w:rsidRPr="000C28EC">
        <w:rPr>
          <w:rFonts w:ascii="Times New Roman" w:hAnsi="Times New Roman"/>
          <w:color w:val="auto"/>
          <w:sz w:val="28"/>
          <w:szCs w:val="28"/>
        </w:rPr>
        <w:t>請社會局協助於物資儲備所清冊詳細補充物資儲備所之</w:t>
      </w:r>
      <w:r w:rsidR="007454B3" w:rsidRPr="000C28EC">
        <w:rPr>
          <w:rFonts w:ascii="Times New Roman" w:hAnsi="Times New Roman"/>
          <w:color w:val="auto"/>
          <w:sz w:val="28"/>
          <w:szCs w:val="28"/>
        </w:rPr>
        <w:t>民生</w:t>
      </w:r>
      <w:r w:rsidRPr="000C28EC">
        <w:rPr>
          <w:rFonts w:ascii="Times New Roman" w:hAnsi="Times New Roman"/>
          <w:color w:val="auto"/>
          <w:sz w:val="28"/>
          <w:szCs w:val="28"/>
        </w:rPr>
        <w:t>物資內容、數量多寡與保存方式</w:t>
      </w:r>
      <w:r w:rsidRPr="000C28EC">
        <w:rPr>
          <w:rFonts w:ascii="Times New Roman" w:hAnsi="Times New Roman"/>
          <w:color w:val="auto"/>
          <w:sz w:val="28"/>
          <w:szCs w:val="28"/>
        </w:rPr>
        <w:t>(</w:t>
      </w:r>
      <w:r w:rsidR="005059A9" w:rsidRPr="000C28EC">
        <w:rPr>
          <w:rFonts w:ascii="Times New Roman" w:hAnsi="Times New Roman"/>
          <w:color w:val="auto"/>
          <w:sz w:val="28"/>
          <w:szCs w:val="28"/>
        </w:rPr>
        <w:t>附件</w:t>
      </w:r>
      <w:r w:rsidR="005059A9" w:rsidRPr="000C28EC">
        <w:rPr>
          <w:rFonts w:ascii="Times New Roman" w:hAnsi="Times New Roman"/>
          <w:color w:val="auto"/>
          <w:sz w:val="28"/>
          <w:szCs w:val="28"/>
        </w:rPr>
        <w:t>6-1</w:t>
      </w:r>
      <w:r w:rsidRPr="000C28EC">
        <w:rPr>
          <w:rFonts w:ascii="Times New Roman" w:hAnsi="Times New Roman"/>
          <w:color w:val="auto"/>
          <w:sz w:val="28"/>
          <w:szCs w:val="28"/>
        </w:rPr>
        <w:t>)</w:t>
      </w:r>
      <w:r w:rsidRPr="000C28EC">
        <w:rPr>
          <w:rFonts w:ascii="Times New Roman" w:hAnsi="Times New Roman"/>
          <w:color w:val="auto"/>
          <w:sz w:val="28"/>
          <w:szCs w:val="28"/>
        </w:rPr>
        <w:t>。於</w:t>
      </w:r>
      <w:r w:rsidRPr="000C28EC">
        <w:rPr>
          <w:rFonts w:ascii="Times New Roman" w:hAnsi="Times New Roman"/>
          <w:color w:val="auto"/>
          <w:sz w:val="28"/>
          <w:szCs w:val="28"/>
        </w:rPr>
        <w:t>4</w:t>
      </w:r>
      <w:r w:rsidRPr="000C28EC">
        <w:rPr>
          <w:rFonts w:ascii="Times New Roman" w:hAnsi="Times New Roman"/>
          <w:color w:val="auto"/>
          <w:sz w:val="28"/>
          <w:szCs w:val="28"/>
        </w:rPr>
        <w:t>月</w:t>
      </w:r>
      <w:r w:rsidRPr="000C28EC">
        <w:rPr>
          <w:rFonts w:ascii="Times New Roman" w:hAnsi="Times New Roman"/>
          <w:color w:val="auto"/>
          <w:sz w:val="28"/>
          <w:szCs w:val="28"/>
        </w:rPr>
        <w:t>26</w:t>
      </w:r>
      <w:r w:rsidRPr="000C28EC">
        <w:rPr>
          <w:rFonts w:ascii="Times New Roman" w:hAnsi="Times New Roman"/>
          <w:color w:val="auto"/>
          <w:sz w:val="28"/>
          <w:szCs w:val="28"/>
        </w:rPr>
        <w:t>日前回傳予協力機構駐消防局窗口</w:t>
      </w:r>
      <w:r w:rsidRPr="000C28EC">
        <w:rPr>
          <w:rFonts w:ascii="Times New Roman" w:hAnsi="Times New Roman"/>
          <w:color w:val="auto"/>
          <w:sz w:val="28"/>
          <w:szCs w:val="28"/>
        </w:rPr>
        <w:t>(</w:t>
      </w:r>
      <w:r w:rsidRPr="000C28EC">
        <w:rPr>
          <w:rFonts w:ascii="Times New Roman" w:hAnsi="Times New Roman"/>
          <w:color w:val="auto"/>
          <w:sz w:val="28"/>
          <w:szCs w:val="28"/>
        </w:rPr>
        <w:t>曾珮娟</w:t>
      </w:r>
      <w:r w:rsidR="007454B3" w:rsidRPr="000C28EC">
        <w:rPr>
          <w:rFonts w:ascii="Times New Roman" w:hAnsi="Times New Roman"/>
          <w:color w:val="auto"/>
          <w:sz w:val="28"/>
          <w:szCs w:val="28"/>
        </w:rPr>
        <w:t>，</w:t>
      </w:r>
      <w:r w:rsidRPr="000C28EC">
        <w:rPr>
          <w:rFonts w:ascii="Times New Roman" w:hAnsi="Times New Roman"/>
          <w:color w:val="auto"/>
          <w:sz w:val="28"/>
          <w:szCs w:val="28"/>
        </w:rPr>
        <w:t>Email</w:t>
      </w:r>
      <w:r w:rsidRPr="000C28EC">
        <w:rPr>
          <w:rFonts w:ascii="Times New Roman" w:hAnsi="Times New Roman"/>
          <w:color w:val="auto"/>
          <w:sz w:val="28"/>
          <w:szCs w:val="28"/>
        </w:rPr>
        <w:t>：</w:t>
      </w:r>
      <w:r w:rsidRPr="000C28EC">
        <w:rPr>
          <w:rFonts w:ascii="Times New Roman" w:hAnsi="Times New Roman"/>
          <w:color w:val="auto"/>
          <w:sz w:val="28"/>
          <w:szCs w:val="28"/>
        </w:rPr>
        <w:t>Tzengpj@yuntech.edu.tw</w:t>
      </w:r>
      <w:r w:rsidRPr="000C28EC">
        <w:rPr>
          <w:rFonts w:ascii="Times New Roman" w:hAnsi="Times New Roman"/>
          <w:color w:val="auto"/>
          <w:sz w:val="28"/>
          <w:szCs w:val="28"/>
        </w:rPr>
        <w:t>、電話：</w:t>
      </w:r>
      <w:r w:rsidRPr="000C28EC">
        <w:rPr>
          <w:rFonts w:ascii="Times New Roman" w:hAnsi="Times New Roman"/>
          <w:color w:val="auto"/>
          <w:sz w:val="28"/>
          <w:szCs w:val="28"/>
        </w:rPr>
        <w:t>3620233</w:t>
      </w:r>
      <w:r w:rsidRPr="000C28EC">
        <w:rPr>
          <w:rFonts w:ascii="Times New Roman" w:hAnsi="Times New Roman"/>
          <w:color w:val="auto"/>
          <w:sz w:val="28"/>
          <w:szCs w:val="28"/>
        </w:rPr>
        <w:t>分機</w:t>
      </w:r>
      <w:r w:rsidRPr="000C28EC">
        <w:rPr>
          <w:rFonts w:ascii="Times New Roman" w:hAnsi="Times New Roman"/>
          <w:color w:val="auto"/>
          <w:sz w:val="28"/>
          <w:szCs w:val="28"/>
        </w:rPr>
        <w:t>323)</w:t>
      </w:r>
      <w:r w:rsidRPr="000C28EC">
        <w:rPr>
          <w:rFonts w:ascii="Times New Roman" w:hAnsi="Times New Roman"/>
          <w:color w:val="auto"/>
          <w:sz w:val="28"/>
          <w:szCs w:val="28"/>
        </w:rPr>
        <w:t>，以利盤點縣市層級於平時</w:t>
      </w:r>
      <w:r w:rsidRPr="000C28EC">
        <w:rPr>
          <w:rFonts w:ascii="Times New Roman" w:hAnsi="Times New Roman"/>
          <w:color w:val="auto"/>
          <w:sz w:val="28"/>
          <w:szCs w:val="28"/>
        </w:rPr>
        <w:t>/</w:t>
      </w:r>
      <w:r w:rsidRPr="000C28EC">
        <w:rPr>
          <w:rFonts w:ascii="Times New Roman" w:hAnsi="Times New Roman"/>
          <w:color w:val="auto"/>
          <w:sz w:val="28"/>
          <w:szCs w:val="28"/>
        </w:rPr>
        <w:t>災時可調度之民生物資清冊。</w:t>
      </w:r>
    </w:p>
    <w:p w14:paraId="711B1D66" w14:textId="4503289B" w:rsidR="005059A9" w:rsidRPr="000C28EC" w:rsidRDefault="005059A9" w:rsidP="0013050E">
      <w:pPr>
        <w:pStyle w:val="af9"/>
        <w:numPr>
          <w:ilvl w:val="0"/>
          <w:numId w:val="29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0C28EC">
        <w:rPr>
          <w:rFonts w:ascii="Times New Roman" w:hAnsi="Times New Roman"/>
          <w:color w:val="000000" w:themeColor="text1"/>
          <w:sz w:val="28"/>
          <w:szCs w:val="28"/>
        </w:rPr>
        <w:t>各鄉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鎮、市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)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公所開口契約彙整表，若有資料缺漏或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超過期限，請公所協助檢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附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並提供現有開口合約等相關文件影本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含封面、甲乙方名稱、契約期限、簽署、提供資源品項數量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)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。</w:t>
      </w:r>
    </w:p>
    <w:p w14:paraId="723A1A96" w14:textId="17643AD1" w:rsidR="0013050E" w:rsidRPr="000C28EC" w:rsidRDefault="005059A9" w:rsidP="000C28EC">
      <w:pPr>
        <w:pStyle w:val="af9"/>
        <w:numPr>
          <w:ilvl w:val="0"/>
          <w:numId w:val="29"/>
        </w:numPr>
        <w:adjustRightInd w:val="0"/>
        <w:snapToGrid w:val="0"/>
        <w:spacing w:line="420" w:lineRule="exact"/>
        <w:ind w:leftChars="0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0C28EC">
        <w:rPr>
          <w:rFonts w:ascii="Times New Roman" w:hAnsi="Times New Roman"/>
          <w:color w:val="000000" w:themeColor="text1"/>
          <w:sz w:val="28"/>
          <w:szCs w:val="28"/>
        </w:rPr>
        <w:t>請開口契約有異動之公所，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於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4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月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1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日回傳鄉</w:t>
      </w:r>
      <w:r w:rsidR="00E606EA"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鎮</w:t>
      </w:r>
      <w:r w:rsidR="00E606EA" w:rsidRPr="000C28EC">
        <w:rPr>
          <w:rFonts w:ascii="Times New Roman" w:hAnsi="Times New Roman"/>
          <w:color w:val="000000" w:themeColor="text1"/>
          <w:sz w:val="28"/>
          <w:szCs w:val="28"/>
        </w:rPr>
        <w:t>、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市</w:t>
      </w:r>
      <w:r w:rsidR="00E606EA" w:rsidRPr="000C28EC">
        <w:rPr>
          <w:rFonts w:ascii="Times New Roman" w:hAnsi="Times New Roman"/>
          <w:color w:val="000000" w:themeColor="text1"/>
          <w:sz w:val="28"/>
          <w:szCs w:val="28"/>
        </w:rPr>
        <w:t>)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公所現有開口契約調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lastRenderedPageBreak/>
        <w:t>查表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="000C28EC" w:rsidRPr="000C28EC">
        <w:rPr>
          <w:rFonts w:ascii="Times New Roman" w:hAnsi="Times New Roman"/>
          <w:color w:val="000000" w:themeColor="text1"/>
          <w:sz w:val="28"/>
          <w:szCs w:val="28"/>
        </w:rPr>
        <w:t>附件</w:t>
      </w:r>
      <w:r w:rsidR="000C28EC" w:rsidRPr="000C28EC">
        <w:rPr>
          <w:rFonts w:ascii="Times New Roman" w:hAnsi="Times New Roman"/>
          <w:color w:val="000000" w:themeColor="text1"/>
          <w:sz w:val="28"/>
          <w:szCs w:val="28"/>
        </w:rPr>
        <w:t>6-3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)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及相關文件影本予協力機構駐消防局窗口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曾珮娟，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Email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：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Tzengpj@yuntech.edu.tw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、電話：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3620233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分機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323)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，以利後續盤點公所層級於平時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/</w:t>
      </w:r>
      <w:r w:rsidR="0013050E" w:rsidRPr="000C28EC">
        <w:rPr>
          <w:rFonts w:ascii="Times New Roman" w:hAnsi="Times New Roman"/>
          <w:color w:val="000000" w:themeColor="text1"/>
          <w:sz w:val="28"/>
          <w:szCs w:val="28"/>
        </w:rPr>
        <w:t>災時可調度之民生物資清冊。</w:t>
      </w:r>
    </w:p>
    <w:p w14:paraId="3A1AD22C" w14:textId="77777777" w:rsidR="0013050E" w:rsidRPr="000C28EC" w:rsidRDefault="0013050E" w:rsidP="0013050E">
      <w:pPr>
        <w:keepNext/>
        <w:adjustRightInd w:val="0"/>
        <w:snapToGrid w:val="0"/>
        <w:spacing w:beforeLines="200" w:before="480" w:line="440" w:lineRule="exact"/>
        <w:jc w:val="both"/>
        <w:outlineLvl w:val="0"/>
        <w:rPr>
          <w:rFonts w:eastAsia="標楷體"/>
          <w:b/>
          <w:color w:val="000000" w:themeColor="text1"/>
          <w:sz w:val="28"/>
          <w:szCs w:val="28"/>
        </w:rPr>
      </w:pPr>
      <w:r w:rsidRPr="000C28EC">
        <w:rPr>
          <w:rFonts w:eastAsia="標楷體"/>
          <w:b/>
          <w:color w:val="000000" w:themeColor="text1"/>
          <w:sz w:val="28"/>
          <w:szCs w:val="28"/>
        </w:rPr>
        <w:t>提案七：</w:t>
      </w:r>
    </w:p>
    <w:p w14:paraId="31FDB3BB" w14:textId="77777777" w:rsidR="0013050E" w:rsidRPr="000C28EC" w:rsidRDefault="0013050E" w:rsidP="0013050E">
      <w:pPr>
        <w:keepNext/>
        <w:adjustRightInd w:val="0"/>
        <w:snapToGrid w:val="0"/>
        <w:spacing w:beforeLines="50" w:before="120" w:line="440" w:lineRule="atLeast"/>
        <w:ind w:left="851" w:hanging="851"/>
        <w:jc w:val="both"/>
        <w:rPr>
          <w:rFonts w:eastAsia="標楷體"/>
          <w:b/>
          <w:color w:val="000000" w:themeColor="text1"/>
          <w:sz w:val="28"/>
          <w:szCs w:val="28"/>
        </w:rPr>
      </w:pPr>
      <w:r w:rsidRPr="000C28EC">
        <w:rPr>
          <w:rFonts w:eastAsia="標楷體"/>
          <w:b/>
          <w:color w:val="000000" w:themeColor="text1"/>
          <w:sz w:val="28"/>
          <w:szCs w:val="28"/>
        </w:rPr>
        <w:t>案由：有關</w:t>
      </w:r>
      <w:r w:rsidRPr="000C28EC">
        <w:rPr>
          <w:rFonts w:eastAsia="標楷體"/>
          <w:b/>
          <w:color w:val="000000" w:themeColor="text1"/>
          <w:sz w:val="28"/>
          <w:szCs w:val="28"/>
        </w:rPr>
        <w:t>113</w:t>
      </w:r>
      <w:r w:rsidRPr="000C28EC">
        <w:rPr>
          <w:rFonts w:eastAsia="標楷體"/>
          <w:b/>
          <w:color w:val="000000" w:themeColor="text1"/>
          <w:sz w:val="28"/>
          <w:szCs w:val="28"/>
        </w:rPr>
        <w:t>年辦理「嘉義縣防災士培訓課程」事宜，提請討論。</w:t>
      </w:r>
    </w:p>
    <w:p w14:paraId="6CE4ED4A" w14:textId="77777777" w:rsidR="0013050E" w:rsidRPr="000C28EC" w:rsidRDefault="0013050E" w:rsidP="0013050E">
      <w:pPr>
        <w:keepNext/>
        <w:adjustRightInd w:val="0"/>
        <w:snapToGrid w:val="0"/>
        <w:spacing w:beforeLines="50" w:before="120" w:line="420" w:lineRule="exact"/>
        <w:jc w:val="both"/>
        <w:rPr>
          <w:rFonts w:eastAsia="標楷體"/>
          <w:color w:val="000000" w:themeColor="text1"/>
          <w:sz w:val="28"/>
          <w:szCs w:val="28"/>
        </w:rPr>
      </w:pPr>
      <w:r w:rsidRPr="000C28EC">
        <w:rPr>
          <w:rFonts w:eastAsia="標楷體"/>
          <w:color w:val="000000" w:themeColor="text1"/>
          <w:sz w:val="28"/>
          <w:szCs w:val="28"/>
        </w:rPr>
        <w:t>說明：</w:t>
      </w:r>
    </w:p>
    <w:p w14:paraId="2570205A" w14:textId="6D091469" w:rsidR="0013050E" w:rsidRPr="000C28EC" w:rsidRDefault="0013050E" w:rsidP="000C28EC">
      <w:pPr>
        <w:pStyle w:val="af9"/>
        <w:numPr>
          <w:ilvl w:val="0"/>
          <w:numId w:val="12"/>
        </w:numPr>
        <w:adjustRightInd w:val="0"/>
        <w:snapToGrid w:val="0"/>
        <w:spacing w:beforeLines="50" w:before="120" w:line="420" w:lineRule="exact"/>
        <w:ind w:leftChars="0"/>
        <w:rPr>
          <w:rFonts w:ascii="Times New Roman" w:hAnsi="Times New Roman"/>
          <w:color w:val="000000" w:themeColor="text1"/>
          <w:sz w:val="28"/>
          <w:szCs w:val="28"/>
        </w:rPr>
      </w:pPr>
      <w:r w:rsidRPr="000C28EC">
        <w:rPr>
          <w:rFonts w:ascii="Times New Roman" w:hAnsi="Times New Roman"/>
          <w:color w:val="000000" w:themeColor="text1"/>
          <w:sz w:val="28"/>
          <w:szCs w:val="28"/>
        </w:rPr>
        <w:t>本計畫初步規劃第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1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梯次為假日班；第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2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梯次為暑期平日班；第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3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梯次為平日班，請縣府局處及各公所參考。培訓日期和培訓人數</w:t>
      </w:r>
      <w:r w:rsidR="00E37CF1" w:rsidRPr="000C28EC">
        <w:rPr>
          <w:rFonts w:ascii="Times New Roman" w:hAnsi="Times New Roman"/>
          <w:color w:val="000000" w:themeColor="text1"/>
          <w:sz w:val="28"/>
          <w:szCs w:val="28"/>
        </w:rPr>
        <w:t>規劃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如</w:t>
      </w:r>
      <w:r w:rsidR="000C28EC">
        <w:rPr>
          <w:rFonts w:ascii="Times New Roman" w:hAnsi="Times New Roman" w:hint="eastAsia"/>
          <w:color w:val="000000" w:themeColor="text1"/>
          <w:sz w:val="28"/>
          <w:szCs w:val="28"/>
        </w:rPr>
        <w:t>附件</w:t>
      </w:r>
      <w:r w:rsidR="000C28EC">
        <w:rPr>
          <w:rFonts w:ascii="Times New Roman" w:hAnsi="Times New Roman" w:hint="eastAsia"/>
          <w:color w:val="000000" w:themeColor="text1"/>
          <w:sz w:val="28"/>
          <w:szCs w:val="28"/>
        </w:rPr>
        <w:t>7</w:t>
      </w:r>
      <w:r w:rsidR="000C28EC">
        <w:rPr>
          <w:rFonts w:ascii="Times New Roman" w:hAnsi="Times New Roman" w:hint="eastAsia"/>
          <w:color w:val="000000" w:themeColor="text1"/>
          <w:sz w:val="28"/>
          <w:szCs w:val="28"/>
        </w:rPr>
        <w:t>表</w:t>
      </w:r>
      <w:r w:rsidR="000C28EC">
        <w:rPr>
          <w:rFonts w:ascii="Times New Roman" w:hAnsi="Times New Roman" w:hint="eastAsia"/>
          <w:color w:val="000000" w:themeColor="text1"/>
          <w:sz w:val="28"/>
          <w:szCs w:val="28"/>
        </w:rPr>
        <w:t>7-1</w:t>
      </w:r>
      <w:r w:rsidR="000C28EC">
        <w:rPr>
          <w:rFonts w:ascii="Times New Roman" w:hAnsi="Times New Roman" w:hint="eastAsia"/>
          <w:color w:val="000000" w:themeColor="text1"/>
          <w:sz w:val="28"/>
          <w:szCs w:val="28"/>
        </w:rPr>
        <w:t>。</w:t>
      </w:r>
    </w:p>
    <w:p w14:paraId="73259481" w14:textId="5BA560A3" w:rsidR="0013050E" w:rsidRPr="000C28EC" w:rsidRDefault="0013050E" w:rsidP="0013050E">
      <w:pPr>
        <w:pStyle w:val="af9"/>
        <w:numPr>
          <w:ilvl w:val="0"/>
          <w:numId w:val="12"/>
        </w:numPr>
        <w:adjustRightInd w:val="0"/>
        <w:snapToGrid w:val="0"/>
        <w:spacing w:beforeLines="50" w:before="120" w:line="420" w:lineRule="exact"/>
        <w:ind w:leftChars="0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0C28EC">
        <w:rPr>
          <w:rFonts w:ascii="Times New Roman" w:hAnsi="Times New Roman"/>
          <w:color w:val="000000" w:themeColor="text1"/>
          <w:sz w:val="28"/>
          <w:szCs w:val="28"/>
        </w:rPr>
        <w:t>依據內政部規定，本縣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113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年培訓人數須達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120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人</w:t>
      </w:r>
      <w:r w:rsidR="00A76821">
        <w:rPr>
          <w:rFonts w:ascii="Times New Roman" w:hAnsi="Times New Roman" w:hint="eastAsia"/>
          <w:color w:val="000000" w:themeColor="text1"/>
          <w:sz w:val="28"/>
          <w:szCs w:val="28"/>
        </w:rPr>
        <w:t>以上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，培訓日期與人數</w:t>
      </w:r>
      <w:r w:rsidR="00A76821">
        <w:rPr>
          <w:rFonts w:ascii="Times New Roman" w:hAnsi="Times New Roman" w:hint="eastAsia"/>
          <w:color w:val="000000" w:themeColor="text1"/>
          <w:sz w:val="28"/>
          <w:szCs w:val="28"/>
        </w:rPr>
        <w:t>預計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分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3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梯次完成。</w:t>
      </w:r>
    </w:p>
    <w:p w14:paraId="03BEFB53" w14:textId="77777777" w:rsidR="0013050E" w:rsidRPr="000C28EC" w:rsidRDefault="0013050E" w:rsidP="0013050E">
      <w:pPr>
        <w:pStyle w:val="af9"/>
        <w:numPr>
          <w:ilvl w:val="0"/>
          <w:numId w:val="35"/>
        </w:numPr>
        <w:adjustRightInd w:val="0"/>
        <w:snapToGrid w:val="0"/>
        <w:spacing w:beforeLines="50" w:before="120" w:line="420" w:lineRule="exact"/>
        <w:ind w:leftChars="0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0C28EC">
        <w:rPr>
          <w:rFonts w:ascii="Times New Roman" w:hAnsi="Times New Roman"/>
          <w:color w:val="000000" w:themeColor="text1"/>
          <w:sz w:val="28"/>
          <w:szCs w:val="28"/>
        </w:rPr>
        <w:t>初步規劃第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1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梯次主要邀請志願服務推廣中心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社會局協助提報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)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、韌性社區及已簽訂合作備忘錄之企業參與培訓課程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協力團隊協助提報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)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，預計培訓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45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人。</w:t>
      </w:r>
    </w:p>
    <w:p w14:paraId="50BC4657" w14:textId="77777777" w:rsidR="0013050E" w:rsidRPr="000C28EC" w:rsidRDefault="0013050E" w:rsidP="0013050E">
      <w:pPr>
        <w:pStyle w:val="af9"/>
        <w:numPr>
          <w:ilvl w:val="0"/>
          <w:numId w:val="35"/>
        </w:numPr>
        <w:adjustRightInd w:val="0"/>
        <w:snapToGrid w:val="0"/>
        <w:spacing w:beforeLines="50" w:before="120" w:line="420" w:lineRule="exact"/>
        <w:ind w:leftChars="0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0C28EC">
        <w:rPr>
          <w:rFonts w:ascii="Times New Roman" w:hAnsi="Times New Roman"/>
          <w:color w:val="000000" w:themeColor="text1"/>
          <w:sz w:val="28"/>
          <w:szCs w:val="28"/>
        </w:rPr>
        <w:t>第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2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梯次主要邀請轄區內高中生、國高中小教師、幼兒園老師、校安中心人員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教育處協助提報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)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，預計培訓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45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人。</w:t>
      </w:r>
    </w:p>
    <w:p w14:paraId="61E3515E" w14:textId="72793609" w:rsidR="0013050E" w:rsidRPr="000C28EC" w:rsidRDefault="0013050E" w:rsidP="0013050E">
      <w:pPr>
        <w:pStyle w:val="af9"/>
        <w:numPr>
          <w:ilvl w:val="0"/>
          <w:numId w:val="35"/>
        </w:numPr>
        <w:adjustRightInd w:val="0"/>
        <w:snapToGrid w:val="0"/>
        <w:spacing w:beforeLines="50" w:before="120" w:line="420" w:lineRule="exact"/>
        <w:ind w:leftChars="0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0C28EC">
        <w:rPr>
          <w:rFonts w:ascii="Times New Roman" w:hAnsi="Times New Roman"/>
          <w:color w:val="000000" w:themeColor="text1"/>
          <w:sz w:val="28"/>
          <w:szCs w:val="28"/>
        </w:rPr>
        <w:t>第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3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梯次主要邀請公部門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如縣府局處、公所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)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參與培訓課程，預計培訓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45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人。</w:t>
      </w:r>
    </w:p>
    <w:p w14:paraId="2E9D691C" w14:textId="4D4DAF02" w:rsidR="000C28EC" w:rsidRPr="000C28EC" w:rsidRDefault="0013050E" w:rsidP="000C28EC">
      <w:pPr>
        <w:pStyle w:val="af9"/>
        <w:numPr>
          <w:ilvl w:val="0"/>
          <w:numId w:val="12"/>
        </w:numPr>
        <w:adjustRightInd w:val="0"/>
        <w:snapToGrid w:val="0"/>
        <w:spacing w:beforeLines="50" w:before="120" w:line="420" w:lineRule="exact"/>
        <w:ind w:leftChars="0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0C28EC">
        <w:rPr>
          <w:rFonts w:ascii="Times New Roman" w:hAnsi="Times New Roman"/>
          <w:color w:val="000000" w:themeColor="text1"/>
          <w:sz w:val="28"/>
          <w:szCs w:val="28"/>
        </w:rPr>
        <w:t>根據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113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年管考計畫，培訓輔導關鍵基礎設施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(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如醫療院所、科學園區、能源設施、交通場站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)</w:t>
      </w:r>
      <w:r w:rsidRPr="000C28EC">
        <w:rPr>
          <w:rFonts w:ascii="Times New Roman" w:hAnsi="Times New Roman"/>
          <w:color w:val="000000" w:themeColor="text1"/>
          <w:sz w:val="28"/>
          <w:szCs w:val="28"/>
        </w:rPr>
        <w:t>及各級學校與教育場所、韌性社區、轄內非營利組織、大型量販場所等人員取得防災士認證資格。本年度參與學員之報名將採分配名額的機制，請各局處、公所協助提報符合條件限制之學員，各單位分配名額如</w:t>
      </w:r>
      <w:r w:rsidR="000C28EC">
        <w:rPr>
          <w:rFonts w:ascii="Times New Roman" w:hAnsi="Times New Roman" w:hint="eastAsia"/>
          <w:color w:val="000000" w:themeColor="text1"/>
          <w:sz w:val="28"/>
          <w:szCs w:val="28"/>
        </w:rPr>
        <w:t>附件</w:t>
      </w:r>
      <w:r w:rsidR="000C28EC">
        <w:rPr>
          <w:rFonts w:ascii="Times New Roman" w:hAnsi="Times New Roman" w:hint="eastAsia"/>
          <w:color w:val="000000" w:themeColor="text1"/>
          <w:sz w:val="28"/>
          <w:szCs w:val="28"/>
        </w:rPr>
        <w:t>7</w:t>
      </w:r>
      <w:r w:rsidR="000C28EC">
        <w:rPr>
          <w:rFonts w:ascii="Times New Roman" w:hAnsi="Times New Roman" w:hint="eastAsia"/>
          <w:color w:val="000000" w:themeColor="text1"/>
          <w:sz w:val="28"/>
          <w:szCs w:val="28"/>
        </w:rPr>
        <w:t>表</w:t>
      </w:r>
      <w:r w:rsidR="000C28EC">
        <w:rPr>
          <w:rFonts w:ascii="Times New Roman" w:hAnsi="Times New Roman" w:hint="eastAsia"/>
          <w:color w:val="000000" w:themeColor="text1"/>
          <w:sz w:val="28"/>
          <w:szCs w:val="28"/>
        </w:rPr>
        <w:t>7-2</w:t>
      </w:r>
      <w:r w:rsidR="000C28EC">
        <w:rPr>
          <w:rFonts w:ascii="Times New Roman" w:hAnsi="Times New Roman" w:hint="eastAsia"/>
          <w:color w:val="000000" w:themeColor="text1"/>
          <w:sz w:val="28"/>
          <w:szCs w:val="28"/>
        </w:rPr>
        <w:t>。</w:t>
      </w:r>
    </w:p>
    <w:p w14:paraId="497BA474" w14:textId="0A298F8B" w:rsidR="0013050E" w:rsidRPr="000C28EC" w:rsidRDefault="0013050E" w:rsidP="0013050E">
      <w:pPr>
        <w:spacing w:beforeLines="50" w:before="120" w:line="480" w:lineRule="exact"/>
        <w:ind w:left="840" w:hangingChars="300" w:hanging="840"/>
        <w:jc w:val="both"/>
        <w:rPr>
          <w:rFonts w:eastAsia="標楷體"/>
          <w:color w:val="000000" w:themeColor="text1"/>
          <w:sz w:val="28"/>
          <w:szCs w:val="28"/>
        </w:rPr>
      </w:pPr>
      <w:r w:rsidRPr="000C28EC">
        <w:rPr>
          <w:rFonts w:eastAsia="標楷體"/>
          <w:color w:val="000000" w:themeColor="text1"/>
          <w:sz w:val="28"/>
          <w:szCs w:val="28"/>
        </w:rPr>
        <w:t>擬辦：請相關局處及公所協助第</w:t>
      </w:r>
      <w:r w:rsidRPr="000C28EC">
        <w:rPr>
          <w:rFonts w:eastAsia="標楷體"/>
          <w:color w:val="000000" w:themeColor="text1"/>
          <w:sz w:val="28"/>
          <w:szCs w:val="28"/>
        </w:rPr>
        <w:t>1</w:t>
      </w:r>
      <w:r w:rsidRPr="000C28EC">
        <w:rPr>
          <w:rFonts w:eastAsia="標楷體"/>
          <w:color w:val="000000" w:themeColor="text1"/>
          <w:sz w:val="28"/>
          <w:szCs w:val="28"/>
        </w:rPr>
        <w:t>梯次之人員報名，並於</w:t>
      </w:r>
      <w:r w:rsidRPr="000C28EC">
        <w:rPr>
          <w:rFonts w:eastAsia="標楷體"/>
          <w:color w:val="000000" w:themeColor="text1"/>
          <w:sz w:val="28"/>
          <w:szCs w:val="28"/>
        </w:rPr>
        <w:t>5</w:t>
      </w:r>
      <w:r w:rsidRPr="000C28EC">
        <w:rPr>
          <w:rFonts w:eastAsia="標楷體"/>
          <w:color w:val="000000" w:themeColor="text1"/>
          <w:sz w:val="28"/>
          <w:szCs w:val="28"/>
        </w:rPr>
        <w:t>月</w:t>
      </w:r>
      <w:r w:rsidRPr="000C28EC">
        <w:rPr>
          <w:rFonts w:eastAsia="標楷體"/>
          <w:color w:val="000000" w:themeColor="text1"/>
          <w:sz w:val="28"/>
          <w:szCs w:val="28"/>
        </w:rPr>
        <w:t>24</w:t>
      </w:r>
      <w:r w:rsidRPr="000C28EC">
        <w:rPr>
          <w:rFonts w:eastAsia="標楷體"/>
          <w:color w:val="000000" w:themeColor="text1"/>
          <w:sz w:val="28"/>
          <w:szCs w:val="28"/>
        </w:rPr>
        <w:t>日前利用「嘉義縣強韌臺灣資訊網</w:t>
      </w:r>
      <w:r w:rsidRPr="000C28EC">
        <w:rPr>
          <w:rFonts w:eastAsia="標楷體"/>
          <w:color w:val="000000" w:themeColor="text1"/>
          <w:sz w:val="28"/>
          <w:szCs w:val="28"/>
        </w:rPr>
        <w:t>-</w:t>
      </w:r>
      <w:r w:rsidRPr="000C28EC">
        <w:rPr>
          <w:rFonts w:eastAsia="標楷體"/>
          <w:color w:val="000000" w:themeColor="text1"/>
          <w:sz w:val="28"/>
          <w:szCs w:val="28"/>
        </w:rPr>
        <w:t>活動報名暨學習護照管理系統」完成上網報名填寫。</w:t>
      </w:r>
    </w:p>
    <w:p w14:paraId="2760D3CE" w14:textId="77777777" w:rsidR="0013050E" w:rsidRPr="000C28EC" w:rsidRDefault="0013050E" w:rsidP="0013050E">
      <w:pPr>
        <w:adjustRightInd w:val="0"/>
        <w:snapToGrid w:val="0"/>
        <w:spacing w:beforeLines="200" w:before="480" w:line="520" w:lineRule="exact"/>
        <w:rPr>
          <w:rFonts w:eastAsia="標楷體"/>
          <w:b/>
          <w:color w:val="000000" w:themeColor="text1"/>
          <w:sz w:val="32"/>
          <w:szCs w:val="32"/>
        </w:rPr>
      </w:pPr>
      <w:r w:rsidRPr="000C28EC">
        <w:rPr>
          <w:rFonts w:eastAsia="標楷體"/>
          <w:b/>
          <w:color w:val="000000" w:themeColor="text1"/>
          <w:sz w:val="32"/>
          <w:szCs w:val="32"/>
        </w:rPr>
        <w:t>伍、臨時動議</w:t>
      </w:r>
    </w:p>
    <w:p w14:paraId="48AA3B42" w14:textId="77777777" w:rsidR="0013050E" w:rsidRPr="000C28EC" w:rsidRDefault="0013050E" w:rsidP="0013050E">
      <w:pPr>
        <w:adjustRightInd w:val="0"/>
        <w:snapToGrid w:val="0"/>
        <w:spacing w:before="120" w:line="520" w:lineRule="exact"/>
        <w:rPr>
          <w:rFonts w:eastAsia="標楷體"/>
          <w:b/>
          <w:color w:val="000000" w:themeColor="text1"/>
          <w:sz w:val="32"/>
          <w:szCs w:val="32"/>
        </w:rPr>
      </w:pPr>
      <w:r w:rsidRPr="000C28EC">
        <w:rPr>
          <w:rFonts w:eastAsia="標楷體"/>
          <w:b/>
          <w:color w:val="000000" w:themeColor="text1"/>
          <w:sz w:val="32"/>
          <w:szCs w:val="32"/>
        </w:rPr>
        <w:t>陸、主席結論</w:t>
      </w:r>
    </w:p>
    <w:p w14:paraId="29446B01" w14:textId="6EB2289A" w:rsidR="006B7CDB" w:rsidRPr="000C28EC" w:rsidRDefault="0013050E" w:rsidP="0013050E">
      <w:pPr>
        <w:adjustRightInd w:val="0"/>
        <w:snapToGrid w:val="0"/>
        <w:spacing w:before="120" w:line="520" w:lineRule="exact"/>
        <w:rPr>
          <w:rFonts w:eastAsia="標楷體"/>
          <w:color w:val="000000" w:themeColor="text1"/>
          <w:sz w:val="28"/>
          <w:szCs w:val="28"/>
        </w:rPr>
      </w:pPr>
      <w:r w:rsidRPr="000C28EC">
        <w:rPr>
          <w:rFonts w:eastAsia="標楷體"/>
          <w:b/>
          <w:color w:val="000000" w:themeColor="text1"/>
          <w:sz w:val="32"/>
          <w:szCs w:val="32"/>
        </w:rPr>
        <w:lastRenderedPageBreak/>
        <w:t>柒、散會</w:t>
      </w:r>
    </w:p>
    <w:sectPr w:rsidR="006B7CDB" w:rsidRPr="000C28EC" w:rsidSect="009330CF">
      <w:headerReference w:type="even" r:id="rId13"/>
      <w:headerReference w:type="default" r:id="rId14"/>
      <w:footerReference w:type="default" r:id="rId15"/>
      <w:headerReference w:type="first" r:id="rId16"/>
      <w:pgSz w:w="11907" w:h="16840"/>
      <w:pgMar w:top="1134" w:right="1134" w:bottom="1134" w:left="1134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2E3A3" w14:textId="77777777" w:rsidR="009330CF" w:rsidRDefault="009330CF" w:rsidP="00CD7A32">
      <w:r>
        <w:separator/>
      </w:r>
    </w:p>
  </w:endnote>
  <w:endnote w:type="continuationSeparator" w:id="0">
    <w:p w14:paraId="1B069BDE" w14:textId="77777777" w:rsidR="009330CF" w:rsidRDefault="009330CF" w:rsidP="00CD7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標楷體..牄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0222904"/>
      <w:docPartObj>
        <w:docPartGallery w:val="Page Numbers (Bottom of Page)"/>
        <w:docPartUnique/>
      </w:docPartObj>
    </w:sdtPr>
    <w:sdtContent>
      <w:p w14:paraId="464FCE05" w14:textId="77777777" w:rsidR="0038543A" w:rsidRDefault="0038543A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756FA">
          <w:rPr>
            <w:noProof/>
            <w:lang w:val="zh-TW"/>
          </w:rPr>
          <w:t>3</w:t>
        </w:r>
        <w:r>
          <w:fldChar w:fldCharType="end"/>
        </w:r>
      </w:p>
    </w:sdtContent>
  </w:sdt>
  <w:p w14:paraId="7E9F62D7" w14:textId="77777777" w:rsidR="0038543A" w:rsidRPr="00363AD5" w:rsidRDefault="0038543A" w:rsidP="003C4E98">
    <w:pPr>
      <w:pStyle w:val="ae"/>
      <w:jc w:val="center"/>
      <w:rPr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19CA6" w14:textId="77777777" w:rsidR="0038543A" w:rsidRDefault="0038543A">
    <w:pPr>
      <w:pStyle w:val="ae"/>
      <w:jc w:val="center"/>
    </w:pPr>
  </w:p>
  <w:p w14:paraId="602352BC" w14:textId="77777777" w:rsidR="0038543A" w:rsidRDefault="0038543A">
    <w:pPr>
      <w:pStyle w:val="a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9321040"/>
      <w:docPartObj>
        <w:docPartGallery w:val="Page Numbers (Bottom of Page)"/>
        <w:docPartUnique/>
      </w:docPartObj>
    </w:sdtPr>
    <w:sdtEndPr>
      <w:rPr>
        <w:rFonts w:eastAsia="標楷體"/>
        <w:sz w:val="22"/>
        <w:szCs w:val="22"/>
      </w:rPr>
    </w:sdtEndPr>
    <w:sdtContent>
      <w:p w14:paraId="3C9B4EFF" w14:textId="77777777" w:rsidR="0038543A" w:rsidRPr="00E21584" w:rsidRDefault="0038543A" w:rsidP="00074B49">
        <w:pPr>
          <w:pStyle w:val="ae"/>
          <w:jc w:val="center"/>
          <w:rPr>
            <w:rFonts w:eastAsia="標楷體"/>
            <w:sz w:val="22"/>
            <w:szCs w:val="22"/>
          </w:rPr>
        </w:pPr>
        <w:r w:rsidRPr="00E21584">
          <w:rPr>
            <w:rFonts w:eastAsia="標楷體"/>
            <w:sz w:val="22"/>
            <w:szCs w:val="22"/>
          </w:rPr>
          <w:fldChar w:fldCharType="begin"/>
        </w:r>
        <w:r w:rsidRPr="00E21584">
          <w:rPr>
            <w:rFonts w:eastAsia="標楷體"/>
            <w:sz w:val="22"/>
            <w:szCs w:val="22"/>
          </w:rPr>
          <w:instrText>PAGE   \* MERGEFORMAT</w:instrText>
        </w:r>
        <w:r w:rsidRPr="00E21584">
          <w:rPr>
            <w:rFonts w:eastAsia="標楷體"/>
            <w:sz w:val="22"/>
            <w:szCs w:val="22"/>
          </w:rPr>
          <w:fldChar w:fldCharType="separate"/>
        </w:r>
        <w:r w:rsidRPr="00E21584">
          <w:rPr>
            <w:rFonts w:eastAsia="標楷體"/>
            <w:noProof/>
            <w:sz w:val="22"/>
            <w:szCs w:val="22"/>
            <w:lang w:val="zh-TW"/>
          </w:rPr>
          <w:t>10</w:t>
        </w:r>
        <w:r w:rsidRPr="00E21584">
          <w:rPr>
            <w:rFonts w:eastAsia="標楷體"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74B22" w14:textId="77777777" w:rsidR="009330CF" w:rsidRDefault="009330CF" w:rsidP="00CD7A32">
      <w:r>
        <w:separator/>
      </w:r>
    </w:p>
  </w:footnote>
  <w:footnote w:type="continuationSeparator" w:id="0">
    <w:p w14:paraId="52746EA8" w14:textId="77777777" w:rsidR="009330CF" w:rsidRDefault="009330CF" w:rsidP="00CD7A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7F86A" w14:textId="77777777" w:rsidR="0038543A" w:rsidRPr="009C25BB" w:rsidRDefault="0038543A" w:rsidP="00A15EC0">
    <w:pPr>
      <w:pStyle w:val="af1"/>
      <w:pBdr>
        <w:bottom w:val="none" w:sz="0" w:space="0" w:color="auto"/>
      </w:pBdr>
      <w:ind w:firstLine="43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D2082" w14:textId="77777777" w:rsidR="0038543A" w:rsidRPr="001D15B5" w:rsidRDefault="0038543A" w:rsidP="00A15EC0">
    <w:pPr>
      <w:pStyle w:val="af1"/>
      <w:pBdr>
        <w:bottom w:val="none" w:sz="0" w:space="0" w:color="auto"/>
      </w:pBdr>
      <w:ind w:firstLine="43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1848D" w14:textId="77777777" w:rsidR="0038543A" w:rsidRDefault="0038543A" w:rsidP="003C4E98">
    <w:pPr>
      <w:pStyle w:val="af1"/>
      <w:ind w:firstLine="436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45D32" w14:textId="77777777" w:rsidR="0038543A" w:rsidRPr="009C25BB" w:rsidRDefault="0038543A" w:rsidP="00074B49">
    <w:pPr>
      <w:pStyle w:val="af1"/>
      <w:ind w:firstLine="436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606AE" w14:textId="77777777" w:rsidR="0038543A" w:rsidRPr="001D15B5" w:rsidRDefault="0038543A" w:rsidP="00074B49">
    <w:pPr>
      <w:pStyle w:val="af1"/>
      <w:ind w:firstLine="436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091C1" w14:textId="77777777" w:rsidR="0038543A" w:rsidRDefault="0038543A" w:rsidP="00074B49">
    <w:pPr>
      <w:pStyle w:val="af1"/>
      <w:ind w:firstLine="43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97E12"/>
    <w:multiLevelType w:val="hybridMultilevel"/>
    <w:tmpl w:val="49F6DB5A"/>
    <w:lvl w:ilvl="0" w:tplc="88409242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4C52AA"/>
    <w:multiLevelType w:val="hybridMultilevel"/>
    <w:tmpl w:val="00146AAA"/>
    <w:lvl w:ilvl="0" w:tplc="8B7A716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447CB7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5121A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8D56A48"/>
    <w:multiLevelType w:val="hybridMultilevel"/>
    <w:tmpl w:val="49F6DB5A"/>
    <w:lvl w:ilvl="0" w:tplc="88409242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AF610F6"/>
    <w:multiLevelType w:val="multilevel"/>
    <w:tmpl w:val="BA700640"/>
    <w:lvl w:ilvl="0">
      <w:start w:val="1"/>
      <w:numFmt w:val="decimal"/>
      <w:lvlText w:val="%1、"/>
      <w:lvlJc w:val="left"/>
      <w:pPr>
        <w:ind w:left="4180" w:hanging="480"/>
      </w:pPr>
      <w:rPr>
        <w:rFonts w:hint="eastAsia"/>
        <w:b w:val="0"/>
        <w:color w:val="auto"/>
      </w:rPr>
    </w:lvl>
    <w:lvl w:ilvl="1">
      <w:start w:val="1"/>
      <w:numFmt w:val="decimal"/>
      <w:lvlText w:val="%2、"/>
      <w:lvlJc w:val="left"/>
      <w:pPr>
        <w:ind w:left="3244" w:hanging="480"/>
      </w:pPr>
      <w:rPr>
        <w:rFonts w:ascii="Times New Roman" w:eastAsiaTheme="minorEastAsia" w:hAnsi="Times New Roman" w:cs="Times New Roman"/>
      </w:rPr>
    </w:lvl>
    <w:lvl w:ilvl="2">
      <w:start w:val="1"/>
      <w:numFmt w:val="lowerRoman"/>
      <w:lvlText w:val="%3."/>
      <w:lvlJc w:val="right"/>
      <w:pPr>
        <w:ind w:left="3724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4204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4684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5164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644" w:hanging="480"/>
      </w:pPr>
      <w:rPr>
        <w:rFonts w:hint="eastAsia"/>
      </w:rPr>
    </w:lvl>
    <w:lvl w:ilvl="7">
      <w:start w:val="1"/>
      <w:numFmt w:val="decimal"/>
      <w:lvlText w:val="%8、"/>
      <w:lvlJc w:val="left"/>
      <w:pPr>
        <w:ind w:left="6124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604" w:hanging="480"/>
      </w:pPr>
      <w:rPr>
        <w:rFonts w:hint="eastAsia"/>
      </w:rPr>
    </w:lvl>
  </w:abstractNum>
  <w:abstractNum w:abstractNumId="6" w15:restartNumberingAfterBreak="0">
    <w:nsid w:val="20A5012C"/>
    <w:multiLevelType w:val="hybridMultilevel"/>
    <w:tmpl w:val="49F6DB5A"/>
    <w:lvl w:ilvl="0" w:tplc="88409242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4A92824"/>
    <w:multiLevelType w:val="multilevel"/>
    <w:tmpl w:val="8A661348"/>
    <w:lvl w:ilvl="0">
      <w:start w:val="1"/>
      <w:numFmt w:val="decimal"/>
      <w:lvlText w:val="%1、"/>
      <w:lvlJc w:val="left"/>
      <w:pPr>
        <w:ind w:left="4180" w:hanging="480"/>
      </w:pPr>
      <w:rPr>
        <w:rFonts w:hint="eastAsia"/>
        <w:b w:val="0"/>
        <w:color w:val="auto"/>
      </w:rPr>
    </w:lvl>
    <w:lvl w:ilvl="1">
      <w:start w:val="1"/>
      <w:numFmt w:val="decimal"/>
      <w:lvlText w:val="%2、"/>
      <w:lvlJc w:val="left"/>
      <w:pPr>
        <w:ind w:left="906" w:hanging="480"/>
      </w:pPr>
      <w:rPr>
        <w:rFonts w:ascii="Times New Roman" w:eastAsiaTheme="minorEastAsia" w:hAnsi="Times New Roman" w:cs="Times New Roman"/>
      </w:rPr>
    </w:lvl>
    <w:lvl w:ilvl="2">
      <w:start w:val="1"/>
      <w:numFmt w:val="lowerRoman"/>
      <w:lvlText w:val="%3."/>
      <w:lvlJc w:val="right"/>
      <w:pPr>
        <w:ind w:left="3724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4204" w:hanging="480"/>
      </w:pPr>
      <w:rPr>
        <w:rFonts w:hint="eastAsia"/>
      </w:rPr>
    </w:lvl>
    <w:lvl w:ilvl="4">
      <w:start w:val="1"/>
      <w:numFmt w:val="decimal"/>
      <w:lvlText w:val="%5、"/>
      <w:lvlJc w:val="left"/>
      <w:pPr>
        <w:ind w:left="4684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5164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644" w:hanging="480"/>
      </w:pPr>
      <w:rPr>
        <w:rFonts w:hint="eastAsia"/>
      </w:rPr>
    </w:lvl>
    <w:lvl w:ilvl="7">
      <w:start w:val="1"/>
      <w:numFmt w:val="decimal"/>
      <w:lvlText w:val="%8、"/>
      <w:lvlJc w:val="left"/>
      <w:pPr>
        <w:ind w:left="6124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604" w:hanging="480"/>
      </w:pPr>
      <w:rPr>
        <w:rFonts w:hint="eastAsia"/>
      </w:rPr>
    </w:lvl>
  </w:abstractNum>
  <w:abstractNum w:abstractNumId="8" w15:restartNumberingAfterBreak="0">
    <w:nsid w:val="272F7D32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B7C6C15"/>
    <w:multiLevelType w:val="multilevel"/>
    <w:tmpl w:val="882447BC"/>
    <w:lvl w:ilvl="0">
      <w:start w:val="1"/>
      <w:numFmt w:val="decimal"/>
      <w:lvlText w:val="%1、"/>
      <w:lvlJc w:val="left"/>
      <w:pPr>
        <w:ind w:left="1898" w:hanging="480"/>
      </w:pPr>
      <w:rPr>
        <w:b w:val="0"/>
        <w:sz w:val="28"/>
        <w:szCs w:val="28"/>
      </w:rPr>
    </w:lvl>
    <w:lvl w:ilvl="1">
      <w:start w:val="1"/>
      <w:numFmt w:val="decimal"/>
      <w:lvlText w:val="%2、"/>
      <w:lvlJc w:val="left"/>
      <w:pPr>
        <w:ind w:left="962" w:hanging="48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442" w:hanging="480"/>
      </w:pPr>
    </w:lvl>
    <w:lvl w:ilvl="3">
      <w:start w:val="1"/>
      <w:numFmt w:val="decimal"/>
      <w:lvlText w:val="%4."/>
      <w:lvlJc w:val="left"/>
      <w:pPr>
        <w:ind w:left="1922" w:hanging="480"/>
      </w:pPr>
    </w:lvl>
    <w:lvl w:ilvl="4">
      <w:start w:val="1"/>
      <w:numFmt w:val="decimal"/>
      <w:lvlText w:val="%5、"/>
      <w:lvlJc w:val="left"/>
      <w:pPr>
        <w:ind w:left="2402" w:hanging="480"/>
      </w:pPr>
    </w:lvl>
    <w:lvl w:ilvl="5">
      <w:start w:val="1"/>
      <w:numFmt w:val="lowerRoman"/>
      <w:lvlText w:val="%6."/>
      <w:lvlJc w:val="right"/>
      <w:pPr>
        <w:ind w:left="2882" w:hanging="480"/>
      </w:pPr>
    </w:lvl>
    <w:lvl w:ilvl="6">
      <w:start w:val="1"/>
      <w:numFmt w:val="decimal"/>
      <w:lvlText w:val="%7."/>
      <w:lvlJc w:val="left"/>
      <w:pPr>
        <w:ind w:left="3362" w:hanging="480"/>
      </w:pPr>
    </w:lvl>
    <w:lvl w:ilvl="7">
      <w:start w:val="1"/>
      <w:numFmt w:val="decimal"/>
      <w:pStyle w:val="8"/>
      <w:lvlText w:val="%8、"/>
      <w:lvlJc w:val="left"/>
      <w:pPr>
        <w:ind w:left="3842" w:hanging="480"/>
      </w:pPr>
    </w:lvl>
    <w:lvl w:ilvl="8">
      <w:start w:val="1"/>
      <w:numFmt w:val="lowerRoman"/>
      <w:lvlText w:val="%9."/>
      <w:lvlJc w:val="right"/>
      <w:pPr>
        <w:ind w:left="4322" w:hanging="480"/>
      </w:pPr>
    </w:lvl>
  </w:abstractNum>
  <w:abstractNum w:abstractNumId="10" w15:restartNumberingAfterBreak="0">
    <w:nsid w:val="339F2167"/>
    <w:multiLevelType w:val="hybridMultilevel"/>
    <w:tmpl w:val="4D460814"/>
    <w:lvl w:ilvl="0" w:tplc="62DC11C8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A575F09"/>
    <w:multiLevelType w:val="hybridMultilevel"/>
    <w:tmpl w:val="6CAEDE9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C1653C4"/>
    <w:multiLevelType w:val="multilevel"/>
    <w:tmpl w:val="7C1EF32C"/>
    <w:lvl w:ilvl="0">
      <w:start w:val="1"/>
      <w:numFmt w:val="decimal"/>
      <w:lvlText w:val="%1、"/>
      <w:lvlJc w:val="left"/>
      <w:pPr>
        <w:ind w:left="3458" w:hanging="480"/>
      </w:pPr>
      <w:rPr>
        <w:b w:val="0"/>
      </w:rPr>
    </w:lvl>
    <w:lvl w:ilvl="1">
      <w:start w:val="1"/>
      <w:numFmt w:val="decimal"/>
      <w:lvlText w:val="%2、"/>
      <w:lvlJc w:val="left"/>
      <w:pPr>
        <w:ind w:left="962" w:hanging="480"/>
      </w:pPr>
    </w:lvl>
    <w:lvl w:ilvl="2">
      <w:start w:val="1"/>
      <w:numFmt w:val="lowerRoman"/>
      <w:lvlText w:val="%3."/>
      <w:lvlJc w:val="right"/>
      <w:pPr>
        <w:ind w:left="1442" w:hanging="480"/>
      </w:pPr>
    </w:lvl>
    <w:lvl w:ilvl="3">
      <w:start w:val="1"/>
      <w:numFmt w:val="decimal"/>
      <w:lvlText w:val="%4."/>
      <w:lvlJc w:val="left"/>
      <w:pPr>
        <w:ind w:left="2324" w:hanging="480"/>
      </w:pPr>
    </w:lvl>
    <w:lvl w:ilvl="4">
      <w:start w:val="1"/>
      <w:numFmt w:val="decimal"/>
      <w:lvlText w:val="%5、"/>
      <w:lvlJc w:val="left"/>
      <w:pPr>
        <w:ind w:left="2402" w:hanging="480"/>
      </w:pPr>
    </w:lvl>
    <w:lvl w:ilvl="5">
      <w:start w:val="1"/>
      <w:numFmt w:val="lowerRoman"/>
      <w:lvlText w:val="%6."/>
      <w:lvlJc w:val="right"/>
      <w:pPr>
        <w:ind w:left="2882" w:hanging="480"/>
      </w:pPr>
    </w:lvl>
    <w:lvl w:ilvl="6">
      <w:start w:val="1"/>
      <w:numFmt w:val="decimal"/>
      <w:lvlText w:val="%7."/>
      <w:lvlJc w:val="left"/>
      <w:pPr>
        <w:ind w:left="3362" w:hanging="480"/>
      </w:pPr>
    </w:lvl>
    <w:lvl w:ilvl="7">
      <w:start w:val="1"/>
      <w:numFmt w:val="decimal"/>
      <w:lvlText w:val="%8、"/>
      <w:lvlJc w:val="left"/>
      <w:pPr>
        <w:ind w:left="3842" w:hanging="480"/>
      </w:pPr>
    </w:lvl>
    <w:lvl w:ilvl="8">
      <w:start w:val="1"/>
      <w:numFmt w:val="lowerRoman"/>
      <w:pStyle w:val="9"/>
      <w:lvlText w:val="%9."/>
      <w:lvlJc w:val="right"/>
      <w:pPr>
        <w:ind w:left="4322" w:hanging="480"/>
      </w:pPr>
    </w:lvl>
  </w:abstractNum>
  <w:abstractNum w:abstractNumId="13" w15:restartNumberingAfterBreak="0">
    <w:nsid w:val="3CF66A57"/>
    <w:multiLevelType w:val="hybridMultilevel"/>
    <w:tmpl w:val="B38A514C"/>
    <w:lvl w:ilvl="0" w:tplc="53A8DED4">
      <w:start w:val="1"/>
      <w:numFmt w:val="ideographLegalTraditional"/>
      <w:lvlText w:val="%1、"/>
      <w:lvlJc w:val="left"/>
      <w:pPr>
        <w:ind w:left="720" w:hanging="720"/>
      </w:pPr>
      <w:rPr>
        <w:rFonts w:hint="default"/>
        <w:strike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0786F38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14774D8"/>
    <w:multiLevelType w:val="hybridMultilevel"/>
    <w:tmpl w:val="49F6DB5A"/>
    <w:lvl w:ilvl="0" w:tplc="88409242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654382B"/>
    <w:multiLevelType w:val="hybridMultilevel"/>
    <w:tmpl w:val="2FB0F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7402327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7704721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9297B30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A5E40FD"/>
    <w:multiLevelType w:val="hybridMultilevel"/>
    <w:tmpl w:val="9DA2D526"/>
    <w:lvl w:ilvl="0" w:tplc="98207C9A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DAB5377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008146A"/>
    <w:multiLevelType w:val="hybridMultilevel"/>
    <w:tmpl w:val="AF526516"/>
    <w:lvl w:ilvl="0" w:tplc="88A8172E">
      <w:start w:val="1"/>
      <w:numFmt w:val="decimal"/>
      <w:pStyle w:val="a"/>
      <w:lvlText w:val="表%1"/>
      <w:lvlJc w:val="left"/>
      <w:pPr>
        <w:ind w:left="331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82671D0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BB61090"/>
    <w:multiLevelType w:val="hybridMultilevel"/>
    <w:tmpl w:val="C72EA21A"/>
    <w:lvl w:ilvl="0" w:tplc="41A4B4F0">
      <w:start w:val="1"/>
      <w:numFmt w:val="decimal"/>
      <w:pStyle w:val="1-"/>
      <w:lvlText w:val="附表1-%1"/>
      <w:lvlJc w:val="left"/>
      <w:pPr>
        <w:ind w:left="480" w:hanging="480"/>
      </w:pPr>
      <w:rPr>
        <w:rFonts w:ascii="Times New Roman" w:hAnsi="Times New Roman"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BBF6CAC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CC07BB9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5CFA1B32"/>
    <w:multiLevelType w:val="multilevel"/>
    <w:tmpl w:val="01160CDA"/>
    <w:lvl w:ilvl="0">
      <w:start w:val="1"/>
      <w:numFmt w:val="decimal"/>
      <w:lvlText w:val="%1、"/>
      <w:lvlJc w:val="left"/>
      <w:pPr>
        <w:ind w:left="1898" w:hanging="480"/>
      </w:pPr>
      <w:rPr>
        <w:b w:val="0"/>
        <w:sz w:val="28"/>
        <w:szCs w:val="28"/>
      </w:rPr>
    </w:lvl>
    <w:lvl w:ilvl="1">
      <w:start w:val="1"/>
      <w:numFmt w:val="decimal"/>
      <w:lvlText w:val="%2、"/>
      <w:lvlJc w:val="left"/>
      <w:pPr>
        <w:ind w:left="2378" w:hanging="480"/>
      </w:pPr>
    </w:lvl>
    <w:lvl w:ilvl="2">
      <w:start w:val="1"/>
      <w:numFmt w:val="lowerRoman"/>
      <w:lvlText w:val="%3."/>
      <w:lvlJc w:val="right"/>
      <w:pPr>
        <w:ind w:left="2858" w:hanging="480"/>
      </w:pPr>
    </w:lvl>
    <w:lvl w:ilvl="3">
      <w:start w:val="1"/>
      <w:numFmt w:val="decimal"/>
      <w:lvlText w:val="%4."/>
      <w:lvlJc w:val="left"/>
      <w:pPr>
        <w:ind w:left="3338" w:hanging="480"/>
      </w:pPr>
    </w:lvl>
    <w:lvl w:ilvl="4">
      <w:start w:val="1"/>
      <w:numFmt w:val="decimal"/>
      <w:lvlText w:val="%5、"/>
      <w:lvlJc w:val="left"/>
      <w:pPr>
        <w:ind w:left="3818" w:hanging="480"/>
      </w:pPr>
    </w:lvl>
    <w:lvl w:ilvl="5">
      <w:start w:val="1"/>
      <w:numFmt w:val="lowerRoman"/>
      <w:lvlText w:val="%6."/>
      <w:lvlJc w:val="right"/>
      <w:pPr>
        <w:ind w:left="4298" w:hanging="480"/>
      </w:pPr>
    </w:lvl>
    <w:lvl w:ilvl="6">
      <w:start w:val="1"/>
      <w:numFmt w:val="decimal"/>
      <w:pStyle w:val="7"/>
      <w:lvlText w:val="%7."/>
      <w:lvlJc w:val="left"/>
      <w:pPr>
        <w:ind w:left="4778" w:hanging="480"/>
      </w:pPr>
    </w:lvl>
    <w:lvl w:ilvl="7">
      <w:start w:val="1"/>
      <w:numFmt w:val="decimal"/>
      <w:lvlText w:val="%8、"/>
      <w:lvlJc w:val="left"/>
      <w:pPr>
        <w:ind w:left="5258" w:hanging="480"/>
      </w:pPr>
    </w:lvl>
    <w:lvl w:ilvl="8">
      <w:start w:val="1"/>
      <w:numFmt w:val="lowerRoman"/>
      <w:lvlText w:val="%9."/>
      <w:lvlJc w:val="right"/>
      <w:pPr>
        <w:ind w:left="5738" w:hanging="480"/>
      </w:pPr>
    </w:lvl>
  </w:abstractNum>
  <w:abstractNum w:abstractNumId="28" w15:restartNumberingAfterBreak="0">
    <w:nsid w:val="64085E9F"/>
    <w:multiLevelType w:val="hybridMultilevel"/>
    <w:tmpl w:val="49F6DB5A"/>
    <w:lvl w:ilvl="0" w:tplc="88409242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A865586"/>
    <w:multiLevelType w:val="multilevel"/>
    <w:tmpl w:val="92FC77CA"/>
    <w:lvl w:ilvl="0">
      <w:start w:val="1"/>
      <w:numFmt w:val="decimal"/>
      <w:pStyle w:val="a0"/>
      <w:lvlText w:val="%1、"/>
      <w:lvlJc w:val="left"/>
      <w:pPr>
        <w:ind w:left="1896" w:hanging="480"/>
      </w:pPr>
    </w:lvl>
    <w:lvl w:ilvl="1">
      <w:start w:val="1"/>
      <w:numFmt w:val="decimal"/>
      <w:lvlText w:val="%2、"/>
      <w:lvlJc w:val="left"/>
      <w:pPr>
        <w:ind w:left="2376" w:hanging="480"/>
      </w:pPr>
    </w:lvl>
    <w:lvl w:ilvl="2">
      <w:start w:val="1"/>
      <w:numFmt w:val="lowerRoman"/>
      <w:lvlText w:val="%3."/>
      <w:lvlJc w:val="right"/>
      <w:pPr>
        <w:ind w:left="2856" w:hanging="480"/>
      </w:pPr>
    </w:lvl>
    <w:lvl w:ilvl="3">
      <w:start w:val="1"/>
      <w:numFmt w:val="decimal"/>
      <w:lvlText w:val="%4."/>
      <w:lvlJc w:val="left"/>
      <w:pPr>
        <w:ind w:left="3336" w:hanging="480"/>
      </w:pPr>
    </w:lvl>
    <w:lvl w:ilvl="4">
      <w:start w:val="1"/>
      <w:numFmt w:val="decimal"/>
      <w:lvlText w:val="%5、"/>
      <w:lvlJc w:val="left"/>
      <w:pPr>
        <w:ind w:left="3816" w:hanging="480"/>
      </w:pPr>
    </w:lvl>
    <w:lvl w:ilvl="5">
      <w:start w:val="1"/>
      <w:numFmt w:val="lowerRoman"/>
      <w:lvlText w:val="%6."/>
      <w:lvlJc w:val="right"/>
      <w:pPr>
        <w:ind w:left="4296" w:hanging="480"/>
      </w:pPr>
    </w:lvl>
    <w:lvl w:ilvl="6">
      <w:start w:val="1"/>
      <w:numFmt w:val="decimal"/>
      <w:lvlText w:val="%7."/>
      <w:lvlJc w:val="left"/>
      <w:pPr>
        <w:ind w:left="4776" w:hanging="480"/>
      </w:pPr>
    </w:lvl>
    <w:lvl w:ilvl="7">
      <w:start w:val="1"/>
      <w:numFmt w:val="decimal"/>
      <w:lvlText w:val="%8、"/>
      <w:lvlJc w:val="left"/>
      <w:pPr>
        <w:ind w:left="5256" w:hanging="480"/>
      </w:pPr>
    </w:lvl>
    <w:lvl w:ilvl="8">
      <w:start w:val="1"/>
      <w:numFmt w:val="lowerRoman"/>
      <w:lvlText w:val="%9."/>
      <w:lvlJc w:val="right"/>
      <w:pPr>
        <w:ind w:left="5736" w:hanging="480"/>
      </w:pPr>
    </w:lvl>
  </w:abstractNum>
  <w:abstractNum w:abstractNumId="30" w15:restartNumberingAfterBreak="0">
    <w:nsid w:val="6CFE17DF"/>
    <w:multiLevelType w:val="hybridMultilevel"/>
    <w:tmpl w:val="E14A85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3A37AAE"/>
    <w:multiLevelType w:val="multilevel"/>
    <w:tmpl w:val="8A661348"/>
    <w:lvl w:ilvl="0">
      <w:start w:val="1"/>
      <w:numFmt w:val="decimal"/>
      <w:lvlText w:val="%1、"/>
      <w:lvlJc w:val="left"/>
      <w:pPr>
        <w:ind w:left="4180" w:hanging="480"/>
      </w:pPr>
      <w:rPr>
        <w:rFonts w:hint="eastAsia"/>
        <w:b w:val="0"/>
        <w:color w:val="auto"/>
      </w:rPr>
    </w:lvl>
    <w:lvl w:ilvl="1">
      <w:start w:val="1"/>
      <w:numFmt w:val="decimal"/>
      <w:lvlText w:val="%2、"/>
      <w:lvlJc w:val="left"/>
      <w:pPr>
        <w:ind w:left="3244" w:hanging="480"/>
      </w:pPr>
      <w:rPr>
        <w:rFonts w:ascii="Times New Roman" w:eastAsiaTheme="minorEastAsia" w:hAnsi="Times New Roman" w:cs="Times New Roman"/>
      </w:rPr>
    </w:lvl>
    <w:lvl w:ilvl="2">
      <w:start w:val="1"/>
      <w:numFmt w:val="lowerRoman"/>
      <w:lvlText w:val="%3."/>
      <w:lvlJc w:val="right"/>
      <w:pPr>
        <w:ind w:left="3724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4204" w:hanging="480"/>
      </w:pPr>
      <w:rPr>
        <w:rFonts w:hint="eastAsia"/>
      </w:rPr>
    </w:lvl>
    <w:lvl w:ilvl="4">
      <w:start w:val="1"/>
      <w:numFmt w:val="decimal"/>
      <w:lvlText w:val="%5、"/>
      <w:lvlJc w:val="left"/>
      <w:pPr>
        <w:ind w:left="4684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5164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644" w:hanging="480"/>
      </w:pPr>
      <w:rPr>
        <w:rFonts w:hint="eastAsia"/>
      </w:rPr>
    </w:lvl>
    <w:lvl w:ilvl="7">
      <w:start w:val="1"/>
      <w:numFmt w:val="decimal"/>
      <w:lvlText w:val="%8、"/>
      <w:lvlJc w:val="left"/>
      <w:pPr>
        <w:ind w:left="6124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604" w:hanging="480"/>
      </w:pPr>
      <w:rPr>
        <w:rFonts w:hint="eastAsia"/>
      </w:rPr>
    </w:lvl>
  </w:abstractNum>
  <w:abstractNum w:abstractNumId="32" w15:restartNumberingAfterBreak="0">
    <w:nsid w:val="743D0DF1"/>
    <w:multiLevelType w:val="hybridMultilevel"/>
    <w:tmpl w:val="49F6DB5A"/>
    <w:lvl w:ilvl="0" w:tplc="88409242">
      <w:start w:val="1"/>
      <w:numFmt w:val="decimal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7775AD1"/>
    <w:multiLevelType w:val="hybridMultilevel"/>
    <w:tmpl w:val="40D23176"/>
    <w:lvl w:ilvl="0" w:tplc="FC88849A">
      <w:start w:val="1"/>
      <w:numFmt w:val="decimal"/>
      <w:pStyle w:val="a1"/>
      <w:lvlText w:val="圖%1"/>
      <w:lvlJc w:val="left"/>
      <w:pPr>
        <w:ind w:left="480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D2F494D"/>
    <w:multiLevelType w:val="hybridMultilevel"/>
    <w:tmpl w:val="20FE3160"/>
    <w:lvl w:ilvl="0" w:tplc="E6B8E84A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 w16cid:durableId="847791754">
    <w:abstractNumId w:val="27"/>
  </w:num>
  <w:num w:numId="2" w16cid:durableId="1268078312">
    <w:abstractNumId w:val="9"/>
  </w:num>
  <w:num w:numId="3" w16cid:durableId="528840171">
    <w:abstractNumId w:val="12"/>
  </w:num>
  <w:num w:numId="4" w16cid:durableId="1539658008">
    <w:abstractNumId w:val="29"/>
  </w:num>
  <w:num w:numId="5" w16cid:durableId="396514011">
    <w:abstractNumId w:val="22"/>
  </w:num>
  <w:num w:numId="6" w16cid:durableId="1341739250">
    <w:abstractNumId w:val="33"/>
  </w:num>
  <w:num w:numId="7" w16cid:durableId="1192568152">
    <w:abstractNumId w:val="24"/>
  </w:num>
  <w:num w:numId="8" w16cid:durableId="34281036">
    <w:abstractNumId w:val="13"/>
  </w:num>
  <w:num w:numId="9" w16cid:durableId="1648244830">
    <w:abstractNumId w:val="7"/>
  </w:num>
  <w:num w:numId="10" w16cid:durableId="1173302466">
    <w:abstractNumId w:val="1"/>
  </w:num>
  <w:num w:numId="11" w16cid:durableId="956183888">
    <w:abstractNumId w:val="8"/>
  </w:num>
  <w:num w:numId="12" w16cid:durableId="427850477">
    <w:abstractNumId w:val="2"/>
  </w:num>
  <w:num w:numId="13" w16cid:durableId="393549741">
    <w:abstractNumId w:val="20"/>
  </w:num>
  <w:num w:numId="14" w16cid:durableId="545724828">
    <w:abstractNumId w:val="6"/>
  </w:num>
  <w:num w:numId="15" w16cid:durableId="730349742">
    <w:abstractNumId w:val="28"/>
  </w:num>
  <w:num w:numId="16" w16cid:durableId="2039819256">
    <w:abstractNumId w:val="15"/>
  </w:num>
  <w:num w:numId="17" w16cid:durableId="792794668">
    <w:abstractNumId w:val="4"/>
  </w:num>
  <w:num w:numId="18" w16cid:durableId="1261067416">
    <w:abstractNumId w:val="32"/>
  </w:num>
  <w:num w:numId="19" w16cid:durableId="1551501448">
    <w:abstractNumId w:val="0"/>
  </w:num>
  <w:num w:numId="20" w16cid:durableId="1487211885">
    <w:abstractNumId w:val="5"/>
  </w:num>
  <w:num w:numId="21" w16cid:durableId="566769218">
    <w:abstractNumId w:val="11"/>
  </w:num>
  <w:num w:numId="22" w16cid:durableId="1670211374">
    <w:abstractNumId w:val="16"/>
  </w:num>
  <w:num w:numId="23" w16cid:durableId="1139952425">
    <w:abstractNumId w:val="26"/>
  </w:num>
  <w:num w:numId="24" w16cid:durableId="1258556301">
    <w:abstractNumId w:val="31"/>
  </w:num>
  <w:num w:numId="25" w16cid:durableId="979992214">
    <w:abstractNumId w:val="18"/>
  </w:num>
  <w:num w:numId="26" w16cid:durableId="1312101083">
    <w:abstractNumId w:val="19"/>
  </w:num>
  <w:num w:numId="27" w16cid:durableId="1635137452">
    <w:abstractNumId w:val="25"/>
  </w:num>
  <w:num w:numId="28" w16cid:durableId="827358976">
    <w:abstractNumId w:val="30"/>
  </w:num>
  <w:num w:numId="29" w16cid:durableId="1367833491">
    <w:abstractNumId w:val="23"/>
  </w:num>
  <w:num w:numId="30" w16cid:durableId="1813597554">
    <w:abstractNumId w:val="10"/>
  </w:num>
  <w:num w:numId="31" w16cid:durableId="1590961711">
    <w:abstractNumId w:val="17"/>
  </w:num>
  <w:num w:numId="32" w16cid:durableId="1016158026">
    <w:abstractNumId w:val="3"/>
  </w:num>
  <w:num w:numId="33" w16cid:durableId="2076312455">
    <w:abstractNumId w:val="21"/>
  </w:num>
  <w:num w:numId="34" w16cid:durableId="420568786">
    <w:abstractNumId w:val="14"/>
  </w:num>
  <w:num w:numId="35" w16cid:durableId="1256481122">
    <w:abstractNumId w:val="3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NbMwMLI0MzA2tjBU0lEKTi0uzszPAykwNKkFABBmrx4tAAAA"/>
  </w:docVars>
  <w:rsids>
    <w:rsidRoot w:val="00CC1638"/>
    <w:rsid w:val="00000789"/>
    <w:rsid w:val="000014A2"/>
    <w:rsid w:val="00003116"/>
    <w:rsid w:val="00004357"/>
    <w:rsid w:val="00005CC3"/>
    <w:rsid w:val="00006BAA"/>
    <w:rsid w:val="00010644"/>
    <w:rsid w:val="00011BB8"/>
    <w:rsid w:val="00012523"/>
    <w:rsid w:val="00013AC9"/>
    <w:rsid w:val="00013FD7"/>
    <w:rsid w:val="000164F9"/>
    <w:rsid w:val="00017022"/>
    <w:rsid w:val="0001702D"/>
    <w:rsid w:val="000170F7"/>
    <w:rsid w:val="00021798"/>
    <w:rsid w:val="00022277"/>
    <w:rsid w:val="00022616"/>
    <w:rsid w:val="00022851"/>
    <w:rsid w:val="000231B1"/>
    <w:rsid w:val="00023A8D"/>
    <w:rsid w:val="00023FEC"/>
    <w:rsid w:val="000266A7"/>
    <w:rsid w:val="00026885"/>
    <w:rsid w:val="00027799"/>
    <w:rsid w:val="00031B59"/>
    <w:rsid w:val="00032A59"/>
    <w:rsid w:val="0003375E"/>
    <w:rsid w:val="000364EB"/>
    <w:rsid w:val="000368D9"/>
    <w:rsid w:val="000369DC"/>
    <w:rsid w:val="00040F24"/>
    <w:rsid w:val="000424D1"/>
    <w:rsid w:val="000439AC"/>
    <w:rsid w:val="0004645B"/>
    <w:rsid w:val="00046ADD"/>
    <w:rsid w:val="00046DCA"/>
    <w:rsid w:val="000470EB"/>
    <w:rsid w:val="00047D70"/>
    <w:rsid w:val="000507E3"/>
    <w:rsid w:val="00051883"/>
    <w:rsid w:val="00054716"/>
    <w:rsid w:val="000559AC"/>
    <w:rsid w:val="00056D30"/>
    <w:rsid w:val="0006073C"/>
    <w:rsid w:val="0006113E"/>
    <w:rsid w:val="00062CE7"/>
    <w:rsid w:val="00062D80"/>
    <w:rsid w:val="00065944"/>
    <w:rsid w:val="00066749"/>
    <w:rsid w:val="00066DED"/>
    <w:rsid w:val="00067F68"/>
    <w:rsid w:val="0007007D"/>
    <w:rsid w:val="00074B49"/>
    <w:rsid w:val="0007505E"/>
    <w:rsid w:val="000772E2"/>
    <w:rsid w:val="00077B0A"/>
    <w:rsid w:val="00081176"/>
    <w:rsid w:val="000814B4"/>
    <w:rsid w:val="000823F6"/>
    <w:rsid w:val="00083653"/>
    <w:rsid w:val="00087026"/>
    <w:rsid w:val="000901AD"/>
    <w:rsid w:val="0009178A"/>
    <w:rsid w:val="000963F9"/>
    <w:rsid w:val="0009678B"/>
    <w:rsid w:val="000A16E7"/>
    <w:rsid w:val="000A3511"/>
    <w:rsid w:val="000A5ACA"/>
    <w:rsid w:val="000A6827"/>
    <w:rsid w:val="000A7A02"/>
    <w:rsid w:val="000B40AC"/>
    <w:rsid w:val="000B5ED6"/>
    <w:rsid w:val="000B65FB"/>
    <w:rsid w:val="000C1173"/>
    <w:rsid w:val="000C28EC"/>
    <w:rsid w:val="000C33D8"/>
    <w:rsid w:val="000C5E7F"/>
    <w:rsid w:val="000C60DC"/>
    <w:rsid w:val="000C73EC"/>
    <w:rsid w:val="000C742B"/>
    <w:rsid w:val="000C7E94"/>
    <w:rsid w:val="000D0B6B"/>
    <w:rsid w:val="000D0DF2"/>
    <w:rsid w:val="000D3242"/>
    <w:rsid w:val="000D32BD"/>
    <w:rsid w:val="000D42B1"/>
    <w:rsid w:val="000D62AC"/>
    <w:rsid w:val="000D7473"/>
    <w:rsid w:val="000E44D8"/>
    <w:rsid w:val="000E48A9"/>
    <w:rsid w:val="000E62E7"/>
    <w:rsid w:val="000F0C13"/>
    <w:rsid w:val="000F0CA7"/>
    <w:rsid w:val="000F24D9"/>
    <w:rsid w:val="000F3150"/>
    <w:rsid w:val="000F3345"/>
    <w:rsid w:val="000F34DC"/>
    <w:rsid w:val="00100B46"/>
    <w:rsid w:val="001018BB"/>
    <w:rsid w:val="00104565"/>
    <w:rsid w:val="00107ED3"/>
    <w:rsid w:val="00110705"/>
    <w:rsid w:val="0011234E"/>
    <w:rsid w:val="00113CF3"/>
    <w:rsid w:val="00113F31"/>
    <w:rsid w:val="00114937"/>
    <w:rsid w:val="00115A47"/>
    <w:rsid w:val="00115DE3"/>
    <w:rsid w:val="00116ACE"/>
    <w:rsid w:val="001175D5"/>
    <w:rsid w:val="00120008"/>
    <w:rsid w:val="0012057A"/>
    <w:rsid w:val="001205A6"/>
    <w:rsid w:val="001208BC"/>
    <w:rsid w:val="0012175D"/>
    <w:rsid w:val="001221E5"/>
    <w:rsid w:val="00123821"/>
    <w:rsid w:val="00123A3E"/>
    <w:rsid w:val="001250C2"/>
    <w:rsid w:val="001303C7"/>
    <w:rsid w:val="0013050E"/>
    <w:rsid w:val="001311F1"/>
    <w:rsid w:val="00131F6B"/>
    <w:rsid w:val="00133558"/>
    <w:rsid w:val="00133A3D"/>
    <w:rsid w:val="001354CA"/>
    <w:rsid w:val="00136548"/>
    <w:rsid w:val="0013698F"/>
    <w:rsid w:val="00136AA2"/>
    <w:rsid w:val="001404CF"/>
    <w:rsid w:val="00143023"/>
    <w:rsid w:val="00143531"/>
    <w:rsid w:val="001442FE"/>
    <w:rsid w:val="00144B51"/>
    <w:rsid w:val="00146AEB"/>
    <w:rsid w:val="0014785B"/>
    <w:rsid w:val="00150D40"/>
    <w:rsid w:val="00152512"/>
    <w:rsid w:val="001547DB"/>
    <w:rsid w:val="00154C03"/>
    <w:rsid w:val="001570E4"/>
    <w:rsid w:val="00162797"/>
    <w:rsid w:val="001657E0"/>
    <w:rsid w:val="00166968"/>
    <w:rsid w:val="0016700A"/>
    <w:rsid w:val="0017049A"/>
    <w:rsid w:val="0017159D"/>
    <w:rsid w:val="00171C49"/>
    <w:rsid w:val="00171CB7"/>
    <w:rsid w:val="00173040"/>
    <w:rsid w:val="001743BF"/>
    <w:rsid w:val="00180ADA"/>
    <w:rsid w:val="00180C3E"/>
    <w:rsid w:val="00181ECB"/>
    <w:rsid w:val="001831B1"/>
    <w:rsid w:val="00184311"/>
    <w:rsid w:val="00184CD7"/>
    <w:rsid w:val="00185461"/>
    <w:rsid w:val="0018736E"/>
    <w:rsid w:val="00187BD6"/>
    <w:rsid w:val="00187F2F"/>
    <w:rsid w:val="0019237A"/>
    <w:rsid w:val="00194035"/>
    <w:rsid w:val="00197A96"/>
    <w:rsid w:val="001A0505"/>
    <w:rsid w:val="001A3F42"/>
    <w:rsid w:val="001A41EB"/>
    <w:rsid w:val="001A4488"/>
    <w:rsid w:val="001A57F1"/>
    <w:rsid w:val="001A677F"/>
    <w:rsid w:val="001A7EDC"/>
    <w:rsid w:val="001B0CAD"/>
    <w:rsid w:val="001B1852"/>
    <w:rsid w:val="001B27DD"/>
    <w:rsid w:val="001B3DDC"/>
    <w:rsid w:val="001B63DA"/>
    <w:rsid w:val="001C046B"/>
    <w:rsid w:val="001C2520"/>
    <w:rsid w:val="001C2F43"/>
    <w:rsid w:val="001C41D2"/>
    <w:rsid w:val="001C4752"/>
    <w:rsid w:val="001C47DC"/>
    <w:rsid w:val="001C48F4"/>
    <w:rsid w:val="001C5EC5"/>
    <w:rsid w:val="001C700B"/>
    <w:rsid w:val="001C7F86"/>
    <w:rsid w:val="001D3997"/>
    <w:rsid w:val="001D6937"/>
    <w:rsid w:val="001E1ED3"/>
    <w:rsid w:val="001E2BAC"/>
    <w:rsid w:val="001E3C04"/>
    <w:rsid w:val="001E43C9"/>
    <w:rsid w:val="001E53C7"/>
    <w:rsid w:val="001E769C"/>
    <w:rsid w:val="001E7E64"/>
    <w:rsid w:val="001F003F"/>
    <w:rsid w:val="001F1517"/>
    <w:rsid w:val="001F1CEB"/>
    <w:rsid w:val="001F2F1C"/>
    <w:rsid w:val="001F4747"/>
    <w:rsid w:val="001F5B8A"/>
    <w:rsid w:val="001F6A08"/>
    <w:rsid w:val="001F6B4B"/>
    <w:rsid w:val="00200492"/>
    <w:rsid w:val="002006AE"/>
    <w:rsid w:val="002009AF"/>
    <w:rsid w:val="002009CE"/>
    <w:rsid w:val="00201273"/>
    <w:rsid w:val="00202E5A"/>
    <w:rsid w:val="00203239"/>
    <w:rsid w:val="00204879"/>
    <w:rsid w:val="00205441"/>
    <w:rsid w:val="002055FB"/>
    <w:rsid w:val="002074BA"/>
    <w:rsid w:val="00210439"/>
    <w:rsid w:val="00210BAE"/>
    <w:rsid w:val="00211707"/>
    <w:rsid w:val="00211A04"/>
    <w:rsid w:val="00213DF5"/>
    <w:rsid w:val="00214401"/>
    <w:rsid w:val="00214909"/>
    <w:rsid w:val="002171BB"/>
    <w:rsid w:val="0021722B"/>
    <w:rsid w:val="00217302"/>
    <w:rsid w:val="00220CA2"/>
    <w:rsid w:val="00220D7F"/>
    <w:rsid w:val="00222813"/>
    <w:rsid w:val="002228AF"/>
    <w:rsid w:val="00222CD1"/>
    <w:rsid w:val="00223635"/>
    <w:rsid w:val="00224A62"/>
    <w:rsid w:val="00224BCA"/>
    <w:rsid w:val="0022551D"/>
    <w:rsid w:val="00226701"/>
    <w:rsid w:val="00230173"/>
    <w:rsid w:val="002310FD"/>
    <w:rsid w:val="002314BD"/>
    <w:rsid w:val="0023295E"/>
    <w:rsid w:val="00235EAC"/>
    <w:rsid w:val="00237AE9"/>
    <w:rsid w:val="00240018"/>
    <w:rsid w:val="002416B7"/>
    <w:rsid w:val="002418E9"/>
    <w:rsid w:val="002422AE"/>
    <w:rsid w:val="002425DA"/>
    <w:rsid w:val="00244ABB"/>
    <w:rsid w:val="00245F7C"/>
    <w:rsid w:val="00246079"/>
    <w:rsid w:val="00253516"/>
    <w:rsid w:val="0025685D"/>
    <w:rsid w:val="00260979"/>
    <w:rsid w:val="00260B26"/>
    <w:rsid w:val="002624D1"/>
    <w:rsid w:val="00262A4E"/>
    <w:rsid w:val="00263322"/>
    <w:rsid w:val="00263DA5"/>
    <w:rsid w:val="002651CF"/>
    <w:rsid w:val="002665F5"/>
    <w:rsid w:val="002735D0"/>
    <w:rsid w:val="002741C0"/>
    <w:rsid w:val="00275A1B"/>
    <w:rsid w:val="0027625B"/>
    <w:rsid w:val="00276304"/>
    <w:rsid w:val="00277D18"/>
    <w:rsid w:val="00280DF3"/>
    <w:rsid w:val="00281B54"/>
    <w:rsid w:val="00282610"/>
    <w:rsid w:val="002838C1"/>
    <w:rsid w:val="0028403C"/>
    <w:rsid w:val="0028491B"/>
    <w:rsid w:val="00284EF0"/>
    <w:rsid w:val="00285CEA"/>
    <w:rsid w:val="00285F7E"/>
    <w:rsid w:val="00290787"/>
    <w:rsid w:val="00291871"/>
    <w:rsid w:val="002934CC"/>
    <w:rsid w:val="0029521F"/>
    <w:rsid w:val="00296EED"/>
    <w:rsid w:val="002A08F2"/>
    <w:rsid w:val="002A1465"/>
    <w:rsid w:val="002A19C1"/>
    <w:rsid w:val="002A3713"/>
    <w:rsid w:val="002A3D46"/>
    <w:rsid w:val="002A3DDE"/>
    <w:rsid w:val="002A6BE9"/>
    <w:rsid w:val="002A6D5B"/>
    <w:rsid w:val="002A7688"/>
    <w:rsid w:val="002A7E52"/>
    <w:rsid w:val="002B00A3"/>
    <w:rsid w:val="002B0805"/>
    <w:rsid w:val="002B23F2"/>
    <w:rsid w:val="002B2736"/>
    <w:rsid w:val="002B369F"/>
    <w:rsid w:val="002B3FCB"/>
    <w:rsid w:val="002B3FD2"/>
    <w:rsid w:val="002B5E3A"/>
    <w:rsid w:val="002B6560"/>
    <w:rsid w:val="002B6A06"/>
    <w:rsid w:val="002B6F61"/>
    <w:rsid w:val="002C2750"/>
    <w:rsid w:val="002C28AD"/>
    <w:rsid w:val="002C299A"/>
    <w:rsid w:val="002C3910"/>
    <w:rsid w:val="002C4432"/>
    <w:rsid w:val="002C5573"/>
    <w:rsid w:val="002C6DB5"/>
    <w:rsid w:val="002D0616"/>
    <w:rsid w:val="002D2668"/>
    <w:rsid w:val="002D2D04"/>
    <w:rsid w:val="002D5367"/>
    <w:rsid w:val="002E0C4E"/>
    <w:rsid w:val="002E11E2"/>
    <w:rsid w:val="002E14E7"/>
    <w:rsid w:val="002E391A"/>
    <w:rsid w:val="002E3DA4"/>
    <w:rsid w:val="002F17F7"/>
    <w:rsid w:val="002F4533"/>
    <w:rsid w:val="002F5750"/>
    <w:rsid w:val="002F7170"/>
    <w:rsid w:val="0030218D"/>
    <w:rsid w:val="00302AE1"/>
    <w:rsid w:val="00302EBC"/>
    <w:rsid w:val="00303703"/>
    <w:rsid w:val="00303D42"/>
    <w:rsid w:val="00304816"/>
    <w:rsid w:val="00307225"/>
    <w:rsid w:val="00307FFB"/>
    <w:rsid w:val="00310B4B"/>
    <w:rsid w:val="00313125"/>
    <w:rsid w:val="00313D75"/>
    <w:rsid w:val="00317146"/>
    <w:rsid w:val="0031725B"/>
    <w:rsid w:val="0031757C"/>
    <w:rsid w:val="00320BE8"/>
    <w:rsid w:val="003214EC"/>
    <w:rsid w:val="00322319"/>
    <w:rsid w:val="00322411"/>
    <w:rsid w:val="00323CBD"/>
    <w:rsid w:val="00324E61"/>
    <w:rsid w:val="00330025"/>
    <w:rsid w:val="003310C4"/>
    <w:rsid w:val="00333173"/>
    <w:rsid w:val="0033377D"/>
    <w:rsid w:val="00333DBD"/>
    <w:rsid w:val="00334680"/>
    <w:rsid w:val="00340101"/>
    <w:rsid w:val="00344321"/>
    <w:rsid w:val="00344898"/>
    <w:rsid w:val="00344B69"/>
    <w:rsid w:val="00344D28"/>
    <w:rsid w:val="003462D4"/>
    <w:rsid w:val="003469CF"/>
    <w:rsid w:val="00346BEA"/>
    <w:rsid w:val="00347120"/>
    <w:rsid w:val="00347FE2"/>
    <w:rsid w:val="00350C62"/>
    <w:rsid w:val="00350CFE"/>
    <w:rsid w:val="00351B6B"/>
    <w:rsid w:val="00351DBE"/>
    <w:rsid w:val="0035349B"/>
    <w:rsid w:val="003549D0"/>
    <w:rsid w:val="00357175"/>
    <w:rsid w:val="00357564"/>
    <w:rsid w:val="00357C61"/>
    <w:rsid w:val="00360D49"/>
    <w:rsid w:val="00361CDF"/>
    <w:rsid w:val="003633C3"/>
    <w:rsid w:val="003644D6"/>
    <w:rsid w:val="003657EE"/>
    <w:rsid w:val="00366798"/>
    <w:rsid w:val="00367BD7"/>
    <w:rsid w:val="00373245"/>
    <w:rsid w:val="003744FD"/>
    <w:rsid w:val="003756FA"/>
    <w:rsid w:val="00380CFD"/>
    <w:rsid w:val="00381F7C"/>
    <w:rsid w:val="00381FD8"/>
    <w:rsid w:val="003825E6"/>
    <w:rsid w:val="003839C7"/>
    <w:rsid w:val="00384906"/>
    <w:rsid w:val="00384F0D"/>
    <w:rsid w:val="0038543A"/>
    <w:rsid w:val="0038625E"/>
    <w:rsid w:val="003862E4"/>
    <w:rsid w:val="00386F3E"/>
    <w:rsid w:val="00390375"/>
    <w:rsid w:val="003904DD"/>
    <w:rsid w:val="00390762"/>
    <w:rsid w:val="003918EC"/>
    <w:rsid w:val="00391EB7"/>
    <w:rsid w:val="00392680"/>
    <w:rsid w:val="0039438A"/>
    <w:rsid w:val="003959BA"/>
    <w:rsid w:val="00397F74"/>
    <w:rsid w:val="003A2771"/>
    <w:rsid w:val="003B04ED"/>
    <w:rsid w:val="003B0AE1"/>
    <w:rsid w:val="003B22AD"/>
    <w:rsid w:val="003B2C88"/>
    <w:rsid w:val="003B3A52"/>
    <w:rsid w:val="003B51B7"/>
    <w:rsid w:val="003B551B"/>
    <w:rsid w:val="003B7BC5"/>
    <w:rsid w:val="003C1185"/>
    <w:rsid w:val="003C1A97"/>
    <w:rsid w:val="003C1B17"/>
    <w:rsid w:val="003C44B6"/>
    <w:rsid w:val="003C4E98"/>
    <w:rsid w:val="003C6774"/>
    <w:rsid w:val="003C732A"/>
    <w:rsid w:val="003D09E8"/>
    <w:rsid w:val="003D11C2"/>
    <w:rsid w:val="003D1354"/>
    <w:rsid w:val="003D2028"/>
    <w:rsid w:val="003D343F"/>
    <w:rsid w:val="003D3610"/>
    <w:rsid w:val="003D3AD8"/>
    <w:rsid w:val="003D5EA1"/>
    <w:rsid w:val="003D6449"/>
    <w:rsid w:val="003D7833"/>
    <w:rsid w:val="003E0B6C"/>
    <w:rsid w:val="003E2029"/>
    <w:rsid w:val="003E4E44"/>
    <w:rsid w:val="003E6D20"/>
    <w:rsid w:val="003F1E1F"/>
    <w:rsid w:val="003F2044"/>
    <w:rsid w:val="003F3A5B"/>
    <w:rsid w:val="003F4130"/>
    <w:rsid w:val="003F47B7"/>
    <w:rsid w:val="003F672F"/>
    <w:rsid w:val="003F6DA3"/>
    <w:rsid w:val="00400837"/>
    <w:rsid w:val="00401DBC"/>
    <w:rsid w:val="00404BEB"/>
    <w:rsid w:val="00405F67"/>
    <w:rsid w:val="00406AF8"/>
    <w:rsid w:val="00410EB5"/>
    <w:rsid w:val="00411D29"/>
    <w:rsid w:val="00411D9A"/>
    <w:rsid w:val="004124AE"/>
    <w:rsid w:val="00412FE0"/>
    <w:rsid w:val="00413FDF"/>
    <w:rsid w:val="00414C8F"/>
    <w:rsid w:val="00416A3A"/>
    <w:rsid w:val="00416C2B"/>
    <w:rsid w:val="00417413"/>
    <w:rsid w:val="004179C6"/>
    <w:rsid w:val="00417D08"/>
    <w:rsid w:val="00421716"/>
    <w:rsid w:val="004217EC"/>
    <w:rsid w:val="00421E32"/>
    <w:rsid w:val="00421F0E"/>
    <w:rsid w:val="004273AB"/>
    <w:rsid w:val="004307C5"/>
    <w:rsid w:val="004310DA"/>
    <w:rsid w:val="00431478"/>
    <w:rsid w:val="00433FA7"/>
    <w:rsid w:val="00434209"/>
    <w:rsid w:val="00434E8D"/>
    <w:rsid w:val="004374D2"/>
    <w:rsid w:val="00437801"/>
    <w:rsid w:val="004379E2"/>
    <w:rsid w:val="004406C2"/>
    <w:rsid w:val="00443CC7"/>
    <w:rsid w:val="00445487"/>
    <w:rsid w:val="00445671"/>
    <w:rsid w:val="00446A4D"/>
    <w:rsid w:val="0044786B"/>
    <w:rsid w:val="00451007"/>
    <w:rsid w:val="004524B0"/>
    <w:rsid w:val="004527C7"/>
    <w:rsid w:val="0045644A"/>
    <w:rsid w:val="004602A5"/>
    <w:rsid w:val="0046069E"/>
    <w:rsid w:val="00461321"/>
    <w:rsid w:val="00472B19"/>
    <w:rsid w:val="00473339"/>
    <w:rsid w:val="00474177"/>
    <w:rsid w:val="0047435B"/>
    <w:rsid w:val="00474753"/>
    <w:rsid w:val="00475151"/>
    <w:rsid w:val="00475819"/>
    <w:rsid w:val="00475940"/>
    <w:rsid w:val="004766E9"/>
    <w:rsid w:val="0047679D"/>
    <w:rsid w:val="004770D3"/>
    <w:rsid w:val="004771C5"/>
    <w:rsid w:val="004771CB"/>
    <w:rsid w:val="00477683"/>
    <w:rsid w:val="004806F2"/>
    <w:rsid w:val="00480790"/>
    <w:rsid w:val="00480AA0"/>
    <w:rsid w:val="004810AC"/>
    <w:rsid w:val="00483421"/>
    <w:rsid w:val="004848DC"/>
    <w:rsid w:val="00484E31"/>
    <w:rsid w:val="004852E7"/>
    <w:rsid w:val="004853FB"/>
    <w:rsid w:val="00485FC3"/>
    <w:rsid w:val="00486951"/>
    <w:rsid w:val="00490E0B"/>
    <w:rsid w:val="00492D46"/>
    <w:rsid w:val="0049361B"/>
    <w:rsid w:val="00493E89"/>
    <w:rsid w:val="00494CE4"/>
    <w:rsid w:val="004A0B00"/>
    <w:rsid w:val="004A0B8A"/>
    <w:rsid w:val="004A4E7E"/>
    <w:rsid w:val="004A5508"/>
    <w:rsid w:val="004A7AC6"/>
    <w:rsid w:val="004B012F"/>
    <w:rsid w:val="004B1504"/>
    <w:rsid w:val="004B1E72"/>
    <w:rsid w:val="004B1F28"/>
    <w:rsid w:val="004B2F7C"/>
    <w:rsid w:val="004B6E70"/>
    <w:rsid w:val="004C0276"/>
    <w:rsid w:val="004C0E24"/>
    <w:rsid w:val="004C1B64"/>
    <w:rsid w:val="004C1FE1"/>
    <w:rsid w:val="004C3233"/>
    <w:rsid w:val="004C4128"/>
    <w:rsid w:val="004C41BE"/>
    <w:rsid w:val="004C4583"/>
    <w:rsid w:val="004C795C"/>
    <w:rsid w:val="004D1157"/>
    <w:rsid w:val="004D18C2"/>
    <w:rsid w:val="004D2454"/>
    <w:rsid w:val="004D27D1"/>
    <w:rsid w:val="004D4908"/>
    <w:rsid w:val="004D52C5"/>
    <w:rsid w:val="004D71B0"/>
    <w:rsid w:val="004D7548"/>
    <w:rsid w:val="004E0A43"/>
    <w:rsid w:val="004E2830"/>
    <w:rsid w:val="004E3C0E"/>
    <w:rsid w:val="004E65A2"/>
    <w:rsid w:val="004F538F"/>
    <w:rsid w:val="004F7FA0"/>
    <w:rsid w:val="00500332"/>
    <w:rsid w:val="00505227"/>
    <w:rsid w:val="005059A9"/>
    <w:rsid w:val="00506667"/>
    <w:rsid w:val="00506C9B"/>
    <w:rsid w:val="005077D7"/>
    <w:rsid w:val="00510994"/>
    <w:rsid w:val="00510C20"/>
    <w:rsid w:val="005114C8"/>
    <w:rsid w:val="005118A5"/>
    <w:rsid w:val="005126BE"/>
    <w:rsid w:val="005133FB"/>
    <w:rsid w:val="0051537F"/>
    <w:rsid w:val="00516A98"/>
    <w:rsid w:val="00516B2F"/>
    <w:rsid w:val="00517716"/>
    <w:rsid w:val="0052039E"/>
    <w:rsid w:val="005213DC"/>
    <w:rsid w:val="005229AC"/>
    <w:rsid w:val="00526B8B"/>
    <w:rsid w:val="00527C6B"/>
    <w:rsid w:val="00530732"/>
    <w:rsid w:val="00530AFD"/>
    <w:rsid w:val="00531157"/>
    <w:rsid w:val="00532CAD"/>
    <w:rsid w:val="00532DE2"/>
    <w:rsid w:val="00535743"/>
    <w:rsid w:val="00536141"/>
    <w:rsid w:val="00543CC6"/>
    <w:rsid w:val="005478EF"/>
    <w:rsid w:val="00547A87"/>
    <w:rsid w:val="0055110C"/>
    <w:rsid w:val="00551467"/>
    <w:rsid w:val="00552E61"/>
    <w:rsid w:val="00553093"/>
    <w:rsid w:val="00553E55"/>
    <w:rsid w:val="00554186"/>
    <w:rsid w:val="005558F3"/>
    <w:rsid w:val="005612B7"/>
    <w:rsid w:val="00561FD0"/>
    <w:rsid w:val="0056277E"/>
    <w:rsid w:val="00562DF5"/>
    <w:rsid w:val="00563419"/>
    <w:rsid w:val="00563593"/>
    <w:rsid w:val="00564DCE"/>
    <w:rsid w:val="00565C66"/>
    <w:rsid w:val="005662CB"/>
    <w:rsid w:val="0056696F"/>
    <w:rsid w:val="00566F61"/>
    <w:rsid w:val="00567F83"/>
    <w:rsid w:val="0057050D"/>
    <w:rsid w:val="00572077"/>
    <w:rsid w:val="005732CC"/>
    <w:rsid w:val="005739F8"/>
    <w:rsid w:val="00573E09"/>
    <w:rsid w:val="00574690"/>
    <w:rsid w:val="00577073"/>
    <w:rsid w:val="005771B7"/>
    <w:rsid w:val="005802EB"/>
    <w:rsid w:val="00580939"/>
    <w:rsid w:val="005812E2"/>
    <w:rsid w:val="005821DF"/>
    <w:rsid w:val="00583441"/>
    <w:rsid w:val="005848F9"/>
    <w:rsid w:val="0058558A"/>
    <w:rsid w:val="0058560E"/>
    <w:rsid w:val="0058606E"/>
    <w:rsid w:val="0058610D"/>
    <w:rsid w:val="005875F7"/>
    <w:rsid w:val="005876B9"/>
    <w:rsid w:val="005907EF"/>
    <w:rsid w:val="0059217B"/>
    <w:rsid w:val="005935EE"/>
    <w:rsid w:val="0059605E"/>
    <w:rsid w:val="005A22BC"/>
    <w:rsid w:val="005A25D8"/>
    <w:rsid w:val="005A39F8"/>
    <w:rsid w:val="005A6514"/>
    <w:rsid w:val="005B308A"/>
    <w:rsid w:val="005B4B4C"/>
    <w:rsid w:val="005B4CF2"/>
    <w:rsid w:val="005B682F"/>
    <w:rsid w:val="005C271F"/>
    <w:rsid w:val="005C3245"/>
    <w:rsid w:val="005C5E99"/>
    <w:rsid w:val="005C5F75"/>
    <w:rsid w:val="005C6C69"/>
    <w:rsid w:val="005D08EE"/>
    <w:rsid w:val="005D19FD"/>
    <w:rsid w:val="005D2C0D"/>
    <w:rsid w:val="005D359B"/>
    <w:rsid w:val="005D3B02"/>
    <w:rsid w:val="005D3E98"/>
    <w:rsid w:val="005D45A2"/>
    <w:rsid w:val="005D4D1F"/>
    <w:rsid w:val="005D5AC6"/>
    <w:rsid w:val="005D7174"/>
    <w:rsid w:val="005E08EE"/>
    <w:rsid w:val="005E2F2D"/>
    <w:rsid w:val="005F1829"/>
    <w:rsid w:val="005F2759"/>
    <w:rsid w:val="005F656D"/>
    <w:rsid w:val="005F6815"/>
    <w:rsid w:val="005F6A76"/>
    <w:rsid w:val="00600EC7"/>
    <w:rsid w:val="00601353"/>
    <w:rsid w:val="00602092"/>
    <w:rsid w:val="006032DC"/>
    <w:rsid w:val="00603C1C"/>
    <w:rsid w:val="00605602"/>
    <w:rsid w:val="00605EE1"/>
    <w:rsid w:val="006063D3"/>
    <w:rsid w:val="00606C3A"/>
    <w:rsid w:val="006077B7"/>
    <w:rsid w:val="00607BBB"/>
    <w:rsid w:val="006110D8"/>
    <w:rsid w:val="0061142C"/>
    <w:rsid w:val="00614B3E"/>
    <w:rsid w:val="00614C48"/>
    <w:rsid w:val="00614F46"/>
    <w:rsid w:val="0061560D"/>
    <w:rsid w:val="006158F6"/>
    <w:rsid w:val="006169D0"/>
    <w:rsid w:val="00617855"/>
    <w:rsid w:val="006209ED"/>
    <w:rsid w:val="00620B38"/>
    <w:rsid w:val="00620F05"/>
    <w:rsid w:val="006211A6"/>
    <w:rsid w:val="00621DC0"/>
    <w:rsid w:val="006236A9"/>
    <w:rsid w:val="00624B9A"/>
    <w:rsid w:val="00626080"/>
    <w:rsid w:val="00626554"/>
    <w:rsid w:val="0062718B"/>
    <w:rsid w:val="00627C8D"/>
    <w:rsid w:val="00627F0F"/>
    <w:rsid w:val="00627F7A"/>
    <w:rsid w:val="00630616"/>
    <w:rsid w:val="00630F71"/>
    <w:rsid w:val="0063191B"/>
    <w:rsid w:val="0063198B"/>
    <w:rsid w:val="00632493"/>
    <w:rsid w:val="006334BD"/>
    <w:rsid w:val="00640437"/>
    <w:rsid w:val="00640ABD"/>
    <w:rsid w:val="006441F4"/>
    <w:rsid w:val="0064563C"/>
    <w:rsid w:val="0064598D"/>
    <w:rsid w:val="00646137"/>
    <w:rsid w:val="0064730E"/>
    <w:rsid w:val="00651DF8"/>
    <w:rsid w:val="00651F57"/>
    <w:rsid w:val="00654692"/>
    <w:rsid w:val="00654CB7"/>
    <w:rsid w:val="00655A63"/>
    <w:rsid w:val="00656647"/>
    <w:rsid w:val="00656668"/>
    <w:rsid w:val="00656A0C"/>
    <w:rsid w:val="00660636"/>
    <w:rsid w:val="00662374"/>
    <w:rsid w:val="00662A38"/>
    <w:rsid w:val="00662BB2"/>
    <w:rsid w:val="006630A2"/>
    <w:rsid w:val="0067030B"/>
    <w:rsid w:val="00670D03"/>
    <w:rsid w:val="006715AA"/>
    <w:rsid w:val="006735C4"/>
    <w:rsid w:val="006827B2"/>
    <w:rsid w:val="00683B97"/>
    <w:rsid w:val="00683DAA"/>
    <w:rsid w:val="00684114"/>
    <w:rsid w:val="006863B9"/>
    <w:rsid w:val="00687364"/>
    <w:rsid w:val="0069033E"/>
    <w:rsid w:val="00690560"/>
    <w:rsid w:val="00690CF5"/>
    <w:rsid w:val="00691371"/>
    <w:rsid w:val="006931A3"/>
    <w:rsid w:val="00693AD1"/>
    <w:rsid w:val="00694938"/>
    <w:rsid w:val="00695388"/>
    <w:rsid w:val="00696427"/>
    <w:rsid w:val="006A2249"/>
    <w:rsid w:val="006A3298"/>
    <w:rsid w:val="006B2B32"/>
    <w:rsid w:val="006B5C8B"/>
    <w:rsid w:val="006B5CD7"/>
    <w:rsid w:val="006B6602"/>
    <w:rsid w:val="006B709A"/>
    <w:rsid w:val="006B7CDB"/>
    <w:rsid w:val="006C284D"/>
    <w:rsid w:val="006C291F"/>
    <w:rsid w:val="006C3056"/>
    <w:rsid w:val="006C3116"/>
    <w:rsid w:val="006C3C76"/>
    <w:rsid w:val="006C4400"/>
    <w:rsid w:val="006C48F6"/>
    <w:rsid w:val="006C7175"/>
    <w:rsid w:val="006C764D"/>
    <w:rsid w:val="006C7950"/>
    <w:rsid w:val="006C79FA"/>
    <w:rsid w:val="006C7A6E"/>
    <w:rsid w:val="006C7E03"/>
    <w:rsid w:val="006D257E"/>
    <w:rsid w:val="006D2685"/>
    <w:rsid w:val="006D33A1"/>
    <w:rsid w:val="006D3E61"/>
    <w:rsid w:val="006D487A"/>
    <w:rsid w:val="006D498C"/>
    <w:rsid w:val="006D4A7D"/>
    <w:rsid w:val="006D5D81"/>
    <w:rsid w:val="006D77C1"/>
    <w:rsid w:val="006E1302"/>
    <w:rsid w:val="006E22F8"/>
    <w:rsid w:val="006E325F"/>
    <w:rsid w:val="006E3EB1"/>
    <w:rsid w:val="006E3F4B"/>
    <w:rsid w:val="006E4BDC"/>
    <w:rsid w:val="006E4C6F"/>
    <w:rsid w:val="006E5785"/>
    <w:rsid w:val="006E5ED4"/>
    <w:rsid w:val="006E5F38"/>
    <w:rsid w:val="006E5FA2"/>
    <w:rsid w:val="006E7873"/>
    <w:rsid w:val="006E7C70"/>
    <w:rsid w:val="006F13DA"/>
    <w:rsid w:val="006F1A59"/>
    <w:rsid w:val="006F2230"/>
    <w:rsid w:val="006F4F14"/>
    <w:rsid w:val="006F6CAC"/>
    <w:rsid w:val="006F7963"/>
    <w:rsid w:val="006F7B8A"/>
    <w:rsid w:val="006F7F5E"/>
    <w:rsid w:val="006F7FE0"/>
    <w:rsid w:val="00701665"/>
    <w:rsid w:val="00701EB4"/>
    <w:rsid w:val="00702823"/>
    <w:rsid w:val="00703DB4"/>
    <w:rsid w:val="00706544"/>
    <w:rsid w:val="00706A82"/>
    <w:rsid w:val="0071002B"/>
    <w:rsid w:val="00710DE3"/>
    <w:rsid w:val="00711A8E"/>
    <w:rsid w:val="007135E2"/>
    <w:rsid w:val="00714440"/>
    <w:rsid w:val="00715930"/>
    <w:rsid w:val="00715B54"/>
    <w:rsid w:val="0072197A"/>
    <w:rsid w:val="00723252"/>
    <w:rsid w:val="00723C9D"/>
    <w:rsid w:val="00724A40"/>
    <w:rsid w:val="00725C24"/>
    <w:rsid w:val="00725C71"/>
    <w:rsid w:val="00727EBE"/>
    <w:rsid w:val="00730324"/>
    <w:rsid w:val="007323E0"/>
    <w:rsid w:val="00734422"/>
    <w:rsid w:val="00735652"/>
    <w:rsid w:val="00735F42"/>
    <w:rsid w:val="00736320"/>
    <w:rsid w:val="007372F3"/>
    <w:rsid w:val="0074265E"/>
    <w:rsid w:val="007429A5"/>
    <w:rsid w:val="00743DEE"/>
    <w:rsid w:val="00744ACB"/>
    <w:rsid w:val="007454B3"/>
    <w:rsid w:val="00750B0B"/>
    <w:rsid w:val="0075110C"/>
    <w:rsid w:val="007544C2"/>
    <w:rsid w:val="00754A5E"/>
    <w:rsid w:val="0075616C"/>
    <w:rsid w:val="0075693F"/>
    <w:rsid w:val="00760E77"/>
    <w:rsid w:val="00761134"/>
    <w:rsid w:val="007613C9"/>
    <w:rsid w:val="00762249"/>
    <w:rsid w:val="007628A2"/>
    <w:rsid w:val="007641C5"/>
    <w:rsid w:val="00764734"/>
    <w:rsid w:val="00765BD0"/>
    <w:rsid w:val="007664DC"/>
    <w:rsid w:val="007666DA"/>
    <w:rsid w:val="00767174"/>
    <w:rsid w:val="007671BE"/>
    <w:rsid w:val="007707CC"/>
    <w:rsid w:val="00770922"/>
    <w:rsid w:val="00771CBC"/>
    <w:rsid w:val="00772768"/>
    <w:rsid w:val="007730A4"/>
    <w:rsid w:val="0077467B"/>
    <w:rsid w:val="00774763"/>
    <w:rsid w:val="00774BCD"/>
    <w:rsid w:val="007751D5"/>
    <w:rsid w:val="00775581"/>
    <w:rsid w:val="007756C2"/>
    <w:rsid w:val="00780FF7"/>
    <w:rsid w:val="007823A1"/>
    <w:rsid w:val="00784635"/>
    <w:rsid w:val="007869CA"/>
    <w:rsid w:val="00790C83"/>
    <w:rsid w:val="00791C2C"/>
    <w:rsid w:val="00792E93"/>
    <w:rsid w:val="00794ADB"/>
    <w:rsid w:val="007A0B9D"/>
    <w:rsid w:val="007A0FAA"/>
    <w:rsid w:val="007A132B"/>
    <w:rsid w:val="007A1A23"/>
    <w:rsid w:val="007A2BEC"/>
    <w:rsid w:val="007A3A42"/>
    <w:rsid w:val="007A3C12"/>
    <w:rsid w:val="007A5DFA"/>
    <w:rsid w:val="007A6E0F"/>
    <w:rsid w:val="007A79BD"/>
    <w:rsid w:val="007A7D26"/>
    <w:rsid w:val="007B03B8"/>
    <w:rsid w:val="007B099C"/>
    <w:rsid w:val="007B4E11"/>
    <w:rsid w:val="007B6C91"/>
    <w:rsid w:val="007B7E32"/>
    <w:rsid w:val="007C13C7"/>
    <w:rsid w:val="007C1806"/>
    <w:rsid w:val="007C21E0"/>
    <w:rsid w:val="007C2AB2"/>
    <w:rsid w:val="007C32C8"/>
    <w:rsid w:val="007C4558"/>
    <w:rsid w:val="007C4754"/>
    <w:rsid w:val="007C4CF7"/>
    <w:rsid w:val="007C4D90"/>
    <w:rsid w:val="007C6F23"/>
    <w:rsid w:val="007D0106"/>
    <w:rsid w:val="007D0135"/>
    <w:rsid w:val="007D0414"/>
    <w:rsid w:val="007D17C3"/>
    <w:rsid w:val="007D4089"/>
    <w:rsid w:val="007D550B"/>
    <w:rsid w:val="007D6D5F"/>
    <w:rsid w:val="007D6D9D"/>
    <w:rsid w:val="007D7A22"/>
    <w:rsid w:val="007E02BF"/>
    <w:rsid w:val="007E081C"/>
    <w:rsid w:val="007E0CF5"/>
    <w:rsid w:val="007E1F3B"/>
    <w:rsid w:val="007E3A5D"/>
    <w:rsid w:val="007E593C"/>
    <w:rsid w:val="007F1F8E"/>
    <w:rsid w:val="007F4503"/>
    <w:rsid w:val="007F4CA2"/>
    <w:rsid w:val="007F4E1D"/>
    <w:rsid w:val="007F5DBC"/>
    <w:rsid w:val="00802191"/>
    <w:rsid w:val="00804EED"/>
    <w:rsid w:val="00805A3B"/>
    <w:rsid w:val="0080797C"/>
    <w:rsid w:val="00811837"/>
    <w:rsid w:val="0081271C"/>
    <w:rsid w:val="00812E1C"/>
    <w:rsid w:val="00813A00"/>
    <w:rsid w:val="00815138"/>
    <w:rsid w:val="00821E8A"/>
    <w:rsid w:val="008261B2"/>
    <w:rsid w:val="00827486"/>
    <w:rsid w:val="00827D2C"/>
    <w:rsid w:val="00827DF1"/>
    <w:rsid w:val="00827FAE"/>
    <w:rsid w:val="008306A1"/>
    <w:rsid w:val="00830700"/>
    <w:rsid w:val="0083203F"/>
    <w:rsid w:val="00833B18"/>
    <w:rsid w:val="00834A3F"/>
    <w:rsid w:val="008353B6"/>
    <w:rsid w:val="00835A57"/>
    <w:rsid w:val="00835F35"/>
    <w:rsid w:val="0083663A"/>
    <w:rsid w:val="00836BBC"/>
    <w:rsid w:val="008404D2"/>
    <w:rsid w:val="008412C6"/>
    <w:rsid w:val="00842EE6"/>
    <w:rsid w:val="00843717"/>
    <w:rsid w:val="008444F8"/>
    <w:rsid w:val="00845E64"/>
    <w:rsid w:val="00846A5C"/>
    <w:rsid w:val="00847121"/>
    <w:rsid w:val="008472CE"/>
    <w:rsid w:val="00850A03"/>
    <w:rsid w:val="00850A77"/>
    <w:rsid w:val="00850F30"/>
    <w:rsid w:val="00851476"/>
    <w:rsid w:val="00853865"/>
    <w:rsid w:val="00855C64"/>
    <w:rsid w:val="008612DA"/>
    <w:rsid w:val="00861DC4"/>
    <w:rsid w:val="00861DFA"/>
    <w:rsid w:val="00862504"/>
    <w:rsid w:val="00862939"/>
    <w:rsid w:val="00862F16"/>
    <w:rsid w:val="008630B3"/>
    <w:rsid w:val="0086321A"/>
    <w:rsid w:val="00863683"/>
    <w:rsid w:val="00866129"/>
    <w:rsid w:val="00866A32"/>
    <w:rsid w:val="00866D98"/>
    <w:rsid w:val="00867822"/>
    <w:rsid w:val="00870A9F"/>
    <w:rsid w:val="0087518B"/>
    <w:rsid w:val="00875A8B"/>
    <w:rsid w:val="00876160"/>
    <w:rsid w:val="0088091E"/>
    <w:rsid w:val="0088163F"/>
    <w:rsid w:val="00882D4C"/>
    <w:rsid w:val="0088448B"/>
    <w:rsid w:val="00884CEE"/>
    <w:rsid w:val="00884E18"/>
    <w:rsid w:val="008939E6"/>
    <w:rsid w:val="00893A40"/>
    <w:rsid w:val="00893CCB"/>
    <w:rsid w:val="00893F73"/>
    <w:rsid w:val="00894445"/>
    <w:rsid w:val="0089468D"/>
    <w:rsid w:val="008978FE"/>
    <w:rsid w:val="00897ECE"/>
    <w:rsid w:val="008A0072"/>
    <w:rsid w:val="008A0196"/>
    <w:rsid w:val="008A0271"/>
    <w:rsid w:val="008A2A68"/>
    <w:rsid w:val="008A4012"/>
    <w:rsid w:val="008A4E82"/>
    <w:rsid w:val="008A59C2"/>
    <w:rsid w:val="008A71C1"/>
    <w:rsid w:val="008A7343"/>
    <w:rsid w:val="008A793A"/>
    <w:rsid w:val="008B0015"/>
    <w:rsid w:val="008B03D1"/>
    <w:rsid w:val="008B28B1"/>
    <w:rsid w:val="008B42BB"/>
    <w:rsid w:val="008B72AA"/>
    <w:rsid w:val="008C04FD"/>
    <w:rsid w:val="008C11C5"/>
    <w:rsid w:val="008C1E14"/>
    <w:rsid w:val="008C2135"/>
    <w:rsid w:val="008C399F"/>
    <w:rsid w:val="008C4285"/>
    <w:rsid w:val="008C439C"/>
    <w:rsid w:val="008C49DD"/>
    <w:rsid w:val="008D0C07"/>
    <w:rsid w:val="008D1EB7"/>
    <w:rsid w:val="008D333B"/>
    <w:rsid w:val="008D52C8"/>
    <w:rsid w:val="008D7205"/>
    <w:rsid w:val="008E0878"/>
    <w:rsid w:val="008E1BE2"/>
    <w:rsid w:val="008E320A"/>
    <w:rsid w:val="008E32A4"/>
    <w:rsid w:val="008E3E30"/>
    <w:rsid w:val="008E4F46"/>
    <w:rsid w:val="008E57F2"/>
    <w:rsid w:val="008E639D"/>
    <w:rsid w:val="008E63FE"/>
    <w:rsid w:val="008E69F3"/>
    <w:rsid w:val="008F0EF9"/>
    <w:rsid w:val="008F107A"/>
    <w:rsid w:val="008F3614"/>
    <w:rsid w:val="008F3FDC"/>
    <w:rsid w:val="008F430D"/>
    <w:rsid w:val="008F4D55"/>
    <w:rsid w:val="008F517B"/>
    <w:rsid w:val="008F720A"/>
    <w:rsid w:val="008F749F"/>
    <w:rsid w:val="00900371"/>
    <w:rsid w:val="00901F1A"/>
    <w:rsid w:val="00902291"/>
    <w:rsid w:val="009025F1"/>
    <w:rsid w:val="0090446C"/>
    <w:rsid w:val="00906339"/>
    <w:rsid w:val="00907493"/>
    <w:rsid w:val="00912D51"/>
    <w:rsid w:val="00912ECC"/>
    <w:rsid w:val="009133B4"/>
    <w:rsid w:val="00913EE1"/>
    <w:rsid w:val="009146A6"/>
    <w:rsid w:val="0091744C"/>
    <w:rsid w:val="0092029B"/>
    <w:rsid w:val="009204BE"/>
    <w:rsid w:val="009208F3"/>
    <w:rsid w:val="00920F51"/>
    <w:rsid w:val="009212FA"/>
    <w:rsid w:val="00924809"/>
    <w:rsid w:val="00925ADC"/>
    <w:rsid w:val="00925B4B"/>
    <w:rsid w:val="0092656F"/>
    <w:rsid w:val="00930EA6"/>
    <w:rsid w:val="00931DEC"/>
    <w:rsid w:val="009327E7"/>
    <w:rsid w:val="009330CF"/>
    <w:rsid w:val="009346B4"/>
    <w:rsid w:val="009355F2"/>
    <w:rsid w:val="0093642A"/>
    <w:rsid w:val="009402B2"/>
    <w:rsid w:val="00941EC7"/>
    <w:rsid w:val="0094421A"/>
    <w:rsid w:val="0094775B"/>
    <w:rsid w:val="009507DB"/>
    <w:rsid w:val="00950D5E"/>
    <w:rsid w:val="00953FD8"/>
    <w:rsid w:val="00954EC8"/>
    <w:rsid w:val="00956891"/>
    <w:rsid w:val="0095753D"/>
    <w:rsid w:val="00960BBD"/>
    <w:rsid w:val="00960C53"/>
    <w:rsid w:val="00960F84"/>
    <w:rsid w:val="009633BE"/>
    <w:rsid w:val="00963F42"/>
    <w:rsid w:val="00964D4E"/>
    <w:rsid w:val="009651CA"/>
    <w:rsid w:val="00965896"/>
    <w:rsid w:val="0096636C"/>
    <w:rsid w:val="00966EE0"/>
    <w:rsid w:val="00966F57"/>
    <w:rsid w:val="00967C7F"/>
    <w:rsid w:val="0097009D"/>
    <w:rsid w:val="009703F2"/>
    <w:rsid w:val="009714F1"/>
    <w:rsid w:val="009715C0"/>
    <w:rsid w:val="00971F62"/>
    <w:rsid w:val="00975B95"/>
    <w:rsid w:val="00975DF5"/>
    <w:rsid w:val="00976FFD"/>
    <w:rsid w:val="00980E59"/>
    <w:rsid w:val="00982A62"/>
    <w:rsid w:val="009843E6"/>
    <w:rsid w:val="009849F0"/>
    <w:rsid w:val="0099065A"/>
    <w:rsid w:val="00990AFB"/>
    <w:rsid w:val="00992B2C"/>
    <w:rsid w:val="00993AC4"/>
    <w:rsid w:val="00994A72"/>
    <w:rsid w:val="0099627E"/>
    <w:rsid w:val="00996ECD"/>
    <w:rsid w:val="009A04F0"/>
    <w:rsid w:val="009A0C47"/>
    <w:rsid w:val="009A1C13"/>
    <w:rsid w:val="009A31BE"/>
    <w:rsid w:val="009A31F2"/>
    <w:rsid w:val="009A3B1A"/>
    <w:rsid w:val="009A4B1D"/>
    <w:rsid w:val="009B11DF"/>
    <w:rsid w:val="009B1FCB"/>
    <w:rsid w:val="009B2971"/>
    <w:rsid w:val="009B2E2B"/>
    <w:rsid w:val="009B4855"/>
    <w:rsid w:val="009B5B6D"/>
    <w:rsid w:val="009B5DCF"/>
    <w:rsid w:val="009C132C"/>
    <w:rsid w:val="009C17CB"/>
    <w:rsid w:val="009C1CCC"/>
    <w:rsid w:val="009C1D1D"/>
    <w:rsid w:val="009C33E5"/>
    <w:rsid w:val="009C3AEB"/>
    <w:rsid w:val="009C3BC5"/>
    <w:rsid w:val="009C3E8F"/>
    <w:rsid w:val="009C4D35"/>
    <w:rsid w:val="009C50BA"/>
    <w:rsid w:val="009C5A8E"/>
    <w:rsid w:val="009C67BC"/>
    <w:rsid w:val="009C7D61"/>
    <w:rsid w:val="009D2FC7"/>
    <w:rsid w:val="009D7F74"/>
    <w:rsid w:val="009E16CD"/>
    <w:rsid w:val="009E228C"/>
    <w:rsid w:val="009E26A6"/>
    <w:rsid w:val="009E45EE"/>
    <w:rsid w:val="009E4744"/>
    <w:rsid w:val="009E5EE9"/>
    <w:rsid w:val="009F0EE3"/>
    <w:rsid w:val="009F184F"/>
    <w:rsid w:val="009F1E2B"/>
    <w:rsid w:val="009F245E"/>
    <w:rsid w:val="009F3D81"/>
    <w:rsid w:val="009F6A5F"/>
    <w:rsid w:val="009F7F84"/>
    <w:rsid w:val="00A014A8"/>
    <w:rsid w:val="00A034EC"/>
    <w:rsid w:val="00A03AFE"/>
    <w:rsid w:val="00A066FD"/>
    <w:rsid w:val="00A06B1C"/>
    <w:rsid w:val="00A06BF4"/>
    <w:rsid w:val="00A10B13"/>
    <w:rsid w:val="00A128DE"/>
    <w:rsid w:val="00A14900"/>
    <w:rsid w:val="00A15840"/>
    <w:rsid w:val="00A15EC0"/>
    <w:rsid w:val="00A16738"/>
    <w:rsid w:val="00A17B77"/>
    <w:rsid w:val="00A2211B"/>
    <w:rsid w:val="00A23D6E"/>
    <w:rsid w:val="00A24FE5"/>
    <w:rsid w:val="00A274C2"/>
    <w:rsid w:val="00A3034A"/>
    <w:rsid w:val="00A314A9"/>
    <w:rsid w:val="00A339D5"/>
    <w:rsid w:val="00A33C8D"/>
    <w:rsid w:val="00A37B2C"/>
    <w:rsid w:val="00A40388"/>
    <w:rsid w:val="00A407B0"/>
    <w:rsid w:val="00A419F6"/>
    <w:rsid w:val="00A41BCE"/>
    <w:rsid w:val="00A4224C"/>
    <w:rsid w:val="00A42551"/>
    <w:rsid w:val="00A427CF"/>
    <w:rsid w:val="00A42B92"/>
    <w:rsid w:val="00A434E5"/>
    <w:rsid w:val="00A44B50"/>
    <w:rsid w:val="00A45A3D"/>
    <w:rsid w:val="00A46C0F"/>
    <w:rsid w:val="00A47A8B"/>
    <w:rsid w:val="00A507A3"/>
    <w:rsid w:val="00A51D90"/>
    <w:rsid w:val="00A51DD4"/>
    <w:rsid w:val="00A52BC6"/>
    <w:rsid w:val="00A531FC"/>
    <w:rsid w:val="00A5365F"/>
    <w:rsid w:val="00A55841"/>
    <w:rsid w:val="00A55D69"/>
    <w:rsid w:val="00A5664E"/>
    <w:rsid w:val="00A57BF8"/>
    <w:rsid w:val="00A6072D"/>
    <w:rsid w:val="00A60780"/>
    <w:rsid w:val="00A62B95"/>
    <w:rsid w:val="00A6533C"/>
    <w:rsid w:val="00A65FE2"/>
    <w:rsid w:val="00A66B5C"/>
    <w:rsid w:val="00A67E3D"/>
    <w:rsid w:val="00A718B7"/>
    <w:rsid w:val="00A71DC4"/>
    <w:rsid w:val="00A71FD2"/>
    <w:rsid w:val="00A72183"/>
    <w:rsid w:val="00A72320"/>
    <w:rsid w:val="00A73C60"/>
    <w:rsid w:val="00A75380"/>
    <w:rsid w:val="00A76821"/>
    <w:rsid w:val="00A77191"/>
    <w:rsid w:val="00A802E6"/>
    <w:rsid w:val="00A826E2"/>
    <w:rsid w:val="00A84E98"/>
    <w:rsid w:val="00A85710"/>
    <w:rsid w:val="00A85A60"/>
    <w:rsid w:val="00A863CD"/>
    <w:rsid w:val="00A90475"/>
    <w:rsid w:val="00A925DE"/>
    <w:rsid w:val="00A939DE"/>
    <w:rsid w:val="00A943AB"/>
    <w:rsid w:val="00A94C8D"/>
    <w:rsid w:val="00A94F06"/>
    <w:rsid w:val="00A97051"/>
    <w:rsid w:val="00A97187"/>
    <w:rsid w:val="00A9793E"/>
    <w:rsid w:val="00AA12FC"/>
    <w:rsid w:val="00AA216D"/>
    <w:rsid w:val="00AA21E8"/>
    <w:rsid w:val="00AA27ED"/>
    <w:rsid w:val="00AA2C72"/>
    <w:rsid w:val="00AA4AEC"/>
    <w:rsid w:val="00AA5C63"/>
    <w:rsid w:val="00AA600D"/>
    <w:rsid w:val="00AA7CC7"/>
    <w:rsid w:val="00AA7D97"/>
    <w:rsid w:val="00AB1034"/>
    <w:rsid w:val="00AB109E"/>
    <w:rsid w:val="00AB1DE0"/>
    <w:rsid w:val="00AB3640"/>
    <w:rsid w:val="00AB4B5E"/>
    <w:rsid w:val="00AB4C5A"/>
    <w:rsid w:val="00AB612C"/>
    <w:rsid w:val="00AB6E04"/>
    <w:rsid w:val="00AB795E"/>
    <w:rsid w:val="00AC2F2C"/>
    <w:rsid w:val="00AC2FBB"/>
    <w:rsid w:val="00AC32FC"/>
    <w:rsid w:val="00AC35D0"/>
    <w:rsid w:val="00AC47E9"/>
    <w:rsid w:val="00AC55E0"/>
    <w:rsid w:val="00AC5768"/>
    <w:rsid w:val="00AC5A63"/>
    <w:rsid w:val="00AC68B1"/>
    <w:rsid w:val="00AC68F6"/>
    <w:rsid w:val="00AC6A67"/>
    <w:rsid w:val="00AC6AF8"/>
    <w:rsid w:val="00AC7233"/>
    <w:rsid w:val="00AC797A"/>
    <w:rsid w:val="00AC7B16"/>
    <w:rsid w:val="00AC7C43"/>
    <w:rsid w:val="00AD0DC0"/>
    <w:rsid w:val="00AD0DF4"/>
    <w:rsid w:val="00AD1818"/>
    <w:rsid w:val="00AD2FBE"/>
    <w:rsid w:val="00AD37F7"/>
    <w:rsid w:val="00AD4035"/>
    <w:rsid w:val="00AD6F65"/>
    <w:rsid w:val="00AE0892"/>
    <w:rsid w:val="00AE22B6"/>
    <w:rsid w:val="00AE345B"/>
    <w:rsid w:val="00AE3C55"/>
    <w:rsid w:val="00AE3E44"/>
    <w:rsid w:val="00AE42B8"/>
    <w:rsid w:val="00AE4D30"/>
    <w:rsid w:val="00AE4DBD"/>
    <w:rsid w:val="00AE6154"/>
    <w:rsid w:val="00AE7731"/>
    <w:rsid w:val="00AE7F39"/>
    <w:rsid w:val="00AF3CA3"/>
    <w:rsid w:val="00AF4C84"/>
    <w:rsid w:val="00AF5065"/>
    <w:rsid w:val="00AF67CA"/>
    <w:rsid w:val="00AF6E31"/>
    <w:rsid w:val="00AF75F1"/>
    <w:rsid w:val="00B023F0"/>
    <w:rsid w:val="00B02C52"/>
    <w:rsid w:val="00B04598"/>
    <w:rsid w:val="00B05C82"/>
    <w:rsid w:val="00B060A3"/>
    <w:rsid w:val="00B06C9C"/>
    <w:rsid w:val="00B07692"/>
    <w:rsid w:val="00B07EF6"/>
    <w:rsid w:val="00B13E67"/>
    <w:rsid w:val="00B14190"/>
    <w:rsid w:val="00B159C0"/>
    <w:rsid w:val="00B168B6"/>
    <w:rsid w:val="00B170B8"/>
    <w:rsid w:val="00B173BF"/>
    <w:rsid w:val="00B21926"/>
    <w:rsid w:val="00B22F9B"/>
    <w:rsid w:val="00B23EC0"/>
    <w:rsid w:val="00B279EE"/>
    <w:rsid w:val="00B32638"/>
    <w:rsid w:val="00B33957"/>
    <w:rsid w:val="00B339C8"/>
    <w:rsid w:val="00B347AA"/>
    <w:rsid w:val="00B36BB3"/>
    <w:rsid w:val="00B379C1"/>
    <w:rsid w:val="00B50B48"/>
    <w:rsid w:val="00B52F08"/>
    <w:rsid w:val="00B53676"/>
    <w:rsid w:val="00B538A0"/>
    <w:rsid w:val="00B548BB"/>
    <w:rsid w:val="00B55370"/>
    <w:rsid w:val="00B57183"/>
    <w:rsid w:val="00B62723"/>
    <w:rsid w:val="00B62E32"/>
    <w:rsid w:val="00B630F5"/>
    <w:rsid w:val="00B635F8"/>
    <w:rsid w:val="00B6474B"/>
    <w:rsid w:val="00B6495B"/>
    <w:rsid w:val="00B653DA"/>
    <w:rsid w:val="00B655A0"/>
    <w:rsid w:val="00B67469"/>
    <w:rsid w:val="00B71C23"/>
    <w:rsid w:val="00B74074"/>
    <w:rsid w:val="00B747BD"/>
    <w:rsid w:val="00B74B3C"/>
    <w:rsid w:val="00B75FEF"/>
    <w:rsid w:val="00B76CA1"/>
    <w:rsid w:val="00B7797A"/>
    <w:rsid w:val="00B83853"/>
    <w:rsid w:val="00B83D42"/>
    <w:rsid w:val="00B83ED8"/>
    <w:rsid w:val="00B8443B"/>
    <w:rsid w:val="00B848B5"/>
    <w:rsid w:val="00B86DD1"/>
    <w:rsid w:val="00B909FA"/>
    <w:rsid w:val="00B929C6"/>
    <w:rsid w:val="00B92B89"/>
    <w:rsid w:val="00B92F87"/>
    <w:rsid w:val="00B9328B"/>
    <w:rsid w:val="00B93BB4"/>
    <w:rsid w:val="00B941D6"/>
    <w:rsid w:val="00B94760"/>
    <w:rsid w:val="00B957F4"/>
    <w:rsid w:val="00BA0C4C"/>
    <w:rsid w:val="00BA36E1"/>
    <w:rsid w:val="00BA782D"/>
    <w:rsid w:val="00BA7E0F"/>
    <w:rsid w:val="00BA7E8F"/>
    <w:rsid w:val="00BB35E7"/>
    <w:rsid w:val="00BB56FF"/>
    <w:rsid w:val="00BB6419"/>
    <w:rsid w:val="00BB77C3"/>
    <w:rsid w:val="00BB7A45"/>
    <w:rsid w:val="00BC20F6"/>
    <w:rsid w:val="00BC2A63"/>
    <w:rsid w:val="00BC60DB"/>
    <w:rsid w:val="00BC63BB"/>
    <w:rsid w:val="00BC6618"/>
    <w:rsid w:val="00BC78D7"/>
    <w:rsid w:val="00BC7A27"/>
    <w:rsid w:val="00BD00B4"/>
    <w:rsid w:val="00BD1454"/>
    <w:rsid w:val="00BD3534"/>
    <w:rsid w:val="00BD3C8C"/>
    <w:rsid w:val="00BD4D26"/>
    <w:rsid w:val="00BD68BD"/>
    <w:rsid w:val="00BD75BC"/>
    <w:rsid w:val="00BD7769"/>
    <w:rsid w:val="00BE058A"/>
    <w:rsid w:val="00BE0E98"/>
    <w:rsid w:val="00BE13B7"/>
    <w:rsid w:val="00BE3B28"/>
    <w:rsid w:val="00BE6BBB"/>
    <w:rsid w:val="00BE7521"/>
    <w:rsid w:val="00BE7A6B"/>
    <w:rsid w:val="00BF0107"/>
    <w:rsid w:val="00BF32E5"/>
    <w:rsid w:val="00BF4880"/>
    <w:rsid w:val="00BF5935"/>
    <w:rsid w:val="00BF5FB3"/>
    <w:rsid w:val="00BF6480"/>
    <w:rsid w:val="00BF77CD"/>
    <w:rsid w:val="00C007F4"/>
    <w:rsid w:val="00C0082B"/>
    <w:rsid w:val="00C03BF1"/>
    <w:rsid w:val="00C03C6A"/>
    <w:rsid w:val="00C0432C"/>
    <w:rsid w:val="00C04A3B"/>
    <w:rsid w:val="00C06284"/>
    <w:rsid w:val="00C06CA2"/>
    <w:rsid w:val="00C07049"/>
    <w:rsid w:val="00C132C0"/>
    <w:rsid w:val="00C1394D"/>
    <w:rsid w:val="00C145B4"/>
    <w:rsid w:val="00C161C3"/>
    <w:rsid w:val="00C168EC"/>
    <w:rsid w:val="00C16C4B"/>
    <w:rsid w:val="00C1717D"/>
    <w:rsid w:val="00C2312B"/>
    <w:rsid w:val="00C26483"/>
    <w:rsid w:val="00C27042"/>
    <w:rsid w:val="00C30E68"/>
    <w:rsid w:val="00C32321"/>
    <w:rsid w:val="00C33E4B"/>
    <w:rsid w:val="00C34279"/>
    <w:rsid w:val="00C352A9"/>
    <w:rsid w:val="00C35859"/>
    <w:rsid w:val="00C37181"/>
    <w:rsid w:val="00C37A08"/>
    <w:rsid w:val="00C414A5"/>
    <w:rsid w:val="00C41AA8"/>
    <w:rsid w:val="00C42DB3"/>
    <w:rsid w:val="00C42F9E"/>
    <w:rsid w:val="00C43BEB"/>
    <w:rsid w:val="00C456C4"/>
    <w:rsid w:val="00C4650F"/>
    <w:rsid w:val="00C47ABA"/>
    <w:rsid w:val="00C47DB7"/>
    <w:rsid w:val="00C52A49"/>
    <w:rsid w:val="00C53B91"/>
    <w:rsid w:val="00C53DBA"/>
    <w:rsid w:val="00C5419A"/>
    <w:rsid w:val="00C55472"/>
    <w:rsid w:val="00C565A3"/>
    <w:rsid w:val="00C5721B"/>
    <w:rsid w:val="00C57B49"/>
    <w:rsid w:val="00C62E23"/>
    <w:rsid w:val="00C634D2"/>
    <w:rsid w:val="00C6525D"/>
    <w:rsid w:val="00C65EE7"/>
    <w:rsid w:val="00C67ADE"/>
    <w:rsid w:val="00C7237E"/>
    <w:rsid w:val="00C731C5"/>
    <w:rsid w:val="00C73A30"/>
    <w:rsid w:val="00C74316"/>
    <w:rsid w:val="00C74DF4"/>
    <w:rsid w:val="00C80EBF"/>
    <w:rsid w:val="00C8117E"/>
    <w:rsid w:val="00C82B6D"/>
    <w:rsid w:val="00C82C9C"/>
    <w:rsid w:val="00C83155"/>
    <w:rsid w:val="00C83252"/>
    <w:rsid w:val="00C83FD6"/>
    <w:rsid w:val="00C8429E"/>
    <w:rsid w:val="00C84333"/>
    <w:rsid w:val="00C86115"/>
    <w:rsid w:val="00C86180"/>
    <w:rsid w:val="00C866F0"/>
    <w:rsid w:val="00C91259"/>
    <w:rsid w:val="00C91978"/>
    <w:rsid w:val="00C91D65"/>
    <w:rsid w:val="00C92512"/>
    <w:rsid w:val="00C928A3"/>
    <w:rsid w:val="00C9351B"/>
    <w:rsid w:val="00C94D8F"/>
    <w:rsid w:val="00C95422"/>
    <w:rsid w:val="00C95983"/>
    <w:rsid w:val="00C96A9F"/>
    <w:rsid w:val="00C96D03"/>
    <w:rsid w:val="00C97233"/>
    <w:rsid w:val="00CA0D16"/>
    <w:rsid w:val="00CA2B38"/>
    <w:rsid w:val="00CA3350"/>
    <w:rsid w:val="00CA3C7C"/>
    <w:rsid w:val="00CB2279"/>
    <w:rsid w:val="00CB3F35"/>
    <w:rsid w:val="00CB45B6"/>
    <w:rsid w:val="00CB6408"/>
    <w:rsid w:val="00CC005C"/>
    <w:rsid w:val="00CC0558"/>
    <w:rsid w:val="00CC099A"/>
    <w:rsid w:val="00CC0BBD"/>
    <w:rsid w:val="00CC12C1"/>
    <w:rsid w:val="00CC1638"/>
    <w:rsid w:val="00CC1A98"/>
    <w:rsid w:val="00CC725C"/>
    <w:rsid w:val="00CD0334"/>
    <w:rsid w:val="00CD084D"/>
    <w:rsid w:val="00CD08CE"/>
    <w:rsid w:val="00CD0FF2"/>
    <w:rsid w:val="00CD16CD"/>
    <w:rsid w:val="00CD3FC2"/>
    <w:rsid w:val="00CD526D"/>
    <w:rsid w:val="00CD5577"/>
    <w:rsid w:val="00CD5DE1"/>
    <w:rsid w:val="00CD77B6"/>
    <w:rsid w:val="00CD7A32"/>
    <w:rsid w:val="00CD7AC4"/>
    <w:rsid w:val="00CE10E8"/>
    <w:rsid w:val="00CE137F"/>
    <w:rsid w:val="00CE3AF7"/>
    <w:rsid w:val="00CE6766"/>
    <w:rsid w:val="00CE70B6"/>
    <w:rsid w:val="00CE7C69"/>
    <w:rsid w:val="00CF0919"/>
    <w:rsid w:val="00CF0EAF"/>
    <w:rsid w:val="00CF1640"/>
    <w:rsid w:val="00CF4AD1"/>
    <w:rsid w:val="00CF56C9"/>
    <w:rsid w:val="00CF6AAC"/>
    <w:rsid w:val="00D003C4"/>
    <w:rsid w:val="00D0235E"/>
    <w:rsid w:val="00D0251E"/>
    <w:rsid w:val="00D02E8E"/>
    <w:rsid w:val="00D04186"/>
    <w:rsid w:val="00D04388"/>
    <w:rsid w:val="00D047A2"/>
    <w:rsid w:val="00D04D33"/>
    <w:rsid w:val="00D06408"/>
    <w:rsid w:val="00D06977"/>
    <w:rsid w:val="00D07236"/>
    <w:rsid w:val="00D1131E"/>
    <w:rsid w:val="00D117F6"/>
    <w:rsid w:val="00D11B63"/>
    <w:rsid w:val="00D121DC"/>
    <w:rsid w:val="00D12DB2"/>
    <w:rsid w:val="00D12E7E"/>
    <w:rsid w:val="00D13F54"/>
    <w:rsid w:val="00D14128"/>
    <w:rsid w:val="00D15FF9"/>
    <w:rsid w:val="00D17230"/>
    <w:rsid w:val="00D20574"/>
    <w:rsid w:val="00D209DA"/>
    <w:rsid w:val="00D21269"/>
    <w:rsid w:val="00D212C0"/>
    <w:rsid w:val="00D226D4"/>
    <w:rsid w:val="00D23C8B"/>
    <w:rsid w:val="00D245E1"/>
    <w:rsid w:val="00D24831"/>
    <w:rsid w:val="00D2488A"/>
    <w:rsid w:val="00D248BD"/>
    <w:rsid w:val="00D24BB4"/>
    <w:rsid w:val="00D25EDD"/>
    <w:rsid w:val="00D2728F"/>
    <w:rsid w:val="00D30E7C"/>
    <w:rsid w:val="00D314F4"/>
    <w:rsid w:val="00D3185F"/>
    <w:rsid w:val="00D353B7"/>
    <w:rsid w:val="00D35F6F"/>
    <w:rsid w:val="00D37C84"/>
    <w:rsid w:val="00D4205D"/>
    <w:rsid w:val="00D44DB5"/>
    <w:rsid w:val="00D45155"/>
    <w:rsid w:val="00D47647"/>
    <w:rsid w:val="00D47654"/>
    <w:rsid w:val="00D507BA"/>
    <w:rsid w:val="00D5132F"/>
    <w:rsid w:val="00D514A3"/>
    <w:rsid w:val="00D57033"/>
    <w:rsid w:val="00D607C5"/>
    <w:rsid w:val="00D610FE"/>
    <w:rsid w:val="00D61639"/>
    <w:rsid w:val="00D6197C"/>
    <w:rsid w:val="00D61A8E"/>
    <w:rsid w:val="00D62FA6"/>
    <w:rsid w:val="00D63C74"/>
    <w:rsid w:val="00D644AC"/>
    <w:rsid w:val="00D650A7"/>
    <w:rsid w:val="00D660BD"/>
    <w:rsid w:val="00D711FE"/>
    <w:rsid w:val="00D71F09"/>
    <w:rsid w:val="00D723BF"/>
    <w:rsid w:val="00D738EA"/>
    <w:rsid w:val="00D739CB"/>
    <w:rsid w:val="00D73D0F"/>
    <w:rsid w:val="00D73FB0"/>
    <w:rsid w:val="00D76742"/>
    <w:rsid w:val="00D774C4"/>
    <w:rsid w:val="00D80909"/>
    <w:rsid w:val="00D80CF6"/>
    <w:rsid w:val="00D81D91"/>
    <w:rsid w:val="00D82121"/>
    <w:rsid w:val="00D8232F"/>
    <w:rsid w:val="00D82AA7"/>
    <w:rsid w:val="00D83F11"/>
    <w:rsid w:val="00D8788E"/>
    <w:rsid w:val="00D90261"/>
    <w:rsid w:val="00D91A33"/>
    <w:rsid w:val="00D921B8"/>
    <w:rsid w:val="00D92CB9"/>
    <w:rsid w:val="00D9385A"/>
    <w:rsid w:val="00D94AB2"/>
    <w:rsid w:val="00D94D02"/>
    <w:rsid w:val="00D95B27"/>
    <w:rsid w:val="00D95F82"/>
    <w:rsid w:val="00D96202"/>
    <w:rsid w:val="00D9660B"/>
    <w:rsid w:val="00D97121"/>
    <w:rsid w:val="00D97473"/>
    <w:rsid w:val="00DA260D"/>
    <w:rsid w:val="00DA4A0F"/>
    <w:rsid w:val="00DA55ED"/>
    <w:rsid w:val="00DA6294"/>
    <w:rsid w:val="00DB0F1B"/>
    <w:rsid w:val="00DB0F9C"/>
    <w:rsid w:val="00DB1F21"/>
    <w:rsid w:val="00DB2B2F"/>
    <w:rsid w:val="00DB2FB1"/>
    <w:rsid w:val="00DB44E2"/>
    <w:rsid w:val="00DB5A57"/>
    <w:rsid w:val="00DB7AB6"/>
    <w:rsid w:val="00DC0DA9"/>
    <w:rsid w:val="00DC1F3A"/>
    <w:rsid w:val="00DC2A26"/>
    <w:rsid w:val="00DC5194"/>
    <w:rsid w:val="00DC6C41"/>
    <w:rsid w:val="00DD09B2"/>
    <w:rsid w:val="00DD0E5A"/>
    <w:rsid w:val="00DD5164"/>
    <w:rsid w:val="00DD53EC"/>
    <w:rsid w:val="00DD5D13"/>
    <w:rsid w:val="00DD5DE6"/>
    <w:rsid w:val="00DD6F3E"/>
    <w:rsid w:val="00DD75E5"/>
    <w:rsid w:val="00DD78F1"/>
    <w:rsid w:val="00DE03B6"/>
    <w:rsid w:val="00DE0507"/>
    <w:rsid w:val="00DE13D1"/>
    <w:rsid w:val="00DE1706"/>
    <w:rsid w:val="00DE40D0"/>
    <w:rsid w:val="00DE4B1A"/>
    <w:rsid w:val="00DE4FD5"/>
    <w:rsid w:val="00DE629E"/>
    <w:rsid w:val="00DE6AAF"/>
    <w:rsid w:val="00DE71F9"/>
    <w:rsid w:val="00DE74AC"/>
    <w:rsid w:val="00DE76F9"/>
    <w:rsid w:val="00DF020F"/>
    <w:rsid w:val="00DF081D"/>
    <w:rsid w:val="00DF20EE"/>
    <w:rsid w:val="00DF28DE"/>
    <w:rsid w:val="00DF2929"/>
    <w:rsid w:val="00DF2E00"/>
    <w:rsid w:val="00DF2E07"/>
    <w:rsid w:val="00DF318A"/>
    <w:rsid w:val="00DF3479"/>
    <w:rsid w:val="00DF4059"/>
    <w:rsid w:val="00DF424D"/>
    <w:rsid w:val="00DF5C34"/>
    <w:rsid w:val="00DF6703"/>
    <w:rsid w:val="00DF7304"/>
    <w:rsid w:val="00E0013B"/>
    <w:rsid w:val="00E013F8"/>
    <w:rsid w:val="00E0175C"/>
    <w:rsid w:val="00E02545"/>
    <w:rsid w:val="00E033FF"/>
    <w:rsid w:val="00E036D7"/>
    <w:rsid w:val="00E04204"/>
    <w:rsid w:val="00E04411"/>
    <w:rsid w:val="00E04BE7"/>
    <w:rsid w:val="00E04CBB"/>
    <w:rsid w:val="00E04E21"/>
    <w:rsid w:val="00E06C57"/>
    <w:rsid w:val="00E071F3"/>
    <w:rsid w:val="00E101A6"/>
    <w:rsid w:val="00E107F2"/>
    <w:rsid w:val="00E11603"/>
    <w:rsid w:val="00E11F1D"/>
    <w:rsid w:val="00E12269"/>
    <w:rsid w:val="00E1513F"/>
    <w:rsid w:val="00E1597F"/>
    <w:rsid w:val="00E15F52"/>
    <w:rsid w:val="00E168B2"/>
    <w:rsid w:val="00E174DC"/>
    <w:rsid w:val="00E175DE"/>
    <w:rsid w:val="00E21584"/>
    <w:rsid w:val="00E22696"/>
    <w:rsid w:val="00E22B74"/>
    <w:rsid w:val="00E25831"/>
    <w:rsid w:val="00E25AD4"/>
    <w:rsid w:val="00E25EF2"/>
    <w:rsid w:val="00E30E27"/>
    <w:rsid w:val="00E3152F"/>
    <w:rsid w:val="00E341AD"/>
    <w:rsid w:val="00E34F8E"/>
    <w:rsid w:val="00E35C85"/>
    <w:rsid w:val="00E36B8F"/>
    <w:rsid w:val="00E37529"/>
    <w:rsid w:val="00E37CF1"/>
    <w:rsid w:val="00E40054"/>
    <w:rsid w:val="00E402A2"/>
    <w:rsid w:val="00E425FC"/>
    <w:rsid w:val="00E42C7C"/>
    <w:rsid w:val="00E51266"/>
    <w:rsid w:val="00E51BB3"/>
    <w:rsid w:val="00E5245C"/>
    <w:rsid w:val="00E53755"/>
    <w:rsid w:val="00E53E73"/>
    <w:rsid w:val="00E55592"/>
    <w:rsid w:val="00E57F75"/>
    <w:rsid w:val="00E6001D"/>
    <w:rsid w:val="00E606EA"/>
    <w:rsid w:val="00E61905"/>
    <w:rsid w:val="00E61D8C"/>
    <w:rsid w:val="00E62F5A"/>
    <w:rsid w:val="00E63458"/>
    <w:rsid w:val="00E64C1A"/>
    <w:rsid w:val="00E64F8B"/>
    <w:rsid w:val="00E66CB4"/>
    <w:rsid w:val="00E67ECD"/>
    <w:rsid w:val="00E748D7"/>
    <w:rsid w:val="00E74C24"/>
    <w:rsid w:val="00E7505B"/>
    <w:rsid w:val="00E7558C"/>
    <w:rsid w:val="00E75A5C"/>
    <w:rsid w:val="00E75B02"/>
    <w:rsid w:val="00E75E49"/>
    <w:rsid w:val="00E75F81"/>
    <w:rsid w:val="00E76207"/>
    <w:rsid w:val="00E8348C"/>
    <w:rsid w:val="00E837DB"/>
    <w:rsid w:val="00E83F2B"/>
    <w:rsid w:val="00E85A4B"/>
    <w:rsid w:val="00E86D36"/>
    <w:rsid w:val="00E86F64"/>
    <w:rsid w:val="00E90542"/>
    <w:rsid w:val="00E92DD9"/>
    <w:rsid w:val="00E95E1F"/>
    <w:rsid w:val="00E9630F"/>
    <w:rsid w:val="00EA0213"/>
    <w:rsid w:val="00EA2753"/>
    <w:rsid w:val="00EA3449"/>
    <w:rsid w:val="00EA3B54"/>
    <w:rsid w:val="00EA3ED1"/>
    <w:rsid w:val="00EA4674"/>
    <w:rsid w:val="00EA55BD"/>
    <w:rsid w:val="00EA64E1"/>
    <w:rsid w:val="00EA777A"/>
    <w:rsid w:val="00EB06B2"/>
    <w:rsid w:val="00EB0EDF"/>
    <w:rsid w:val="00EB1730"/>
    <w:rsid w:val="00EB1A38"/>
    <w:rsid w:val="00EB1E8B"/>
    <w:rsid w:val="00EB39CE"/>
    <w:rsid w:val="00EB4B45"/>
    <w:rsid w:val="00EB5F9B"/>
    <w:rsid w:val="00EB79BA"/>
    <w:rsid w:val="00EB7E6E"/>
    <w:rsid w:val="00EC0701"/>
    <w:rsid w:val="00EC2ADA"/>
    <w:rsid w:val="00EC4E25"/>
    <w:rsid w:val="00EC5367"/>
    <w:rsid w:val="00EC5F72"/>
    <w:rsid w:val="00EC7EF8"/>
    <w:rsid w:val="00ED22C6"/>
    <w:rsid w:val="00ED4020"/>
    <w:rsid w:val="00ED44C7"/>
    <w:rsid w:val="00ED585E"/>
    <w:rsid w:val="00ED5C70"/>
    <w:rsid w:val="00ED7278"/>
    <w:rsid w:val="00ED7511"/>
    <w:rsid w:val="00ED797F"/>
    <w:rsid w:val="00EE1D5A"/>
    <w:rsid w:val="00EE47A9"/>
    <w:rsid w:val="00EE6721"/>
    <w:rsid w:val="00EE67AA"/>
    <w:rsid w:val="00EF00A4"/>
    <w:rsid w:val="00EF0317"/>
    <w:rsid w:val="00EF335B"/>
    <w:rsid w:val="00EF3CDD"/>
    <w:rsid w:val="00EF4182"/>
    <w:rsid w:val="00EF45D1"/>
    <w:rsid w:val="00EF725E"/>
    <w:rsid w:val="00F01F23"/>
    <w:rsid w:val="00F030AB"/>
    <w:rsid w:val="00F03726"/>
    <w:rsid w:val="00F04335"/>
    <w:rsid w:val="00F04FE4"/>
    <w:rsid w:val="00F07166"/>
    <w:rsid w:val="00F0727D"/>
    <w:rsid w:val="00F07F74"/>
    <w:rsid w:val="00F128A3"/>
    <w:rsid w:val="00F135F1"/>
    <w:rsid w:val="00F154E4"/>
    <w:rsid w:val="00F15B98"/>
    <w:rsid w:val="00F209ED"/>
    <w:rsid w:val="00F218DE"/>
    <w:rsid w:val="00F2193E"/>
    <w:rsid w:val="00F219CE"/>
    <w:rsid w:val="00F317FC"/>
    <w:rsid w:val="00F33294"/>
    <w:rsid w:val="00F35C7D"/>
    <w:rsid w:val="00F36439"/>
    <w:rsid w:val="00F36446"/>
    <w:rsid w:val="00F40A0F"/>
    <w:rsid w:val="00F40B67"/>
    <w:rsid w:val="00F420A9"/>
    <w:rsid w:val="00F434F3"/>
    <w:rsid w:val="00F435C5"/>
    <w:rsid w:val="00F43BB2"/>
    <w:rsid w:val="00F47026"/>
    <w:rsid w:val="00F47B23"/>
    <w:rsid w:val="00F50E93"/>
    <w:rsid w:val="00F51F3B"/>
    <w:rsid w:val="00F52630"/>
    <w:rsid w:val="00F549CF"/>
    <w:rsid w:val="00F56155"/>
    <w:rsid w:val="00F56248"/>
    <w:rsid w:val="00F5675D"/>
    <w:rsid w:val="00F5723D"/>
    <w:rsid w:val="00F57F79"/>
    <w:rsid w:val="00F60288"/>
    <w:rsid w:val="00F60336"/>
    <w:rsid w:val="00F6199F"/>
    <w:rsid w:val="00F62297"/>
    <w:rsid w:val="00F62AB7"/>
    <w:rsid w:val="00F642E6"/>
    <w:rsid w:val="00F64D64"/>
    <w:rsid w:val="00F66472"/>
    <w:rsid w:val="00F706DC"/>
    <w:rsid w:val="00F70CE7"/>
    <w:rsid w:val="00F7173B"/>
    <w:rsid w:val="00F719D2"/>
    <w:rsid w:val="00F729E4"/>
    <w:rsid w:val="00F7363D"/>
    <w:rsid w:val="00F74531"/>
    <w:rsid w:val="00F77474"/>
    <w:rsid w:val="00F81379"/>
    <w:rsid w:val="00F8223B"/>
    <w:rsid w:val="00F8291B"/>
    <w:rsid w:val="00F8323D"/>
    <w:rsid w:val="00F836DD"/>
    <w:rsid w:val="00F83A07"/>
    <w:rsid w:val="00F8504E"/>
    <w:rsid w:val="00F85D9C"/>
    <w:rsid w:val="00F867C4"/>
    <w:rsid w:val="00F87106"/>
    <w:rsid w:val="00F87776"/>
    <w:rsid w:val="00F87EA0"/>
    <w:rsid w:val="00F919E3"/>
    <w:rsid w:val="00F93689"/>
    <w:rsid w:val="00F938E5"/>
    <w:rsid w:val="00F93F9E"/>
    <w:rsid w:val="00F95B90"/>
    <w:rsid w:val="00F95ED3"/>
    <w:rsid w:val="00F96287"/>
    <w:rsid w:val="00F96698"/>
    <w:rsid w:val="00F96D86"/>
    <w:rsid w:val="00F9729C"/>
    <w:rsid w:val="00F97A36"/>
    <w:rsid w:val="00FA2B1A"/>
    <w:rsid w:val="00FA4B32"/>
    <w:rsid w:val="00FA533E"/>
    <w:rsid w:val="00FA604D"/>
    <w:rsid w:val="00FB0BF7"/>
    <w:rsid w:val="00FB2513"/>
    <w:rsid w:val="00FB2BF1"/>
    <w:rsid w:val="00FB3BF6"/>
    <w:rsid w:val="00FB54FC"/>
    <w:rsid w:val="00FB5DEB"/>
    <w:rsid w:val="00FB69CA"/>
    <w:rsid w:val="00FB7119"/>
    <w:rsid w:val="00FC088E"/>
    <w:rsid w:val="00FC0B62"/>
    <w:rsid w:val="00FC129B"/>
    <w:rsid w:val="00FC16D1"/>
    <w:rsid w:val="00FC1B27"/>
    <w:rsid w:val="00FC499D"/>
    <w:rsid w:val="00FC5495"/>
    <w:rsid w:val="00FC751C"/>
    <w:rsid w:val="00FC7665"/>
    <w:rsid w:val="00FC7EF5"/>
    <w:rsid w:val="00FD1D77"/>
    <w:rsid w:val="00FD484D"/>
    <w:rsid w:val="00FD59B7"/>
    <w:rsid w:val="00FD5E1A"/>
    <w:rsid w:val="00FD6896"/>
    <w:rsid w:val="00FD7798"/>
    <w:rsid w:val="00FE055E"/>
    <w:rsid w:val="00FE0655"/>
    <w:rsid w:val="00FE12F5"/>
    <w:rsid w:val="00FE140D"/>
    <w:rsid w:val="00FE155F"/>
    <w:rsid w:val="00FE28C7"/>
    <w:rsid w:val="00FE2C64"/>
    <w:rsid w:val="00FE345D"/>
    <w:rsid w:val="00FE3A2D"/>
    <w:rsid w:val="00FE46AA"/>
    <w:rsid w:val="00FE4E26"/>
    <w:rsid w:val="00FE5B04"/>
    <w:rsid w:val="00FE61A6"/>
    <w:rsid w:val="00FF090D"/>
    <w:rsid w:val="00FF0F27"/>
    <w:rsid w:val="00FF153C"/>
    <w:rsid w:val="00FF55F0"/>
    <w:rsid w:val="00FF6063"/>
    <w:rsid w:val="00FF65E5"/>
    <w:rsid w:val="00FF725E"/>
    <w:rsid w:val="00FF7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DCA4A9"/>
  <w15:docId w15:val="{016DC624-5A22-423C-982B-79AAFC82B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zh-TW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505227"/>
  </w:style>
  <w:style w:type="paragraph" w:styleId="1">
    <w:name w:val="heading 1"/>
    <w:basedOn w:val="a2"/>
    <w:next w:val="a2"/>
    <w:link w:val="10"/>
    <w:autoRedefine/>
    <w:uiPriority w:val="99"/>
    <w:qFormat/>
    <w:rsid w:val="004D7452"/>
    <w:pPr>
      <w:keepLines/>
      <w:widowControl w:val="0"/>
      <w:spacing w:before="60" w:after="60"/>
      <w:ind w:left="340" w:hanging="340"/>
      <w:jc w:val="center"/>
      <w:outlineLvl w:val="0"/>
    </w:pPr>
    <w:rPr>
      <w:rFonts w:ascii="標楷體" w:eastAsia="標楷體" w:hAnsi="標楷體"/>
      <w:b/>
      <w:bCs/>
      <w:kern w:val="52"/>
      <w:sz w:val="48"/>
      <w:szCs w:val="48"/>
    </w:rPr>
  </w:style>
  <w:style w:type="paragraph" w:styleId="2">
    <w:name w:val="heading 2"/>
    <w:basedOn w:val="a2"/>
    <w:next w:val="a2"/>
    <w:link w:val="20"/>
    <w:uiPriority w:val="99"/>
    <w:qFormat/>
    <w:rsid w:val="001F707F"/>
    <w:pPr>
      <w:widowControl w:val="0"/>
      <w:snapToGrid w:val="0"/>
      <w:spacing w:beforeLines="50" w:afterLines="50"/>
      <w:outlineLvl w:val="1"/>
    </w:pPr>
    <w:rPr>
      <w:rFonts w:ascii="標楷體" w:eastAsia="標楷體" w:hAnsi="新細明體"/>
      <w:b/>
      <w:kern w:val="2"/>
      <w:sz w:val="32"/>
      <w:szCs w:val="36"/>
    </w:rPr>
  </w:style>
  <w:style w:type="paragraph" w:styleId="3">
    <w:name w:val="heading 3"/>
    <w:basedOn w:val="a2"/>
    <w:link w:val="30"/>
    <w:autoRedefine/>
    <w:uiPriority w:val="99"/>
    <w:qFormat/>
    <w:rsid w:val="001F707F"/>
    <w:pPr>
      <w:keepLines/>
      <w:widowControl w:val="0"/>
      <w:snapToGrid w:val="0"/>
      <w:outlineLvl w:val="2"/>
    </w:pPr>
    <w:rPr>
      <w:rFonts w:ascii="標楷體" w:eastAsia="標楷體" w:hAnsi="新細明體"/>
      <w:kern w:val="2"/>
      <w:sz w:val="28"/>
      <w:szCs w:val="28"/>
    </w:rPr>
  </w:style>
  <w:style w:type="paragraph" w:styleId="4">
    <w:name w:val="heading 4"/>
    <w:basedOn w:val="a2"/>
    <w:link w:val="40"/>
    <w:qFormat/>
    <w:rsid w:val="00C57C1F"/>
    <w:pPr>
      <w:keepLines/>
      <w:widowControl w:val="0"/>
      <w:snapToGrid w:val="0"/>
      <w:spacing w:before="120"/>
      <w:ind w:left="1985" w:hanging="851"/>
      <w:outlineLvl w:val="3"/>
    </w:pPr>
    <w:rPr>
      <w:rFonts w:ascii="標楷體" w:eastAsia="標楷體" w:hAnsi="新細明體"/>
      <w:bCs/>
      <w:kern w:val="2"/>
      <w:sz w:val="28"/>
      <w:szCs w:val="36"/>
    </w:rPr>
  </w:style>
  <w:style w:type="paragraph" w:styleId="5">
    <w:name w:val="heading 5"/>
    <w:basedOn w:val="a2"/>
    <w:next w:val="a2"/>
    <w:link w:val="50"/>
    <w:uiPriority w:val="9"/>
    <w:qFormat/>
    <w:rsid w:val="001F707F"/>
    <w:pPr>
      <w:widowControl w:val="0"/>
      <w:snapToGrid w:val="0"/>
      <w:outlineLvl w:val="4"/>
    </w:pPr>
    <w:rPr>
      <w:rFonts w:ascii="標楷體" w:eastAsia="標楷體" w:hAnsi="新細明體"/>
      <w:bCs/>
      <w:kern w:val="2"/>
      <w:sz w:val="28"/>
    </w:rPr>
  </w:style>
  <w:style w:type="paragraph" w:styleId="6">
    <w:name w:val="heading 6"/>
    <w:basedOn w:val="a2"/>
    <w:next w:val="a2"/>
    <w:link w:val="60"/>
    <w:autoRedefine/>
    <w:uiPriority w:val="99"/>
    <w:qFormat/>
    <w:rsid w:val="001F707F"/>
    <w:pPr>
      <w:widowControl w:val="0"/>
      <w:snapToGrid w:val="0"/>
      <w:outlineLvl w:val="5"/>
    </w:pPr>
    <w:rPr>
      <w:rFonts w:ascii="Arial" w:eastAsia="標楷體" w:hAnsi="Arial"/>
      <w:kern w:val="2"/>
      <w:sz w:val="28"/>
      <w:szCs w:val="36"/>
    </w:rPr>
  </w:style>
  <w:style w:type="paragraph" w:styleId="7">
    <w:name w:val="heading 7"/>
    <w:basedOn w:val="a2"/>
    <w:next w:val="a2"/>
    <w:link w:val="70"/>
    <w:uiPriority w:val="99"/>
    <w:qFormat/>
    <w:rsid w:val="000D287E"/>
    <w:pPr>
      <w:widowControl w:val="0"/>
      <w:numPr>
        <w:ilvl w:val="6"/>
        <w:numId w:val="1"/>
      </w:numPr>
      <w:spacing w:line="280" w:lineRule="exact"/>
      <w:jc w:val="both"/>
      <w:outlineLvl w:val="6"/>
    </w:pPr>
    <w:rPr>
      <w:rFonts w:ascii="Arial" w:hAnsi="Arial"/>
      <w:bCs/>
      <w:kern w:val="2"/>
      <w:sz w:val="20"/>
      <w:szCs w:val="36"/>
    </w:rPr>
  </w:style>
  <w:style w:type="paragraph" w:styleId="8">
    <w:name w:val="heading 8"/>
    <w:basedOn w:val="a2"/>
    <w:next w:val="a2"/>
    <w:link w:val="80"/>
    <w:uiPriority w:val="99"/>
    <w:qFormat/>
    <w:rsid w:val="000D287E"/>
    <w:pPr>
      <w:widowControl w:val="0"/>
      <w:numPr>
        <w:ilvl w:val="7"/>
        <w:numId w:val="2"/>
      </w:numPr>
      <w:spacing w:line="720" w:lineRule="atLeast"/>
      <w:jc w:val="both"/>
      <w:outlineLvl w:val="7"/>
    </w:pPr>
    <w:rPr>
      <w:rFonts w:ascii="Arial" w:hAnsi="Arial"/>
      <w:sz w:val="36"/>
      <w:szCs w:val="36"/>
    </w:rPr>
  </w:style>
  <w:style w:type="paragraph" w:styleId="9">
    <w:name w:val="heading 9"/>
    <w:basedOn w:val="a2"/>
    <w:next w:val="a2"/>
    <w:link w:val="90"/>
    <w:uiPriority w:val="99"/>
    <w:qFormat/>
    <w:rsid w:val="000D287E"/>
    <w:pPr>
      <w:widowControl w:val="0"/>
      <w:numPr>
        <w:ilvl w:val="8"/>
        <w:numId w:val="3"/>
      </w:numPr>
      <w:spacing w:line="720" w:lineRule="atLeast"/>
      <w:jc w:val="both"/>
      <w:outlineLvl w:val="8"/>
    </w:pPr>
    <w:rPr>
      <w:rFonts w:ascii="Arial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6">
    <w:name w:val="Title"/>
    <w:aliases w:val="表目錄"/>
    <w:basedOn w:val="a2"/>
    <w:next w:val="a2"/>
    <w:link w:val="11"/>
    <w:qFormat/>
    <w:locked/>
    <w:rsid w:val="00857940"/>
    <w:pPr>
      <w:widowControl w:val="0"/>
      <w:snapToGrid w:val="0"/>
      <w:spacing w:line="500" w:lineRule="atLeast"/>
      <w:jc w:val="center"/>
      <w:outlineLvl w:val="0"/>
    </w:pPr>
    <w:rPr>
      <w:rFonts w:eastAsia="標楷體"/>
      <w:bCs/>
      <w:kern w:val="2"/>
      <w:sz w:val="28"/>
      <w:szCs w:val="32"/>
    </w:rPr>
  </w:style>
  <w:style w:type="character" w:customStyle="1" w:styleId="10">
    <w:name w:val="標題 1 字元"/>
    <w:basedOn w:val="a3"/>
    <w:link w:val="1"/>
    <w:uiPriority w:val="99"/>
    <w:locked/>
    <w:rsid w:val="004D7452"/>
    <w:rPr>
      <w:rFonts w:ascii="標楷體" w:eastAsia="標楷體" w:hAnsi="標楷體"/>
      <w:b/>
      <w:snapToGrid w:val="0"/>
      <w:color w:val="000000"/>
      <w:kern w:val="52"/>
      <w:sz w:val="48"/>
      <w:lang w:val="en-US" w:eastAsia="zh-TW"/>
    </w:rPr>
  </w:style>
  <w:style w:type="character" w:customStyle="1" w:styleId="20">
    <w:name w:val="標題 2 字元"/>
    <w:basedOn w:val="a3"/>
    <w:link w:val="2"/>
    <w:uiPriority w:val="99"/>
    <w:locked/>
    <w:rsid w:val="001F707F"/>
    <w:rPr>
      <w:rFonts w:ascii="標楷體" w:eastAsia="標楷體" w:hAnsi="新細明體"/>
      <w:b/>
      <w:kern w:val="2"/>
      <w:sz w:val="36"/>
    </w:rPr>
  </w:style>
  <w:style w:type="character" w:customStyle="1" w:styleId="30">
    <w:name w:val="標題 3 字元"/>
    <w:basedOn w:val="a3"/>
    <w:link w:val="3"/>
    <w:uiPriority w:val="9"/>
    <w:semiHidden/>
    <w:rsid w:val="001212D3"/>
    <w:rPr>
      <w:rFonts w:ascii="Cambria" w:eastAsia="新細明體" w:hAnsi="Cambria" w:cs="Times New Roman"/>
      <w:b/>
      <w:bCs/>
      <w:kern w:val="0"/>
      <w:sz w:val="36"/>
      <w:szCs w:val="36"/>
    </w:rPr>
  </w:style>
  <w:style w:type="character" w:customStyle="1" w:styleId="40">
    <w:name w:val="標題 4 字元"/>
    <w:basedOn w:val="a3"/>
    <w:link w:val="4"/>
    <w:locked/>
    <w:rsid w:val="00301598"/>
    <w:rPr>
      <w:rFonts w:ascii="標楷體" w:eastAsia="標楷體" w:hAnsi="新細明體"/>
      <w:kern w:val="2"/>
      <w:sz w:val="36"/>
    </w:rPr>
  </w:style>
  <w:style w:type="character" w:customStyle="1" w:styleId="50">
    <w:name w:val="標題 5 字元"/>
    <w:basedOn w:val="a3"/>
    <w:link w:val="5"/>
    <w:uiPriority w:val="9"/>
    <w:locked/>
    <w:rsid w:val="00577418"/>
    <w:rPr>
      <w:rFonts w:ascii="標楷體" w:eastAsia="標楷體" w:hAnsi="新細明體"/>
      <w:kern w:val="2"/>
      <w:sz w:val="24"/>
    </w:rPr>
  </w:style>
  <w:style w:type="character" w:customStyle="1" w:styleId="60">
    <w:name w:val="標題 6 字元"/>
    <w:basedOn w:val="a3"/>
    <w:link w:val="6"/>
    <w:uiPriority w:val="9"/>
    <w:semiHidden/>
    <w:rsid w:val="001212D3"/>
    <w:rPr>
      <w:rFonts w:ascii="Cambria" w:eastAsia="新細明體" w:hAnsi="Cambria" w:cs="Times New Roman"/>
      <w:kern w:val="0"/>
      <w:sz w:val="36"/>
      <w:szCs w:val="36"/>
    </w:rPr>
  </w:style>
  <w:style w:type="character" w:customStyle="1" w:styleId="70">
    <w:name w:val="標題 7 字元"/>
    <w:basedOn w:val="a3"/>
    <w:link w:val="7"/>
    <w:uiPriority w:val="99"/>
    <w:rsid w:val="001212D3"/>
    <w:rPr>
      <w:rFonts w:ascii="Arial" w:hAnsi="Arial"/>
      <w:bCs/>
      <w:kern w:val="2"/>
      <w:sz w:val="20"/>
      <w:szCs w:val="36"/>
    </w:rPr>
  </w:style>
  <w:style w:type="character" w:customStyle="1" w:styleId="80">
    <w:name w:val="標題 8 字元"/>
    <w:basedOn w:val="a3"/>
    <w:link w:val="8"/>
    <w:uiPriority w:val="99"/>
    <w:rsid w:val="001212D3"/>
    <w:rPr>
      <w:rFonts w:ascii="Arial" w:hAnsi="Arial"/>
      <w:sz w:val="36"/>
      <w:szCs w:val="36"/>
    </w:rPr>
  </w:style>
  <w:style w:type="character" w:customStyle="1" w:styleId="90">
    <w:name w:val="標題 9 字元"/>
    <w:basedOn w:val="a3"/>
    <w:link w:val="9"/>
    <w:uiPriority w:val="99"/>
    <w:rsid w:val="001212D3"/>
    <w:rPr>
      <w:rFonts w:ascii="Arial" w:hAnsi="Arial"/>
      <w:sz w:val="36"/>
      <w:szCs w:val="36"/>
    </w:rPr>
  </w:style>
  <w:style w:type="paragraph" w:customStyle="1" w:styleId="100">
    <w:name w:val="標題10"/>
    <w:basedOn w:val="a2"/>
    <w:autoRedefine/>
    <w:uiPriority w:val="99"/>
    <w:rsid w:val="000D287E"/>
    <w:pPr>
      <w:spacing w:line="160" w:lineRule="exact"/>
      <w:ind w:left="227" w:hanging="227"/>
    </w:pPr>
    <w:rPr>
      <w:rFonts w:ascii="新細明體" w:hAnsi="新細明體"/>
      <w:kern w:val="2"/>
      <w:sz w:val="12"/>
      <w:szCs w:val="23"/>
    </w:rPr>
  </w:style>
  <w:style w:type="paragraph" w:styleId="a7">
    <w:name w:val="caption"/>
    <w:aliases w:val="表頭"/>
    <w:basedOn w:val="a2"/>
    <w:next w:val="a2"/>
    <w:link w:val="a8"/>
    <w:uiPriority w:val="35"/>
    <w:qFormat/>
    <w:rsid w:val="000D287E"/>
    <w:pPr>
      <w:widowControl w:val="0"/>
      <w:spacing w:before="60" w:after="60"/>
      <w:jc w:val="center"/>
    </w:pPr>
    <w:rPr>
      <w:rFonts w:ascii="標楷體" w:eastAsia="標楷體" w:hAnsi="標楷體"/>
      <w:kern w:val="2"/>
      <w:sz w:val="40"/>
      <w:szCs w:val="20"/>
    </w:rPr>
  </w:style>
  <w:style w:type="paragraph" w:styleId="a9">
    <w:name w:val="Body Text Indent"/>
    <w:basedOn w:val="a2"/>
    <w:link w:val="aa"/>
    <w:rsid w:val="000D287E"/>
    <w:pPr>
      <w:ind w:firstLine="567"/>
    </w:pPr>
  </w:style>
  <w:style w:type="character" w:customStyle="1" w:styleId="aa">
    <w:name w:val="本文縮排 字元"/>
    <w:basedOn w:val="a3"/>
    <w:link w:val="a9"/>
    <w:rsid w:val="001212D3"/>
    <w:rPr>
      <w:kern w:val="0"/>
      <w:szCs w:val="24"/>
    </w:rPr>
  </w:style>
  <w:style w:type="paragraph" w:customStyle="1" w:styleId="ab">
    <w:name w:val="文號"/>
    <w:basedOn w:val="a2"/>
    <w:autoRedefine/>
    <w:uiPriority w:val="99"/>
    <w:rsid w:val="000D287E"/>
    <w:pPr>
      <w:keepNext/>
      <w:keepLines/>
      <w:widowControl w:val="0"/>
      <w:snapToGrid w:val="0"/>
      <w:jc w:val="right"/>
    </w:pPr>
    <w:rPr>
      <w:rFonts w:eastAsia="標楷體"/>
      <w:kern w:val="2"/>
      <w:sz w:val="16"/>
    </w:rPr>
  </w:style>
  <w:style w:type="paragraph" w:customStyle="1" w:styleId="ac">
    <w:name w:val="節"/>
    <w:basedOn w:val="a2"/>
    <w:uiPriority w:val="99"/>
    <w:rsid w:val="000D287E"/>
    <w:pPr>
      <w:widowControl w:val="0"/>
      <w:spacing w:before="120" w:after="120" w:line="360" w:lineRule="exact"/>
      <w:ind w:firstLine="540"/>
      <w:jc w:val="center"/>
    </w:pPr>
    <w:rPr>
      <w:rFonts w:ascii="標楷體" w:eastAsia="標楷體" w:hAnsi="Courier New"/>
      <w:kern w:val="2"/>
      <w:sz w:val="32"/>
      <w:szCs w:val="20"/>
    </w:rPr>
  </w:style>
  <w:style w:type="paragraph" w:customStyle="1" w:styleId="ad">
    <w:name w:val="附件"/>
    <w:basedOn w:val="a2"/>
    <w:autoRedefine/>
    <w:uiPriority w:val="99"/>
    <w:rsid w:val="000D287E"/>
    <w:pPr>
      <w:autoSpaceDE w:val="0"/>
      <w:autoSpaceDN w:val="0"/>
      <w:adjustRightInd w:val="0"/>
      <w:spacing w:line="400" w:lineRule="exact"/>
      <w:jc w:val="right"/>
      <w:textAlignment w:val="bottom"/>
    </w:pPr>
    <w:rPr>
      <w:rFonts w:ascii="標楷體" w:eastAsia="標楷體" w:hAnsi="新細明體"/>
      <w:sz w:val="28"/>
      <w:szCs w:val="20"/>
    </w:rPr>
  </w:style>
  <w:style w:type="paragraph" w:styleId="ae">
    <w:name w:val="footer"/>
    <w:basedOn w:val="a2"/>
    <w:link w:val="af"/>
    <w:uiPriority w:val="99"/>
    <w:rsid w:val="000D2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3"/>
    <w:link w:val="ae"/>
    <w:uiPriority w:val="99"/>
    <w:rsid w:val="001212D3"/>
    <w:rPr>
      <w:kern w:val="0"/>
      <w:sz w:val="20"/>
      <w:szCs w:val="20"/>
    </w:rPr>
  </w:style>
  <w:style w:type="character" w:styleId="af0">
    <w:name w:val="page number"/>
    <w:basedOn w:val="a3"/>
    <w:rsid w:val="000D287E"/>
    <w:rPr>
      <w:rFonts w:cs="Times New Roman"/>
    </w:rPr>
  </w:style>
  <w:style w:type="paragraph" w:styleId="af1">
    <w:name w:val="header"/>
    <w:basedOn w:val="a2"/>
    <w:link w:val="af2"/>
    <w:uiPriority w:val="99"/>
    <w:rsid w:val="000D28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首 字元"/>
    <w:basedOn w:val="a3"/>
    <w:link w:val="af1"/>
    <w:uiPriority w:val="99"/>
    <w:rsid w:val="001212D3"/>
    <w:rPr>
      <w:kern w:val="0"/>
      <w:sz w:val="20"/>
      <w:szCs w:val="20"/>
    </w:rPr>
  </w:style>
  <w:style w:type="paragraph" w:customStyle="1" w:styleId="31">
    <w:name w:val="樣式 標題 3 + (符號) 標楷體"/>
    <w:basedOn w:val="3"/>
    <w:next w:val="3"/>
    <w:uiPriority w:val="99"/>
    <w:rsid w:val="0079302C"/>
  </w:style>
  <w:style w:type="paragraph" w:customStyle="1" w:styleId="41">
    <w:name w:val="樣式 標題 4 + (符號) 標楷體"/>
    <w:basedOn w:val="4"/>
    <w:next w:val="4"/>
    <w:uiPriority w:val="99"/>
    <w:rsid w:val="0079302C"/>
    <w:rPr>
      <w:bCs w:val="0"/>
    </w:rPr>
  </w:style>
  <w:style w:type="table" w:styleId="af3">
    <w:name w:val="Table Grid"/>
    <w:aliases w:val="Table,回覆(1)"/>
    <w:basedOn w:val="a4"/>
    <w:uiPriority w:val="39"/>
    <w:rsid w:val="00CD2A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0505">
    <w:name w:val="樣式 標題 3 + 套用前:  0.5 列 套用後:  0.5 列"/>
    <w:basedOn w:val="3"/>
    <w:uiPriority w:val="99"/>
    <w:rsid w:val="0054675E"/>
    <w:rPr>
      <w:rFonts w:cs="新細明體"/>
      <w:szCs w:val="20"/>
    </w:rPr>
  </w:style>
  <w:style w:type="paragraph" w:customStyle="1" w:styleId="44">
    <w:name w:val="44"/>
    <w:basedOn w:val="a2"/>
    <w:uiPriority w:val="99"/>
    <w:rsid w:val="00BF7667"/>
    <w:pPr>
      <w:widowControl w:val="0"/>
      <w:spacing w:line="520" w:lineRule="exact"/>
      <w:ind w:leftChars="100" w:left="1200" w:firstLineChars="192" w:hanging="180"/>
    </w:pPr>
    <w:rPr>
      <w:rFonts w:eastAsia="標楷體"/>
      <w:spacing w:val="20"/>
      <w:kern w:val="2"/>
      <w:sz w:val="28"/>
    </w:rPr>
  </w:style>
  <w:style w:type="paragraph" w:styleId="21">
    <w:name w:val="Body Text Indent 2"/>
    <w:basedOn w:val="a2"/>
    <w:link w:val="22"/>
    <w:uiPriority w:val="99"/>
    <w:rsid w:val="001709F9"/>
    <w:pPr>
      <w:spacing w:after="120" w:line="480" w:lineRule="auto"/>
      <w:ind w:leftChars="200" w:left="480"/>
    </w:pPr>
  </w:style>
  <w:style w:type="character" w:customStyle="1" w:styleId="22">
    <w:name w:val="本文縮排 2 字元"/>
    <w:basedOn w:val="a3"/>
    <w:link w:val="21"/>
    <w:uiPriority w:val="99"/>
    <w:semiHidden/>
    <w:rsid w:val="001212D3"/>
    <w:rPr>
      <w:kern w:val="0"/>
      <w:szCs w:val="24"/>
    </w:rPr>
  </w:style>
  <w:style w:type="paragraph" w:styleId="af4">
    <w:name w:val="Balloon Text"/>
    <w:basedOn w:val="a2"/>
    <w:link w:val="af5"/>
    <w:uiPriority w:val="99"/>
    <w:semiHidden/>
    <w:rsid w:val="00E84CCD"/>
    <w:rPr>
      <w:rFonts w:ascii="Arial" w:hAnsi="Arial"/>
      <w:sz w:val="18"/>
      <w:szCs w:val="18"/>
    </w:rPr>
  </w:style>
  <w:style w:type="character" w:customStyle="1" w:styleId="af5">
    <w:name w:val="註解方塊文字 字元"/>
    <w:basedOn w:val="a3"/>
    <w:link w:val="af4"/>
    <w:uiPriority w:val="99"/>
    <w:semiHidden/>
    <w:rsid w:val="001212D3"/>
    <w:rPr>
      <w:rFonts w:ascii="Cambria" w:eastAsia="新細明體" w:hAnsi="Cambria" w:cs="Times New Roman"/>
      <w:kern w:val="0"/>
      <w:sz w:val="0"/>
      <w:szCs w:val="0"/>
    </w:rPr>
  </w:style>
  <w:style w:type="paragraph" w:styleId="32">
    <w:name w:val="Body Text Indent 3"/>
    <w:basedOn w:val="a2"/>
    <w:link w:val="33"/>
    <w:uiPriority w:val="99"/>
    <w:rsid w:val="00BF7E57"/>
    <w:pPr>
      <w:spacing w:after="120"/>
      <w:ind w:leftChars="200" w:left="480"/>
    </w:pPr>
    <w:rPr>
      <w:sz w:val="16"/>
      <w:szCs w:val="16"/>
    </w:rPr>
  </w:style>
  <w:style w:type="character" w:customStyle="1" w:styleId="33">
    <w:name w:val="本文縮排 3 字元"/>
    <w:basedOn w:val="a3"/>
    <w:link w:val="32"/>
    <w:uiPriority w:val="99"/>
    <w:semiHidden/>
    <w:rsid w:val="001212D3"/>
    <w:rPr>
      <w:kern w:val="0"/>
      <w:sz w:val="16"/>
      <w:szCs w:val="16"/>
    </w:rPr>
  </w:style>
  <w:style w:type="character" w:styleId="af6">
    <w:name w:val="Hyperlink"/>
    <w:basedOn w:val="a3"/>
    <w:uiPriority w:val="99"/>
    <w:rsid w:val="00A353FA"/>
    <w:rPr>
      <w:rFonts w:cs="Times New Roman"/>
      <w:color w:val="0000FF"/>
      <w:u w:val="single"/>
    </w:rPr>
  </w:style>
  <w:style w:type="paragraph" w:customStyle="1" w:styleId="af7">
    <w:name w:val="表一"/>
    <w:basedOn w:val="a2"/>
    <w:uiPriority w:val="99"/>
    <w:rsid w:val="002A624D"/>
    <w:pPr>
      <w:autoSpaceDE w:val="0"/>
      <w:autoSpaceDN w:val="0"/>
      <w:adjustRightInd w:val="0"/>
      <w:ind w:left="454" w:hanging="454"/>
      <w:textAlignment w:val="bottom"/>
    </w:pPr>
    <w:rPr>
      <w:rFonts w:ascii="標楷體" w:eastAsia="標楷體"/>
      <w:color w:val="FF0000"/>
      <w:szCs w:val="20"/>
    </w:rPr>
  </w:style>
  <w:style w:type="paragraph" w:styleId="af8">
    <w:name w:val="Block Text"/>
    <w:basedOn w:val="a2"/>
    <w:uiPriority w:val="99"/>
    <w:rsid w:val="002E5F5D"/>
    <w:pPr>
      <w:widowControl w:val="0"/>
      <w:spacing w:line="240" w:lineRule="atLeast"/>
      <w:ind w:leftChars="100" w:left="358" w:rightChars="-45" w:right="-108" w:hangingChars="49" w:hanging="118"/>
    </w:pPr>
    <w:rPr>
      <w:rFonts w:ascii="標楷體" w:eastAsia="標楷體" w:hAnsi="標楷體"/>
      <w:color w:val="0000FF"/>
      <w:kern w:val="2"/>
    </w:rPr>
  </w:style>
  <w:style w:type="paragraph" w:styleId="af9">
    <w:name w:val="List Paragraph"/>
    <w:basedOn w:val="a2"/>
    <w:link w:val="afa"/>
    <w:uiPriority w:val="99"/>
    <w:qFormat/>
    <w:rsid w:val="002E5F5D"/>
    <w:pPr>
      <w:widowControl w:val="0"/>
      <w:ind w:leftChars="200" w:left="480"/>
    </w:pPr>
    <w:rPr>
      <w:rFonts w:ascii="標楷體" w:eastAsia="標楷體" w:hAnsi="Calibri"/>
      <w:kern w:val="2"/>
      <w:szCs w:val="22"/>
    </w:rPr>
  </w:style>
  <w:style w:type="paragraph" w:customStyle="1" w:styleId="12">
    <w:name w:val="字元 字元1 字元"/>
    <w:basedOn w:val="a2"/>
    <w:uiPriority w:val="99"/>
    <w:rsid w:val="002E5F5D"/>
    <w:pPr>
      <w:spacing w:after="160" w:line="240" w:lineRule="exact"/>
    </w:pPr>
    <w:rPr>
      <w:rFonts w:ascii="Tahoma" w:hAnsi="Tahoma"/>
      <w:sz w:val="20"/>
      <w:szCs w:val="20"/>
      <w:lang w:eastAsia="en-US"/>
    </w:rPr>
  </w:style>
  <w:style w:type="paragraph" w:customStyle="1" w:styleId="13">
    <w:name w:val="表格1"/>
    <w:basedOn w:val="a2"/>
    <w:uiPriority w:val="99"/>
    <w:rsid w:val="002E5F5D"/>
    <w:pPr>
      <w:widowControl w:val="0"/>
      <w:spacing w:line="360" w:lineRule="exact"/>
      <w:ind w:left="178" w:hangingChars="81" w:hanging="178"/>
      <w:jc w:val="both"/>
    </w:pPr>
    <w:rPr>
      <w:rFonts w:eastAsia="細明體"/>
      <w:kern w:val="2"/>
      <w:sz w:val="22"/>
    </w:rPr>
  </w:style>
  <w:style w:type="paragraph" w:styleId="HTML">
    <w:name w:val="HTML Preformatted"/>
    <w:basedOn w:val="a2"/>
    <w:link w:val="HTML0"/>
    <w:uiPriority w:val="99"/>
    <w:rsid w:val="00324F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</w:rPr>
  </w:style>
  <w:style w:type="character" w:customStyle="1" w:styleId="HTML0">
    <w:name w:val="HTML 預設格式 字元"/>
    <w:basedOn w:val="a3"/>
    <w:link w:val="HTML"/>
    <w:uiPriority w:val="99"/>
    <w:rsid w:val="001212D3"/>
    <w:rPr>
      <w:rFonts w:ascii="Courier New" w:hAnsi="Courier New" w:cs="Courier New"/>
      <w:kern w:val="0"/>
      <w:sz w:val="20"/>
      <w:szCs w:val="20"/>
    </w:rPr>
  </w:style>
  <w:style w:type="paragraph" w:styleId="afb">
    <w:name w:val="Body Text"/>
    <w:basedOn w:val="a2"/>
    <w:link w:val="afc"/>
    <w:uiPriority w:val="99"/>
    <w:rsid w:val="00D1559A"/>
    <w:pPr>
      <w:spacing w:after="120"/>
    </w:pPr>
  </w:style>
  <w:style w:type="character" w:customStyle="1" w:styleId="afc">
    <w:name w:val="本文 字元"/>
    <w:basedOn w:val="a3"/>
    <w:link w:val="afb"/>
    <w:uiPriority w:val="99"/>
    <w:semiHidden/>
    <w:rsid w:val="001212D3"/>
    <w:rPr>
      <w:kern w:val="0"/>
      <w:szCs w:val="24"/>
    </w:rPr>
  </w:style>
  <w:style w:type="character" w:styleId="afd">
    <w:name w:val="annotation reference"/>
    <w:basedOn w:val="a3"/>
    <w:uiPriority w:val="99"/>
    <w:semiHidden/>
    <w:rsid w:val="00FE5B41"/>
    <w:rPr>
      <w:rFonts w:cs="Times New Roman"/>
      <w:sz w:val="18"/>
    </w:rPr>
  </w:style>
  <w:style w:type="paragraph" w:styleId="afe">
    <w:name w:val="annotation text"/>
    <w:basedOn w:val="a2"/>
    <w:link w:val="aff"/>
    <w:uiPriority w:val="99"/>
    <w:rsid w:val="00FE5B41"/>
  </w:style>
  <w:style w:type="character" w:customStyle="1" w:styleId="aff">
    <w:name w:val="註解文字 字元"/>
    <w:basedOn w:val="a3"/>
    <w:link w:val="afe"/>
    <w:uiPriority w:val="99"/>
    <w:rsid w:val="001212D3"/>
    <w:rPr>
      <w:kern w:val="0"/>
      <w:szCs w:val="24"/>
    </w:rPr>
  </w:style>
  <w:style w:type="paragraph" w:styleId="aff0">
    <w:name w:val="annotation subject"/>
    <w:basedOn w:val="afe"/>
    <w:next w:val="afe"/>
    <w:link w:val="aff1"/>
    <w:uiPriority w:val="99"/>
    <w:semiHidden/>
    <w:rsid w:val="00FE5B41"/>
    <w:rPr>
      <w:b/>
      <w:bCs/>
    </w:rPr>
  </w:style>
  <w:style w:type="character" w:customStyle="1" w:styleId="aff1">
    <w:name w:val="註解主旨 字元"/>
    <w:basedOn w:val="aff"/>
    <w:link w:val="aff0"/>
    <w:uiPriority w:val="99"/>
    <w:semiHidden/>
    <w:rsid w:val="001212D3"/>
    <w:rPr>
      <w:b/>
      <w:bCs/>
      <w:kern w:val="0"/>
      <w:szCs w:val="24"/>
    </w:rPr>
  </w:style>
  <w:style w:type="character" w:styleId="aff2">
    <w:name w:val="Emphasis"/>
    <w:basedOn w:val="a3"/>
    <w:uiPriority w:val="99"/>
    <w:qFormat/>
    <w:rsid w:val="00F65E7F"/>
    <w:rPr>
      <w:rFonts w:cs="Times New Roman"/>
      <w:i/>
    </w:rPr>
  </w:style>
  <w:style w:type="paragraph" w:styleId="Web">
    <w:name w:val="Normal (Web)"/>
    <w:basedOn w:val="a2"/>
    <w:uiPriority w:val="99"/>
    <w:rsid w:val="00E92821"/>
    <w:pPr>
      <w:spacing w:before="100" w:beforeAutospacing="1" w:after="100" w:afterAutospacing="1"/>
    </w:pPr>
    <w:rPr>
      <w:rFonts w:ascii="新細明體" w:hAnsi="新細明體" w:cs="新細明體"/>
    </w:rPr>
  </w:style>
  <w:style w:type="table" w:customStyle="1" w:styleId="14">
    <w:name w:val="表格格線1"/>
    <w:basedOn w:val="a4"/>
    <w:next w:val="af3"/>
    <w:uiPriority w:val="39"/>
    <w:rsid w:val="002075C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表格格線2"/>
    <w:basedOn w:val="a4"/>
    <w:next w:val="af3"/>
    <w:uiPriority w:val="39"/>
    <w:rsid w:val="00C72E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">
    <w:name w:val="表格格線3"/>
    <w:basedOn w:val="a4"/>
    <w:next w:val="af3"/>
    <w:uiPriority w:val="59"/>
    <w:rsid w:val="00C72E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表格格線4"/>
    <w:basedOn w:val="a4"/>
    <w:next w:val="af3"/>
    <w:uiPriority w:val="99"/>
    <w:rsid w:val="00532D3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表格格線5"/>
    <w:basedOn w:val="a4"/>
    <w:next w:val="af3"/>
    <w:uiPriority w:val="99"/>
    <w:rsid w:val="00532D3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表格格線6"/>
    <w:basedOn w:val="a4"/>
    <w:next w:val="af3"/>
    <w:uiPriority w:val="99"/>
    <w:rsid w:val="00532D3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4">
    <w:name w:val="字元2 字元 字元 字元"/>
    <w:basedOn w:val="a2"/>
    <w:rsid w:val="00201537"/>
    <w:pPr>
      <w:spacing w:after="160" w:line="240" w:lineRule="exact"/>
    </w:pPr>
    <w:rPr>
      <w:rFonts w:ascii="Verdana" w:hAnsi="Verdana"/>
      <w:sz w:val="20"/>
      <w:szCs w:val="20"/>
      <w:lang w:eastAsia="en-US"/>
    </w:rPr>
  </w:style>
  <w:style w:type="table" w:customStyle="1" w:styleId="71">
    <w:name w:val="表格格線7"/>
    <w:basedOn w:val="a4"/>
    <w:next w:val="af3"/>
    <w:uiPriority w:val="59"/>
    <w:rsid w:val="0020153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">
    <w:name w:val="表格格線8"/>
    <w:basedOn w:val="a4"/>
    <w:next w:val="af3"/>
    <w:uiPriority w:val="59"/>
    <w:rsid w:val="0020153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">
    <w:name w:val="表格格線9"/>
    <w:basedOn w:val="a4"/>
    <w:next w:val="af3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表格格線10"/>
    <w:basedOn w:val="a4"/>
    <w:next w:val="af3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表格格線11"/>
    <w:basedOn w:val="a4"/>
    <w:next w:val="af3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表格格線12"/>
    <w:basedOn w:val="a4"/>
    <w:next w:val="af3"/>
    <w:uiPriority w:val="59"/>
    <w:rsid w:val="00090727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">
    <w:name w:val="表格格線47"/>
    <w:basedOn w:val="a4"/>
    <w:next w:val="af3"/>
    <w:uiPriority w:val="59"/>
    <w:rsid w:val="00B90C5A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1">
    <w:name w:val="表格格線471"/>
    <w:basedOn w:val="a4"/>
    <w:next w:val="af3"/>
    <w:uiPriority w:val="59"/>
    <w:rsid w:val="00B90C5A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表格格線13"/>
    <w:basedOn w:val="a4"/>
    <w:next w:val="af3"/>
    <w:uiPriority w:val="59"/>
    <w:rsid w:val="00B83CE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4"/>
    <w:next w:val="af3"/>
    <w:uiPriority w:val="59"/>
    <w:rsid w:val="00857940"/>
    <w:pPr>
      <w:spacing w:line="480" w:lineRule="exact"/>
      <w:jc w:val="distribute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5">
    <w:name w:val="無清單1"/>
    <w:next w:val="a5"/>
    <w:uiPriority w:val="99"/>
    <w:semiHidden/>
    <w:unhideWhenUsed/>
    <w:rsid w:val="00857940"/>
  </w:style>
  <w:style w:type="character" w:customStyle="1" w:styleId="111">
    <w:name w:val="標題 1 字元1"/>
    <w:locked/>
    <w:rsid w:val="00857940"/>
    <w:rPr>
      <w:rFonts w:ascii="Cambria" w:eastAsia="標楷體" w:hAnsi="Cambria"/>
      <w:b/>
      <w:bCs/>
      <w:sz w:val="28"/>
      <w:szCs w:val="28"/>
    </w:rPr>
  </w:style>
  <w:style w:type="paragraph" w:customStyle="1" w:styleId="16">
    <w:name w:val="1"/>
    <w:basedOn w:val="a2"/>
    <w:rsid w:val="00857940"/>
    <w:pPr>
      <w:spacing w:line="240" w:lineRule="exact"/>
    </w:pPr>
    <w:rPr>
      <w:rFonts w:ascii="Verdana" w:hAnsi="Verdana"/>
      <w:sz w:val="20"/>
      <w:szCs w:val="20"/>
      <w:lang w:eastAsia="en-US"/>
    </w:rPr>
  </w:style>
  <w:style w:type="character" w:customStyle="1" w:styleId="210">
    <w:name w:val="標題 2 字元1"/>
    <w:semiHidden/>
    <w:locked/>
    <w:rsid w:val="00857940"/>
    <w:rPr>
      <w:rFonts w:ascii="Cambria" w:eastAsia="新細明體" w:hAnsi="Cambria"/>
      <w:b/>
      <w:bCs/>
      <w:kern w:val="2"/>
      <w:sz w:val="48"/>
      <w:szCs w:val="48"/>
      <w:lang w:val="en-US" w:eastAsia="zh-TW" w:bidi="ar-SA"/>
    </w:rPr>
  </w:style>
  <w:style w:type="character" w:customStyle="1" w:styleId="310">
    <w:name w:val="標題 3 字元1"/>
    <w:semiHidden/>
    <w:locked/>
    <w:rsid w:val="00857940"/>
    <w:rPr>
      <w:rFonts w:ascii="Cambria" w:eastAsia="新細明體" w:hAnsi="Cambria"/>
      <w:b/>
      <w:bCs/>
      <w:kern w:val="2"/>
      <w:sz w:val="36"/>
      <w:szCs w:val="36"/>
      <w:lang w:val="en-US" w:eastAsia="zh-TW" w:bidi="ar-SA"/>
    </w:rPr>
  </w:style>
  <w:style w:type="paragraph" w:customStyle="1" w:styleId="aff3">
    <w:name w:val="內文前縮"/>
    <w:basedOn w:val="a2"/>
    <w:rsid w:val="00857940"/>
    <w:pPr>
      <w:widowControl w:val="0"/>
      <w:adjustRightInd w:val="0"/>
      <w:spacing w:before="240" w:line="480" w:lineRule="exact"/>
      <w:ind w:firstLineChars="200" w:firstLine="560"/>
      <w:jc w:val="both"/>
      <w:textAlignment w:val="baseline"/>
    </w:pPr>
    <w:rPr>
      <w:rFonts w:eastAsia="標楷體"/>
      <w:kern w:val="2"/>
      <w:sz w:val="28"/>
    </w:rPr>
  </w:style>
  <w:style w:type="character" w:customStyle="1" w:styleId="17">
    <w:name w:val="頁首 字元1"/>
    <w:semiHidden/>
    <w:locked/>
    <w:rsid w:val="00857940"/>
    <w:rPr>
      <w:rFonts w:cs="Times New Roman"/>
      <w:kern w:val="2"/>
    </w:rPr>
  </w:style>
  <w:style w:type="character" w:customStyle="1" w:styleId="18">
    <w:name w:val="頁尾 字元1"/>
    <w:semiHidden/>
    <w:locked/>
    <w:rsid w:val="00857940"/>
    <w:rPr>
      <w:rFonts w:cs="Times New Roman"/>
      <w:kern w:val="2"/>
    </w:rPr>
  </w:style>
  <w:style w:type="character" w:styleId="aff4">
    <w:name w:val="FollowedHyperlink"/>
    <w:uiPriority w:val="99"/>
    <w:semiHidden/>
    <w:rsid w:val="00857940"/>
    <w:rPr>
      <w:rFonts w:cs="Times New Roman"/>
      <w:color w:val="800080"/>
      <w:u w:val="single"/>
    </w:rPr>
  </w:style>
  <w:style w:type="paragraph" w:customStyle="1" w:styleId="0816">
    <w:name w:val="0816表"/>
    <w:basedOn w:val="a2"/>
    <w:rsid w:val="00857940"/>
    <w:pPr>
      <w:widowControl w:val="0"/>
      <w:jc w:val="center"/>
    </w:pPr>
    <w:rPr>
      <w:rFonts w:eastAsia="標楷體"/>
      <w:kern w:val="2"/>
      <w:sz w:val="28"/>
      <w:szCs w:val="28"/>
    </w:rPr>
  </w:style>
  <w:style w:type="paragraph" w:customStyle="1" w:styleId="font0">
    <w:name w:val="font0"/>
    <w:basedOn w:val="a2"/>
    <w:rsid w:val="00857940"/>
    <w:pPr>
      <w:spacing w:before="100" w:beforeAutospacing="1" w:afterAutospacing="1"/>
    </w:pPr>
    <w:rPr>
      <w:rFonts w:ascii="新細明體" w:hAnsi="新細明體" w:cs="Arial Unicode MS"/>
    </w:rPr>
  </w:style>
  <w:style w:type="paragraph" w:customStyle="1" w:styleId="1-1AAA">
    <w:name w:val="1-1內文AAA"/>
    <w:basedOn w:val="a2"/>
    <w:rsid w:val="00857940"/>
    <w:pPr>
      <w:widowControl w:val="0"/>
      <w:spacing w:line="480" w:lineRule="exact"/>
      <w:ind w:firstLineChars="200" w:firstLine="200"/>
      <w:jc w:val="both"/>
    </w:pPr>
    <w:rPr>
      <w:rFonts w:eastAsia="標楷體" w:cs="新細明體"/>
      <w:kern w:val="2"/>
      <w:sz w:val="28"/>
      <w:szCs w:val="20"/>
    </w:rPr>
  </w:style>
  <w:style w:type="paragraph" w:customStyle="1" w:styleId="0830">
    <w:name w:val="圖目錄0830"/>
    <w:basedOn w:val="a2"/>
    <w:rsid w:val="00857940"/>
    <w:pPr>
      <w:widowControl w:val="0"/>
      <w:spacing w:line="380" w:lineRule="exact"/>
      <w:ind w:firstLineChars="200" w:firstLine="560"/>
      <w:jc w:val="center"/>
    </w:pPr>
    <w:rPr>
      <w:rFonts w:eastAsia="標楷體"/>
      <w:kern w:val="2"/>
      <w:sz w:val="28"/>
      <w:szCs w:val="28"/>
    </w:rPr>
  </w:style>
  <w:style w:type="paragraph" w:customStyle="1" w:styleId="0817">
    <w:name w:val="表目錄0817"/>
    <w:basedOn w:val="a2"/>
    <w:uiPriority w:val="99"/>
    <w:rsid w:val="00857940"/>
    <w:pPr>
      <w:widowControl w:val="0"/>
      <w:jc w:val="center"/>
    </w:pPr>
    <w:rPr>
      <w:rFonts w:eastAsia="標楷體"/>
      <w:kern w:val="2"/>
      <w:szCs w:val="28"/>
    </w:rPr>
  </w:style>
  <w:style w:type="paragraph" w:styleId="aff5">
    <w:name w:val="macro"/>
    <w:link w:val="19"/>
    <w:semiHidden/>
    <w:rsid w:val="00857940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</w:rPr>
  </w:style>
  <w:style w:type="character" w:customStyle="1" w:styleId="aff6">
    <w:name w:val="巨集文字 字元"/>
    <w:basedOn w:val="a3"/>
    <w:semiHidden/>
    <w:rsid w:val="00857940"/>
    <w:rPr>
      <w:rFonts w:ascii="Courier New" w:hAnsi="Courier New" w:cs="Courier New"/>
      <w:sz w:val="24"/>
      <w:szCs w:val="24"/>
    </w:rPr>
  </w:style>
  <w:style w:type="character" w:customStyle="1" w:styleId="19">
    <w:name w:val="巨集文字 字元1"/>
    <w:link w:val="aff5"/>
    <w:semiHidden/>
    <w:locked/>
    <w:rsid w:val="00857940"/>
    <w:rPr>
      <w:rFonts w:ascii="Courier New" w:hAnsi="Courier New" w:cs="Courier New"/>
      <w:kern w:val="2"/>
      <w:sz w:val="24"/>
      <w:szCs w:val="24"/>
    </w:rPr>
  </w:style>
  <w:style w:type="paragraph" w:customStyle="1" w:styleId="font5">
    <w:name w:val="font5"/>
    <w:basedOn w:val="a2"/>
    <w:rsid w:val="00857940"/>
    <w:pPr>
      <w:spacing w:before="100" w:beforeAutospacing="1" w:afterAutospacing="1"/>
    </w:pPr>
    <w:rPr>
      <w:rFonts w:ascii="新細明體" w:hAnsi="新細明體" w:cs="新細明體"/>
      <w:sz w:val="18"/>
      <w:szCs w:val="18"/>
    </w:rPr>
  </w:style>
  <w:style w:type="paragraph" w:customStyle="1" w:styleId="font6">
    <w:name w:val="font6"/>
    <w:basedOn w:val="a2"/>
    <w:rsid w:val="00857940"/>
    <w:pPr>
      <w:spacing w:before="100" w:beforeAutospacing="1" w:afterAutospacing="1"/>
    </w:pPr>
    <w:rPr>
      <w:rFonts w:ascii="新細明體" w:hAnsi="新細明體" w:cs="新細明體"/>
      <w:sz w:val="18"/>
      <w:szCs w:val="18"/>
    </w:rPr>
  </w:style>
  <w:style w:type="paragraph" w:customStyle="1" w:styleId="font7">
    <w:name w:val="font7"/>
    <w:basedOn w:val="a2"/>
    <w:rsid w:val="00857940"/>
    <w:pPr>
      <w:spacing w:before="100" w:beforeAutospacing="1" w:afterAutospacing="1"/>
    </w:pPr>
    <w:rPr>
      <w:rFonts w:ascii="標楷體" w:eastAsia="標楷體" w:hAnsi="標楷體" w:cs="新細明體"/>
    </w:rPr>
  </w:style>
  <w:style w:type="paragraph" w:customStyle="1" w:styleId="font8">
    <w:name w:val="font8"/>
    <w:basedOn w:val="a2"/>
    <w:rsid w:val="00857940"/>
    <w:pPr>
      <w:spacing w:before="100" w:beforeAutospacing="1" w:afterAutospacing="1"/>
    </w:pPr>
    <w:rPr>
      <w:rFonts w:ascii="標楷體" w:eastAsia="標楷體" w:hAnsi="標楷體" w:cs="新細明體"/>
    </w:rPr>
  </w:style>
  <w:style w:type="paragraph" w:customStyle="1" w:styleId="font9">
    <w:name w:val="font9"/>
    <w:basedOn w:val="a2"/>
    <w:rsid w:val="00857940"/>
    <w:pPr>
      <w:spacing w:before="100" w:beforeAutospacing="1" w:afterAutospacing="1"/>
    </w:pPr>
  </w:style>
  <w:style w:type="paragraph" w:customStyle="1" w:styleId="xl63">
    <w:name w:val="xl63"/>
    <w:basedOn w:val="a2"/>
    <w:rsid w:val="00857940"/>
    <w:pPr>
      <w:spacing w:before="100" w:beforeAutospacing="1" w:afterAutospacing="1"/>
    </w:pPr>
    <w:rPr>
      <w:rFonts w:ascii="新細明體" w:hAnsi="新細明體" w:cs="新細明體"/>
    </w:rPr>
  </w:style>
  <w:style w:type="paragraph" w:customStyle="1" w:styleId="xl64">
    <w:name w:val="xl64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  <w:textAlignment w:val="bottom"/>
    </w:pPr>
  </w:style>
  <w:style w:type="paragraph" w:customStyle="1" w:styleId="xl65">
    <w:name w:val="xl65"/>
    <w:basedOn w:val="a2"/>
    <w:rsid w:val="00857940"/>
    <w:pPr>
      <w:spacing w:before="100" w:beforeAutospacing="1" w:afterAutospacing="1"/>
      <w:jc w:val="center"/>
    </w:pPr>
    <w:rPr>
      <w:rFonts w:ascii="新細明體" w:hAnsi="新細明體" w:cs="新細明體"/>
    </w:rPr>
  </w:style>
  <w:style w:type="paragraph" w:customStyle="1" w:styleId="xl66">
    <w:name w:val="xl66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</w:pPr>
  </w:style>
  <w:style w:type="paragraph" w:customStyle="1" w:styleId="xl67">
    <w:name w:val="xl67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</w:pPr>
  </w:style>
  <w:style w:type="paragraph" w:customStyle="1" w:styleId="xl68">
    <w:name w:val="xl68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  <w:textAlignment w:val="bottom"/>
    </w:pPr>
  </w:style>
  <w:style w:type="paragraph" w:customStyle="1" w:styleId="xl69">
    <w:name w:val="xl69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  <w:textAlignment w:val="bottom"/>
    </w:pPr>
  </w:style>
  <w:style w:type="paragraph" w:customStyle="1" w:styleId="xl70">
    <w:name w:val="xl70"/>
    <w:basedOn w:val="a2"/>
    <w:rsid w:val="0085794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Autospacing="1"/>
      <w:jc w:val="center"/>
    </w:pPr>
    <w:rPr>
      <w:rFonts w:ascii="標楷體" w:eastAsia="標楷體" w:hAnsi="標楷體" w:cs="新細明體"/>
    </w:rPr>
  </w:style>
  <w:style w:type="paragraph" w:styleId="aff7">
    <w:name w:val="endnote text"/>
    <w:basedOn w:val="a2"/>
    <w:link w:val="1a"/>
    <w:uiPriority w:val="99"/>
    <w:semiHidden/>
    <w:rsid w:val="00857940"/>
    <w:pPr>
      <w:widowControl w:val="0"/>
      <w:snapToGrid w:val="0"/>
      <w:spacing w:afterLines="50" w:line="500" w:lineRule="atLeast"/>
    </w:pPr>
    <w:rPr>
      <w:rFonts w:ascii="Calibri" w:hAnsi="Calibri"/>
      <w:kern w:val="2"/>
      <w:szCs w:val="22"/>
    </w:rPr>
  </w:style>
  <w:style w:type="character" w:customStyle="1" w:styleId="aff8">
    <w:name w:val="章節附註文字 字元"/>
    <w:basedOn w:val="a3"/>
    <w:uiPriority w:val="99"/>
    <w:semiHidden/>
    <w:rsid w:val="00857940"/>
    <w:rPr>
      <w:sz w:val="24"/>
      <w:szCs w:val="24"/>
    </w:rPr>
  </w:style>
  <w:style w:type="character" w:customStyle="1" w:styleId="1a">
    <w:name w:val="章節附註文字 字元1"/>
    <w:link w:val="aff7"/>
    <w:semiHidden/>
    <w:locked/>
    <w:rsid w:val="00857940"/>
    <w:rPr>
      <w:rFonts w:ascii="Calibri" w:hAnsi="Calibri"/>
      <w:kern w:val="2"/>
      <w:sz w:val="24"/>
      <w:szCs w:val="22"/>
    </w:rPr>
  </w:style>
  <w:style w:type="character" w:styleId="aff9">
    <w:name w:val="endnote reference"/>
    <w:uiPriority w:val="99"/>
    <w:semiHidden/>
    <w:rsid w:val="00857940"/>
    <w:rPr>
      <w:rFonts w:cs="Times New Roman"/>
      <w:vertAlign w:val="superscript"/>
    </w:rPr>
  </w:style>
  <w:style w:type="paragraph" w:customStyle="1" w:styleId="xl24">
    <w:name w:val="xl24"/>
    <w:basedOn w:val="a2"/>
    <w:rsid w:val="00857940"/>
    <w:pPr>
      <w:spacing w:before="100" w:beforeAutospacing="1" w:afterAutospacing="1"/>
      <w:jc w:val="center"/>
    </w:pPr>
    <w:rPr>
      <w:rFonts w:ascii="Arial Unicode MS" w:hAnsi="Arial Unicode MS" w:cs="Arial Unicode MS"/>
    </w:rPr>
  </w:style>
  <w:style w:type="paragraph" w:customStyle="1" w:styleId="xl25">
    <w:name w:val="xl25"/>
    <w:basedOn w:val="a2"/>
    <w:rsid w:val="00857940"/>
    <w:pPr>
      <w:spacing w:before="100" w:beforeAutospacing="1" w:afterAutospacing="1"/>
      <w:jc w:val="center"/>
      <w:textAlignment w:val="center"/>
    </w:pPr>
    <w:rPr>
      <w:rFonts w:ascii="Arial Unicode MS" w:hAnsi="Arial Unicode MS" w:cs="Arial Unicode MS"/>
    </w:rPr>
  </w:style>
  <w:style w:type="paragraph" w:customStyle="1" w:styleId="xl26">
    <w:name w:val="xl26"/>
    <w:basedOn w:val="a2"/>
    <w:rsid w:val="00857940"/>
    <w:pPr>
      <w:spacing w:before="100" w:beforeAutospacing="1" w:afterAutospacing="1"/>
      <w:jc w:val="center"/>
    </w:pPr>
  </w:style>
  <w:style w:type="paragraph" w:customStyle="1" w:styleId="xl27">
    <w:name w:val="xl27"/>
    <w:basedOn w:val="a2"/>
    <w:rsid w:val="00857940"/>
    <w:pPr>
      <w:spacing w:before="100" w:beforeAutospacing="1" w:afterAutospacing="1"/>
      <w:jc w:val="center"/>
    </w:pPr>
    <w:rPr>
      <w:rFonts w:ascii="細明體" w:eastAsia="細明體" w:hAnsi="細明體" w:cs="Arial Unicode MS"/>
    </w:rPr>
  </w:style>
  <w:style w:type="paragraph" w:customStyle="1" w:styleId="xl28">
    <w:name w:val="xl28"/>
    <w:basedOn w:val="a2"/>
    <w:rsid w:val="00857940"/>
    <w:pPr>
      <w:spacing w:before="100" w:beforeAutospacing="1" w:afterAutospacing="1"/>
      <w:jc w:val="center"/>
      <w:textAlignment w:val="center"/>
    </w:pPr>
  </w:style>
  <w:style w:type="paragraph" w:customStyle="1" w:styleId="xl29">
    <w:name w:val="xl29"/>
    <w:basedOn w:val="a2"/>
    <w:rsid w:val="00857940"/>
    <w:pPr>
      <w:spacing w:before="100" w:beforeAutospacing="1" w:afterAutospacing="1"/>
      <w:jc w:val="center"/>
      <w:textAlignment w:val="center"/>
    </w:pPr>
    <w:rPr>
      <w:rFonts w:ascii="Arial Unicode MS" w:hAnsi="Arial Unicode MS" w:cs="Arial Unicode MS"/>
    </w:rPr>
  </w:style>
  <w:style w:type="paragraph" w:customStyle="1" w:styleId="xl30">
    <w:name w:val="xl30"/>
    <w:basedOn w:val="a2"/>
    <w:rsid w:val="00857940"/>
    <w:pPr>
      <w:spacing w:before="100" w:beforeAutospacing="1" w:afterAutospacing="1"/>
      <w:jc w:val="center"/>
    </w:pPr>
    <w:rPr>
      <w:rFonts w:ascii="細明體" w:eastAsia="細明體" w:hAnsi="細明體" w:cs="Arial Unicode MS"/>
    </w:rPr>
  </w:style>
  <w:style w:type="paragraph" w:customStyle="1" w:styleId="xl31">
    <w:name w:val="xl31"/>
    <w:basedOn w:val="a2"/>
    <w:rsid w:val="00857940"/>
    <w:pPr>
      <w:spacing w:before="100" w:beforeAutospacing="1" w:afterAutospacing="1"/>
      <w:jc w:val="center"/>
      <w:textAlignment w:val="center"/>
    </w:pPr>
  </w:style>
  <w:style w:type="paragraph" w:customStyle="1" w:styleId="xl32">
    <w:name w:val="xl32"/>
    <w:basedOn w:val="a2"/>
    <w:rsid w:val="00857940"/>
    <w:pPr>
      <w:spacing w:before="100" w:beforeAutospacing="1" w:afterAutospacing="1"/>
      <w:jc w:val="center"/>
    </w:pPr>
    <w:rPr>
      <w:rFonts w:ascii="標楷體" w:eastAsia="標楷體" w:hAnsi="標楷體" w:cs="Arial Unicode MS"/>
    </w:rPr>
  </w:style>
  <w:style w:type="paragraph" w:customStyle="1" w:styleId="xl33">
    <w:name w:val="xl33"/>
    <w:basedOn w:val="a2"/>
    <w:rsid w:val="00857940"/>
    <w:pPr>
      <w:spacing w:before="100" w:beforeAutospacing="1" w:afterAutospacing="1"/>
      <w:jc w:val="center"/>
      <w:textAlignment w:val="center"/>
    </w:pPr>
    <w:rPr>
      <w:rFonts w:ascii="標楷體" w:eastAsia="標楷體" w:hAnsi="標楷體" w:cs="Arial Unicode MS"/>
    </w:rPr>
  </w:style>
  <w:style w:type="paragraph" w:styleId="25">
    <w:name w:val="Body Text 2"/>
    <w:basedOn w:val="a2"/>
    <w:link w:val="211"/>
    <w:semiHidden/>
    <w:rsid w:val="00857940"/>
    <w:pPr>
      <w:widowControl w:val="0"/>
    </w:pPr>
    <w:rPr>
      <w:rFonts w:eastAsia="標楷體"/>
      <w:color w:val="FF0000"/>
      <w:kern w:val="2"/>
    </w:rPr>
  </w:style>
  <w:style w:type="character" w:customStyle="1" w:styleId="26">
    <w:name w:val="本文 2 字元"/>
    <w:basedOn w:val="a3"/>
    <w:semiHidden/>
    <w:rsid w:val="00857940"/>
    <w:rPr>
      <w:sz w:val="24"/>
      <w:szCs w:val="24"/>
    </w:rPr>
  </w:style>
  <w:style w:type="character" w:customStyle="1" w:styleId="211">
    <w:name w:val="本文 2 字元1"/>
    <w:link w:val="25"/>
    <w:semiHidden/>
    <w:locked/>
    <w:rsid w:val="00857940"/>
    <w:rPr>
      <w:rFonts w:eastAsia="標楷體"/>
      <w:color w:val="FF0000"/>
      <w:kern w:val="2"/>
      <w:sz w:val="24"/>
      <w:szCs w:val="24"/>
    </w:rPr>
  </w:style>
  <w:style w:type="character" w:customStyle="1" w:styleId="1b">
    <w:name w:val="本文 字元1"/>
    <w:semiHidden/>
    <w:locked/>
    <w:rsid w:val="00857940"/>
    <w:rPr>
      <w:rFonts w:cs="Times New Roman"/>
      <w:kern w:val="2"/>
      <w:sz w:val="22"/>
      <w:szCs w:val="22"/>
    </w:rPr>
  </w:style>
  <w:style w:type="character" w:customStyle="1" w:styleId="1c">
    <w:name w:val="本文縮排 字元1"/>
    <w:semiHidden/>
    <w:locked/>
    <w:rsid w:val="00857940"/>
    <w:rPr>
      <w:rFonts w:cs="Times New Roman"/>
      <w:kern w:val="2"/>
      <w:sz w:val="22"/>
      <w:szCs w:val="22"/>
    </w:rPr>
  </w:style>
  <w:style w:type="character" w:customStyle="1" w:styleId="311">
    <w:name w:val="本文縮排 3 字元1"/>
    <w:semiHidden/>
    <w:locked/>
    <w:rsid w:val="00857940"/>
    <w:rPr>
      <w:rFonts w:cs="Times New Roman"/>
      <w:kern w:val="2"/>
      <w:sz w:val="16"/>
      <w:szCs w:val="16"/>
    </w:rPr>
  </w:style>
  <w:style w:type="character" w:customStyle="1" w:styleId="affa">
    <w:name w:val="標題 字元"/>
    <w:aliases w:val="表目錄 字元"/>
    <w:basedOn w:val="a3"/>
    <w:rsid w:val="00857940"/>
    <w:rPr>
      <w:rFonts w:asciiTheme="majorHAnsi" w:hAnsiTheme="majorHAnsi" w:cstheme="majorBidi"/>
      <w:b/>
      <w:bCs/>
      <w:sz w:val="32"/>
      <w:szCs w:val="32"/>
    </w:rPr>
  </w:style>
  <w:style w:type="character" w:customStyle="1" w:styleId="11">
    <w:name w:val="標題 字元1"/>
    <w:aliases w:val="表目錄 字元1"/>
    <w:link w:val="a6"/>
    <w:locked/>
    <w:rsid w:val="00857940"/>
    <w:rPr>
      <w:rFonts w:eastAsia="標楷體"/>
      <w:bCs/>
      <w:kern w:val="2"/>
      <w:sz w:val="28"/>
      <w:szCs w:val="32"/>
    </w:rPr>
  </w:style>
  <w:style w:type="paragraph" w:styleId="z-">
    <w:name w:val="HTML Top of Form"/>
    <w:basedOn w:val="a2"/>
    <w:next w:val="a2"/>
    <w:link w:val="z-1"/>
    <w:hidden/>
    <w:rsid w:val="0085794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0">
    <w:name w:val="z-表單的頂端 字元"/>
    <w:basedOn w:val="a3"/>
    <w:semiHidden/>
    <w:rsid w:val="00857940"/>
    <w:rPr>
      <w:rFonts w:ascii="Arial" w:hAnsi="Arial" w:cs="Arial"/>
      <w:vanish/>
      <w:sz w:val="16"/>
      <w:szCs w:val="16"/>
    </w:rPr>
  </w:style>
  <w:style w:type="character" w:customStyle="1" w:styleId="z-1">
    <w:name w:val="z-表單的頂端 字元1"/>
    <w:link w:val="z-"/>
    <w:locked/>
    <w:rsid w:val="00857940"/>
    <w:rPr>
      <w:rFonts w:ascii="Arial" w:hAnsi="Arial" w:cs="Arial"/>
      <w:vanish/>
      <w:sz w:val="16"/>
      <w:szCs w:val="16"/>
    </w:rPr>
  </w:style>
  <w:style w:type="paragraph" w:styleId="z-2">
    <w:name w:val="HTML Bottom of Form"/>
    <w:basedOn w:val="a2"/>
    <w:next w:val="a2"/>
    <w:link w:val="z-10"/>
    <w:hidden/>
    <w:rsid w:val="00857940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3">
    <w:name w:val="z-表單的底部 字元"/>
    <w:basedOn w:val="a3"/>
    <w:rsid w:val="00857940"/>
    <w:rPr>
      <w:rFonts w:ascii="Arial" w:hAnsi="Arial" w:cs="Arial"/>
      <w:vanish/>
      <w:sz w:val="16"/>
      <w:szCs w:val="16"/>
    </w:rPr>
  </w:style>
  <w:style w:type="character" w:customStyle="1" w:styleId="z-10">
    <w:name w:val="z-表單的底部 字元1"/>
    <w:link w:val="z-2"/>
    <w:locked/>
    <w:rsid w:val="00857940"/>
    <w:rPr>
      <w:rFonts w:ascii="Arial" w:hAnsi="Arial" w:cs="Arial"/>
      <w:vanish/>
      <w:sz w:val="16"/>
      <w:szCs w:val="16"/>
    </w:rPr>
  </w:style>
  <w:style w:type="paragraph" w:styleId="1d">
    <w:name w:val="toc 1"/>
    <w:basedOn w:val="a2"/>
    <w:next w:val="a2"/>
    <w:autoRedefine/>
    <w:uiPriority w:val="39"/>
    <w:rsid w:val="00857940"/>
    <w:pPr>
      <w:widowControl w:val="0"/>
      <w:tabs>
        <w:tab w:val="left" w:pos="1360"/>
        <w:tab w:val="right" w:leader="dot" w:pos="9060"/>
      </w:tabs>
      <w:spacing w:line="360" w:lineRule="auto"/>
      <w:ind w:leftChars="59" w:left="142"/>
      <w:jc w:val="both"/>
    </w:pPr>
    <w:rPr>
      <w:rFonts w:ascii="標楷體" w:eastAsia="標楷體" w:hAnsi="標楷體"/>
      <w:noProof/>
      <w:color w:val="0D0D0D"/>
      <w:kern w:val="2"/>
      <w:sz w:val="32"/>
      <w:szCs w:val="32"/>
    </w:rPr>
  </w:style>
  <w:style w:type="paragraph" w:styleId="affb">
    <w:name w:val="table of figures"/>
    <w:basedOn w:val="a2"/>
    <w:next w:val="a2"/>
    <w:uiPriority w:val="99"/>
    <w:rsid w:val="00857940"/>
    <w:pPr>
      <w:widowControl w:val="0"/>
      <w:spacing w:afterLines="50" w:line="500" w:lineRule="atLeast"/>
      <w:ind w:left="480" w:hanging="480"/>
    </w:pPr>
    <w:rPr>
      <w:rFonts w:ascii="Calibri" w:hAnsi="Calibri"/>
      <w:smallCaps/>
      <w:kern w:val="2"/>
      <w:sz w:val="20"/>
      <w:szCs w:val="20"/>
    </w:rPr>
  </w:style>
  <w:style w:type="character" w:customStyle="1" w:styleId="affc">
    <w:name w:val="保全計畫_壹、標題"/>
    <w:rsid w:val="00857940"/>
    <w:rPr>
      <w:rFonts w:ascii="標楷體" w:eastAsia="標楷體" w:hAnsi="標楷體"/>
      <w:color w:val="000000"/>
      <w:sz w:val="36"/>
    </w:rPr>
  </w:style>
  <w:style w:type="paragraph" w:styleId="affd">
    <w:name w:val="Closing"/>
    <w:basedOn w:val="a2"/>
    <w:link w:val="affe"/>
    <w:semiHidden/>
    <w:rsid w:val="00857940"/>
    <w:pPr>
      <w:widowControl w:val="0"/>
      <w:spacing w:afterLines="50" w:line="500" w:lineRule="atLeast"/>
      <w:ind w:leftChars="1800" w:left="100"/>
      <w:jc w:val="both"/>
    </w:pPr>
    <w:rPr>
      <w:rFonts w:ascii="標楷體" w:eastAsia="標楷體" w:hAnsi="標楷體"/>
      <w:noProof/>
      <w:kern w:val="2"/>
      <w:sz w:val="40"/>
    </w:rPr>
  </w:style>
  <w:style w:type="character" w:customStyle="1" w:styleId="affe">
    <w:name w:val="結語 字元"/>
    <w:basedOn w:val="a3"/>
    <w:link w:val="affd"/>
    <w:semiHidden/>
    <w:rsid w:val="00857940"/>
    <w:rPr>
      <w:rFonts w:ascii="標楷體" w:eastAsia="標楷體" w:hAnsi="標楷體"/>
      <w:noProof/>
      <w:kern w:val="2"/>
      <w:sz w:val="40"/>
      <w:szCs w:val="24"/>
    </w:rPr>
  </w:style>
  <w:style w:type="paragraph" w:styleId="35">
    <w:name w:val="Body Text 3"/>
    <w:basedOn w:val="a2"/>
    <w:link w:val="36"/>
    <w:semiHidden/>
    <w:rsid w:val="00857940"/>
    <w:pPr>
      <w:widowControl w:val="0"/>
      <w:adjustRightInd w:val="0"/>
      <w:snapToGrid w:val="0"/>
      <w:jc w:val="both"/>
    </w:pPr>
    <w:rPr>
      <w:rFonts w:ascii="Calibri" w:eastAsia="標楷體" w:hAnsi="Calibri"/>
      <w:kern w:val="2"/>
      <w:sz w:val="22"/>
      <w:szCs w:val="22"/>
    </w:rPr>
  </w:style>
  <w:style w:type="character" w:customStyle="1" w:styleId="36">
    <w:name w:val="本文 3 字元"/>
    <w:basedOn w:val="a3"/>
    <w:link w:val="35"/>
    <w:semiHidden/>
    <w:rsid w:val="00857940"/>
    <w:rPr>
      <w:rFonts w:ascii="Calibri" w:eastAsia="標楷體" w:hAnsi="Calibri"/>
      <w:kern w:val="2"/>
      <w:sz w:val="22"/>
      <w:szCs w:val="22"/>
    </w:rPr>
  </w:style>
  <w:style w:type="character" w:customStyle="1" w:styleId="style191">
    <w:name w:val="style191"/>
    <w:rsid w:val="00857940"/>
    <w:rPr>
      <w:color w:val="000099"/>
    </w:rPr>
  </w:style>
  <w:style w:type="table" w:customStyle="1" w:styleId="150">
    <w:name w:val="表格格線15"/>
    <w:basedOn w:val="a4"/>
    <w:next w:val="af3"/>
    <w:uiPriority w:val="59"/>
    <w:locked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">
    <w:name w:val="Date"/>
    <w:basedOn w:val="a2"/>
    <w:next w:val="a2"/>
    <w:link w:val="afff0"/>
    <w:uiPriority w:val="99"/>
    <w:rsid w:val="00857940"/>
    <w:pPr>
      <w:widowControl w:val="0"/>
      <w:jc w:val="right"/>
    </w:pPr>
    <w:rPr>
      <w:kern w:val="2"/>
    </w:rPr>
  </w:style>
  <w:style w:type="character" w:customStyle="1" w:styleId="afff0">
    <w:name w:val="日期 字元"/>
    <w:basedOn w:val="a3"/>
    <w:link w:val="afff"/>
    <w:uiPriority w:val="99"/>
    <w:rsid w:val="00857940"/>
    <w:rPr>
      <w:kern w:val="2"/>
      <w:sz w:val="24"/>
      <w:szCs w:val="24"/>
    </w:rPr>
  </w:style>
  <w:style w:type="paragraph" w:customStyle="1" w:styleId="afff1">
    <w:name w:val="字元"/>
    <w:basedOn w:val="a2"/>
    <w:rsid w:val="00857940"/>
    <w:pPr>
      <w:spacing w:line="240" w:lineRule="exact"/>
    </w:pPr>
    <w:rPr>
      <w:rFonts w:ascii="Verdana" w:hAnsi="Verdana"/>
      <w:sz w:val="20"/>
      <w:szCs w:val="20"/>
      <w:lang w:eastAsia="en-US"/>
    </w:rPr>
  </w:style>
  <w:style w:type="paragraph" w:customStyle="1" w:styleId="131">
    <w:name w:val="字元13 字元"/>
    <w:basedOn w:val="a2"/>
    <w:rsid w:val="00857940"/>
    <w:pPr>
      <w:spacing w:line="240" w:lineRule="exact"/>
    </w:pPr>
    <w:rPr>
      <w:rFonts w:ascii="Verdana" w:hAnsi="Verdana"/>
      <w:sz w:val="20"/>
      <w:szCs w:val="20"/>
      <w:lang w:eastAsia="en-US"/>
    </w:rPr>
  </w:style>
  <w:style w:type="numbering" w:customStyle="1" w:styleId="112">
    <w:name w:val="無清單11"/>
    <w:next w:val="a5"/>
    <w:semiHidden/>
    <w:rsid w:val="00857940"/>
  </w:style>
  <w:style w:type="table" w:customStyle="1" w:styleId="1310">
    <w:name w:val="表格格線131"/>
    <w:basedOn w:val="a4"/>
    <w:next w:val="af3"/>
    <w:uiPriority w:val="59"/>
    <w:rsid w:val="008579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0">
    <w:name w:val="計劃書節名"/>
    <w:basedOn w:val="a2"/>
    <w:rsid w:val="00857940"/>
    <w:pPr>
      <w:numPr>
        <w:numId w:val="4"/>
      </w:numPr>
    </w:pPr>
  </w:style>
  <w:style w:type="character" w:customStyle="1" w:styleId="z-label">
    <w:name w:val="z-label"/>
    <w:basedOn w:val="a3"/>
    <w:rsid w:val="00857940"/>
  </w:style>
  <w:style w:type="table" w:customStyle="1" w:styleId="141">
    <w:name w:val="表格格線141"/>
    <w:basedOn w:val="a4"/>
    <w:next w:val="af3"/>
    <w:uiPriority w:val="59"/>
    <w:rsid w:val="00857940"/>
    <w:rPr>
      <w:rFonts w:ascii="Calibri" w:eastAsia="Times New Roman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表格格線151"/>
    <w:basedOn w:val="a4"/>
    <w:uiPriority w:val="59"/>
    <w:rsid w:val="00857940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表格格線21"/>
    <w:basedOn w:val="a4"/>
    <w:uiPriority w:val="5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表格格線31"/>
    <w:basedOn w:val="a4"/>
    <w:uiPriority w:val="9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表格格線41"/>
    <w:basedOn w:val="a4"/>
    <w:uiPriority w:val="5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表格格線51"/>
    <w:basedOn w:val="a4"/>
    <w:uiPriority w:val="59"/>
    <w:rsid w:val="00857940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0">
    <w:name w:val="表格格線16"/>
    <w:basedOn w:val="a4"/>
    <w:next w:val="af3"/>
    <w:uiPriority w:val="99"/>
    <w:rsid w:val="00857940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表格格線17"/>
    <w:basedOn w:val="a4"/>
    <w:next w:val="af3"/>
    <w:uiPriority w:val="99"/>
    <w:rsid w:val="00857940"/>
    <w:rPr>
      <w:rFonts w:ascii="Calibri" w:eastAsia="Times New Roman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表格格線18"/>
    <w:basedOn w:val="a4"/>
    <w:next w:val="af3"/>
    <w:uiPriority w:val="99"/>
    <w:rsid w:val="00F8438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4">
    <w:name w:val="表格格線194"/>
    <w:basedOn w:val="a4"/>
    <w:uiPriority w:val="59"/>
    <w:rsid w:val="00F84383"/>
    <w:pPr>
      <w:spacing w:line="480" w:lineRule="exact"/>
      <w:jc w:val="distribute"/>
    </w:pPr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7">
    <w:name w:val="無清單2"/>
    <w:next w:val="a5"/>
    <w:uiPriority w:val="99"/>
    <w:semiHidden/>
    <w:unhideWhenUsed/>
    <w:rsid w:val="00D379F5"/>
  </w:style>
  <w:style w:type="table" w:customStyle="1" w:styleId="190">
    <w:name w:val="表格格線19"/>
    <w:basedOn w:val="a4"/>
    <w:next w:val="af3"/>
    <w:uiPriority w:val="59"/>
    <w:rsid w:val="00D379F5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1">
    <w:name w:val="無清單12"/>
    <w:next w:val="a5"/>
    <w:uiPriority w:val="99"/>
    <w:semiHidden/>
    <w:unhideWhenUsed/>
    <w:rsid w:val="00D379F5"/>
  </w:style>
  <w:style w:type="numbering" w:customStyle="1" w:styleId="1110">
    <w:name w:val="無清單111"/>
    <w:next w:val="a5"/>
    <w:uiPriority w:val="99"/>
    <w:semiHidden/>
    <w:unhideWhenUsed/>
    <w:rsid w:val="00D379F5"/>
  </w:style>
  <w:style w:type="table" w:customStyle="1" w:styleId="152">
    <w:name w:val="表格格線152"/>
    <w:basedOn w:val="a4"/>
    <w:next w:val="af3"/>
    <w:uiPriority w:val="99"/>
    <w:rsid w:val="00D379F5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表格格線25"/>
    <w:basedOn w:val="a4"/>
    <w:next w:val="af3"/>
    <w:uiPriority w:val="99"/>
    <w:rsid w:val="00D379F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表格格線511"/>
    <w:basedOn w:val="a4"/>
    <w:uiPriority w:val="59"/>
    <w:rsid w:val="00D379F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0">
    <w:name w:val="表格格線110"/>
    <w:basedOn w:val="a4"/>
    <w:next w:val="af3"/>
    <w:uiPriority w:val="59"/>
    <w:rsid w:val="00D379F5"/>
    <w:rPr>
      <w:rFonts w:ascii="Calibri" w:hAnsi="Calibr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2">
    <w:name w:val="表號"/>
    <w:next w:val="a2"/>
    <w:link w:val="afff3"/>
    <w:qFormat/>
    <w:rsid w:val="005122F3"/>
    <w:pPr>
      <w:adjustRightInd w:val="0"/>
      <w:snapToGrid w:val="0"/>
      <w:spacing w:line="240" w:lineRule="atLeast"/>
      <w:jc w:val="center"/>
    </w:pPr>
    <w:rPr>
      <w:rFonts w:eastAsia="標楷體" w:cstheme="minorBidi"/>
      <w:b/>
      <w:kern w:val="2"/>
      <w:sz w:val="25"/>
    </w:rPr>
  </w:style>
  <w:style w:type="character" w:customStyle="1" w:styleId="afff3">
    <w:name w:val="表號 字元"/>
    <w:basedOn w:val="a3"/>
    <w:link w:val="afff2"/>
    <w:rsid w:val="005122F3"/>
    <w:rPr>
      <w:rFonts w:eastAsia="標楷體" w:cstheme="minorBidi"/>
      <w:b/>
      <w:kern w:val="2"/>
      <w:sz w:val="25"/>
      <w:szCs w:val="24"/>
    </w:rPr>
  </w:style>
  <w:style w:type="numbering" w:customStyle="1" w:styleId="1e">
    <w:name w:val="樣式 項目符號1"/>
    <w:rsid w:val="00842FCE"/>
  </w:style>
  <w:style w:type="paragraph" w:styleId="afff4">
    <w:name w:val="Subtitle"/>
    <w:basedOn w:val="a2"/>
    <w:next w:val="a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53">
    <w:name w:val="15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142">
    <w:name w:val="1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2">
    <w:name w:val="13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122">
    <w:name w:val="12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113">
    <w:name w:val="11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02">
    <w:name w:val="10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92">
    <w:name w:val="9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82">
    <w:name w:val="8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72">
    <w:name w:val="7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62">
    <w:name w:val="6"/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52">
    <w:name w:val="5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43">
    <w:name w:val="4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7">
    <w:name w:val="3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28">
    <w:name w:val="2"/>
    <w:basedOn w:val="TableNormal"/>
    <w:pPr>
      <w:widowControl w:val="0"/>
      <w:spacing w:line="480" w:lineRule="auto"/>
      <w:jc w:val="both"/>
    </w:pPr>
    <w:rPr>
      <w:rFonts w:ascii="Calibri" w:eastAsia="Calibri" w:hAnsi="Calibri" w:cs="Calibri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1320">
    <w:name w:val="表格格線132"/>
    <w:basedOn w:val="a4"/>
    <w:next w:val="af3"/>
    <w:uiPriority w:val="59"/>
    <w:rsid w:val="0048342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eastAsia="Times New Roman" w:hAnsi="Calibr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5">
    <w:name w:val="表格文字"/>
    <w:basedOn w:val="a2"/>
    <w:qFormat/>
    <w:rsid w:val="00767174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djustRightInd w:val="0"/>
      <w:snapToGrid w:val="0"/>
    </w:pPr>
    <w:rPr>
      <w:rFonts w:eastAsia="標楷體" w:cstheme="minorBidi"/>
      <w:color w:val="000000" w:themeColor="text1"/>
      <w:kern w:val="2"/>
      <w:sz w:val="22"/>
      <w:szCs w:val="28"/>
    </w:rPr>
  </w:style>
  <w:style w:type="paragraph" w:customStyle="1" w:styleId="Default">
    <w:name w:val="Default"/>
    <w:rsid w:val="009F0EE3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標楷體..牄.." w:eastAsia="標楷體..牄.." w:cs="標楷體..牄.."/>
    </w:rPr>
  </w:style>
  <w:style w:type="paragraph" w:customStyle="1" w:styleId="font10">
    <w:name w:val="font10"/>
    <w:basedOn w:val="a2"/>
    <w:rsid w:val="005802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b/>
      <w:bCs/>
      <w:color w:val="auto"/>
    </w:rPr>
  </w:style>
  <w:style w:type="paragraph" w:customStyle="1" w:styleId="xl71">
    <w:name w:val="xl71"/>
    <w:basedOn w:val="a2"/>
    <w:rsid w:val="005802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7030A0"/>
    </w:rPr>
  </w:style>
  <w:style w:type="paragraph" w:customStyle="1" w:styleId="xl72">
    <w:name w:val="xl72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3">
    <w:name w:val="xl73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4">
    <w:name w:val="xl74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5">
    <w:name w:val="xl75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6">
    <w:name w:val="xl76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7">
    <w:name w:val="xl77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center"/>
    </w:pPr>
    <w:rPr>
      <w:rFonts w:eastAsia="新細明體"/>
      <w:color w:val="auto"/>
    </w:rPr>
  </w:style>
  <w:style w:type="paragraph" w:customStyle="1" w:styleId="xl78">
    <w:name w:val="xl78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79">
    <w:name w:val="xl79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  <w:textAlignment w:val="bottom"/>
    </w:pPr>
    <w:rPr>
      <w:rFonts w:eastAsia="新細明體"/>
      <w:b/>
      <w:bCs/>
      <w:color w:val="auto"/>
    </w:rPr>
  </w:style>
  <w:style w:type="paragraph" w:customStyle="1" w:styleId="xl80">
    <w:name w:val="xl80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</w:pPr>
    <w:rPr>
      <w:rFonts w:eastAsia="新細明體"/>
      <w:b/>
      <w:bCs/>
      <w:color w:val="auto"/>
    </w:rPr>
  </w:style>
  <w:style w:type="paragraph" w:customStyle="1" w:styleId="xl81">
    <w:name w:val="xl81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  <w:textAlignment w:val="bottom"/>
    </w:pPr>
    <w:rPr>
      <w:rFonts w:eastAsia="新細明體"/>
      <w:b/>
      <w:bCs/>
      <w:color w:val="auto"/>
    </w:rPr>
  </w:style>
  <w:style w:type="paragraph" w:customStyle="1" w:styleId="xl82">
    <w:name w:val="xl82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D9D9D9"/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xl83">
    <w:name w:val="xl83"/>
    <w:basedOn w:val="a2"/>
    <w:rsid w:val="005802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</w:rPr>
  </w:style>
  <w:style w:type="paragraph" w:customStyle="1" w:styleId="msonormal0">
    <w:name w:val="msonormal"/>
    <w:basedOn w:val="a2"/>
    <w:rsid w:val="00AC7C4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auto"/>
    </w:rPr>
  </w:style>
  <w:style w:type="table" w:customStyle="1" w:styleId="Table1">
    <w:name w:val="Table1"/>
    <w:basedOn w:val="a4"/>
    <w:next w:val="af3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2">
    <w:name w:val="Table2"/>
    <w:basedOn w:val="a4"/>
    <w:next w:val="af3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3">
    <w:name w:val="Table3"/>
    <w:basedOn w:val="a4"/>
    <w:next w:val="af3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6">
    <w:name w:val="(一)內文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 w:line="480" w:lineRule="exact"/>
      <w:ind w:leftChars="235" w:left="564" w:firstLineChars="202" w:firstLine="566"/>
      <w:jc w:val="both"/>
    </w:pPr>
    <w:rPr>
      <w:rFonts w:eastAsia="標楷體"/>
      <w:color w:val="auto"/>
      <w:kern w:val="2"/>
      <w:sz w:val="28"/>
      <w:szCs w:val="26"/>
    </w:rPr>
  </w:style>
  <w:style w:type="paragraph" w:customStyle="1" w:styleId="1f">
    <w:name w:val="1.條列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440" w:lineRule="exact"/>
      <w:ind w:leftChars="590" w:left="1746" w:hangingChars="127" w:hanging="330"/>
      <w:jc w:val="both"/>
    </w:pPr>
    <w:rPr>
      <w:rFonts w:eastAsia="標楷體"/>
      <w:color w:val="auto"/>
      <w:kern w:val="2"/>
      <w:sz w:val="26"/>
      <w:szCs w:val="26"/>
    </w:rPr>
  </w:style>
  <w:style w:type="paragraph" w:customStyle="1" w:styleId="512">
    <w:name w:val="標題 51"/>
    <w:basedOn w:val="a2"/>
    <w:next w:val="5"/>
    <w:uiPriority w:val="9"/>
    <w:unhideWhenUsed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djustRightInd w:val="0"/>
      <w:snapToGrid w:val="0"/>
      <w:spacing w:beforeLines="50" w:afterLines="50" w:line="360" w:lineRule="auto"/>
      <w:outlineLvl w:val="4"/>
    </w:pPr>
    <w:rPr>
      <w:rFonts w:eastAsia="標楷體"/>
      <w:b/>
      <w:bCs/>
      <w:color w:val="auto"/>
      <w:kern w:val="2"/>
      <w:szCs w:val="36"/>
    </w:rPr>
  </w:style>
  <w:style w:type="table" w:customStyle="1" w:styleId="Table4">
    <w:name w:val="Table4"/>
    <w:basedOn w:val="a4"/>
    <w:next w:val="af3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0">
    <w:name w:val="註解方塊文字1"/>
    <w:basedOn w:val="a2"/>
    <w:next w:val="af4"/>
    <w:uiPriority w:val="99"/>
    <w:semiHidden/>
    <w:unhideWhenUsed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 Light" w:eastAsia="新細明體" w:hAnsi="Calibri Light"/>
      <w:color w:val="auto"/>
      <w:kern w:val="2"/>
      <w:sz w:val="18"/>
      <w:szCs w:val="18"/>
    </w:rPr>
  </w:style>
  <w:style w:type="paragraph" w:customStyle="1" w:styleId="afff7">
    <w:name w:val="壹"/>
    <w:basedOn w:val="a2"/>
    <w:qFormat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50" w:before="180" w:afterLines="50" w:after="180"/>
    </w:pPr>
    <w:rPr>
      <w:rFonts w:eastAsia="標楷體"/>
      <w:b/>
      <w:color w:val="auto"/>
      <w:kern w:val="2"/>
      <w:sz w:val="36"/>
      <w:szCs w:val="32"/>
    </w:rPr>
  </w:style>
  <w:style w:type="paragraph" w:customStyle="1" w:styleId="afff8">
    <w:name w:val="一、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567"/>
      </w:tabs>
      <w:spacing w:line="360" w:lineRule="auto"/>
      <w:jc w:val="both"/>
    </w:pPr>
    <w:rPr>
      <w:rFonts w:eastAsia="標楷體"/>
      <w:b/>
      <w:color w:val="auto"/>
      <w:kern w:val="2"/>
      <w:sz w:val="28"/>
      <w:szCs w:val="28"/>
    </w:rPr>
  </w:style>
  <w:style w:type="paragraph" w:customStyle="1" w:styleId="afff9">
    <w:name w:val="一、內文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480" w:lineRule="exact"/>
      <w:ind w:firstLineChars="218" w:firstLine="610"/>
      <w:jc w:val="both"/>
    </w:pPr>
    <w:rPr>
      <w:rFonts w:eastAsia="標楷體"/>
      <w:color w:val="auto"/>
      <w:kern w:val="2"/>
      <w:sz w:val="28"/>
      <w:szCs w:val="26"/>
    </w:rPr>
  </w:style>
  <w:style w:type="paragraph" w:customStyle="1" w:styleId="a">
    <w:name w:val="表標題"/>
    <w:basedOn w:val="af9"/>
    <w:qFormat/>
    <w:rsid w:val="00884CEE"/>
    <w:pPr>
      <w:numPr>
        <w:numId w:val="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/>
      <w:ind w:leftChars="0" w:left="0" w:firstLine="0"/>
      <w:jc w:val="center"/>
    </w:pPr>
    <w:rPr>
      <w:rFonts w:ascii="Times New Roman" w:hAnsi="Times New Roman"/>
      <w:color w:val="auto"/>
      <w:sz w:val="26"/>
      <w:szCs w:val="26"/>
    </w:rPr>
  </w:style>
  <w:style w:type="paragraph" w:customStyle="1" w:styleId="afffa">
    <w:name w:val="(一)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1276"/>
      </w:tabs>
      <w:spacing w:beforeLines="20" w:before="72" w:afterLines="20" w:after="72" w:line="480" w:lineRule="exact"/>
      <w:jc w:val="both"/>
    </w:pPr>
    <w:rPr>
      <w:rFonts w:eastAsia="標楷體"/>
      <w:b/>
      <w:color w:val="auto"/>
      <w:kern w:val="2"/>
      <w:sz w:val="28"/>
      <w:szCs w:val="26"/>
    </w:rPr>
  </w:style>
  <w:style w:type="paragraph" w:customStyle="1" w:styleId="a1">
    <w:name w:val="圖標題"/>
    <w:basedOn w:val="af9"/>
    <w:qFormat/>
    <w:rsid w:val="00884CEE"/>
    <w:pPr>
      <w:numPr>
        <w:numId w:val="6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/>
      <w:ind w:leftChars="0" w:left="0" w:firstLine="0"/>
      <w:jc w:val="center"/>
    </w:pPr>
    <w:rPr>
      <w:rFonts w:ascii="Times New Roman" w:hAnsi="Times New Roman"/>
      <w:color w:val="auto"/>
      <w:sz w:val="26"/>
      <w:szCs w:val="26"/>
    </w:rPr>
  </w:style>
  <w:style w:type="paragraph" w:customStyle="1" w:styleId="1f1">
    <w:name w:val="1.標題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1276"/>
      </w:tabs>
      <w:spacing w:beforeLines="20" w:before="72" w:afterLines="20" w:after="72" w:line="480" w:lineRule="exact"/>
      <w:ind w:firstLineChars="218" w:firstLine="567"/>
      <w:jc w:val="both"/>
    </w:pPr>
    <w:rPr>
      <w:rFonts w:eastAsia="標楷體"/>
      <w:b/>
      <w:color w:val="auto"/>
      <w:kern w:val="2"/>
      <w:sz w:val="26"/>
      <w:szCs w:val="26"/>
    </w:rPr>
  </w:style>
  <w:style w:type="paragraph" w:customStyle="1" w:styleId="1f2">
    <w:name w:val="1.內文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440" w:lineRule="exact"/>
      <w:ind w:leftChars="354" w:left="850" w:firstLineChars="218" w:firstLine="567"/>
      <w:jc w:val="both"/>
    </w:pPr>
    <w:rPr>
      <w:rFonts w:eastAsia="標楷體"/>
      <w:color w:val="auto"/>
      <w:kern w:val="2"/>
      <w:sz w:val="26"/>
      <w:szCs w:val="26"/>
    </w:rPr>
  </w:style>
  <w:style w:type="paragraph" w:customStyle="1" w:styleId="1-">
    <w:name w:val="附表1-"/>
    <w:basedOn w:val="af9"/>
    <w:qFormat/>
    <w:rsid w:val="00884CEE"/>
    <w:pPr>
      <w:numPr>
        <w:numId w:val="7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20" w:before="72" w:afterLines="20" w:after="72"/>
      <w:ind w:leftChars="0" w:left="0"/>
      <w:jc w:val="center"/>
    </w:pPr>
    <w:rPr>
      <w:rFonts w:ascii="Times New Roman" w:hAnsi="Times New Roman"/>
      <w:color w:val="auto"/>
      <w:sz w:val="26"/>
      <w:szCs w:val="26"/>
    </w:rPr>
  </w:style>
  <w:style w:type="paragraph" w:customStyle="1" w:styleId="afffb">
    <w:name w:val="(一)條列"/>
    <w:basedOn w:val="afffa"/>
    <w:qFormat/>
    <w:rsid w:val="00884CEE"/>
    <w:pPr>
      <w:spacing w:line="440" w:lineRule="exact"/>
      <w:ind w:leftChars="118" w:left="1131" w:hangingChars="303" w:hanging="848"/>
    </w:pPr>
    <w:rPr>
      <w:b w:val="0"/>
    </w:rPr>
  </w:style>
  <w:style w:type="paragraph" w:customStyle="1" w:styleId="38">
    <w:name w:val="深耕3期表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jc w:val="center"/>
    </w:pPr>
    <w:rPr>
      <w:rFonts w:ascii="新細明體" w:hAnsi="新細明體" w:cstheme="minorBidi"/>
      <w:color w:val="auto"/>
      <w:kern w:val="2"/>
      <w:szCs w:val="22"/>
    </w:rPr>
  </w:style>
  <w:style w:type="paragraph" w:customStyle="1" w:styleId="39">
    <w:name w:val="深耕3期圖"/>
    <w:basedOn w:val="a2"/>
    <w:qFormat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jc w:val="center"/>
    </w:pPr>
    <w:rPr>
      <w:rFonts w:ascii="新細明體" w:hAnsi="新細明體" w:cstheme="minorBidi"/>
      <w:color w:val="auto"/>
      <w:kern w:val="2"/>
      <w:szCs w:val="22"/>
    </w:rPr>
  </w:style>
  <w:style w:type="paragraph" w:customStyle="1" w:styleId="2-">
    <w:name w:val="附表2-"/>
    <w:basedOn w:val="1-"/>
    <w:qFormat/>
    <w:rsid w:val="00884CEE"/>
  </w:style>
  <w:style w:type="paragraph" w:styleId="29">
    <w:name w:val="toc 2"/>
    <w:basedOn w:val="a2"/>
    <w:next w:val="a2"/>
    <w:autoRedefine/>
    <w:uiPriority w:val="39"/>
    <w:unhideWhenUsed/>
    <w:rsid w:val="00884C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Chars="200" w:left="480"/>
    </w:pPr>
    <w:rPr>
      <w:rFonts w:asciiTheme="minorHAnsi" w:hAnsiTheme="minorHAnsi" w:cstheme="minorBidi"/>
      <w:color w:val="auto"/>
      <w:kern w:val="2"/>
      <w:szCs w:val="22"/>
    </w:rPr>
  </w:style>
  <w:style w:type="character" w:customStyle="1" w:styleId="513">
    <w:name w:val="標題 5 字元1"/>
    <w:basedOn w:val="a3"/>
    <w:uiPriority w:val="9"/>
    <w:semiHidden/>
    <w:rsid w:val="00884CEE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1f3">
    <w:name w:val="註解方塊文字 字元1"/>
    <w:basedOn w:val="a3"/>
    <w:uiPriority w:val="99"/>
    <w:semiHidden/>
    <w:rsid w:val="00884CEE"/>
    <w:rPr>
      <w:rFonts w:asciiTheme="majorHAnsi" w:eastAsiaTheme="majorEastAsia" w:hAnsiTheme="majorHAnsi" w:cstheme="majorBidi"/>
      <w:sz w:val="18"/>
      <w:szCs w:val="18"/>
    </w:rPr>
  </w:style>
  <w:style w:type="table" w:customStyle="1" w:styleId="Table5">
    <w:name w:val="Table5"/>
    <w:basedOn w:val="a4"/>
    <w:next w:val="af3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6">
    <w:name w:val="Table6"/>
    <w:basedOn w:val="a4"/>
    <w:next w:val="af3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7">
    <w:name w:val="Table7"/>
    <w:basedOn w:val="a4"/>
    <w:next w:val="af3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8">
    <w:name w:val="Table8"/>
    <w:basedOn w:val="a4"/>
    <w:next w:val="af3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9">
    <w:name w:val="Table9"/>
    <w:basedOn w:val="a4"/>
    <w:next w:val="af3"/>
    <w:uiPriority w:val="39"/>
    <w:rsid w:val="00884CE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hAnsiTheme="minorHAnsi" w:cstheme="minorBid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11">
    <w:name w:val="font11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標楷體" w:eastAsia="標楷體" w:hAnsi="標楷體" w:cs="新細明體"/>
      <w:sz w:val="20"/>
      <w:szCs w:val="20"/>
      <w:u w:val="single"/>
    </w:rPr>
  </w:style>
  <w:style w:type="paragraph" w:customStyle="1" w:styleId="font12">
    <w:name w:val="font12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標楷體" w:eastAsia="標楷體" w:hAnsi="標楷體" w:cs="新細明體"/>
      <w:color w:val="auto"/>
      <w:sz w:val="20"/>
      <w:szCs w:val="20"/>
    </w:rPr>
  </w:style>
  <w:style w:type="paragraph" w:customStyle="1" w:styleId="font13">
    <w:name w:val="font13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sz w:val="20"/>
      <w:szCs w:val="20"/>
    </w:rPr>
  </w:style>
  <w:style w:type="paragraph" w:customStyle="1" w:styleId="font14">
    <w:name w:val="font14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sz w:val="20"/>
      <w:szCs w:val="20"/>
    </w:rPr>
  </w:style>
  <w:style w:type="paragraph" w:customStyle="1" w:styleId="font15">
    <w:name w:val="font15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FF0000"/>
      <w:sz w:val="20"/>
      <w:szCs w:val="20"/>
    </w:rPr>
  </w:style>
  <w:style w:type="paragraph" w:customStyle="1" w:styleId="font16">
    <w:name w:val="font16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i/>
      <w:iCs/>
      <w:sz w:val="20"/>
      <w:szCs w:val="20"/>
      <w:u w:val="single"/>
    </w:rPr>
  </w:style>
  <w:style w:type="paragraph" w:customStyle="1" w:styleId="font17">
    <w:name w:val="font17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sz w:val="20"/>
      <w:szCs w:val="20"/>
      <w:u w:val="single"/>
    </w:rPr>
  </w:style>
  <w:style w:type="paragraph" w:customStyle="1" w:styleId="font18">
    <w:name w:val="font18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00B050"/>
      <w:sz w:val="20"/>
      <w:szCs w:val="20"/>
    </w:rPr>
  </w:style>
  <w:style w:type="paragraph" w:customStyle="1" w:styleId="font19">
    <w:name w:val="font19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auto"/>
      <w:sz w:val="20"/>
      <w:szCs w:val="20"/>
    </w:rPr>
  </w:style>
  <w:style w:type="paragraph" w:customStyle="1" w:styleId="xl84">
    <w:name w:val="xl84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00B050"/>
      <w:sz w:val="20"/>
      <w:szCs w:val="20"/>
    </w:rPr>
  </w:style>
  <w:style w:type="paragraph" w:customStyle="1" w:styleId="xl85">
    <w:name w:val="xl85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both"/>
      <w:textAlignment w:val="center"/>
    </w:pPr>
    <w:rPr>
      <w:rFonts w:eastAsia="新細明體"/>
      <w:color w:val="auto"/>
      <w:sz w:val="20"/>
      <w:szCs w:val="20"/>
    </w:rPr>
  </w:style>
  <w:style w:type="paragraph" w:customStyle="1" w:styleId="xl86">
    <w:name w:val="xl86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center"/>
    </w:pPr>
    <w:rPr>
      <w:rFonts w:eastAsia="新細明體"/>
      <w:color w:val="auto"/>
      <w:sz w:val="20"/>
      <w:szCs w:val="20"/>
    </w:rPr>
  </w:style>
  <w:style w:type="paragraph" w:customStyle="1" w:styleId="xl87">
    <w:name w:val="xl87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textAlignment w:val="center"/>
    </w:pPr>
    <w:rPr>
      <w:rFonts w:eastAsia="新細明體"/>
      <w:color w:val="auto"/>
      <w:sz w:val="20"/>
      <w:szCs w:val="20"/>
    </w:rPr>
  </w:style>
  <w:style w:type="paragraph" w:customStyle="1" w:styleId="xl88">
    <w:name w:val="xl88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</w:pPr>
    <w:rPr>
      <w:rFonts w:eastAsia="新細明體"/>
      <w:color w:val="7030A0"/>
      <w:sz w:val="20"/>
      <w:szCs w:val="20"/>
    </w:rPr>
  </w:style>
  <w:style w:type="paragraph" w:customStyle="1" w:styleId="xl89">
    <w:name w:val="xl89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jc w:val="center"/>
      <w:textAlignment w:val="center"/>
    </w:pPr>
    <w:rPr>
      <w:rFonts w:eastAsia="新細明體"/>
      <w:color w:val="FF0000"/>
      <w:sz w:val="20"/>
      <w:szCs w:val="20"/>
    </w:rPr>
  </w:style>
  <w:style w:type="paragraph" w:customStyle="1" w:styleId="xl90">
    <w:name w:val="xl90"/>
    <w:basedOn w:val="a2"/>
    <w:rsid w:val="008E63F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/>
      <w:textAlignment w:val="center"/>
    </w:pPr>
    <w:rPr>
      <w:rFonts w:eastAsia="新細明體"/>
      <w:color w:val="FF0000"/>
      <w:sz w:val="20"/>
      <w:szCs w:val="20"/>
    </w:rPr>
  </w:style>
  <w:style w:type="paragraph" w:customStyle="1" w:styleId="xl91">
    <w:name w:val="xl91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FF0000"/>
    </w:rPr>
  </w:style>
  <w:style w:type="paragraph" w:customStyle="1" w:styleId="xl92">
    <w:name w:val="xl92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textAlignment w:val="center"/>
    </w:pPr>
    <w:rPr>
      <w:rFonts w:ascii="新細明體" w:eastAsia="新細明體" w:hAnsi="新細明體" w:cs="新細明體"/>
      <w:color w:val="auto"/>
    </w:rPr>
  </w:style>
  <w:style w:type="paragraph" w:customStyle="1" w:styleId="xl93">
    <w:name w:val="xl93"/>
    <w:basedOn w:val="a2"/>
    <w:rsid w:val="008E63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新細明體" w:eastAsia="新細明體" w:hAnsi="新細明體" w:cs="新細明體"/>
      <w:color w:val="auto"/>
    </w:rPr>
  </w:style>
  <w:style w:type="table" w:customStyle="1" w:styleId="114">
    <w:name w:val="回覆(1)1"/>
    <w:basedOn w:val="a4"/>
    <w:next w:val="af3"/>
    <w:uiPriority w:val="59"/>
    <w:rsid w:val="00690CF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c">
    <w:name w:val="表格內容"/>
    <w:basedOn w:val="a2"/>
    <w:link w:val="afffd"/>
    <w:rsid w:val="0083070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napToGrid w:val="0"/>
      <w:spacing w:before="50"/>
      <w:jc w:val="center"/>
    </w:pPr>
    <w:rPr>
      <w:rFonts w:eastAsia="標楷體"/>
      <w:color w:val="auto"/>
      <w:sz w:val="22"/>
    </w:rPr>
  </w:style>
  <w:style w:type="character" w:customStyle="1" w:styleId="afffd">
    <w:name w:val="表格內容 字元"/>
    <w:link w:val="afffc"/>
    <w:rsid w:val="00830700"/>
    <w:rPr>
      <w:rFonts w:eastAsia="標楷體"/>
      <w:color w:val="auto"/>
      <w:sz w:val="22"/>
    </w:rPr>
  </w:style>
  <w:style w:type="table" w:styleId="-3">
    <w:name w:val="Light Grid Accent 3"/>
    <w:basedOn w:val="a4"/>
    <w:uiPriority w:val="62"/>
    <w:rsid w:val="009C3AE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新細明體"/>
      <w:color w:val="auto"/>
      <w:sz w:val="20"/>
      <w:szCs w:val="20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200">
    <w:name w:val="表格格線20"/>
    <w:basedOn w:val="a4"/>
    <w:next w:val="af3"/>
    <w:rsid w:val="00D353B7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新細明體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a">
    <w:name w:val="無清單3"/>
    <w:next w:val="a5"/>
    <w:uiPriority w:val="99"/>
    <w:semiHidden/>
    <w:unhideWhenUsed/>
    <w:rsid w:val="008D1EB7"/>
  </w:style>
  <w:style w:type="table" w:customStyle="1" w:styleId="Table10">
    <w:name w:val="Table10"/>
    <w:basedOn w:val="a4"/>
    <w:next w:val="af3"/>
    <w:uiPriority w:val="59"/>
    <w:rsid w:val="008D1EB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表格格線111"/>
    <w:basedOn w:val="a4"/>
    <w:next w:val="af3"/>
    <w:uiPriority w:val="39"/>
    <w:rsid w:val="008D1EB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20">
    <w:name w:val="表格格線22"/>
    <w:basedOn w:val="a4"/>
    <w:next w:val="af3"/>
    <w:uiPriority w:val="39"/>
    <w:rsid w:val="008D1EB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12">
    <w:name w:val="回覆(1)11"/>
    <w:basedOn w:val="a4"/>
    <w:next w:val="af3"/>
    <w:uiPriority w:val="59"/>
    <w:rsid w:val="008D1EB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hAnsi="Calibri"/>
      <w:color w:val="auto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CH">
    <w:name w:val="本文CCH"/>
    <w:basedOn w:val="a2"/>
    <w:qFormat/>
    <w:rsid w:val="00F35C7D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djustRightInd w:val="0"/>
      <w:snapToGrid w:val="0"/>
      <w:spacing w:before="120" w:line="360" w:lineRule="atLeast"/>
      <w:ind w:firstLineChars="200" w:firstLine="200"/>
      <w:jc w:val="both"/>
    </w:pPr>
    <w:rPr>
      <w:rFonts w:eastAsia="標楷體" w:cstheme="minorBidi"/>
      <w:color w:val="auto"/>
      <w:kern w:val="2"/>
      <w:sz w:val="28"/>
    </w:rPr>
  </w:style>
  <w:style w:type="table" w:customStyle="1" w:styleId="118">
    <w:name w:val="回覆(1)18"/>
    <w:basedOn w:val="a4"/>
    <w:next w:val="af3"/>
    <w:uiPriority w:val="39"/>
    <w:rsid w:val="008C49DD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t0psk2">
    <w:name w:val="xt0psk2"/>
    <w:basedOn w:val="a3"/>
    <w:rsid w:val="009F1E2B"/>
  </w:style>
  <w:style w:type="character" w:styleId="afffe">
    <w:name w:val="Strong"/>
    <w:basedOn w:val="a3"/>
    <w:uiPriority w:val="22"/>
    <w:qFormat/>
    <w:rsid w:val="009F1E2B"/>
    <w:rPr>
      <w:b/>
      <w:bCs/>
    </w:rPr>
  </w:style>
  <w:style w:type="character" w:customStyle="1" w:styleId="x4k7w5x">
    <w:name w:val="x4k7w5x"/>
    <w:basedOn w:val="a3"/>
    <w:rsid w:val="009F1E2B"/>
  </w:style>
  <w:style w:type="character" w:customStyle="1" w:styleId="xmper1u">
    <w:name w:val="xmper1u"/>
    <w:basedOn w:val="a3"/>
    <w:rsid w:val="009F1E2B"/>
  </w:style>
  <w:style w:type="character" w:customStyle="1" w:styleId="x1r8a4m5">
    <w:name w:val="x1r8a4m5"/>
    <w:basedOn w:val="a3"/>
    <w:rsid w:val="009F1E2B"/>
  </w:style>
  <w:style w:type="character" w:customStyle="1" w:styleId="xjb2p0i">
    <w:name w:val="xjb2p0i"/>
    <w:basedOn w:val="a3"/>
    <w:rsid w:val="009F1E2B"/>
  </w:style>
  <w:style w:type="character" w:customStyle="1" w:styleId="xi7du73">
    <w:name w:val="xi7du73"/>
    <w:basedOn w:val="a3"/>
    <w:rsid w:val="009F1E2B"/>
  </w:style>
  <w:style w:type="character" w:customStyle="1" w:styleId="x1qlqyl8">
    <w:name w:val="x1qlqyl8"/>
    <w:basedOn w:val="a3"/>
    <w:rsid w:val="009F1E2B"/>
  </w:style>
  <w:style w:type="character" w:customStyle="1" w:styleId="xh99ass">
    <w:name w:val="xh99ass"/>
    <w:basedOn w:val="a3"/>
    <w:rsid w:val="009F1E2B"/>
  </w:style>
  <w:style w:type="character" w:customStyle="1" w:styleId="xzpqnlu">
    <w:name w:val="xzpqnlu"/>
    <w:basedOn w:val="a3"/>
    <w:rsid w:val="009F1E2B"/>
  </w:style>
  <w:style w:type="table" w:customStyle="1" w:styleId="134">
    <w:name w:val="表格格線134"/>
    <w:basedOn w:val="a4"/>
    <w:next w:val="af3"/>
    <w:uiPriority w:val="59"/>
    <w:rsid w:val="006B7CD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新細明體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2">
    <w:name w:val="表格格線1322"/>
    <w:basedOn w:val="a4"/>
    <w:next w:val="af3"/>
    <w:uiPriority w:val="59"/>
    <w:rsid w:val="006B7CD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Calibri" w:eastAsia="Times New Roman" w:hAnsi="Calibri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a">
    <w:name w:val="清單段落 字元"/>
    <w:link w:val="af9"/>
    <w:uiPriority w:val="99"/>
    <w:locked/>
    <w:rsid w:val="001354CA"/>
    <w:rPr>
      <w:rFonts w:ascii="標楷體" w:eastAsia="標楷體" w:hAnsi="Calibri"/>
      <w:kern w:val="2"/>
      <w:szCs w:val="22"/>
    </w:rPr>
  </w:style>
  <w:style w:type="table" w:customStyle="1" w:styleId="181">
    <w:name w:val="回覆(1)81"/>
    <w:basedOn w:val="a4"/>
    <w:next w:val="af3"/>
    <w:uiPriority w:val="39"/>
    <w:rsid w:val="00F209ED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">
    <w:name w:val="表格格線23"/>
    <w:basedOn w:val="a4"/>
    <w:next w:val="af3"/>
    <w:uiPriority w:val="39"/>
    <w:rsid w:val="00E75F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標楷體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0">
    <w:name w:val="表格格線24"/>
    <w:basedOn w:val="a4"/>
    <w:next w:val="af3"/>
    <w:uiPriority w:val="39"/>
    <w:rsid w:val="00D8212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標楷體"/>
      <w:color w:val="auto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標號 字元"/>
    <w:aliases w:val="表頭 字元"/>
    <w:basedOn w:val="a3"/>
    <w:link w:val="a7"/>
    <w:uiPriority w:val="35"/>
    <w:locked/>
    <w:rsid w:val="006A3298"/>
    <w:rPr>
      <w:rFonts w:ascii="標楷體" w:eastAsia="標楷體" w:hAnsi="標楷體"/>
      <w:kern w:val="2"/>
      <w:sz w:val="4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25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4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7552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5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700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40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7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082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5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309AC9-E75A-42D5-8725-980334B72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8</Pages>
  <Words>612</Words>
  <Characters>3490</Characters>
  <Application>Microsoft Office Word</Application>
  <DocSecurity>0</DocSecurity>
  <Lines>29</Lines>
  <Paragraphs>8</Paragraphs>
  <ScaleCrop>false</ScaleCrop>
  <Company/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蕭順仁</cp:lastModifiedBy>
  <cp:revision>26</cp:revision>
  <cp:lastPrinted>2024-03-04T05:51:00Z</cp:lastPrinted>
  <dcterms:created xsi:type="dcterms:W3CDTF">2024-03-05T10:21:00Z</dcterms:created>
  <dcterms:modified xsi:type="dcterms:W3CDTF">2024-03-06T06:16:00Z</dcterms:modified>
</cp:coreProperties>
</file>